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66A56E" w14:textId="77777777" w:rsidR="008E3830" w:rsidRPr="00D53ACE" w:rsidRDefault="00BC240A">
      <w:pPr>
        <w:pStyle w:val="2"/>
        <w:rPr>
          <w:sz w:val="20"/>
          <w:szCs w:val="20"/>
        </w:rPr>
      </w:pPr>
      <w:bookmarkStart w:id="0" w:name="一-基础算法"/>
      <w:r w:rsidRPr="00D53ACE">
        <w:rPr>
          <w:rFonts w:hint="eastAsia"/>
          <w:sz w:val="20"/>
          <w:szCs w:val="20"/>
        </w:rPr>
        <w:t>一</w:t>
      </w:r>
      <w:r w:rsidRPr="00D53ACE">
        <w:rPr>
          <w:rFonts w:hint="eastAsia"/>
          <w:sz w:val="20"/>
          <w:szCs w:val="20"/>
        </w:rPr>
        <w:t>.</w:t>
      </w:r>
      <w:r w:rsidRPr="00D53ACE">
        <w:rPr>
          <w:sz w:val="20"/>
          <w:szCs w:val="20"/>
        </w:rPr>
        <w:t xml:space="preserve"> </w:t>
      </w:r>
      <w:r w:rsidRPr="00D53ACE">
        <w:rPr>
          <w:rFonts w:hint="eastAsia"/>
          <w:sz w:val="20"/>
          <w:szCs w:val="20"/>
        </w:rPr>
        <w:t>基础算法</w:t>
      </w:r>
    </w:p>
    <w:p w14:paraId="04E546BB" w14:textId="77777777" w:rsidR="008E3830" w:rsidRPr="00D53ACE" w:rsidRDefault="00BC240A">
      <w:pPr>
        <w:pStyle w:val="3"/>
        <w:rPr>
          <w:sz w:val="18"/>
          <w:szCs w:val="18"/>
        </w:rPr>
      </w:pPr>
      <w:bookmarkStart w:id="1" w:name="X333f1e925b9b0e60e15bd8ea7d8a6bfbebbf49e"/>
      <w:r w:rsidRPr="00D53ACE">
        <w:rPr>
          <w:sz w:val="18"/>
          <w:szCs w:val="18"/>
        </w:rPr>
        <w:t xml:space="preserve">1.1 </w:t>
      </w:r>
      <w:r w:rsidRPr="00D53ACE">
        <w:rPr>
          <w:rFonts w:hint="eastAsia"/>
          <w:sz w:val="18"/>
          <w:szCs w:val="18"/>
        </w:rPr>
        <w:t>排序</w:t>
      </w:r>
    </w:p>
    <w:p w14:paraId="6AD71846" w14:textId="77777777" w:rsidR="008E3830" w:rsidRPr="00D53ACE" w:rsidRDefault="00BC240A">
      <w:pPr>
        <w:pStyle w:val="4"/>
        <w:rPr>
          <w:sz w:val="16"/>
          <w:szCs w:val="16"/>
        </w:rPr>
      </w:pPr>
      <w:bookmarkStart w:id="2" w:name="stl-sort函数"/>
      <w:r w:rsidRPr="00D53ACE">
        <w:rPr>
          <w:sz w:val="16"/>
          <w:szCs w:val="16"/>
        </w:rPr>
        <w:t xml:space="preserve">STL </w:t>
      </w:r>
      <w:r w:rsidRPr="00D53ACE">
        <w:rPr>
          <w:rFonts w:hint="eastAsia"/>
          <w:sz w:val="16"/>
          <w:szCs w:val="16"/>
        </w:rPr>
        <w:t>sort</w:t>
      </w:r>
      <w:r w:rsidRPr="00D53ACE">
        <w:rPr>
          <w:rFonts w:hint="eastAsia"/>
          <w:sz w:val="16"/>
          <w:szCs w:val="16"/>
        </w:rPr>
        <w:t>函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14C06B85" w14:textId="77777777" w:rsidTr="00BC240A">
        <w:tc>
          <w:tcPr>
            <w:tcW w:w="5256" w:type="dxa"/>
          </w:tcPr>
          <w:p w14:paraId="16855952" w14:textId="77777777" w:rsidR="00BC240A" w:rsidRPr="00D53ACE" w:rsidRDefault="00BC240A" w:rsidP="00BC240A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NormalTok"/>
                <w:b/>
                <w:bCs/>
                <w:sz w:val="15"/>
                <w:szCs w:val="16"/>
              </w:rPr>
              <w:t>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r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r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对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arr[0]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arr[n-1]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排序，默认升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r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r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greate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()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降序排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ode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ode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容器用迭代器排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cmp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函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bool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降序：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a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在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b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前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r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r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lambda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r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r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]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降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);</w:t>
            </w:r>
          </w:p>
        </w:tc>
      </w:tr>
    </w:tbl>
    <w:p w14:paraId="507EBFB1" w14:textId="77777777" w:rsidR="008E3830" w:rsidRPr="00D53ACE" w:rsidRDefault="00BC240A">
      <w:pPr>
        <w:pStyle w:val="4"/>
        <w:rPr>
          <w:sz w:val="16"/>
          <w:szCs w:val="16"/>
        </w:rPr>
      </w:pPr>
      <w:bookmarkStart w:id="3" w:name="快速排序算法模板"/>
      <w:bookmarkEnd w:id="2"/>
      <w:r w:rsidRPr="00D53ACE">
        <w:rPr>
          <w:rFonts w:hint="eastAsia"/>
          <w:sz w:val="16"/>
          <w:szCs w:val="16"/>
        </w:rPr>
        <w:t>快速排序算法模板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43F875DA" w14:textId="77777777" w:rsidTr="00BC240A">
        <w:tc>
          <w:tcPr>
            <w:tcW w:w="5256" w:type="dxa"/>
          </w:tcPr>
          <w:p w14:paraId="7DF1E559" w14:textId="77777777" w:rsidR="00BC240A" w:rsidRPr="00D53ACE" w:rsidRDefault="00BC240A" w:rsidP="00BC240A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ick_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do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do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j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w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j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quick_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ick_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1929CD94" w14:textId="77777777" w:rsidR="008E3830" w:rsidRPr="00D53ACE" w:rsidRDefault="00BC240A">
      <w:pPr>
        <w:pStyle w:val="4"/>
        <w:rPr>
          <w:sz w:val="16"/>
          <w:szCs w:val="16"/>
        </w:rPr>
      </w:pPr>
      <w:bookmarkStart w:id="4" w:name="归并排序算法模板"/>
      <w:bookmarkEnd w:id="3"/>
      <w:r w:rsidRPr="00D53ACE">
        <w:rPr>
          <w:rFonts w:hint="eastAsia"/>
          <w:sz w:val="16"/>
          <w:szCs w:val="16"/>
        </w:rPr>
        <w:t>归并排序算法模板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72C4E3AF" w14:textId="77777777" w:rsidTr="00BC240A">
        <w:tc>
          <w:tcPr>
            <w:tcW w:w="5256" w:type="dxa"/>
          </w:tcPr>
          <w:p w14:paraId="11793A79" w14:textId="77777777" w:rsidR="00BC240A" w:rsidRPr="00D53ACE" w:rsidRDefault="00BC240A" w:rsidP="00BC240A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erge_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merge_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merge_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j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j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35F6A6D3" w14:textId="77777777" w:rsidR="008E3830" w:rsidRPr="00D53ACE" w:rsidRDefault="00BC240A">
      <w:pPr>
        <w:pStyle w:val="3"/>
        <w:rPr>
          <w:sz w:val="18"/>
          <w:szCs w:val="18"/>
        </w:rPr>
      </w:pPr>
      <w:bookmarkStart w:id="5" w:name="X0b8b1a99230513747a964659633693fdd5f87f0"/>
      <w:bookmarkEnd w:id="1"/>
      <w:bookmarkEnd w:id="4"/>
      <w:r w:rsidRPr="00D53ACE">
        <w:rPr>
          <w:sz w:val="18"/>
          <w:szCs w:val="18"/>
        </w:rPr>
        <w:t xml:space="preserve">1.2 </w:t>
      </w:r>
      <w:r w:rsidRPr="00D53ACE">
        <w:rPr>
          <w:rFonts w:hint="eastAsia"/>
          <w:sz w:val="18"/>
          <w:szCs w:val="18"/>
        </w:rPr>
        <w:t>二分</w:t>
      </w:r>
    </w:p>
    <w:p w14:paraId="526AC165" w14:textId="77777777" w:rsidR="008E3830" w:rsidRPr="00D53ACE" w:rsidRDefault="00BC240A">
      <w:pPr>
        <w:pStyle w:val="4"/>
        <w:rPr>
          <w:sz w:val="16"/>
          <w:szCs w:val="16"/>
        </w:rPr>
      </w:pPr>
      <w:bookmarkStart w:id="6" w:name="整数二分算法模板"/>
      <w:r w:rsidRPr="00D53ACE">
        <w:rPr>
          <w:rFonts w:hint="eastAsia"/>
          <w:sz w:val="16"/>
          <w:szCs w:val="16"/>
        </w:rPr>
        <w:t>整数二分算法模板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5B204EDC" w14:textId="77777777" w:rsidTr="00BC240A">
        <w:tc>
          <w:tcPr>
            <w:tcW w:w="5256" w:type="dxa"/>
          </w:tcPr>
          <w:p w14:paraId="2D2E0FC9" w14:textId="77777777" w:rsidR="00BC240A" w:rsidRPr="00D53ACE" w:rsidRDefault="00BC240A" w:rsidP="00BC240A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bool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he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* ... */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检查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是否满足某种性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右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search_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che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 check()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判断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mid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是否满足性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左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search_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che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23834B3E" w14:textId="77777777" w:rsidR="008E3830" w:rsidRPr="00D53ACE" w:rsidRDefault="00BC240A">
      <w:pPr>
        <w:pStyle w:val="4"/>
        <w:rPr>
          <w:sz w:val="16"/>
          <w:szCs w:val="16"/>
        </w:rPr>
      </w:pPr>
      <w:bookmarkStart w:id="7" w:name="浮点数二分算法模板"/>
      <w:bookmarkEnd w:id="6"/>
      <w:r w:rsidRPr="00D53ACE">
        <w:rPr>
          <w:rFonts w:hint="eastAsia"/>
          <w:sz w:val="16"/>
          <w:szCs w:val="16"/>
        </w:rPr>
        <w:t>浮点数二分算法模板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0CCF876F" w14:textId="77777777" w:rsidTr="00BC240A">
        <w:tc>
          <w:tcPr>
            <w:tcW w:w="5256" w:type="dxa"/>
          </w:tcPr>
          <w:p w14:paraId="53CD7A09" w14:textId="77777777" w:rsidR="00BC240A" w:rsidRPr="00D53ACE" w:rsidRDefault="00BC240A" w:rsidP="00BC240A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bool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he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doub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* ... */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检查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是否满足某种性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doub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search_3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doub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doub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AttributeTok"/>
                <w:b/>
                <w:bCs/>
                <w:sz w:val="15"/>
                <w:szCs w:val="16"/>
              </w:rPr>
              <w:t>cons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doub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ps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FloatTok"/>
                <w:b/>
                <w:bCs/>
                <w:sz w:val="15"/>
                <w:szCs w:val="16"/>
              </w:rPr>
              <w:t>1e-6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eps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精度，取决于题目对精度的要求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p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doub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che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7B63D878" w14:textId="77777777" w:rsidR="008E3830" w:rsidRPr="00D53ACE" w:rsidRDefault="00BC240A">
      <w:pPr>
        <w:pStyle w:val="3"/>
        <w:rPr>
          <w:sz w:val="18"/>
          <w:szCs w:val="18"/>
        </w:rPr>
      </w:pPr>
      <w:bookmarkStart w:id="8" w:name="X2730f6e7539564ae640eec90bf52bed5a610307"/>
      <w:bookmarkEnd w:id="5"/>
      <w:bookmarkEnd w:id="7"/>
      <w:r w:rsidRPr="00D53ACE">
        <w:rPr>
          <w:sz w:val="18"/>
          <w:szCs w:val="18"/>
        </w:rPr>
        <w:t xml:space="preserve">1.3 </w:t>
      </w:r>
      <w:r w:rsidRPr="00D53ACE">
        <w:rPr>
          <w:rFonts w:hint="eastAsia"/>
          <w:sz w:val="18"/>
          <w:szCs w:val="18"/>
        </w:rPr>
        <w:t>高精度</w:t>
      </w:r>
    </w:p>
    <w:p w14:paraId="40747A17" w14:textId="77777777" w:rsidR="008E3830" w:rsidRPr="00D53ACE" w:rsidRDefault="00BC240A">
      <w:pPr>
        <w:pStyle w:val="4"/>
        <w:rPr>
          <w:sz w:val="16"/>
          <w:szCs w:val="16"/>
        </w:rPr>
      </w:pPr>
      <w:bookmarkStart w:id="9" w:name="高精度加法"/>
      <w:r w:rsidRPr="00D53ACE">
        <w:rPr>
          <w:rFonts w:hint="eastAsia"/>
          <w:sz w:val="16"/>
          <w:szCs w:val="16"/>
        </w:rPr>
        <w:t>高精度加法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6B0783DF" w14:textId="77777777" w:rsidTr="00BC240A">
        <w:tc>
          <w:tcPr>
            <w:tcW w:w="5256" w:type="dxa"/>
          </w:tcPr>
          <w:p w14:paraId="19F870AE" w14:textId="77777777" w:rsidR="00BC240A" w:rsidRPr="00D53ACE" w:rsidRDefault="00BC240A" w:rsidP="00BC240A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mmentTok"/>
                <w:sz w:val="15"/>
                <w:szCs w:val="16"/>
              </w:rPr>
              <w:t>// C = A + B, A &gt;= 0, B &gt;= 0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d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d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7B12B2BB" w14:textId="77777777" w:rsidR="008E3830" w:rsidRPr="00D53ACE" w:rsidRDefault="00BC240A">
      <w:pPr>
        <w:pStyle w:val="4"/>
        <w:rPr>
          <w:sz w:val="16"/>
          <w:szCs w:val="16"/>
        </w:rPr>
      </w:pPr>
      <w:bookmarkStart w:id="10" w:name="高精度减法"/>
      <w:bookmarkEnd w:id="9"/>
      <w:r w:rsidRPr="00D53ACE">
        <w:rPr>
          <w:rFonts w:hint="eastAsia"/>
          <w:sz w:val="16"/>
          <w:szCs w:val="16"/>
        </w:rPr>
        <w:t>高精度减法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65BC3313" w14:textId="77777777" w:rsidTr="00BC240A">
        <w:tc>
          <w:tcPr>
            <w:tcW w:w="5256" w:type="dxa"/>
          </w:tcPr>
          <w:p w14:paraId="1F1AE47C" w14:textId="77777777" w:rsidR="00BC240A" w:rsidRPr="00D53ACE" w:rsidRDefault="00BC240A" w:rsidP="00BC240A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sz w:val="15"/>
                <w:szCs w:val="16"/>
              </w:rPr>
              <w:t xml:space="preserve">// C = A - B, </w:t>
            </w:r>
            <w:r w:rsidRPr="00D53ACE">
              <w:rPr>
                <w:rStyle w:val="CommentTok"/>
                <w:sz w:val="15"/>
                <w:szCs w:val="16"/>
              </w:rPr>
              <w:t>满足</w:t>
            </w:r>
            <w:r w:rsidRPr="00D53ACE">
              <w:rPr>
                <w:rStyle w:val="CommentTok"/>
                <w:sz w:val="15"/>
                <w:szCs w:val="16"/>
              </w:rPr>
              <w:t>A &gt;= B, A &gt;= 0, B &gt;= 0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u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op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4990E785" w14:textId="77777777" w:rsidR="008E3830" w:rsidRPr="00D53ACE" w:rsidRDefault="00BC240A">
      <w:pPr>
        <w:pStyle w:val="4"/>
        <w:rPr>
          <w:b/>
          <w:bCs/>
          <w:sz w:val="16"/>
          <w:szCs w:val="16"/>
        </w:rPr>
      </w:pPr>
      <w:bookmarkStart w:id="11" w:name="高精度乘低精度"/>
      <w:bookmarkEnd w:id="10"/>
      <w:r w:rsidRPr="00D53ACE">
        <w:rPr>
          <w:rFonts w:hint="eastAsia"/>
          <w:b/>
          <w:bCs/>
          <w:sz w:val="16"/>
          <w:szCs w:val="16"/>
        </w:rPr>
        <w:t>高精度乘低精度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C240A" w:rsidRPr="00D53ACE" w14:paraId="6FF8DDCE" w14:textId="77777777" w:rsidTr="00BC240A">
        <w:tc>
          <w:tcPr>
            <w:tcW w:w="5256" w:type="dxa"/>
          </w:tcPr>
          <w:p w14:paraId="61F43096" w14:textId="77777777" w:rsidR="00BC240A" w:rsidRPr="00D53ACE" w:rsidRDefault="00BC240A" w:rsidP="00BC240A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</w:rPr>
              <w:t>// C = A * b, A &gt;= 0, b &gt;= 0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u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op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lastRenderedPageBreak/>
              <w:t>}</w:t>
            </w:r>
          </w:p>
        </w:tc>
      </w:tr>
    </w:tbl>
    <w:p w14:paraId="67BFD0F0" w14:textId="77777777" w:rsidR="008E3830" w:rsidRPr="00D53ACE" w:rsidRDefault="00BC240A">
      <w:pPr>
        <w:pStyle w:val="4"/>
        <w:rPr>
          <w:sz w:val="16"/>
          <w:szCs w:val="16"/>
        </w:rPr>
      </w:pPr>
      <w:bookmarkStart w:id="12" w:name="高精度除以低精度"/>
      <w:bookmarkEnd w:id="11"/>
      <w:r w:rsidRPr="00D53ACE">
        <w:rPr>
          <w:rFonts w:hint="eastAsia"/>
          <w:sz w:val="16"/>
          <w:szCs w:val="16"/>
        </w:rPr>
        <w:lastRenderedPageBreak/>
        <w:t>高精度除以低精度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507BFA31" w14:textId="77777777" w:rsidTr="00E903A8">
        <w:tc>
          <w:tcPr>
            <w:tcW w:w="11016" w:type="dxa"/>
          </w:tcPr>
          <w:p w14:paraId="376C4ABD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</w:rPr>
              <w:t>// A / b = C ... r, A &gt;= 0, b &gt; 0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iv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revers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op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7F13A307" w14:textId="77777777" w:rsidR="008E3830" w:rsidRPr="00D53ACE" w:rsidRDefault="00BC240A">
      <w:pPr>
        <w:pStyle w:val="3"/>
        <w:rPr>
          <w:sz w:val="18"/>
          <w:szCs w:val="18"/>
        </w:rPr>
      </w:pPr>
      <w:bookmarkStart w:id="13" w:name="X5182d854403cb05e01740167dab462770dc64cd"/>
      <w:bookmarkEnd w:id="8"/>
      <w:bookmarkEnd w:id="12"/>
      <w:r w:rsidRPr="00D53ACE">
        <w:rPr>
          <w:sz w:val="18"/>
          <w:szCs w:val="18"/>
        </w:rPr>
        <w:t xml:space="preserve">1.4 </w:t>
      </w:r>
      <w:r w:rsidRPr="00D53ACE">
        <w:rPr>
          <w:rFonts w:hint="eastAsia"/>
          <w:sz w:val="18"/>
          <w:szCs w:val="18"/>
        </w:rPr>
        <w:t>前缀和与差分</w:t>
      </w:r>
    </w:p>
    <w:p w14:paraId="2F623FED" w14:textId="77777777" w:rsidR="008E3830" w:rsidRPr="00D53ACE" w:rsidRDefault="00BC240A">
      <w:pPr>
        <w:numPr>
          <w:ilvl w:val="0"/>
          <w:numId w:val="2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前缀和</w:t>
      </w:r>
      <w:r w:rsidRPr="00D53ACE">
        <w:rPr>
          <w:rFonts w:hint="eastAsia"/>
          <w:sz w:val="16"/>
          <w:szCs w:val="16"/>
          <w:lang w:eastAsia="zh-CN"/>
        </w:rPr>
        <w:t>：用于</w:t>
      </w:r>
      <w:r w:rsidRPr="00D53ACE">
        <w:rPr>
          <w:rFonts w:hint="eastAsia"/>
          <w:b/>
          <w:bCs/>
          <w:sz w:val="16"/>
          <w:szCs w:val="16"/>
          <w:lang w:eastAsia="zh-CN"/>
        </w:rPr>
        <w:t>查询</w:t>
      </w:r>
      <w:r w:rsidRPr="00D53ACE">
        <w:rPr>
          <w:rFonts w:hint="eastAsia"/>
          <w:sz w:val="16"/>
          <w:szCs w:val="16"/>
          <w:lang w:eastAsia="zh-CN"/>
        </w:rPr>
        <w:t>为主，适合</w:t>
      </w:r>
      <w:r w:rsidRPr="00D53ACE">
        <w:rPr>
          <w:rFonts w:hint="eastAsia"/>
          <w:b/>
          <w:bCs/>
          <w:sz w:val="16"/>
          <w:szCs w:val="16"/>
          <w:lang w:eastAsia="zh-CN"/>
        </w:rPr>
        <w:t>固定子区间的快速统计</w:t>
      </w:r>
      <w:r w:rsidRPr="00D53ACE">
        <w:rPr>
          <w:sz w:val="16"/>
          <w:szCs w:val="16"/>
          <w:lang w:eastAsia="zh-CN"/>
        </w:rPr>
        <w:t>。</w:t>
      </w:r>
    </w:p>
    <w:p w14:paraId="673B2EA7" w14:textId="77777777" w:rsidR="008E3830" w:rsidRPr="00D53ACE" w:rsidRDefault="00BC240A">
      <w:pPr>
        <w:numPr>
          <w:ilvl w:val="0"/>
          <w:numId w:val="2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差分</w:t>
      </w:r>
      <w:r w:rsidRPr="00D53ACE">
        <w:rPr>
          <w:rFonts w:hint="eastAsia"/>
          <w:sz w:val="16"/>
          <w:szCs w:val="16"/>
          <w:lang w:eastAsia="zh-CN"/>
        </w:rPr>
        <w:t>：用于</w:t>
      </w:r>
      <w:r w:rsidRPr="00D53ACE">
        <w:rPr>
          <w:rFonts w:hint="eastAsia"/>
          <w:b/>
          <w:bCs/>
          <w:sz w:val="16"/>
          <w:szCs w:val="16"/>
          <w:lang w:eastAsia="zh-CN"/>
        </w:rPr>
        <w:t>修改</w:t>
      </w:r>
      <w:r w:rsidRPr="00D53ACE">
        <w:rPr>
          <w:rFonts w:hint="eastAsia"/>
          <w:sz w:val="16"/>
          <w:szCs w:val="16"/>
          <w:lang w:eastAsia="zh-CN"/>
        </w:rPr>
        <w:t>为主，适合</w:t>
      </w:r>
      <w:r w:rsidRPr="00D53ACE">
        <w:rPr>
          <w:rFonts w:hint="eastAsia"/>
          <w:b/>
          <w:bCs/>
          <w:sz w:val="16"/>
          <w:szCs w:val="16"/>
          <w:lang w:eastAsia="zh-CN"/>
        </w:rPr>
        <w:t>频繁的区间修改操作</w:t>
      </w:r>
      <w:r w:rsidRPr="00D53ACE">
        <w:rPr>
          <w:sz w:val="16"/>
          <w:szCs w:val="16"/>
          <w:lang w:eastAsia="zh-CN"/>
        </w:rPr>
        <w:t>。</w:t>
      </w:r>
    </w:p>
    <w:p w14:paraId="6479A86A" w14:textId="77777777" w:rsidR="008E3830" w:rsidRPr="00D53ACE" w:rsidRDefault="00BC240A">
      <w:pPr>
        <w:numPr>
          <w:ilvl w:val="0"/>
          <w:numId w:val="2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二维场景扩展了思路，可以解决棋盘、地图、图像等多维数据的问题，是动态规划和模拟算法中的重要工具。</w:t>
      </w:r>
    </w:p>
    <w:p w14:paraId="2A3ECBFE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14" w:name="一维前缀和"/>
      <w:r w:rsidRPr="00D53ACE">
        <w:rPr>
          <w:rFonts w:hint="eastAsia"/>
          <w:b/>
          <w:bCs/>
          <w:sz w:val="16"/>
          <w:szCs w:val="16"/>
          <w:lang w:eastAsia="zh-CN"/>
        </w:rPr>
        <w:t>一维前缀和</w:t>
      </w:r>
    </w:p>
    <w:p w14:paraId="46248ED0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核心思想</w:t>
      </w:r>
      <w:r w:rsidRPr="00D53ACE">
        <w:rPr>
          <w:rFonts w:hint="eastAsia"/>
          <w:sz w:val="16"/>
          <w:szCs w:val="16"/>
          <w:lang w:eastAsia="zh-CN"/>
        </w:rPr>
        <w:t>：快速求任意子区间的元素和。</w:t>
      </w:r>
    </w:p>
    <w:p w14:paraId="03879C9B" w14:textId="77777777" w:rsidR="008E3830" w:rsidRPr="00D53ACE" w:rsidRDefault="00BC240A">
      <w:pPr>
        <w:numPr>
          <w:ilvl w:val="0"/>
          <w:numId w:val="3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应用场景</w:t>
      </w:r>
    </w:p>
    <w:p w14:paraId="048F8E06" w14:textId="77777777" w:rsidR="008E3830" w:rsidRPr="00D53ACE" w:rsidRDefault="00BC240A">
      <w:pPr>
        <w:numPr>
          <w:ilvl w:val="1"/>
          <w:numId w:val="4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求区间和</w:t>
      </w:r>
      <w:r w:rsidRPr="00D53ACE">
        <w:rPr>
          <w:rFonts w:hint="eastAsia"/>
          <w:sz w:val="16"/>
          <w:szCs w:val="16"/>
          <w:lang w:eastAsia="zh-CN"/>
        </w:rPr>
        <w:t>：如数组中某段区间的累积和，快速查询多个子区间。</w:t>
      </w:r>
    </w:p>
    <w:p w14:paraId="12483A00" w14:textId="77777777" w:rsidR="008E3830" w:rsidRPr="00D53ACE" w:rsidRDefault="00BC240A">
      <w:pPr>
        <w:numPr>
          <w:ilvl w:val="1"/>
          <w:numId w:val="4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特定条件下的子数组统计</w:t>
      </w:r>
      <w:r w:rsidRPr="00D53ACE">
        <w:rPr>
          <w:rFonts w:hint="eastAsia"/>
          <w:sz w:val="16"/>
          <w:szCs w:val="16"/>
          <w:lang w:eastAsia="zh-CN"/>
        </w:rPr>
        <w:t>：如统计满足某和的子数组个数、等差数列的前缀统计等。</w:t>
      </w:r>
    </w:p>
    <w:p w14:paraId="77E5BFDA" w14:textId="77777777" w:rsidR="008E3830" w:rsidRPr="00D53ACE" w:rsidRDefault="00BC240A">
      <w:pPr>
        <w:numPr>
          <w:ilvl w:val="1"/>
          <w:numId w:val="4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优化暴力循环</w:t>
      </w:r>
      <w:r w:rsidRPr="00D53ACE">
        <w:rPr>
          <w:rFonts w:hint="eastAsia"/>
          <w:sz w:val="16"/>
          <w:szCs w:val="16"/>
          <w:lang w:eastAsia="zh-CN"/>
        </w:rPr>
        <w:t>：在滑动窗口、双指针结合场景下减少重复计算。</w:t>
      </w:r>
    </w:p>
    <w:p w14:paraId="43FE14B1" w14:textId="77777777" w:rsidR="008E3830" w:rsidRPr="00D53ACE" w:rsidRDefault="00BC240A">
      <w:pPr>
        <w:numPr>
          <w:ilvl w:val="1"/>
          <w:numId w:val="4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动态和的判断</w:t>
      </w:r>
      <w:r w:rsidRPr="00D53ACE">
        <w:rPr>
          <w:rFonts w:hint="eastAsia"/>
          <w:sz w:val="16"/>
          <w:szCs w:val="16"/>
          <w:lang w:eastAsia="zh-CN"/>
        </w:rPr>
        <w:t>：如</w:t>
      </w:r>
      <w:r w:rsidRPr="00D53ACE">
        <w:rPr>
          <w:sz w:val="16"/>
          <w:szCs w:val="16"/>
          <w:lang w:eastAsia="zh-CN"/>
        </w:rPr>
        <w:t xml:space="preserve"> LeetCode 560 </w:t>
      </w:r>
      <w:r w:rsidRPr="00D53ACE">
        <w:rPr>
          <w:rFonts w:hint="eastAsia"/>
          <w:sz w:val="16"/>
          <w:szCs w:val="16"/>
          <w:lang w:eastAsia="zh-CN"/>
        </w:rPr>
        <w:t>的“和为</w:t>
      </w:r>
      <w:r w:rsidRPr="00D53ACE">
        <w:rPr>
          <w:sz w:val="16"/>
          <w:szCs w:val="16"/>
          <w:lang w:eastAsia="zh-CN"/>
        </w:rPr>
        <w:t xml:space="preserve"> K </w:t>
      </w:r>
      <w:r w:rsidRPr="00D53ACE">
        <w:rPr>
          <w:rFonts w:hint="eastAsia"/>
          <w:sz w:val="16"/>
          <w:szCs w:val="16"/>
          <w:lang w:eastAsia="zh-CN"/>
        </w:rPr>
        <w:t>的子数组”。</w:t>
      </w:r>
    </w:p>
    <w:p w14:paraId="056CA5F1" w14:textId="77777777" w:rsidR="008E3830" w:rsidRPr="00D53ACE" w:rsidRDefault="00BC240A">
      <w:pPr>
        <w:pStyle w:val="SourceCode"/>
        <w:rPr>
          <w:sz w:val="16"/>
          <w:szCs w:val="16"/>
        </w:rPr>
      </w:pPr>
      <w:r w:rsidRPr="00D53ACE">
        <w:rPr>
          <w:rStyle w:val="NormalTok"/>
          <w:sz w:val="15"/>
          <w:szCs w:val="16"/>
        </w:rPr>
        <w:t>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i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=</w:t>
      </w:r>
      <w:r w:rsidRPr="00D53ACE">
        <w:rPr>
          <w:rStyle w:val="NormalTok"/>
          <w:sz w:val="15"/>
          <w:szCs w:val="16"/>
        </w:rPr>
        <w:t xml:space="preserve"> a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a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DecValTok"/>
          <w:sz w:val="15"/>
          <w:szCs w:val="16"/>
        </w:rPr>
        <w:t>2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...</w:t>
      </w:r>
      <w:r w:rsidRPr="00D53ACE">
        <w:rPr>
          <w:rStyle w:val="NormalTok"/>
          <w:sz w:val="15"/>
          <w:szCs w:val="16"/>
        </w:rPr>
        <w:t xml:space="preserve"> a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i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sz w:val="16"/>
          <w:szCs w:val="16"/>
        </w:rPr>
        <w:br/>
      </w:r>
      <w:r w:rsidRPr="00D53ACE">
        <w:rPr>
          <w:rStyle w:val="NormalTok"/>
          <w:sz w:val="15"/>
          <w:szCs w:val="16"/>
        </w:rPr>
        <w:t>a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l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...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a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r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=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r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 xml:space="preserve">l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]</w:t>
      </w:r>
    </w:p>
    <w:p w14:paraId="3426C7A6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15" w:name="二维前缀和"/>
      <w:bookmarkEnd w:id="14"/>
      <w:r w:rsidRPr="00D53ACE">
        <w:rPr>
          <w:rFonts w:hint="eastAsia"/>
          <w:b/>
          <w:bCs/>
          <w:sz w:val="16"/>
          <w:szCs w:val="16"/>
          <w:lang w:eastAsia="zh-CN"/>
        </w:rPr>
        <w:t>二维前缀和</w:t>
      </w:r>
    </w:p>
    <w:p w14:paraId="4EC5EE84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核心思想</w:t>
      </w:r>
      <w:r w:rsidRPr="00D53ACE">
        <w:rPr>
          <w:rFonts w:hint="eastAsia"/>
          <w:sz w:val="16"/>
          <w:szCs w:val="16"/>
          <w:lang w:eastAsia="zh-CN"/>
        </w:rPr>
        <w:t>：快速求任意矩形区域的元素和。</w:t>
      </w:r>
    </w:p>
    <w:p w14:paraId="1A5C152C" w14:textId="77777777" w:rsidR="008E3830" w:rsidRPr="00D53ACE" w:rsidRDefault="00BC240A">
      <w:pPr>
        <w:numPr>
          <w:ilvl w:val="0"/>
          <w:numId w:val="5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应用场景</w:t>
      </w:r>
    </w:p>
    <w:p w14:paraId="59A4FCF1" w14:textId="77777777" w:rsidR="008E3830" w:rsidRPr="00D53ACE" w:rsidRDefault="00BC240A">
      <w:pPr>
        <w:numPr>
          <w:ilvl w:val="1"/>
          <w:numId w:val="6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矩形区域查询</w:t>
      </w:r>
      <w:r w:rsidRPr="00D53ACE">
        <w:rPr>
          <w:rFonts w:hint="eastAsia"/>
          <w:sz w:val="16"/>
          <w:szCs w:val="16"/>
          <w:lang w:eastAsia="zh-CN"/>
        </w:rPr>
        <w:t>：如地图</w:t>
      </w:r>
      <w:r w:rsidRPr="00D53ACE">
        <w:rPr>
          <w:rFonts w:hint="eastAsia"/>
          <w:sz w:val="16"/>
          <w:szCs w:val="16"/>
          <w:lang w:eastAsia="zh-CN"/>
        </w:rPr>
        <w:t>/</w:t>
      </w:r>
      <w:r w:rsidRPr="00D53ACE">
        <w:rPr>
          <w:rFonts w:hint="eastAsia"/>
          <w:sz w:val="16"/>
          <w:szCs w:val="16"/>
          <w:lang w:eastAsia="zh-CN"/>
        </w:rPr>
        <w:t>棋盘中矩形区域的累积值，快速实现范围统计。</w:t>
      </w:r>
    </w:p>
    <w:p w14:paraId="2988A017" w14:textId="77777777" w:rsidR="008E3830" w:rsidRPr="00D53ACE" w:rsidRDefault="00BC240A">
      <w:pPr>
        <w:numPr>
          <w:ilvl w:val="1"/>
          <w:numId w:val="6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统计二维频率矩阵</w:t>
      </w:r>
      <w:r w:rsidRPr="00D53ACE">
        <w:rPr>
          <w:rFonts w:hint="eastAsia"/>
          <w:sz w:val="16"/>
          <w:szCs w:val="16"/>
          <w:lang w:eastAsia="zh-CN"/>
        </w:rPr>
        <w:t>：如统计某字符矩阵内某个字符出现次数。</w:t>
      </w:r>
    </w:p>
    <w:p w14:paraId="79725377" w14:textId="77777777" w:rsidR="008E3830" w:rsidRPr="00D53ACE" w:rsidRDefault="00BC240A">
      <w:pPr>
        <w:numPr>
          <w:ilvl w:val="1"/>
          <w:numId w:val="6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处理图像</w:t>
      </w:r>
      <w:r w:rsidRPr="00D53ACE">
        <w:rPr>
          <w:rFonts w:hint="eastAsia"/>
          <w:b/>
          <w:bCs/>
          <w:sz w:val="16"/>
          <w:szCs w:val="16"/>
          <w:lang w:eastAsia="zh-CN"/>
        </w:rPr>
        <w:t>/</w:t>
      </w:r>
      <w:r w:rsidRPr="00D53ACE">
        <w:rPr>
          <w:rFonts w:hint="eastAsia"/>
          <w:b/>
          <w:bCs/>
          <w:sz w:val="16"/>
          <w:szCs w:val="16"/>
          <w:lang w:eastAsia="zh-CN"/>
        </w:rPr>
        <w:t>像素值矩阵</w:t>
      </w:r>
      <w:r w:rsidRPr="00D53ACE">
        <w:rPr>
          <w:rFonts w:hint="eastAsia"/>
          <w:sz w:val="16"/>
          <w:szCs w:val="16"/>
          <w:lang w:eastAsia="zh-CN"/>
        </w:rPr>
        <w:t>：如积分图的计算，用于快速处理图像区域的统计。</w:t>
      </w:r>
    </w:p>
    <w:p w14:paraId="31F8F684" w14:textId="77777777" w:rsidR="008E3830" w:rsidRPr="00D53ACE" w:rsidRDefault="00BC240A">
      <w:pPr>
        <w:numPr>
          <w:ilvl w:val="1"/>
          <w:numId w:val="6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最大子矩阵和</w:t>
      </w:r>
      <w:r w:rsidRPr="00D53ACE">
        <w:rPr>
          <w:rFonts w:hint="eastAsia"/>
          <w:sz w:val="16"/>
          <w:szCs w:val="16"/>
          <w:lang w:eastAsia="zh-CN"/>
        </w:rPr>
        <w:t>：如求二维数组的子矩阵的最大和，或固定形状的区域统计。</w:t>
      </w:r>
    </w:p>
    <w:p w14:paraId="3715EA37" w14:textId="77777777" w:rsidR="008E3830" w:rsidRPr="00D53ACE" w:rsidRDefault="00BC240A">
      <w:pPr>
        <w:pStyle w:val="SourceCode"/>
        <w:rPr>
          <w:sz w:val="16"/>
          <w:szCs w:val="16"/>
        </w:rPr>
      </w:pPr>
      <w:r w:rsidRPr="00D53ACE">
        <w:rPr>
          <w:rStyle w:val="NormalTok"/>
          <w:sz w:val="15"/>
          <w:szCs w:val="16"/>
        </w:rPr>
        <w:t>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i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j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=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NormalTok"/>
          <w:sz w:val="15"/>
          <w:szCs w:val="16"/>
        </w:rPr>
        <w:t>第</w:t>
      </w:r>
      <w:r w:rsidRPr="00D53ACE">
        <w:rPr>
          <w:rStyle w:val="NormalTok"/>
          <w:sz w:val="15"/>
          <w:szCs w:val="16"/>
        </w:rPr>
        <w:t>i</w:t>
      </w:r>
      <w:r w:rsidRPr="00D53ACE">
        <w:rPr>
          <w:rStyle w:val="NormalTok"/>
          <w:sz w:val="15"/>
          <w:szCs w:val="16"/>
        </w:rPr>
        <w:t>行</w:t>
      </w:r>
      <w:r w:rsidRPr="00D53ACE">
        <w:rPr>
          <w:rStyle w:val="NormalTok"/>
          <w:sz w:val="15"/>
          <w:szCs w:val="16"/>
        </w:rPr>
        <w:t>j</w:t>
      </w:r>
      <w:r w:rsidRPr="00D53ACE">
        <w:rPr>
          <w:rStyle w:val="NormalTok"/>
          <w:sz w:val="15"/>
          <w:szCs w:val="16"/>
        </w:rPr>
        <w:t>列格子左上部分所有元素的和</w:t>
      </w:r>
      <w:r w:rsidRPr="00D53ACE">
        <w:rPr>
          <w:sz w:val="16"/>
          <w:szCs w:val="16"/>
        </w:rPr>
        <w:br/>
      </w:r>
      <w:r w:rsidRPr="00D53ACE">
        <w:rPr>
          <w:rStyle w:val="NormalTok"/>
          <w:sz w:val="15"/>
          <w:szCs w:val="16"/>
        </w:rPr>
        <w:t>以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x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1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rStyle w:val="NormalTok"/>
          <w:sz w:val="15"/>
          <w:szCs w:val="16"/>
        </w:rPr>
        <w:t>为左上角，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x2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2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rStyle w:val="NormalTok"/>
          <w:sz w:val="15"/>
          <w:szCs w:val="16"/>
        </w:rPr>
        <w:t>为右下角的子矩阵的和为：</w:t>
      </w:r>
      <w:r w:rsidRPr="00D53ACE">
        <w:rPr>
          <w:sz w:val="16"/>
          <w:szCs w:val="16"/>
        </w:rPr>
        <w:br/>
      </w:r>
      <w:r w:rsidRPr="00D53ACE">
        <w:rPr>
          <w:rStyle w:val="NormalTok"/>
          <w:sz w:val="15"/>
          <w:szCs w:val="16"/>
        </w:rPr>
        <w:t>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x2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2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 xml:space="preserve">x1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2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x2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1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 xml:space="preserve">x1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1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]</w:t>
      </w:r>
    </w:p>
    <w:p w14:paraId="5EC705AA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16" w:name="一维差分"/>
      <w:bookmarkEnd w:id="15"/>
      <w:r w:rsidRPr="00D53ACE">
        <w:rPr>
          <w:rFonts w:hint="eastAsia"/>
          <w:b/>
          <w:bCs/>
          <w:sz w:val="16"/>
          <w:szCs w:val="16"/>
          <w:lang w:eastAsia="zh-CN"/>
        </w:rPr>
        <w:t>一维差分</w:t>
      </w:r>
    </w:p>
    <w:p w14:paraId="143121C1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核心思想</w:t>
      </w:r>
      <w:r w:rsidRPr="00D53ACE">
        <w:rPr>
          <w:rFonts w:hint="eastAsia"/>
          <w:sz w:val="16"/>
          <w:szCs w:val="16"/>
          <w:lang w:eastAsia="zh-CN"/>
        </w:rPr>
        <w:t>：高效处理多次区间修改操作，最终还原原数组。</w:t>
      </w:r>
    </w:p>
    <w:p w14:paraId="3BE8982B" w14:textId="77777777" w:rsidR="008E3830" w:rsidRPr="00D53ACE" w:rsidRDefault="00BC240A">
      <w:pPr>
        <w:numPr>
          <w:ilvl w:val="0"/>
          <w:numId w:val="7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应用场景</w:t>
      </w:r>
    </w:p>
    <w:p w14:paraId="65228628" w14:textId="77777777" w:rsidR="008E3830" w:rsidRPr="00D53ACE" w:rsidRDefault="00BC240A">
      <w:pPr>
        <w:numPr>
          <w:ilvl w:val="1"/>
          <w:numId w:val="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区间增减问题</w:t>
      </w:r>
      <w:r w:rsidRPr="00D53ACE">
        <w:rPr>
          <w:rFonts w:hint="eastAsia"/>
          <w:sz w:val="16"/>
          <w:szCs w:val="16"/>
          <w:lang w:eastAsia="zh-CN"/>
        </w:rPr>
        <w:t>：如“给区间加上固定值”、“统计区间操作后某值出现的频次”。</w:t>
      </w:r>
    </w:p>
    <w:p w14:paraId="788192E1" w14:textId="77777777" w:rsidR="008E3830" w:rsidRPr="00D53ACE" w:rsidRDefault="00BC240A">
      <w:pPr>
        <w:numPr>
          <w:ilvl w:val="1"/>
          <w:numId w:val="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区间频次统计</w:t>
      </w:r>
      <w:r w:rsidRPr="00D53ACE">
        <w:rPr>
          <w:rFonts w:hint="eastAsia"/>
          <w:sz w:val="16"/>
          <w:szCs w:val="16"/>
          <w:lang w:eastAsia="zh-CN"/>
        </w:rPr>
        <w:t>：如单点操作转换为区间统计，模拟更新效果。</w:t>
      </w:r>
    </w:p>
    <w:p w14:paraId="1DECC697" w14:textId="77777777" w:rsidR="008E3830" w:rsidRPr="00D53ACE" w:rsidRDefault="00BC240A">
      <w:pPr>
        <w:numPr>
          <w:ilvl w:val="1"/>
          <w:numId w:val="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物理量累积模拟</w:t>
      </w:r>
      <w:r w:rsidRPr="00D53ACE">
        <w:rPr>
          <w:rFonts w:hint="eastAsia"/>
          <w:sz w:val="16"/>
          <w:szCs w:val="16"/>
          <w:lang w:eastAsia="zh-CN"/>
        </w:rPr>
        <w:t>：如力的分布计算，能量在区间上的增减。</w:t>
      </w:r>
    </w:p>
    <w:p w14:paraId="1F8B4448" w14:textId="77777777" w:rsidR="008E3830" w:rsidRPr="00D53ACE" w:rsidRDefault="00BC240A">
      <w:pPr>
        <w:numPr>
          <w:ilvl w:val="1"/>
          <w:numId w:val="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效率优化</w:t>
      </w:r>
      <w:r w:rsidRPr="00D53ACE">
        <w:rPr>
          <w:rFonts w:hint="eastAsia"/>
          <w:sz w:val="16"/>
          <w:szCs w:val="16"/>
          <w:lang w:eastAsia="zh-CN"/>
        </w:rPr>
        <w:t>：从</w:t>
      </w:r>
      <w:r w:rsidRPr="00D53ACE">
        <w:rPr>
          <w:sz w:val="16"/>
          <w:szCs w:val="16"/>
          <w:lang w:eastAsia="zh-CN"/>
        </w:rPr>
        <w:t xml:space="preserve"> O(n⋅q)O(n \cdot q) </w:t>
      </w:r>
      <w:r w:rsidRPr="00D53ACE">
        <w:rPr>
          <w:rFonts w:hint="eastAsia"/>
          <w:sz w:val="16"/>
          <w:szCs w:val="16"/>
          <w:lang w:eastAsia="zh-CN"/>
        </w:rPr>
        <w:t>提升到</w:t>
      </w:r>
      <w:r w:rsidRPr="00D53ACE">
        <w:rPr>
          <w:sz w:val="16"/>
          <w:szCs w:val="16"/>
          <w:lang w:eastAsia="zh-CN"/>
        </w:rPr>
        <w:t xml:space="preserve"> O(n+q)O(n + </w:t>
      </w:r>
      <w:r w:rsidRPr="00D53ACE">
        <w:rPr>
          <w:rFonts w:hint="eastAsia"/>
          <w:sz w:val="16"/>
          <w:szCs w:val="16"/>
          <w:lang w:eastAsia="zh-CN"/>
        </w:rPr>
        <w:t>q)</w:t>
      </w:r>
      <w:r w:rsidRPr="00D53ACE">
        <w:rPr>
          <w:rFonts w:hint="eastAsia"/>
          <w:sz w:val="16"/>
          <w:szCs w:val="16"/>
          <w:lang w:eastAsia="zh-CN"/>
        </w:rPr>
        <w:t>，如对一个数组进行大量区间修改的场景。</w:t>
      </w:r>
    </w:p>
    <w:p w14:paraId="3CC74530" w14:textId="77777777" w:rsidR="008E3830" w:rsidRPr="00D53ACE" w:rsidRDefault="00BC240A">
      <w:pPr>
        <w:pStyle w:val="SourceCode"/>
        <w:rPr>
          <w:sz w:val="16"/>
          <w:szCs w:val="16"/>
          <w:lang w:eastAsia="zh-CN"/>
        </w:rPr>
      </w:pPr>
      <w:r w:rsidRPr="00D53ACE">
        <w:rPr>
          <w:rStyle w:val="NormalTok"/>
          <w:sz w:val="15"/>
          <w:szCs w:val="16"/>
          <w:lang w:eastAsia="zh-CN"/>
        </w:rPr>
        <w:t>给区间</w:t>
      </w:r>
      <w:r w:rsidRPr="00D53ACE">
        <w:rPr>
          <w:rStyle w:val="OperatorTok"/>
          <w:sz w:val="15"/>
          <w:szCs w:val="16"/>
          <w:lang w:eastAsia="zh-CN"/>
        </w:rPr>
        <w:t>[</w:t>
      </w:r>
      <w:r w:rsidRPr="00D53ACE">
        <w:rPr>
          <w:rStyle w:val="NormalTok"/>
          <w:sz w:val="15"/>
          <w:szCs w:val="16"/>
          <w:lang w:eastAsia="zh-CN"/>
        </w:rPr>
        <w:t>l</w:t>
      </w:r>
      <w:r w:rsidRPr="00D53ACE">
        <w:rPr>
          <w:rStyle w:val="OperatorTok"/>
          <w:sz w:val="15"/>
          <w:szCs w:val="16"/>
          <w:lang w:eastAsia="zh-CN"/>
        </w:rPr>
        <w:t>,</w:t>
      </w:r>
      <w:r w:rsidRPr="00D53ACE">
        <w:rPr>
          <w:rStyle w:val="NormalTok"/>
          <w:sz w:val="15"/>
          <w:szCs w:val="16"/>
          <w:lang w:eastAsia="zh-CN"/>
        </w:rPr>
        <w:t xml:space="preserve"> r</w:t>
      </w:r>
      <w:r w:rsidRPr="00D53ACE">
        <w:rPr>
          <w:rStyle w:val="OperatorTok"/>
          <w:sz w:val="15"/>
          <w:szCs w:val="16"/>
          <w:lang w:eastAsia="zh-CN"/>
        </w:rPr>
        <w:t>]</w:t>
      </w:r>
      <w:r w:rsidRPr="00D53ACE">
        <w:rPr>
          <w:rStyle w:val="NormalTok"/>
          <w:sz w:val="15"/>
          <w:szCs w:val="16"/>
          <w:lang w:eastAsia="zh-CN"/>
        </w:rPr>
        <w:t>中的每个数加上</w:t>
      </w:r>
      <w:r w:rsidRPr="00D53ACE">
        <w:rPr>
          <w:rStyle w:val="NormalTok"/>
          <w:sz w:val="15"/>
          <w:szCs w:val="16"/>
          <w:lang w:eastAsia="zh-CN"/>
        </w:rPr>
        <w:t>c</w:t>
      </w:r>
      <w:r w:rsidRPr="00D53ACE">
        <w:rPr>
          <w:rStyle w:val="NormalTok"/>
          <w:sz w:val="15"/>
          <w:szCs w:val="16"/>
          <w:lang w:eastAsia="zh-CN"/>
        </w:rPr>
        <w:t>：</w:t>
      </w:r>
      <w:r w:rsidRPr="00D53ACE">
        <w:rPr>
          <w:rStyle w:val="NormalTok"/>
          <w:sz w:val="15"/>
          <w:szCs w:val="16"/>
          <w:lang w:eastAsia="zh-CN"/>
        </w:rPr>
        <w:t>B</w:t>
      </w:r>
      <w:r w:rsidRPr="00D53ACE">
        <w:rPr>
          <w:rStyle w:val="OperatorTok"/>
          <w:sz w:val="15"/>
          <w:szCs w:val="16"/>
          <w:lang w:eastAsia="zh-CN"/>
        </w:rPr>
        <w:t>[</w:t>
      </w:r>
      <w:r w:rsidRPr="00D53ACE">
        <w:rPr>
          <w:rStyle w:val="NormalTok"/>
          <w:sz w:val="15"/>
          <w:szCs w:val="16"/>
          <w:lang w:eastAsia="zh-CN"/>
        </w:rPr>
        <w:t>l</w:t>
      </w:r>
      <w:r w:rsidRPr="00D53ACE">
        <w:rPr>
          <w:rStyle w:val="OperatorTok"/>
          <w:sz w:val="15"/>
          <w:szCs w:val="16"/>
          <w:lang w:eastAsia="zh-CN"/>
        </w:rPr>
        <w:t>]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+=</w:t>
      </w:r>
      <w:r w:rsidRPr="00D53ACE">
        <w:rPr>
          <w:rStyle w:val="NormalTok"/>
          <w:sz w:val="15"/>
          <w:szCs w:val="16"/>
          <w:lang w:eastAsia="zh-CN"/>
        </w:rPr>
        <w:t xml:space="preserve"> c</w:t>
      </w:r>
      <w:r w:rsidRPr="00D53ACE">
        <w:rPr>
          <w:rStyle w:val="OperatorTok"/>
          <w:sz w:val="15"/>
          <w:szCs w:val="16"/>
          <w:lang w:eastAsia="zh-CN"/>
        </w:rPr>
        <w:t>,</w:t>
      </w:r>
      <w:r w:rsidRPr="00D53ACE">
        <w:rPr>
          <w:rStyle w:val="NormalTok"/>
          <w:sz w:val="15"/>
          <w:szCs w:val="16"/>
          <w:lang w:eastAsia="zh-CN"/>
        </w:rPr>
        <w:t xml:space="preserve"> B</w:t>
      </w:r>
      <w:r w:rsidRPr="00D53ACE">
        <w:rPr>
          <w:rStyle w:val="OperatorTok"/>
          <w:sz w:val="15"/>
          <w:szCs w:val="16"/>
          <w:lang w:eastAsia="zh-CN"/>
        </w:rPr>
        <w:t>[</w:t>
      </w:r>
      <w:r w:rsidRPr="00D53ACE">
        <w:rPr>
          <w:rStyle w:val="NormalTok"/>
          <w:sz w:val="15"/>
          <w:szCs w:val="16"/>
          <w:lang w:eastAsia="zh-CN"/>
        </w:rPr>
        <w:t xml:space="preserve">r </w:t>
      </w:r>
      <w:r w:rsidRPr="00D53ACE">
        <w:rPr>
          <w:rStyle w:val="OperatorTok"/>
          <w:sz w:val="15"/>
          <w:szCs w:val="16"/>
          <w:lang w:eastAsia="zh-CN"/>
        </w:rPr>
        <w:t>+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DecValTok"/>
          <w:sz w:val="15"/>
          <w:szCs w:val="16"/>
          <w:lang w:eastAsia="zh-CN"/>
        </w:rPr>
        <w:t>1</w:t>
      </w:r>
      <w:r w:rsidRPr="00D53ACE">
        <w:rPr>
          <w:rStyle w:val="OperatorTok"/>
          <w:sz w:val="15"/>
          <w:szCs w:val="16"/>
          <w:lang w:eastAsia="zh-CN"/>
        </w:rPr>
        <w:t>]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-=</w:t>
      </w:r>
      <w:r w:rsidRPr="00D53ACE">
        <w:rPr>
          <w:rStyle w:val="NormalTok"/>
          <w:sz w:val="15"/>
          <w:szCs w:val="16"/>
          <w:lang w:eastAsia="zh-CN"/>
        </w:rPr>
        <w:t xml:space="preserve"> c</w:t>
      </w:r>
    </w:p>
    <w:p w14:paraId="43B623C5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17" w:name="二维差分"/>
      <w:bookmarkEnd w:id="16"/>
      <w:r w:rsidRPr="00D53ACE">
        <w:rPr>
          <w:rFonts w:hint="eastAsia"/>
          <w:b/>
          <w:bCs/>
          <w:sz w:val="16"/>
          <w:szCs w:val="16"/>
          <w:lang w:eastAsia="zh-CN"/>
        </w:rPr>
        <w:t>二维差分</w:t>
      </w:r>
    </w:p>
    <w:p w14:paraId="3D871488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核心思想</w:t>
      </w:r>
      <w:r w:rsidRPr="00D53ACE">
        <w:rPr>
          <w:rFonts w:hint="eastAsia"/>
          <w:sz w:val="16"/>
          <w:szCs w:val="16"/>
          <w:lang w:eastAsia="zh-CN"/>
        </w:rPr>
        <w:t>：高效处理多次矩形区域修改操作，最终还原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原矩阵。</w:t>
      </w:r>
    </w:p>
    <w:p w14:paraId="022B88B1" w14:textId="77777777" w:rsidR="008E3830" w:rsidRPr="00D53ACE" w:rsidRDefault="00BC240A">
      <w:pPr>
        <w:numPr>
          <w:ilvl w:val="0"/>
          <w:numId w:val="9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应用场景</w:t>
      </w:r>
    </w:p>
    <w:p w14:paraId="5B279543" w14:textId="77777777" w:rsidR="008E3830" w:rsidRPr="00D53ACE" w:rsidRDefault="00BC240A">
      <w:pPr>
        <w:numPr>
          <w:ilvl w:val="1"/>
          <w:numId w:val="10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矩形区域增减问题</w:t>
      </w:r>
      <w:r w:rsidRPr="00D53ACE">
        <w:rPr>
          <w:rFonts w:hint="eastAsia"/>
          <w:sz w:val="16"/>
          <w:szCs w:val="16"/>
          <w:lang w:eastAsia="zh-CN"/>
        </w:rPr>
        <w:t>：如在二维数组的某矩形区域内统一加减一个数。</w:t>
      </w:r>
    </w:p>
    <w:p w14:paraId="18961691" w14:textId="77777777" w:rsidR="008E3830" w:rsidRPr="00D53ACE" w:rsidRDefault="00BC240A">
      <w:pPr>
        <w:numPr>
          <w:ilvl w:val="1"/>
          <w:numId w:val="10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累计影响模拟</w:t>
      </w:r>
      <w:r w:rsidRPr="00D53ACE">
        <w:rPr>
          <w:rFonts w:hint="eastAsia"/>
          <w:sz w:val="16"/>
          <w:szCs w:val="16"/>
          <w:lang w:eastAsia="zh-CN"/>
        </w:rPr>
        <w:t>：如模拟一个范围的热量扩散、光照叠加。</w:t>
      </w:r>
    </w:p>
    <w:p w14:paraId="50EC8062" w14:textId="77777777" w:rsidR="008E3830" w:rsidRPr="00D53ACE" w:rsidRDefault="00BC240A">
      <w:pPr>
        <w:numPr>
          <w:ilvl w:val="1"/>
          <w:numId w:val="10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频次矩阵构建</w:t>
      </w:r>
      <w:r w:rsidRPr="00D53ACE">
        <w:rPr>
          <w:rFonts w:hint="eastAsia"/>
          <w:sz w:val="16"/>
          <w:szCs w:val="16"/>
          <w:lang w:eastAsia="zh-CN"/>
        </w:rPr>
        <w:t>：如对二维频次表进行增量操作，快速得到最终统计值。</w:t>
      </w:r>
    </w:p>
    <w:p w14:paraId="1C0602ED" w14:textId="77777777" w:rsidR="008E3830" w:rsidRPr="00D53ACE" w:rsidRDefault="00BC240A">
      <w:pPr>
        <w:numPr>
          <w:ilvl w:val="1"/>
          <w:numId w:val="10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动态二维修改问题</w:t>
      </w:r>
      <w:r w:rsidRPr="00D53ACE">
        <w:rPr>
          <w:rFonts w:hint="eastAsia"/>
          <w:sz w:val="16"/>
          <w:szCs w:val="16"/>
          <w:lang w:eastAsia="zh-CN"/>
        </w:rPr>
        <w:t>：如棋盘状态更新，积木或区域重叠分析。</w:t>
      </w:r>
    </w:p>
    <w:p w14:paraId="2DAAF0FA" w14:textId="77777777" w:rsidR="008E3830" w:rsidRPr="00D53ACE" w:rsidRDefault="00BC240A">
      <w:pPr>
        <w:pStyle w:val="SourceCode"/>
        <w:rPr>
          <w:sz w:val="16"/>
          <w:szCs w:val="16"/>
        </w:rPr>
      </w:pPr>
      <w:r w:rsidRPr="00D53ACE">
        <w:rPr>
          <w:rStyle w:val="NormalTok"/>
          <w:sz w:val="15"/>
          <w:szCs w:val="16"/>
        </w:rPr>
        <w:t>给以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x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1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rStyle w:val="NormalTok"/>
          <w:sz w:val="15"/>
          <w:szCs w:val="16"/>
        </w:rPr>
        <w:t>为左上角，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x2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2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rStyle w:val="NormalTok"/>
          <w:sz w:val="15"/>
          <w:szCs w:val="16"/>
        </w:rPr>
        <w:t>为右下角的子矩阵中的所有元素加上</w:t>
      </w:r>
      <w:r w:rsidRPr="00D53ACE">
        <w:rPr>
          <w:rStyle w:val="NormalTok"/>
          <w:sz w:val="15"/>
          <w:szCs w:val="16"/>
        </w:rPr>
        <w:t>c</w:t>
      </w:r>
      <w:r w:rsidRPr="00D53ACE">
        <w:rPr>
          <w:rStyle w:val="NormalTok"/>
          <w:sz w:val="15"/>
          <w:szCs w:val="16"/>
        </w:rPr>
        <w:t>：</w:t>
      </w:r>
      <w:r w:rsidRPr="00D53ACE">
        <w:rPr>
          <w:sz w:val="16"/>
          <w:szCs w:val="16"/>
        </w:rPr>
        <w:br/>
      </w:r>
      <w:r w:rsidRPr="00D53ACE">
        <w:rPr>
          <w:rStyle w:val="NormalTok"/>
          <w:sz w:val="15"/>
          <w:szCs w:val="16"/>
        </w:rPr>
        <w:t>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x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1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=</w:t>
      </w:r>
      <w:r w:rsidRPr="00D53ACE">
        <w:rPr>
          <w:rStyle w:val="NormalTok"/>
          <w:sz w:val="15"/>
          <w:szCs w:val="16"/>
        </w:rPr>
        <w:t xml:space="preserve"> c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 xml:space="preserve">x2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1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-=</w:t>
      </w:r>
      <w:r w:rsidRPr="00D53ACE">
        <w:rPr>
          <w:rStyle w:val="NormalTok"/>
          <w:sz w:val="15"/>
          <w:szCs w:val="16"/>
        </w:rPr>
        <w:t xml:space="preserve"> c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>x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2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-=</w:t>
      </w:r>
      <w:r w:rsidRPr="00D53ACE">
        <w:rPr>
          <w:rStyle w:val="NormalTok"/>
          <w:sz w:val="15"/>
          <w:szCs w:val="16"/>
        </w:rPr>
        <w:t xml:space="preserve"> c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S</w:t>
      </w:r>
      <w:r w:rsidRPr="00D53ACE">
        <w:rPr>
          <w:rStyle w:val="OperatorTok"/>
          <w:sz w:val="15"/>
          <w:szCs w:val="16"/>
        </w:rPr>
        <w:t>[</w:t>
      </w:r>
      <w:r w:rsidRPr="00D53ACE">
        <w:rPr>
          <w:rStyle w:val="NormalTok"/>
          <w:sz w:val="15"/>
          <w:szCs w:val="16"/>
        </w:rPr>
        <w:t xml:space="preserve">x2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,</w:t>
      </w:r>
      <w:r w:rsidRPr="00D53ACE">
        <w:rPr>
          <w:rStyle w:val="NormalTok"/>
          <w:sz w:val="15"/>
          <w:szCs w:val="16"/>
        </w:rPr>
        <w:t xml:space="preserve"> y2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]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=</w:t>
      </w:r>
      <w:r w:rsidRPr="00D53ACE">
        <w:rPr>
          <w:rStyle w:val="NormalTok"/>
          <w:sz w:val="15"/>
          <w:szCs w:val="16"/>
        </w:rPr>
        <w:t xml:space="preserve"> c</w:t>
      </w:r>
    </w:p>
    <w:p w14:paraId="11EB671D" w14:textId="77777777" w:rsidR="008E3830" w:rsidRPr="00D53ACE" w:rsidRDefault="00BC240A">
      <w:pPr>
        <w:pStyle w:val="3"/>
        <w:rPr>
          <w:sz w:val="18"/>
          <w:szCs w:val="18"/>
        </w:rPr>
      </w:pPr>
      <w:bookmarkStart w:id="18" w:name="X14dda98c4fbd2342d90b67531a6543d34d7f3c3"/>
      <w:bookmarkEnd w:id="13"/>
      <w:bookmarkEnd w:id="17"/>
      <w:r w:rsidRPr="00D53ACE">
        <w:rPr>
          <w:sz w:val="18"/>
          <w:szCs w:val="18"/>
        </w:rPr>
        <w:t xml:space="preserve">1.5 </w:t>
      </w:r>
      <w:r w:rsidRPr="00D53ACE">
        <w:rPr>
          <w:rFonts w:hint="eastAsia"/>
          <w:sz w:val="18"/>
          <w:szCs w:val="18"/>
        </w:rPr>
        <w:t>双指针算法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1039A930" w14:textId="77777777" w:rsidTr="00E903A8">
        <w:tc>
          <w:tcPr>
            <w:tcW w:w="11016" w:type="dxa"/>
          </w:tcPr>
          <w:p w14:paraId="226ED04C" w14:textId="77777777" w:rsidR="00E903A8" w:rsidRPr="00D53ACE" w:rsidRDefault="00E903A8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amp;&amp;</w:t>
            </w:r>
            <w:r w:rsidRPr="00D53ACE">
              <w:rPr>
                <w:rStyle w:val="NormalTok"/>
                <w:sz w:val="15"/>
                <w:szCs w:val="16"/>
              </w:rPr>
              <w:t xml:space="preserve"> check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))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具体问题的逻辑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</w:p>
        </w:tc>
      </w:tr>
    </w:tbl>
    <w:p w14:paraId="0EDF712B" w14:textId="2BE8F0E8" w:rsidR="008E3830" w:rsidRPr="00D53ACE" w:rsidRDefault="00BC240A">
      <w:pPr>
        <w:pStyle w:val="SourceCode"/>
        <w:rPr>
          <w:sz w:val="16"/>
          <w:szCs w:val="16"/>
          <w:lang w:eastAsia="zh-CN"/>
        </w:rPr>
      </w:pPr>
      <w:r w:rsidRPr="00D53ACE">
        <w:rPr>
          <w:rStyle w:val="NormalTok"/>
          <w:sz w:val="15"/>
          <w:szCs w:val="16"/>
          <w:lang w:eastAsia="zh-CN"/>
        </w:rPr>
        <w:t>常见问题分类：</w:t>
      </w:r>
      <w:r w:rsidRPr="00D53ACE">
        <w:rPr>
          <w:sz w:val="16"/>
          <w:szCs w:val="16"/>
          <w:lang w:eastAsia="zh-CN"/>
        </w:rPr>
        <w:br/>
      </w:r>
      <w:r w:rsidRPr="00D53ACE">
        <w:rPr>
          <w:rStyle w:val="NormalTok"/>
          <w:sz w:val="15"/>
          <w:szCs w:val="16"/>
          <w:lang w:eastAsia="zh-CN"/>
        </w:rPr>
        <w:t xml:space="preserve">    </w:t>
      </w:r>
      <w:r w:rsidRPr="00D53ACE">
        <w:rPr>
          <w:rStyle w:val="OperatorTok"/>
          <w:sz w:val="15"/>
          <w:szCs w:val="16"/>
          <w:lang w:eastAsia="zh-CN"/>
        </w:rPr>
        <w:t>(</w:t>
      </w:r>
      <w:r w:rsidRPr="00D53ACE">
        <w:rPr>
          <w:rStyle w:val="DecValTok"/>
          <w:sz w:val="15"/>
          <w:szCs w:val="16"/>
          <w:lang w:eastAsia="zh-CN"/>
        </w:rPr>
        <w:t>1</w:t>
      </w:r>
      <w:r w:rsidRPr="00D53ACE">
        <w:rPr>
          <w:rStyle w:val="OperatorTok"/>
          <w:sz w:val="15"/>
          <w:szCs w:val="16"/>
          <w:lang w:eastAsia="zh-CN"/>
        </w:rPr>
        <w:t>)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NormalTok"/>
          <w:sz w:val="15"/>
          <w:szCs w:val="16"/>
          <w:lang w:eastAsia="zh-CN"/>
        </w:rPr>
        <w:t>对于一个序列，用两个指针维护一段区间</w:t>
      </w:r>
      <w:r w:rsidRPr="00D53ACE">
        <w:rPr>
          <w:sz w:val="16"/>
          <w:szCs w:val="16"/>
          <w:lang w:eastAsia="zh-CN"/>
        </w:rPr>
        <w:br/>
      </w:r>
      <w:r w:rsidRPr="00D53ACE">
        <w:rPr>
          <w:rStyle w:val="NormalTok"/>
          <w:sz w:val="15"/>
          <w:szCs w:val="16"/>
          <w:lang w:eastAsia="zh-CN"/>
        </w:rPr>
        <w:t xml:space="preserve">    </w:t>
      </w:r>
      <w:r w:rsidRPr="00D53ACE">
        <w:rPr>
          <w:rStyle w:val="OperatorTok"/>
          <w:sz w:val="15"/>
          <w:szCs w:val="16"/>
          <w:lang w:eastAsia="zh-CN"/>
        </w:rPr>
        <w:t>(</w:t>
      </w:r>
      <w:r w:rsidRPr="00D53ACE">
        <w:rPr>
          <w:rStyle w:val="DecValTok"/>
          <w:sz w:val="15"/>
          <w:szCs w:val="16"/>
          <w:lang w:eastAsia="zh-CN"/>
        </w:rPr>
        <w:t>2</w:t>
      </w:r>
      <w:r w:rsidRPr="00D53ACE">
        <w:rPr>
          <w:rStyle w:val="OperatorTok"/>
          <w:sz w:val="15"/>
          <w:szCs w:val="16"/>
          <w:lang w:eastAsia="zh-CN"/>
        </w:rPr>
        <w:t>)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NormalTok"/>
          <w:sz w:val="15"/>
          <w:szCs w:val="16"/>
          <w:lang w:eastAsia="zh-CN"/>
        </w:rPr>
        <w:t>对于两个序列，维护某种次序，比如归并排序中合并两个有序序列的操作</w:t>
      </w:r>
    </w:p>
    <w:p w14:paraId="2D0549DA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19" w:name="X3834609c1fc00115648a1b9f388e9e3e71f665e"/>
      <w:bookmarkEnd w:id="18"/>
      <w:r w:rsidRPr="00D53ACE">
        <w:rPr>
          <w:sz w:val="18"/>
          <w:szCs w:val="18"/>
          <w:lang w:eastAsia="zh-CN"/>
        </w:rPr>
        <w:t xml:space="preserve">1.6 </w:t>
      </w:r>
      <w:r w:rsidRPr="00D53ACE">
        <w:rPr>
          <w:rFonts w:hint="eastAsia"/>
          <w:sz w:val="18"/>
          <w:szCs w:val="18"/>
          <w:lang w:eastAsia="zh-CN"/>
        </w:rPr>
        <w:t>位运算</w:t>
      </w:r>
    </w:p>
    <w:p w14:paraId="3EEEF1C2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位运算是直接在二进制位上进行操作的运算。位运算通常用于优化算法，尤其是当涉及到数字处理、快速计算和空间优化</w:t>
      </w:r>
    </w:p>
    <w:p w14:paraId="6FBD76D7" w14:textId="77777777" w:rsidR="008E3830" w:rsidRPr="00D53ACE" w:rsidRDefault="00BC240A">
      <w:pPr>
        <w:numPr>
          <w:ilvl w:val="0"/>
          <w:numId w:val="11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按位与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&amp;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（</w:t>
      </w:r>
      <w:r w:rsidRPr="00D53ACE">
        <w:rPr>
          <w:rFonts w:hint="eastAsia"/>
          <w:sz w:val="16"/>
          <w:szCs w:val="16"/>
        </w:rPr>
        <w:t>AND</w:t>
      </w:r>
      <w:r w:rsidRPr="00D53ACE">
        <w:rPr>
          <w:rFonts w:hint="eastAsia"/>
          <w:sz w:val="16"/>
          <w:szCs w:val="16"/>
        </w:rPr>
        <w:t>）</w:t>
      </w:r>
    </w:p>
    <w:p w14:paraId="52850E5D" w14:textId="77777777" w:rsidR="008E3830" w:rsidRPr="00D53ACE" w:rsidRDefault="00BC240A">
      <w:pPr>
        <w:numPr>
          <w:ilvl w:val="0"/>
          <w:numId w:val="12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操作规则</w:t>
      </w:r>
      <w:r w:rsidRPr="00D53ACE">
        <w:rPr>
          <w:rFonts w:hint="eastAsia"/>
          <w:sz w:val="16"/>
          <w:szCs w:val="16"/>
          <w:lang w:eastAsia="zh-CN"/>
        </w:rPr>
        <w:t>：当两个二进制数的对应位都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时，结果才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，否则为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5584F427" w14:textId="77777777" w:rsidR="008E3830" w:rsidRPr="00D53ACE" w:rsidRDefault="00BC240A">
      <w:pPr>
        <w:pStyle w:val="SourceCode"/>
        <w:numPr>
          <w:ilvl w:val="0"/>
          <w:numId w:val="1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1010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&amp; 1101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------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1000</w:t>
      </w:r>
    </w:p>
    <w:p w14:paraId="68976B5C" w14:textId="77777777" w:rsidR="008E3830" w:rsidRPr="00D53ACE" w:rsidRDefault="00BC240A">
      <w:pPr>
        <w:numPr>
          <w:ilvl w:val="1"/>
          <w:numId w:val="13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lastRenderedPageBreak/>
        <w:t>检查某一位是否为</w:t>
      </w:r>
      <w:r w:rsidRPr="00D53ACE">
        <w:rPr>
          <w:rFonts w:hint="eastAsia"/>
          <w:b/>
          <w:bCs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例如，</w:t>
      </w:r>
      <w:r w:rsidRPr="00D53ACE">
        <w:rPr>
          <w:rStyle w:val="VerbatimChar"/>
          <w:sz w:val="15"/>
          <w:szCs w:val="16"/>
          <w:lang w:eastAsia="zh-CN"/>
        </w:rPr>
        <w:t>n &amp; (1 &lt;&lt; k)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判断第</w:t>
      </w:r>
      <w:r w:rsidRPr="00D53ACE">
        <w:rPr>
          <w:rFonts w:hint="eastAsia"/>
          <w:sz w:val="16"/>
          <w:szCs w:val="16"/>
          <w:lang w:eastAsia="zh-CN"/>
        </w:rPr>
        <w:t>k</w:t>
      </w:r>
      <w:r w:rsidRPr="00D53ACE">
        <w:rPr>
          <w:rFonts w:hint="eastAsia"/>
          <w:sz w:val="16"/>
          <w:szCs w:val="16"/>
          <w:lang w:eastAsia="zh-CN"/>
        </w:rPr>
        <w:t>位是否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。如果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，结果不为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；否则为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13FE978B" w14:textId="77777777" w:rsidR="008E3830" w:rsidRPr="00D53ACE" w:rsidRDefault="00BC240A">
      <w:pPr>
        <w:numPr>
          <w:ilvl w:val="1"/>
          <w:numId w:val="13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清除最低位的</w:t>
      </w:r>
      <w:r w:rsidRPr="00D53ACE">
        <w:rPr>
          <w:rFonts w:hint="eastAsia"/>
          <w:b/>
          <w:bCs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Style w:val="VerbatimChar"/>
          <w:sz w:val="15"/>
          <w:szCs w:val="16"/>
          <w:lang w:eastAsia="zh-CN"/>
        </w:rPr>
        <w:t>n &amp; (n - 1)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会将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的最低位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变成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29087149" w14:textId="77777777" w:rsidR="008E3830" w:rsidRPr="00D53ACE" w:rsidRDefault="00BC240A">
      <w:pPr>
        <w:numPr>
          <w:ilvl w:val="0"/>
          <w:numId w:val="14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按位或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|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（</w:t>
      </w:r>
      <w:r w:rsidRPr="00D53ACE">
        <w:rPr>
          <w:rFonts w:hint="eastAsia"/>
          <w:sz w:val="16"/>
          <w:szCs w:val="16"/>
        </w:rPr>
        <w:t>OR</w:t>
      </w:r>
      <w:r w:rsidRPr="00D53ACE">
        <w:rPr>
          <w:rFonts w:hint="eastAsia"/>
          <w:sz w:val="16"/>
          <w:szCs w:val="16"/>
        </w:rPr>
        <w:t>）</w:t>
      </w:r>
    </w:p>
    <w:p w14:paraId="43EEC36D" w14:textId="77777777" w:rsidR="008E3830" w:rsidRPr="00D53ACE" w:rsidRDefault="00BC240A">
      <w:pPr>
        <w:numPr>
          <w:ilvl w:val="0"/>
          <w:numId w:val="15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操作规则</w:t>
      </w:r>
      <w:r w:rsidRPr="00D53ACE">
        <w:rPr>
          <w:rFonts w:hint="eastAsia"/>
          <w:sz w:val="16"/>
          <w:szCs w:val="16"/>
          <w:lang w:eastAsia="zh-CN"/>
        </w:rPr>
        <w:t>：当两个二进制数的对应位中至少有一个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时，结果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39CC187F" w14:textId="77777777" w:rsidR="008E3830" w:rsidRPr="00D53ACE" w:rsidRDefault="00BC240A">
      <w:pPr>
        <w:pStyle w:val="SourceCode"/>
        <w:numPr>
          <w:ilvl w:val="0"/>
          <w:numId w:val="1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1010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| 1101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------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1111</w:t>
      </w:r>
    </w:p>
    <w:p w14:paraId="65D48931" w14:textId="77777777" w:rsidR="008E3830" w:rsidRPr="00D53ACE" w:rsidRDefault="00BC240A">
      <w:pPr>
        <w:numPr>
          <w:ilvl w:val="1"/>
          <w:numId w:val="16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设置某一位为</w:t>
      </w:r>
      <w:r w:rsidRPr="00D53ACE">
        <w:rPr>
          <w:rFonts w:hint="eastAsia"/>
          <w:b/>
          <w:bCs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Style w:val="VerbatimChar"/>
          <w:sz w:val="15"/>
          <w:szCs w:val="16"/>
          <w:lang w:eastAsia="zh-CN"/>
        </w:rPr>
        <w:t>n | (1 &lt;&lt; k)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将第</w:t>
      </w:r>
      <w:r w:rsidRPr="00D53ACE">
        <w:rPr>
          <w:rFonts w:hint="eastAsia"/>
          <w:sz w:val="16"/>
          <w:szCs w:val="16"/>
          <w:lang w:eastAsia="zh-CN"/>
        </w:rPr>
        <w:t>k</w:t>
      </w:r>
      <w:r w:rsidRPr="00D53ACE">
        <w:rPr>
          <w:rFonts w:hint="eastAsia"/>
          <w:sz w:val="16"/>
          <w:szCs w:val="16"/>
          <w:lang w:eastAsia="zh-CN"/>
        </w:rPr>
        <w:t>位置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259FFA77" w14:textId="77777777" w:rsidR="008E3830" w:rsidRPr="00D53ACE" w:rsidRDefault="00BC240A">
      <w:pPr>
        <w:numPr>
          <w:ilvl w:val="0"/>
          <w:numId w:val="17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按位异或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^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（</w:t>
      </w:r>
      <w:r w:rsidRPr="00D53ACE">
        <w:rPr>
          <w:rFonts w:hint="eastAsia"/>
          <w:sz w:val="16"/>
          <w:szCs w:val="16"/>
        </w:rPr>
        <w:t>XOR</w:t>
      </w:r>
      <w:r w:rsidRPr="00D53ACE">
        <w:rPr>
          <w:rFonts w:hint="eastAsia"/>
          <w:sz w:val="16"/>
          <w:szCs w:val="16"/>
        </w:rPr>
        <w:t>）</w:t>
      </w:r>
    </w:p>
    <w:p w14:paraId="05585CA9" w14:textId="77777777" w:rsidR="008E3830" w:rsidRPr="00D53ACE" w:rsidRDefault="00BC240A">
      <w:pPr>
        <w:numPr>
          <w:ilvl w:val="0"/>
          <w:numId w:val="1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操作规则</w:t>
      </w:r>
      <w:r w:rsidRPr="00D53ACE">
        <w:rPr>
          <w:rFonts w:hint="eastAsia"/>
          <w:sz w:val="16"/>
          <w:szCs w:val="16"/>
          <w:lang w:eastAsia="zh-CN"/>
        </w:rPr>
        <w:t>：当两个二进制数的对应位相异时，结果为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，否则为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29E76011" w14:textId="77777777" w:rsidR="008E3830" w:rsidRPr="00D53ACE" w:rsidRDefault="00BC240A">
      <w:pPr>
        <w:pStyle w:val="SourceCode"/>
        <w:numPr>
          <w:ilvl w:val="0"/>
          <w:numId w:val="1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1010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^ 1101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------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0111</w:t>
      </w:r>
    </w:p>
    <w:p w14:paraId="2C5D2725" w14:textId="77777777" w:rsidR="008E3830" w:rsidRPr="00D53ACE" w:rsidRDefault="00BC240A">
      <w:pPr>
        <w:numPr>
          <w:ilvl w:val="1"/>
          <w:numId w:val="19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翻转某一位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Style w:val="VerbatimChar"/>
          <w:sz w:val="15"/>
          <w:szCs w:val="16"/>
          <w:lang w:eastAsia="zh-CN"/>
        </w:rPr>
        <w:t>n ^ (1 &lt;&lt; k)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将第</w:t>
      </w:r>
      <w:r w:rsidRPr="00D53ACE">
        <w:rPr>
          <w:rFonts w:hint="eastAsia"/>
          <w:sz w:val="16"/>
          <w:szCs w:val="16"/>
          <w:lang w:eastAsia="zh-CN"/>
        </w:rPr>
        <w:t>k</w:t>
      </w:r>
      <w:r w:rsidRPr="00D53ACE">
        <w:rPr>
          <w:rFonts w:hint="eastAsia"/>
          <w:sz w:val="16"/>
          <w:szCs w:val="16"/>
          <w:lang w:eastAsia="zh-CN"/>
        </w:rPr>
        <w:t>位的值翻转（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变成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，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变成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）。</w:t>
      </w:r>
    </w:p>
    <w:p w14:paraId="0CB38E69" w14:textId="77777777" w:rsidR="008E3830" w:rsidRPr="00D53ACE" w:rsidRDefault="00BC240A">
      <w:pPr>
        <w:numPr>
          <w:ilvl w:val="1"/>
          <w:numId w:val="19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检查两个数是否相等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a ^ b == 0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表示</w:t>
      </w:r>
      <w:r w:rsidRPr="00D53ACE">
        <w:rPr>
          <w:rFonts w:hint="eastAsia"/>
          <w:sz w:val="16"/>
          <w:szCs w:val="16"/>
        </w:rPr>
        <w:t>a</w:t>
      </w:r>
      <w:r w:rsidRPr="00D53ACE">
        <w:rPr>
          <w:rFonts w:hint="eastAsia"/>
          <w:sz w:val="16"/>
          <w:szCs w:val="16"/>
        </w:rPr>
        <w:t>与</w:t>
      </w:r>
      <w:r w:rsidRPr="00D53ACE">
        <w:rPr>
          <w:rFonts w:hint="eastAsia"/>
          <w:sz w:val="16"/>
          <w:szCs w:val="16"/>
        </w:rPr>
        <w:t>b</w:t>
      </w:r>
      <w:r w:rsidRPr="00D53ACE">
        <w:rPr>
          <w:rFonts w:hint="eastAsia"/>
          <w:sz w:val="16"/>
          <w:szCs w:val="16"/>
        </w:rPr>
        <w:t>相等。</w:t>
      </w:r>
    </w:p>
    <w:p w14:paraId="5F6B0F0F" w14:textId="77777777" w:rsidR="008E3830" w:rsidRPr="00D53ACE" w:rsidRDefault="00BC240A">
      <w:pPr>
        <w:numPr>
          <w:ilvl w:val="0"/>
          <w:numId w:val="20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按位非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~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（</w:t>
      </w:r>
      <w:r w:rsidRPr="00D53ACE">
        <w:rPr>
          <w:rFonts w:hint="eastAsia"/>
          <w:sz w:val="16"/>
          <w:szCs w:val="16"/>
        </w:rPr>
        <w:t>NOT</w:t>
      </w:r>
      <w:r w:rsidRPr="00D53ACE">
        <w:rPr>
          <w:rFonts w:hint="eastAsia"/>
          <w:sz w:val="16"/>
          <w:szCs w:val="16"/>
        </w:rPr>
        <w:t>）</w:t>
      </w:r>
    </w:p>
    <w:p w14:paraId="292DA624" w14:textId="77777777" w:rsidR="008E3830" w:rsidRPr="00D53ACE" w:rsidRDefault="00BC240A">
      <w:pPr>
        <w:numPr>
          <w:ilvl w:val="0"/>
          <w:numId w:val="21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操作规则</w:t>
      </w:r>
      <w:r w:rsidRPr="00D53ACE">
        <w:rPr>
          <w:rFonts w:hint="eastAsia"/>
          <w:sz w:val="16"/>
          <w:szCs w:val="16"/>
          <w:lang w:eastAsia="zh-CN"/>
        </w:rPr>
        <w:t>：对每一位取反，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变成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，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变成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574B77F0" w14:textId="77777777" w:rsidR="008E3830" w:rsidRPr="00D53ACE" w:rsidRDefault="00BC240A">
      <w:pPr>
        <w:pStyle w:val="SourceCode"/>
        <w:numPr>
          <w:ilvl w:val="0"/>
          <w:numId w:val="1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~ 1010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------</w:t>
      </w:r>
      <w:r w:rsidRPr="00D53ACE">
        <w:rPr>
          <w:sz w:val="16"/>
          <w:szCs w:val="16"/>
        </w:rPr>
        <w:br/>
      </w:r>
      <w:r w:rsidRPr="00D53ACE">
        <w:rPr>
          <w:rStyle w:val="VerbatimChar"/>
          <w:sz w:val="15"/>
          <w:szCs w:val="16"/>
        </w:rPr>
        <w:t>0101</w:t>
      </w:r>
    </w:p>
    <w:p w14:paraId="05450942" w14:textId="77777777" w:rsidR="008E3830" w:rsidRPr="00D53ACE" w:rsidRDefault="00BC240A">
      <w:pPr>
        <w:numPr>
          <w:ilvl w:val="0"/>
          <w:numId w:val="22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左移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&lt;&lt;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（</w:t>
      </w:r>
      <w:r w:rsidRPr="00D53ACE">
        <w:rPr>
          <w:rFonts w:hint="eastAsia"/>
          <w:sz w:val="16"/>
          <w:szCs w:val="16"/>
        </w:rPr>
        <w:t>Left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Shift</w:t>
      </w:r>
      <w:r w:rsidRPr="00D53ACE">
        <w:rPr>
          <w:rFonts w:hint="eastAsia"/>
          <w:sz w:val="16"/>
          <w:szCs w:val="16"/>
        </w:rPr>
        <w:t>）</w:t>
      </w:r>
    </w:p>
    <w:p w14:paraId="4480DF00" w14:textId="77777777" w:rsidR="008E3830" w:rsidRPr="00D53ACE" w:rsidRDefault="00BC240A">
      <w:pPr>
        <w:numPr>
          <w:ilvl w:val="0"/>
          <w:numId w:val="23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操作规则</w:t>
      </w:r>
      <w:r w:rsidRPr="00D53ACE">
        <w:rPr>
          <w:rFonts w:hint="eastAsia"/>
          <w:sz w:val="16"/>
          <w:szCs w:val="16"/>
          <w:lang w:eastAsia="zh-CN"/>
        </w:rPr>
        <w:t>：将二进制数的所有位向左移动指定的位数，左移时低位补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，高位丢弃。</w:t>
      </w:r>
    </w:p>
    <w:p w14:paraId="1EF7DB6B" w14:textId="77777777" w:rsidR="008E3830" w:rsidRPr="00D53ACE" w:rsidRDefault="00BC240A">
      <w:pPr>
        <w:pStyle w:val="SourceCode"/>
        <w:numPr>
          <w:ilvl w:val="0"/>
          <w:numId w:val="1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1010 &lt;&lt; 1 = 10100</w:t>
      </w:r>
    </w:p>
    <w:p w14:paraId="25A9583D" w14:textId="77777777" w:rsidR="008E3830" w:rsidRPr="00D53ACE" w:rsidRDefault="00BC240A">
      <w:pPr>
        <w:numPr>
          <w:ilvl w:val="1"/>
          <w:numId w:val="24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乘以</w:t>
      </w:r>
      <w:r w:rsidRPr="00D53ACE">
        <w:rPr>
          <w:rFonts w:hint="eastAsia"/>
          <w:b/>
          <w:bCs/>
          <w:sz w:val="16"/>
          <w:szCs w:val="16"/>
          <w:lang w:eastAsia="zh-CN"/>
        </w:rPr>
        <w:t>2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rStyle w:val="VerbatimChar"/>
          <w:sz w:val="15"/>
          <w:szCs w:val="16"/>
          <w:lang w:eastAsia="zh-CN"/>
        </w:rPr>
        <w:t>n &lt;&lt; 1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相当于将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乘以</w:t>
      </w:r>
      <w:r w:rsidRPr="00D53ACE">
        <w:rPr>
          <w:rFonts w:hint="eastAsia"/>
          <w:sz w:val="16"/>
          <w:szCs w:val="16"/>
          <w:lang w:eastAsia="zh-CN"/>
        </w:rPr>
        <w:t>2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6CAAD0C2" w14:textId="77777777" w:rsidR="008E3830" w:rsidRPr="00D53ACE" w:rsidRDefault="00BC240A">
      <w:pPr>
        <w:numPr>
          <w:ilvl w:val="1"/>
          <w:numId w:val="24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高速计算乘法</w:t>
      </w:r>
      <w:r w:rsidRPr="00D53ACE">
        <w:rPr>
          <w:rFonts w:hint="eastAsia"/>
          <w:sz w:val="16"/>
          <w:szCs w:val="16"/>
          <w:lang w:eastAsia="zh-CN"/>
        </w:rPr>
        <w:t>：左移可以用来快速计算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的</w:t>
      </w:r>
      <w:r w:rsidRPr="00D53ACE">
        <w:rPr>
          <w:rFonts w:hint="eastAsia"/>
          <w:sz w:val="16"/>
          <w:szCs w:val="16"/>
          <w:lang w:eastAsia="zh-CN"/>
        </w:rPr>
        <w:t>2</w:t>
      </w:r>
      <w:r w:rsidRPr="00D53ACE">
        <w:rPr>
          <w:rFonts w:hint="eastAsia"/>
          <w:sz w:val="16"/>
          <w:szCs w:val="16"/>
          <w:lang w:eastAsia="zh-CN"/>
        </w:rPr>
        <w:t>的幂次方倍数。</w:t>
      </w:r>
    </w:p>
    <w:p w14:paraId="70178FF2" w14:textId="77777777" w:rsidR="008E3830" w:rsidRPr="00D53ACE" w:rsidRDefault="00BC240A">
      <w:pPr>
        <w:numPr>
          <w:ilvl w:val="0"/>
          <w:numId w:val="25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右移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&gt;&gt;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（</w:t>
      </w:r>
      <w:r w:rsidRPr="00D53ACE">
        <w:rPr>
          <w:rFonts w:hint="eastAsia"/>
          <w:sz w:val="16"/>
          <w:szCs w:val="16"/>
        </w:rPr>
        <w:t>Right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Shift</w:t>
      </w:r>
      <w:r w:rsidRPr="00D53ACE">
        <w:rPr>
          <w:rFonts w:hint="eastAsia"/>
          <w:sz w:val="16"/>
          <w:szCs w:val="16"/>
        </w:rPr>
        <w:t>）</w:t>
      </w:r>
    </w:p>
    <w:p w14:paraId="52FA1F4A" w14:textId="77777777" w:rsidR="008E3830" w:rsidRPr="00D53ACE" w:rsidRDefault="00BC240A">
      <w:pPr>
        <w:numPr>
          <w:ilvl w:val="0"/>
          <w:numId w:val="26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操作规则</w:t>
      </w:r>
      <w:r w:rsidRPr="00D53ACE">
        <w:rPr>
          <w:rFonts w:hint="eastAsia"/>
          <w:sz w:val="16"/>
          <w:szCs w:val="16"/>
          <w:lang w:eastAsia="zh-CN"/>
        </w:rPr>
        <w:t>：将二进制数的所有位向右移动指定的位数，右移时高位补符号位（有符号数时补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，没符号数时补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）。</w:t>
      </w:r>
    </w:p>
    <w:p w14:paraId="608F34C5" w14:textId="77777777" w:rsidR="008E3830" w:rsidRPr="00D53ACE" w:rsidRDefault="00BC240A">
      <w:pPr>
        <w:pStyle w:val="SourceCode"/>
        <w:numPr>
          <w:ilvl w:val="0"/>
          <w:numId w:val="1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1010 &gt;&gt; 1 = 0101</w:t>
      </w:r>
    </w:p>
    <w:p w14:paraId="70E85011" w14:textId="77777777" w:rsidR="008E3830" w:rsidRPr="00D53ACE" w:rsidRDefault="00BC240A">
      <w:pPr>
        <w:numPr>
          <w:ilvl w:val="1"/>
          <w:numId w:val="27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除以</w:t>
      </w:r>
      <w:r w:rsidRPr="00D53ACE">
        <w:rPr>
          <w:rFonts w:hint="eastAsia"/>
          <w:b/>
          <w:bCs/>
          <w:sz w:val="16"/>
          <w:szCs w:val="16"/>
          <w:lang w:eastAsia="zh-CN"/>
        </w:rPr>
        <w:t>2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rStyle w:val="VerbatimChar"/>
          <w:sz w:val="15"/>
          <w:szCs w:val="16"/>
          <w:lang w:eastAsia="zh-CN"/>
        </w:rPr>
        <w:t>n &gt;&gt; 1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相当于将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除以</w:t>
      </w:r>
      <w:r w:rsidRPr="00D53ACE">
        <w:rPr>
          <w:rFonts w:hint="eastAsia"/>
          <w:sz w:val="16"/>
          <w:szCs w:val="16"/>
          <w:lang w:eastAsia="zh-CN"/>
        </w:rPr>
        <w:t>2</w:t>
      </w:r>
      <w:r w:rsidRPr="00D53ACE">
        <w:rPr>
          <w:rFonts w:hint="eastAsia"/>
          <w:sz w:val="16"/>
          <w:szCs w:val="16"/>
          <w:lang w:eastAsia="zh-CN"/>
        </w:rPr>
        <w:t>。</w:t>
      </w:r>
    </w:p>
    <w:p w14:paraId="1B548899" w14:textId="77777777" w:rsidR="008E3830" w:rsidRPr="00D53ACE" w:rsidRDefault="00BC240A">
      <w:pPr>
        <w:numPr>
          <w:ilvl w:val="1"/>
          <w:numId w:val="27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高速计算除法</w:t>
      </w:r>
      <w:r w:rsidRPr="00D53ACE">
        <w:rPr>
          <w:rFonts w:hint="eastAsia"/>
          <w:sz w:val="16"/>
          <w:szCs w:val="16"/>
          <w:lang w:eastAsia="zh-CN"/>
        </w:rPr>
        <w:t>：右移可以用来快速计算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的</w:t>
      </w:r>
      <w:r w:rsidRPr="00D53ACE">
        <w:rPr>
          <w:rFonts w:hint="eastAsia"/>
          <w:sz w:val="16"/>
          <w:szCs w:val="16"/>
          <w:lang w:eastAsia="zh-CN"/>
        </w:rPr>
        <w:t>2</w:t>
      </w:r>
      <w:r w:rsidRPr="00D53ACE">
        <w:rPr>
          <w:rFonts w:hint="eastAsia"/>
          <w:sz w:val="16"/>
          <w:szCs w:val="16"/>
          <w:lang w:eastAsia="zh-CN"/>
        </w:rPr>
        <w:t>的幂次方除法。</w:t>
      </w:r>
    </w:p>
    <w:p w14:paraId="15092921" w14:textId="77777777" w:rsidR="008E3830" w:rsidRPr="00D53ACE" w:rsidRDefault="00BC240A">
      <w:pPr>
        <w:numPr>
          <w:ilvl w:val="0"/>
          <w:numId w:val="28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获取某一位的值</w:t>
      </w:r>
    </w:p>
    <w:p w14:paraId="1B7B9EC6" w14:textId="77777777" w:rsidR="008E3830" w:rsidRPr="00D53ACE" w:rsidRDefault="00BC240A">
      <w:pPr>
        <w:pStyle w:val="SourceCode"/>
        <w:rPr>
          <w:sz w:val="16"/>
          <w:szCs w:val="16"/>
        </w:rPr>
      </w:pPr>
      <w:r w:rsidRPr="00D53ACE">
        <w:rPr>
          <w:rStyle w:val="NormalTok"/>
          <w:sz w:val="15"/>
          <w:szCs w:val="16"/>
        </w:rPr>
        <w:t xml:space="preserve">n </w:t>
      </w:r>
      <w:r w:rsidRPr="00D53ACE">
        <w:rPr>
          <w:rStyle w:val="OperatorTok"/>
          <w:sz w:val="15"/>
          <w:szCs w:val="16"/>
        </w:rPr>
        <w:t>&gt;&gt;</w:t>
      </w:r>
      <w:r w:rsidRPr="00D53ACE">
        <w:rPr>
          <w:rStyle w:val="NormalTok"/>
          <w:sz w:val="15"/>
          <w:szCs w:val="16"/>
        </w:rPr>
        <w:t xml:space="preserve"> k </w:t>
      </w:r>
      <w:r w:rsidRPr="00D53ACE">
        <w:rPr>
          <w:rStyle w:val="OperatorTok"/>
          <w:sz w:val="15"/>
          <w:szCs w:val="16"/>
        </w:rPr>
        <w:t>&amp;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</w:p>
    <w:p w14:paraId="7086C5DA" w14:textId="77777777" w:rsidR="008E3830" w:rsidRPr="00D53ACE" w:rsidRDefault="00BC240A">
      <w:pPr>
        <w:numPr>
          <w:ilvl w:val="0"/>
          <w:numId w:val="29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说明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rStyle w:val="VerbatimChar"/>
          <w:sz w:val="15"/>
          <w:szCs w:val="16"/>
          <w:lang w:eastAsia="zh-CN"/>
        </w:rPr>
        <w:t>n &gt;&gt; k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将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右移</w:t>
      </w:r>
      <w:r w:rsidRPr="00D53ACE">
        <w:rPr>
          <w:rFonts w:hint="eastAsia"/>
          <w:sz w:val="16"/>
          <w:szCs w:val="16"/>
          <w:lang w:eastAsia="zh-CN"/>
        </w:rPr>
        <w:t>k</w:t>
      </w:r>
      <w:r w:rsidRPr="00D53ACE">
        <w:rPr>
          <w:rFonts w:hint="eastAsia"/>
          <w:sz w:val="16"/>
          <w:szCs w:val="16"/>
          <w:lang w:eastAsia="zh-CN"/>
        </w:rPr>
        <w:t>位，然后与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做按位与运算，这样可以获取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的第</w:t>
      </w:r>
      <w:r w:rsidRPr="00D53ACE">
        <w:rPr>
          <w:rFonts w:hint="eastAsia"/>
          <w:sz w:val="16"/>
          <w:szCs w:val="16"/>
          <w:lang w:eastAsia="zh-CN"/>
        </w:rPr>
        <w:t>k</w:t>
      </w:r>
      <w:r w:rsidRPr="00D53ACE">
        <w:rPr>
          <w:rFonts w:hint="eastAsia"/>
          <w:sz w:val="16"/>
          <w:szCs w:val="16"/>
          <w:lang w:eastAsia="zh-CN"/>
        </w:rPr>
        <w:t>位数字（</w:t>
      </w:r>
      <w:r w:rsidRPr="00D53ACE">
        <w:rPr>
          <w:rFonts w:hint="eastAsia"/>
          <w:sz w:val="16"/>
          <w:szCs w:val="16"/>
          <w:lang w:eastAsia="zh-CN"/>
        </w:rPr>
        <w:t>0</w:t>
      </w:r>
      <w:r w:rsidRPr="00D53ACE">
        <w:rPr>
          <w:rFonts w:hint="eastAsia"/>
          <w:sz w:val="16"/>
          <w:szCs w:val="16"/>
          <w:lang w:eastAsia="zh-CN"/>
        </w:rPr>
        <w:t>或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）。</w:t>
      </w:r>
    </w:p>
    <w:p w14:paraId="7D6137AC" w14:textId="77777777" w:rsidR="008E3830" w:rsidRPr="00D53ACE" w:rsidRDefault="00BC240A">
      <w:pPr>
        <w:numPr>
          <w:ilvl w:val="0"/>
          <w:numId w:val="30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获取</w:t>
      </w:r>
      <w:r w:rsidRPr="00D53ACE">
        <w:rPr>
          <w:rFonts w:hint="eastAsia"/>
          <w:b/>
          <w:bCs/>
          <w:sz w:val="16"/>
          <w:szCs w:val="16"/>
        </w:rPr>
        <w:t>n</w:t>
      </w:r>
      <w:r w:rsidRPr="00D53ACE">
        <w:rPr>
          <w:rFonts w:hint="eastAsia"/>
          <w:b/>
          <w:bCs/>
          <w:sz w:val="16"/>
          <w:szCs w:val="16"/>
        </w:rPr>
        <w:t>的最后一位</w:t>
      </w:r>
      <w:r w:rsidRPr="00D53ACE">
        <w:rPr>
          <w:rFonts w:hint="eastAsia"/>
          <w:b/>
          <w:bCs/>
          <w:sz w:val="16"/>
          <w:szCs w:val="16"/>
        </w:rPr>
        <w:t>1</w:t>
      </w:r>
    </w:p>
    <w:p w14:paraId="15A1CEE1" w14:textId="77777777" w:rsidR="008E3830" w:rsidRPr="00D53ACE" w:rsidRDefault="00BC240A">
      <w:pPr>
        <w:pStyle w:val="SourceCode"/>
        <w:rPr>
          <w:sz w:val="16"/>
          <w:szCs w:val="16"/>
        </w:rPr>
      </w:pPr>
      <w:r w:rsidRPr="00D53ACE">
        <w:rPr>
          <w:rStyle w:val="NormalTok"/>
          <w:sz w:val="15"/>
          <w:szCs w:val="16"/>
        </w:rPr>
        <w:t>lowbit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n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=</w:t>
      </w:r>
      <w:r w:rsidRPr="00D53ACE">
        <w:rPr>
          <w:rStyle w:val="NormalTok"/>
          <w:sz w:val="15"/>
          <w:szCs w:val="16"/>
        </w:rPr>
        <w:t xml:space="preserve"> n </w:t>
      </w:r>
      <w:r w:rsidRPr="00D53ACE">
        <w:rPr>
          <w:rStyle w:val="OperatorTok"/>
          <w:sz w:val="15"/>
          <w:szCs w:val="16"/>
        </w:rPr>
        <w:t>&amp;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-</w:t>
      </w:r>
      <w:r w:rsidRPr="00D53ACE">
        <w:rPr>
          <w:rStyle w:val="NormalTok"/>
          <w:sz w:val="15"/>
          <w:szCs w:val="16"/>
        </w:rPr>
        <w:t>n</w:t>
      </w:r>
    </w:p>
    <w:p w14:paraId="7B8A37EB" w14:textId="77777777" w:rsidR="008E3830" w:rsidRPr="00D53ACE" w:rsidRDefault="00BC240A">
      <w:pPr>
        <w:numPr>
          <w:ilvl w:val="0"/>
          <w:numId w:val="31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说明</w:t>
      </w:r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rStyle w:val="VerbatimChar"/>
          <w:sz w:val="15"/>
          <w:szCs w:val="16"/>
          <w:lang w:eastAsia="zh-CN"/>
        </w:rPr>
        <w:t>n &amp; -n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用来得到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的最后一位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。</w:t>
      </w:r>
      <w:r w:rsidRPr="00D53ACE">
        <w:rPr>
          <w:rFonts w:hint="eastAsia"/>
          <w:sz w:val="16"/>
          <w:szCs w:val="16"/>
        </w:rPr>
        <w:t>例如，</w:t>
      </w:r>
      <w:r w:rsidRPr="00D53ACE">
        <w:rPr>
          <w:rStyle w:val="VerbatimChar"/>
          <w:sz w:val="15"/>
          <w:szCs w:val="16"/>
        </w:rPr>
        <w:t>n = 12 (1100)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时，</w:t>
      </w:r>
      <w:r w:rsidRPr="00D53ACE">
        <w:rPr>
          <w:rStyle w:val="VerbatimChar"/>
          <w:sz w:val="15"/>
          <w:szCs w:val="16"/>
        </w:rPr>
        <w:t>lowbit(n)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的结果为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4 (0100)</w:t>
      </w:r>
      <w:r w:rsidRPr="00D53ACE">
        <w:rPr>
          <w:sz w:val="16"/>
          <w:szCs w:val="16"/>
        </w:rPr>
        <w:t>。</w:t>
      </w:r>
    </w:p>
    <w:p w14:paraId="00903CB1" w14:textId="77777777" w:rsidR="008E3830" w:rsidRPr="00D53ACE" w:rsidRDefault="00BC240A">
      <w:pPr>
        <w:numPr>
          <w:ilvl w:val="1"/>
          <w:numId w:val="32"/>
        </w:numPr>
        <w:rPr>
          <w:sz w:val="16"/>
          <w:szCs w:val="16"/>
          <w:lang w:eastAsia="zh-CN"/>
        </w:rPr>
      </w:pPr>
      <w:r w:rsidRPr="00D53ACE">
        <w:rPr>
          <w:rStyle w:val="VerbatimChar"/>
          <w:sz w:val="15"/>
          <w:szCs w:val="16"/>
          <w:lang w:eastAsia="zh-CN"/>
        </w:rPr>
        <w:t>-n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是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的二进制补码表示，</w:t>
      </w:r>
      <w:r w:rsidRPr="00D53ACE">
        <w:rPr>
          <w:rStyle w:val="VerbatimChar"/>
          <w:sz w:val="15"/>
          <w:szCs w:val="16"/>
          <w:lang w:eastAsia="zh-CN"/>
        </w:rPr>
        <w:t>n &amp; -n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会保留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的最后一位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，并将其他所有位清零。</w:t>
      </w:r>
    </w:p>
    <w:p w14:paraId="387511C4" w14:textId="77777777" w:rsidR="008E3830" w:rsidRPr="00D53ACE" w:rsidRDefault="00BC240A">
      <w:pPr>
        <w:pStyle w:val="3"/>
        <w:rPr>
          <w:sz w:val="18"/>
          <w:szCs w:val="18"/>
        </w:rPr>
      </w:pPr>
      <w:bookmarkStart w:id="20" w:name="位运算的常见应用"/>
      <w:bookmarkEnd w:id="19"/>
      <w:r w:rsidRPr="00D53ACE">
        <w:rPr>
          <w:rFonts w:hint="eastAsia"/>
          <w:b/>
          <w:bCs/>
          <w:sz w:val="18"/>
          <w:szCs w:val="18"/>
        </w:rPr>
        <w:t>位运算的常见应用</w:t>
      </w:r>
    </w:p>
    <w:p w14:paraId="7E376045" w14:textId="77777777" w:rsidR="008E3830" w:rsidRPr="00D53ACE" w:rsidRDefault="00BC240A">
      <w:pPr>
        <w:numPr>
          <w:ilvl w:val="0"/>
          <w:numId w:val="3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判断奇偶性</w:t>
      </w:r>
      <w:r w:rsidRPr="00D53ACE">
        <w:rPr>
          <w:rFonts w:hint="eastAsia"/>
          <w:sz w:val="16"/>
          <w:szCs w:val="16"/>
        </w:rPr>
        <w:t>：</w:t>
      </w:r>
    </w:p>
    <w:p w14:paraId="2D753B17" w14:textId="77777777" w:rsidR="008E3830" w:rsidRPr="00D53ACE" w:rsidRDefault="00BC240A">
      <w:pPr>
        <w:numPr>
          <w:ilvl w:val="1"/>
          <w:numId w:val="34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通过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Style w:val="VerbatimChar"/>
          <w:sz w:val="15"/>
          <w:szCs w:val="16"/>
          <w:lang w:eastAsia="zh-CN"/>
        </w:rPr>
        <w:t>n &amp; 1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判断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是否为奇数（如果结果是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则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为奇数）。</w:t>
      </w:r>
    </w:p>
    <w:p w14:paraId="0568BD4C" w14:textId="77777777" w:rsidR="008E3830" w:rsidRPr="00D53ACE" w:rsidRDefault="00BC240A">
      <w:pPr>
        <w:numPr>
          <w:ilvl w:val="0"/>
          <w:numId w:val="3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快速计算</w:t>
      </w:r>
      <w:r w:rsidRPr="00D53ACE">
        <w:rPr>
          <w:rFonts w:hint="eastAsia"/>
          <w:b/>
          <w:bCs/>
          <w:sz w:val="16"/>
          <w:szCs w:val="16"/>
        </w:rPr>
        <w:t>2</w:t>
      </w:r>
      <w:r w:rsidRPr="00D53ACE">
        <w:rPr>
          <w:rFonts w:hint="eastAsia"/>
          <w:b/>
          <w:bCs/>
          <w:sz w:val="16"/>
          <w:szCs w:val="16"/>
        </w:rPr>
        <w:t>的幂</w:t>
      </w:r>
      <w:r w:rsidRPr="00D53ACE">
        <w:rPr>
          <w:rFonts w:hint="eastAsia"/>
          <w:sz w:val="16"/>
          <w:szCs w:val="16"/>
        </w:rPr>
        <w:t>：</w:t>
      </w:r>
    </w:p>
    <w:p w14:paraId="1E32BB38" w14:textId="77777777" w:rsidR="008E3830" w:rsidRPr="00D53ACE" w:rsidRDefault="00BC240A">
      <w:pPr>
        <w:numPr>
          <w:ilvl w:val="1"/>
          <w:numId w:val="35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使用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1 &lt;&lt; k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来计算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2^k</w:t>
      </w:r>
      <w:r w:rsidRPr="00D53ACE">
        <w:rPr>
          <w:sz w:val="16"/>
          <w:szCs w:val="16"/>
        </w:rPr>
        <w:t>。</w:t>
      </w:r>
    </w:p>
    <w:p w14:paraId="1B450613" w14:textId="77777777" w:rsidR="008E3830" w:rsidRPr="00D53ACE" w:rsidRDefault="00BC240A">
      <w:pPr>
        <w:numPr>
          <w:ilvl w:val="0"/>
          <w:numId w:val="33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检查二进制表示中是否只有一个</w:t>
      </w:r>
      <w:r w:rsidRPr="00D53ACE">
        <w:rPr>
          <w:rFonts w:hint="eastAsia"/>
          <w:b/>
          <w:bCs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：</w:t>
      </w:r>
    </w:p>
    <w:p w14:paraId="4206B941" w14:textId="77777777" w:rsidR="008E3830" w:rsidRPr="00D53ACE" w:rsidRDefault="00BC240A">
      <w:pPr>
        <w:numPr>
          <w:ilvl w:val="1"/>
          <w:numId w:val="36"/>
        </w:numPr>
        <w:rPr>
          <w:sz w:val="16"/>
          <w:szCs w:val="16"/>
          <w:lang w:eastAsia="zh-CN"/>
        </w:rPr>
      </w:pPr>
      <w:r w:rsidRPr="00D53ACE">
        <w:rPr>
          <w:rStyle w:val="VerbatimChar"/>
          <w:sz w:val="15"/>
          <w:szCs w:val="16"/>
          <w:lang w:eastAsia="zh-CN"/>
        </w:rPr>
        <w:t>n &amp; (n - 1) == 0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可以检查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是否为</w:t>
      </w:r>
      <w:r w:rsidRPr="00D53ACE">
        <w:rPr>
          <w:rFonts w:hint="eastAsia"/>
          <w:sz w:val="16"/>
          <w:szCs w:val="16"/>
          <w:lang w:eastAsia="zh-CN"/>
        </w:rPr>
        <w:t>2</w:t>
      </w:r>
      <w:r w:rsidRPr="00D53ACE">
        <w:rPr>
          <w:rFonts w:hint="eastAsia"/>
          <w:sz w:val="16"/>
          <w:szCs w:val="16"/>
          <w:lang w:eastAsia="zh-CN"/>
        </w:rPr>
        <w:t>的幂（如果</w:t>
      </w:r>
      <w:r w:rsidRPr="00D53ACE">
        <w:rPr>
          <w:rFonts w:hint="eastAsia"/>
          <w:sz w:val="16"/>
          <w:szCs w:val="16"/>
          <w:lang w:eastAsia="zh-CN"/>
        </w:rPr>
        <w:t>n</w:t>
      </w:r>
      <w:r w:rsidRPr="00D53ACE">
        <w:rPr>
          <w:rFonts w:hint="eastAsia"/>
          <w:sz w:val="16"/>
          <w:szCs w:val="16"/>
          <w:lang w:eastAsia="zh-CN"/>
        </w:rPr>
        <w:t>只包含一个</w:t>
      </w:r>
      <w:r w:rsidRPr="00D53ACE">
        <w:rPr>
          <w:rFonts w:hint="eastAsia"/>
          <w:sz w:val="16"/>
          <w:szCs w:val="16"/>
          <w:lang w:eastAsia="zh-CN"/>
        </w:rPr>
        <w:t>1</w:t>
      </w:r>
      <w:r w:rsidRPr="00D53ACE">
        <w:rPr>
          <w:rFonts w:hint="eastAsia"/>
          <w:sz w:val="16"/>
          <w:szCs w:val="16"/>
          <w:lang w:eastAsia="zh-CN"/>
        </w:rPr>
        <w:t>）。</w:t>
      </w:r>
    </w:p>
    <w:p w14:paraId="16FDCEDA" w14:textId="77777777" w:rsidR="008E3830" w:rsidRPr="00D53ACE" w:rsidRDefault="00BC240A">
      <w:pPr>
        <w:numPr>
          <w:ilvl w:val="0"/>
          <w:numId w:val="3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统计二进制中</w:t>
      </w:r>
      <w:r w:rsidRPr="00D53ACE">
        <w:rPr>
          <w:rFonts w:hint="eastAsia"/>
          <w:b/>
          <w:bCs/>
          <w:sz w:val="16"/>
          <w:szCs w:val="16"/>
        </w:rPr>
        <w:t>1</w:t>
      </w:r>
      <w:r w:rsidRPr="00D53ACE">
        <w:rPr>
          <w:rFonts w:hint="eastAsia"/>
          <w:b/>
          <w:bCs/>
          <w:sz w:val="16"/>
          <w:szCs w:val="16"/>
        </w:rPr>
        <w:t>的个数</w:t>
      </w:r>
      <w:r w:rsidRPr="00D53ACE">
        <w:rPr>
          <w:rFonts w:hint="eastAsia"/>
          <w:sz w:val="16"/>
          <w:szCs w:val="16"/>
        </w:rPr>
        <w:t>：</w:t>
      </w:r>
    </w:p>
    <w:p w14:paraId="21F54BAD" w14:textId="77777777" w:rsidR="008E3830" w:rsidRPr="00D53ACE" w:rsidRDefault="00BC240A">
      <w:pPr>
        <w:numPr>
          <w:ilvl w:val="1"/>
          <w:numId w:val="37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__builtin_popcount(n)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或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while (n) {n &amp;= (n - 1);}</w:t>
      </w:r>
      <w:r w:rsidRPr="00D53ACE">
        <w:rPr>
          <w:rFonts w:hint="eastAsia"/>
          <w:sz w:val="16"/>
          <w:szCs w:val="16"/>
        </w:rPr>
        <w:t>，每次去掉最右边的</w:t>
      </w:r>
      <w:r w:rsidRPr="00D53ACE">
        <w:rPr>
          <w:rFonts w:hint="eastAsia"/>
          <w:sz w:val="16"/>
          <w:szCs w:val="16"/>
        </w:rPr>
        <w:t>1</w:t>
      </w:r>
      <w:r w:rsidRPr="00D53ACE">
        <w:rPr>
          <w:rFonts w:hint="eastAsia"/>
          <w:sz w:val="16"/>
          <w:szCs w:val="16"/>
        </w:rPr>
        <w:t>。</w:t>
      </w:r>
    </w:p>
    <w:p w14:paraId="5A64F474" w14:textId="77777777" w:rsidR="008E3830" w:rsidRPr="00D53ACE" w:rsidRDefault="00BC240A">
      <w:pPr>
        <w:numPr>
          <w:ilvl w:val="0"/>
          <w:numId w:val="3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交换两个数</w:t>
      </w:r>
      <w:r w:rsidRPr="00D53ACE">
        <w:rPr>
          <w:rFonts w:hint="eastAsia"/>
          <w:sz w:val="16"/>
          <w:szCs w:val="16"/>
        </w:rPr>
        <w:t>：</w:t>
      </w:r>
    </w:p>
    <w:p w14:paraId="6E02E05A" w14:textId="77777777" w:rsidR="008E3830" w:rsidRPr="00D53ACE" w:rsidRDefault="00BC240A">
      <w:pPr>
        <w:numPr>
          <w:ilvl w:val="1"/>
          <w:numId w:val="38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a ^= b; b ^= a; a ^= b;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可以用异或交换两个数。</w:t>
      </w:r>
    </w:p>
    <w:p w14:paraId="7F65D135" w14:textId="77777777" w:rsidR="008E3830" w:rsidRPr="00D53ACE" w:rsidRDefault="00BC240A">
      <w:pPr>
        <w:numPr>
          <w:ilvl w:val="0"/>
          <w:numId w:val="3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清除低位的</w:t>
      </w:r>
      <w:r w:rsidRPr="00D53ACE">
        <w:rPr>
          <w:rFonts w:hint="eastAsia"/>
          <w:b/>
          <w:bCs/>
          <w:sz w:val="16"/>
          <w:szCs w:val="16"/>
        </w:rPr>
        <w:t>1</w:t>
      </w:r>
      <w:r w:rsidRPr="00D53ACE">
        <w:rPr>
          <w:rFonts w:hint="eastAsia"/>
          <w:sz w:val="16"/>
          <w:szCs w:val="16"/>
        </w:rPr>
        <w:t>：</w:t>
      </w:r>
    </w:p>
    <w:p w14:paraId="0017C97B" w14:textId="77777777" w:rsidR="008E3830" w:rsidRPr="00D53ACE" w:rsidRDefault="00BC240A">
      <w:pPr>
        <w:numPr>
          <w:ilvl w:val="1"/>
          <w:numId w:val="39"/>
        </w:numPr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n &amp; (n - 1)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会把</w:t>
      </w:r>
      <w:r w:rsidRPr="00D53ACE">
        <w:rPr>
          <w:rFonts w:hint="eastAsia"/>
          <w:sz w:val="16"/>
          <w:szCs w:val="16"/>
        </w:rPr>
        <w:t>n</w:t>
      </w:r>
      <w:r w:rsidRPr="00D53ACE">
        <w:rPr>
          <w:rFonts w:hint="eastAsia"/>
          <w:sz w:val="16"/>
          <w:szCs w:val="16"/>
        </w:rPr>
        <w:t>的最低位的</w:t>
      </w:r>
      <w:r w:rsidRPr="00D53ACE">
        <w:rPr>
          <w:rFonts w:hint="eastAsia"/>
          <w:sz w:val="16"/>
          <w:szCs w:val="16"/>
        </w:rPr>
        <w:t>1</w:t>
      </w:r>
      <w:r w:rsidRPr="00D53ACE">
        <w:rPr>
          <w:rFonts w:hint="eastAsia"/>
          <w:sz w:val="16"/>
          <w:szCs w:val="16"/>
        </w:rPr>
        <w:t>清除。</w:t>
      </w:r>
    </w:p>
    <w:p w14:paraId="2B992477" w14:textId="77777777" w:rsidR="008E3830" w:rsidRPr="00D53ACE" w:rsidRDefault="00BC240A">
      <w:pPr>
        <w:numPr>
          <w:ilvl w:val="0"/>
          <w:numId w:val="3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模拟集合</w:t>
      </w:r>
      <w:r w:rsidRPr="00D53ACE">
        <w:rPr>
          <w:rFonts w:hint="eastAsia"/>
          <w:sz w:val="16"/>
          <w:szCs w:val="16"/>
        </w:rPr>
        <w:t>：</w:t>
      </w:r>
    </w:p>
    <w:p w14:paraId="2D18A63A" w14:textId="77777777" w:rsidR="008E3830" w:rsidRPr="00D53ACE" w:rsidRDefault="00BC240A">
      <w:pPr>
        <w:numPr>
          <w:ilvl w:val="1"/>
          <w:numId w:val="40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通过位运算可以模拟集合的操作，如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set</w:t>
      </w:r>
      <w:r w:rsidRPr="00D53ACE">
        <w:rPr>
          <w:sz w:val="16"/>
          <w:szCs w:val="16"/>
        </w:rPr>
        <w:t>、</w:t>
      </w:r>
      <w:r w:rsidRPr="00D53ACE">
        <w:rPr>
          <w:rStyle w:val="VerbatimChar"/>
          <w:sz w:val="15"/>
          <w:szCs w:val="16"/>
        </w:rPr>
        <w:t>union</w:t>
      </w:r>
      <w:r w:rsidRPr="00D53ACE">
        <w:rPr>
          <w:sz w:val="16"/>
          <w:szCs w:val="16"/>
        </w:rPr>
        <w:t>、</w:t>
      </w:r>
      <w:r w:rsidRPr="00D53ACE">
        <w:rPr>
          <w:rStyle w:val="VerbatimChar"/>
          <w:sz w:val="15"/>
          <w:szCs w:val="16"/>
        </w:rPr>
        <w:t>intersection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等。例如，</w:t>
      </w:r>
      <w:r w:rsidRPr="00D53ACE">
        <w:rPr>
          <w:rStyle w:val="VerbatimChar"/>
          <w:sz w:val="15"/>
          <w:szCs w:val="16"/>
        </w:rPr>
        <w:t>n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可以表示一个集合，其中第</w:t>
      </w:r>
      <w:r w:rsidRPr="00D53ACE">
        <w:rPr>
          <w:rFonts w:hint="eastAsia"/>
          <w:sz w:val="16"/>
          <w:szCs w:val="16"/>
        </w:rPr>
        <w:t>k</w:t>
      </w:r>
      <w:r w:rsidRPr="00D53ACE">
        <w:rPr>
          <w:rFonts w:hint="eastAsia"/>
          <w:sz w:val="16"/>
          <w:szCs w:val="16"/>
        </w:rPr>
        <w:t>位表示是否包含元素</w:t>
      </w:r>
      <w:r w:rsidRPr="00D53ACE">
        <w:rPr>
          <w:rFonts w:hint="eastAsia"/>
          <w:sz w:val="16"/>
          <w:szCs w:val="16"/>
        </w:rPr>
        <w:t>k</w:t>
      </w:r>
      <w:r w:rsidRPr="00D53ACE">
        <w:rPr>
          <w:rFonts w:hint="eastAsia"/>
          <w:sz w:val="16"/>
          <w:szCs w:val="16"/>
        </w:rPr>
        <w:t>。</w:t>
      </w:r>
    </w:p>
    <w:p w14:paraId="25ADBAA4" w14:textId="77777777" w:rsidR="008E3830" w:rsidRPr="00D53ACE" w:rsidRDefault="00BC240A">
      <w:pPr>
        <w:pStyle w:val="3"/>
        <w:rPr>
          <w:sz w:val="18"/>
          <w:szCs w:val="18"/>
        </w:rPr>
      </w:pPr>
      <w:bookmarkStart w:id="21" w:name="X72c8f4791e6d00ef73de011d850186c644f96aa"/>
      <w:bookmarkEnd w:id="20"/>
      <w:r w:rsidRPr="00D53ACE">
        <w:rPr>
          <w:sz w:val="18"/>
          <w:szCs w:val="18"/>
        </w:rPr>
        <w:t xml:space="preserve">1.7 </w:t>
      </w:r>
      <w:r w:rsidRPr="00D53ACE">
        <w:rPr>
          <w:rFonts w:hint="eastAsia"/>
          <w:sz w:val="18"/>
          <w:szCs w:val="18"/>
        </w:rPr>
        <w:t>离散化</w:t>
      </w:r>
    </w:p>
    <w:p w14:paraId="14DDE891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核心作用</w:t>
      </w:r>
      <w:r w:rsidRPr="00D53ACE">
        <w:rPr>
          <w:rFonts w:hint="eastAsia"/>
          <w:sz w:val="16"/>
          <w:szCs w:val="16"/>
          <w:lang w:eastAsia="zh-CN"/>
        </w:rPr>
        <w:t>：将数值范围较大的数据映射到一个较小的连续整数范围，便于在数组、前缀和、差分、树状数组、线段树等数据结构中操作。</w:t>
      </w:r>
    </w:p>
    <w:p w14:paraId="202FC4FD" w14:textId="77777777" w:rsidR="008E3830" w:rsidRPr="00D53ACE" w:rsidRDefault="00BC240A">
      <w:pPr>
        <w:pStyle w:val="a0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主要解决值域大、数据稀疏的问题，结合其他算法实现高效求解，如扫描线、差分数组、树状数组和线段树等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3641F053" w14:textId="77777777" w:rsidTr="00E903A8">
        <w:tc>
          <w:tcPr>
            <w:tcW w:w="11016" w:type="dxa"/>
          </w:tcPr>
          <w:p w14:paraId="7139175B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NormalTok"/>
                <w:sz w:val="15"/>
                <w:szCs w:val="16"/>
              </w:rPr>
              <w:t>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all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所有待离散化的值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将所有值排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ras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niqu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去掉重复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二分求出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对应的离散化的值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找到第一个大于等于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位置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ll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lastRenderedPageBreak/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映射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1, 2, ...n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495442D9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22" w:name="经典离散化题目例子"/>
      <w:r w:rsidRPr="00D53ACE">
        <w:rPr>
          <w:rFonts w:hint="eastAsia"/>
          <w:b/>
          <w:bCs/>
          <w:sz w:val="16"/>
          <w:szCs w:val="16"/>
          <w:lang w:eastAsia="zh-CN"/>
        </w:rPr>
        <w:lastRenderedPageBreak/>
        <w:t>经典离散化题目例子</w:t>
      </w:r>
    </w:p>
    <w:p w14:paraId="40954A83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23" w:name="X46cba1dbc4a04dfc3d090384863d845bd81e8e0"/>
      <w:r w:rsidRPr="00D53ACE">
        <w:rPr>
          <w:b/>
          <w:bCs/>
          <w:sz w:val="16"/>
          <w:szCs w:val="16"/>
          <w:lang w:eastAsia="zh-CN"/>
        </w:rPr>
        <w:t xml:space="preserve">1. </w:t>
      </w:r>
      <w:r w:rsidRPr="00D53ACE">
        <w:rPr>
          <w:rFonts w:hint="eastAsia"/>
          <w:b/>
          <w:bCs/>
          <w:sz w:val="16"/>
          <w:szCs w:val="16"/>
          <w:lang w:eastAsia="zh-CN"/>
        </w:rPr>
        <w:t>区间合并和覆盖长度问题</w:t>
      </w:r>
    </w:p>
    <w:p w14:paraId="3A584899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区间</w:t>
      </w:r>
      <w:r w:rsidRPr="00D53ACE">
        <w:rPr>
          <w:sz w:val="16"/>
          <w:szCs w:val="16"/>
          <w:lang w:eastAsia="zh-CN"/>
        </w:rPr>
        <w:t xml:space="preserve"> </w:t>
      </w:r>
      <w:hyperlink>
        <w:r w:rsidRPr="00D53ACE">
          <w:rPr>
            <w:rStyle w:val="af"/>
            <w:sz w:val="16"/>
            <w:szCs w:val="16"/>
            <w:lang w:eastAsia="zh-CN"/>
          </w:rPr>
          <w:t>li,ri</w:t>
        </w:r>
      </w:hyperlink>
      <w:r w:rsidRPr="00D53ACE">
        <w:rPr>
          <w:rFonts w:hint="eastAsia"/>
          <w:sz w:val="16"/>
          <w:szCs w:val="16"/>
          <w:lang w:eastAsia="zh-CN"/>
        </w:rPr>
        <w:t>，求所有区间的覆盖总长度（去重后的长度）。</w:t>
      </w:r>
    </w:p>
    <w:p w14:paraId="67E5FA95" w14:textId="77777777" w:rsidR="008E3830" w:rsidRPr="00D53ACE" w:rsidRDefault="00BC240A">
      <w:pPr>
        <w:numPr>
          <w:ilvl w:val="0"/>
          <w:numId w:val="41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原区间可能范围很大（如</w:t>
      </w:r>
      <w:r w:rsidRPr="00D53ACE">
        <w:rPr>
          <w:sz w:val="16"/>
          <w:szCs w:val="16"/>
          <w:lang w:eastAsia="zh-CN"/>
        </w:rPr>
        <w:t xml:space="preserve"> </w:t>
      </w:r>
      <w:hyperlink>
        <w:r w:rsidRPr="00D53ACE">
          <w:rPr>
            <w:rStyle w:val="af"/>
            <w:sz w:val="16"/>
            <w:szCs w:val="16"/>
            <w:lang w:eastAsia="zh-CN"/>
          </w:rPr>
          <w:t>1,109</w:t>
        </w:r>
      </w:hyperlink>
      <w:r w:rsidRPr="00D53ACE">
        <w:rPr>
          <w:rFonts w:hint="eastAsia"/>
          <w:sz w:val="16"/>
          <w:szCs w:val="16"/>
          <w:lang w:eastAsia="zh-CN"/>
        </w:rPr>
        <w:t>），无法直接操作。通过离散化，将所有区间端点压缩到较小范围。</w:t>
      </w:r>
    </w:p>
    <w:p w14:paraId="7CCB20A2" w14:textId="77777777" w:rsidR="008E3830" w:rsidRPr="00D53ACE" w:rsidRDefault="00BC240A">
      <w:pPr>
        <w:numPr>
          <w:ilvl w:val="0"/>
          <w:numId w:val="41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17AFE662" w14:textId="77777777" w:rsidR="008E3830" w:rsidRPr="00D53ACE" w:rsidRDefault="00BC240A">
      <w:pPr>
        <w:numPr>
          <w:ilvl w:val="1"/>
          <w:numId w:val="42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离散化所有区间的端点。</w:t>
      </w:r>
    </w:p>
    <w:p w14:paraId="5225F712" w14:textId="77777777" w:rsidR="008E3830" w:rsidRPr="00D53ACE" w:rsidRDefault="00BC240A">
      <w:pPr>
        <w:numPr>
          <w:ilvl w:val="0"/>
          <w:numId w:val="43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用差分数组或扫描线记录区间变化，统计覆盖长度。</w:t>
      </w:r>
    </w:p>
    <w:p w14:paraId="15845398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24" w:name="Xa238783b0615f35845a5226a6f96b11c1a72b31"/>
      <w:bookmarkEnd w:id="23"/>
      <w:r w:rsidRPr="00D53ACE">
        <w:rPr>
          <w:b/>
          <w:bCs/>
          <w:sz w:val="16"/>
          <w:szCs w:val="16"/>
          <w:lang w:eastAsia="zh-CN"/>
        </w:rPr>
        <w:t xml:space="preserve">2. </w:t>
      </w:r>
      <w:r w:rsidRPr="00D53ACE">
        <w:rPr>
          <w:rFonts w:hint="eastAsia"/>
          <w:b/>
          <w:bCs/>
          <w:sz w:val="16"/>
          <w:szCs w:val="16"/>
          <w:lang w:eastAsia="zh-CN"/>
        </w:rPr>
        <w:t>区间查询与修改</w:t>
      </w:r>
    </w:p>
    <w:p w14:paraId="1087B0D5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有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点，每次给区间</w:t>
      </w:r>
      <w:r w:rsidRPr="00D53ACE">
        <w:rPr>
          <w:sz w:val="16"/>
          <w:szCs w:val="16"/>
          <w:lang w:eastAsia="zh-CN"/>
        </w:rPr>
        <w:t xml:space="preserve"> </w:t>
      </w:r>
      <w:hyperlink>
        <w:r w:rsidRPr="00D53ACE">
          <w:rPr>
            <w:rStyle w:val="af"/>
            <w:sz w:val="16"/>
            <w:szCs w:val="16"/>
            <w:lang w:eastAsia="zh-CN"/>
          </w:rPr>
          <w:t>l,r</w:t>
        </w:r>
      </w:hyperlink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增加一个值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cc</w:t>
      </w:r>
      <w:r w:rsidRPr="00D53ACE">
        <w:rPr>
          <w:rFonts w:hint="eastAsia"/>
          <w:sz w:val="16"/>
          <w:szCs w:val="16"/>
          <w:lang w:eastAsia="zh-CN"/>
        </w:rPr>
        <w:t>，并查询某个点的最终值。</w:t>
      </w:r>
    </w:p>
    <w:p w14:paraId="4097A136" w14:textId="77777777" w:rsidR="008E3830" w:rsidRPr="00D53ACE" w:rsidRDefault="00BC240A">
      <w:pPr>
        <w:numPr>
          <w:ilvl w:val="0"/>
          <w:numId w:val="44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区间范围过大（如</w:t>
      </w:r>
      <w:r w:rsidRPr="00D53ACE">
        <w:rPr>
          <w:sz w:val="16"/>
          <w:szCs w:val="16"/>
          <w:lang w:eastAsia="zh-CN"/>
        </w:rPr>
        <w:t xml:space="preserve"> 1∼1091 \sim </w:t>
      </w:r>
      <w:r w:rsidRPr="00D53ACE">
        <w:rPr>
          <w:rFonts w:hint="eastAsia"/>
          <w:sz w:val="16"/>
          <w:szCs w:val="16"/>
          <w:lang w:eastAsia="zh-CN"/>
        </w:rPr>
        <w:t>10^9</w:t>
      </w:r>
      <w:r w:rsidRPr="00D53ACE">
        <w:rPr>
          <w:rFonts w:hint="eastAsia"/>
          <w:sz w:val="16"/>
          <w:szCs w:val="16"/>
          <w:lang w:eastAsia="zh-CN"/>
        </w:rPr>
        <w:t>），通过离散化压缩到有限范围。</w:t>
      </w:r>
    </w:p>
    <w:p w14:paraId="1410798C" w14:textId="77777777" w:rsidR="008E3830" w:rsidRPr="00D53ACE" w:rsidRDefault="00BC240A">
      <w:pPr>
        <w:numPr>
          <w:ilvl w:val="0"/>
          <w:numId w:val="44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5713BD09" w14:textId="77777777" w:rsidR="008E3830" w:rsidRPr="00D53ACE" w:rsidRDefault="00BC240A">
      <w:pPr>
        <w:numPr>
          <w:ilvl w:val="1"/>
          <w:numId w:val="45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离散化所有可能的坐标。</w:t>
      </w:r>
    </w:p>
    <w:p w14:paraId="2B47DF8F" w14:textId="77777777" w:rsidR="008E3830" w:rsidRPr="00D53ACE" w:rsidRDefault="00BC240A">
      <w:pPr>
        <w:numPr>
          <w:ilvl w:val="0"/>
          <w:numId w:val="46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使用差分数组、树状数组或线段树进行区间操作。</w:t>
      </w:r>
    </w:p>
    <w:p w14:paraId="7F5829E4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25" w:name="Xe115e4b74fc6ad00856afce75995c64a691f71f"/>
      <w:bookmarkEnd w:id="24"/>
      <w:r w:rsidRPr="00D53ACE">
        <w:rPr>
          <w:b/>
          <w:bCs/>
          <w:sz w:val="16"/>
          <w:szCs w:val="16"/>
          <w:lang w:eastAsia="zh-CN"/>
        </w:rPr>
        <w:t xml:space="preserve">3. </w:t>
      </w:r>
      <w:r w:rsidRPr="00D53ACE">
        <w:rPr>
          <w:rFonts w:hint="eastAsia"/>
          <w:b/>
          <w:bCs/>
          <w:sz w:val="16"/>
          <w:szCs w:val="16"/>
          <w:lang w:eastAsia="zh-CN"/>
        </w:rPr>
        <w:t>动态求第</w:t>
      </w:r>
      <w:r w:rsidRPr="00D53ACE">
        <w:rPr>
          <w:b/>
          <w:bCs/>
          <w:sz w:val="16"/>
          <w:szCs w:val="16"/>
          <w:lang w:eastAsia="zh-CN"/>
        </w:rPr>
        <w:t xml:space="preserve"> K </w:t>
      </w:r>
      <w:r w:rsidRPr="00D53ACE">
        <w:rPr>
          <w:rFonts w:hint="eastAsia"/>
          <w:b/>
          <w:bCs/>
          <w:sz w:val="16"/>
          <w:szCs w:val="16"/>
          <w:lang w:eastAsia="zh-CN"/>
        </w:rPr>
        <w:t>小值</w:t>
      </w:r>
    </w:p>
    <w:p w14:paraId="744C11D3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有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操作，每次插入一个值或查询当前数据的第</w:t>
      </w:r>
      <w:r w:rsidRPr="00D53ACE">
        <w:rPr>
          <w:sz w:val="16"/>
          <w:szCs w:val="16"/>
          <w:lang w:eastAsia="zh-CN"/>
        </w:rPr>
        <w:t xml:space="preserve"> k </w:t>
      </w:r>
      <w:r w:rsidRPr="00D53ACE">
        <w:rPr>
          <w:rFonts w:hint="eastAsia"/>
          <w:sz w:val="16"/>
          <w:szCs w:val="16"/>
          <w:lang w:eastAsia="zh-CN"/>
        </w:rPr>
        <w:t>小值。</w:t>
      </w:r>
    </w:p>
    <w:p w14:paraId="2554D18D" w14:textId="77777777" w:rsidR="008E3830" w:rsidRPr="00D53ACE" w:rsidRDefault="00BC240A">
      <w:pPr>
        <w:numPr>
          <w:ilvl w:val="0"/>
          <w:numId w:val="47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可能有很大的值范围（如</w:t>
      </w:r>
      <w:r w:rsidRPr="00D53ACE">
        <w:rPr>
          <w:sz w:val="16"/>
          <w:szCs w:val="16"/>
          <w:lang w:eastAsia="zh-CN"/>
        </w:rPr>
        <w:t xml:space="preserve"> </w:t>
      </w:r>
      <w:hyperlink>
        <w:r w:rsidRPr="00D53ACE">
          <w:rPr>
            <w:rStyle w:val="af"/>
            <w:sz w:val="16"/>
            <w:szCs w:val="16"/>
            <w:lang w:eastAsia="zh-CN"/>
          </w:rPr>
          <w:t>1,109</w:t>
        </w:r>
      </w:hyperlink>
      <w:r w:rsidRPr="00D53ACE">
        <w:rPr>
          <w:rFonts w:hint="eastAsia"/>
          <w:sz w:val="16"/>
          <w:szCs w:val="16"/>
          <w:lang w:eastAsia="zh-CN"/>
        </w:rPr>
        <w:t>），通过离散化解决大范围权值问题。</w:t>
      </w:r>
    </w:p>
    <w:p w14:paraId="41F7D87A" w14:textId="77777777" w:rsidR="008E3830" w:rsidRPr="00D53ACE" w:rsidRDefault="00BC240A">
      <w:pPr>
        <w:numPr>
          <w:ilvl w:val="0"/>
          <w:numId w:val="47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5C389A62" w14:textId="77777777" w:rsidR="008E3830" w:rsidRPr="00D53ACE" w:rsidRDefault="00BC240A">
      <w:pPr>
        <w:numPr>
          <w:ilvl w:val="1"/>
          <w:numId w:val="48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离散化所有插入的值。</w:t>
      </w:r>
    </w:p>
    <w:p w14:paraId="0287882F" w14:textId="77777777" w:rsidR="008E3830" w:rsidRPr="00D53ACE" w:rsidRDefault="00BC240A">
      <w:pPr>
        <w:numPr>
          <w:ilvl w:val="0"/>
          <w:numId w:val="49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用树状数组或线段树统计权值频次。</w:t>
      </w:r>
    </w:p>
    <w:p w14:paraId="248019BD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26" w:name="Xa834995a91ddabff2f54175669c6db6d11bd5af"/>
      <w:bookmarkEnd w:id="25"/>
      <w:r w:rsidRPr="00D53ACE">
        <w:rPr>
          <w:b/>
          <w:bCs/>
          <w:sz w:val="16"/>
          <w:szCs w:val="16"/>
          <w:lang w:eastAsia="zh-CN"/>
        </w:rPr>
        <w:t xml:space="preserve">4. </w:t>
      </w:r>
      <w:r w:rsidRPr="00D53ACE">
        <w:rPr>
          <w:rFonts w:hint="eastAsia"/>
          <w:b/>
          <w:bCs/>
          <w:sz w:val="16"/>
          <w:szCs w:val="16"/>
          <w:lang w:eastAsia="zh-CN"/>
        </w:rPr>
        <w:t>区间最大重叠次数</w:t>
      </w:r>
    </w:p>
    <w:p w14:paraId="61683703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区间，求区间重叠最多的时间点及重叠次数。</w:t>
      </w:r>
    </w:p>
    <w:p w14:paraId="76134647" w14:textId="77777777" w:rsidR="008E3830" w:rsidRPr="00D53ACE" w:rsidRDefault="00BC240A">
      <w:pPr>
        <w:numPr>
          <w:ilvl w:val="0"/>
          <w:numId w:val="50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时间点范围可能很大，需离散化区间端点。</w:t>
      </w:r>
    </w:p>
    <w:p w14:paraId="5C7C09FA" w14:textId="77777777" w:rsidR="008E3830" w:rsidRPr="00D53ACE" w:rsidRDefault="00BC240A">
      <w:pPr>
        <w:numPr>
          <w:ilvl w:val="0"/>
          <w:numId w:val="50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1D97A326" w14:textId="77777777" w:rsidR="008E3830" w:rsidRPr="00D53ACE" w:rsidRDefault="00BC240A">
      <w:pPr>
        <w:numPr>
          <w:ilvl w:val="1"/>
          <w:numId w:val="51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离散化所有区间端点。</w:t>
      </w:r>
    </w:p>
    <w:p w14:paraId="5D5AAEC9" w14:textId="77777777" w:rsidR="008E3830" w:rsidRPr="00D53ACE" w:rsidRDefault="00BC240A">
      <w:pPr>
        <w:numPr>
          <w:ilvl w:val="0"/>
          <w:numId w:val="52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使用扫描线或差分数组统计每个离散点的重叠次数。</w:t>
      </w:r>
    </w:p>
    <w:p w14:paraId="7AF047E2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27" w:name="Xece3d659de75bc164c0f9b56a3a01461e66871d"/>
      <w:bookmarkEnd w:id="26"/>
      <w:r w:rsidRPr="00D53ACE">
        <w:rPr>
          <w:b/>
          <w:bCs/>
          <w:sz w:val="16"/>
          <w:szCs w:val="16"/>
          <w:lang w:eastAsia="zh-CN"/>
        </w:rPr>
        <w:t xml:space="preserve">5. </w:t>
      </w:r>
      <w:r w:rsidRPr="00D53ACE">
        <w:rPr>
          <w:rFonts w:hint="eastAsia"/>
          <w:b/>
          <w:bCs/>
          <w:sz w:val="16"/>
          <w:szCs w:val="16"/>
          <w:lang w:eastAsia="zh-CN"/>
        </w:rPr>
        <w:t>动态逆序对计数</w:t>
      </w:r>
    </w:p>
    <w:p w14:paraId="6F029465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给定一个初始数组，每次插入一个值，实时输出数组的逆序对个数。</w:t>
      </w:r>
    </w:p>
    <w:p w14:paraId="5103EB17" w14:textId="77777777" w:rsidR="008E3830" w:rsidRPr="00D53ACE" w:rsidRDefault="00BC240A">
      <w:pPr>
        <w:numPr>
          <w:ilvl w:val="0"/>
          <w:numId w:val="53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插入值可能范围过大（如</w:t>
      </w:r>
      <w:r w:rsidRPr="00D53ACE">
        <w:rPr>
          <w:sz w:val="16"/>
          <w:szCs w:val="16"/>
          <w:lang w:eastAsia="zh-CN"/>
        </w:rPr>
        <w:t xml:space="preserve"> </w:t>
      </w:r>
      <w:hyperlink>
        <w:r w:rsidRPr="00D53ACE">
          <w:rPr>
            <w:rStyle w:val="af"/>
            <w:sz w:val="16"/>
            <w:szCs w:val="16"/>
            <w:lang w:eastAsia="zh-CN"/>
          </w:rPr>
          <w:t>1,109</w:t>
        </w:r>
      </w:hyperlink>
      <w:r w:rsidRPr="00D53ACE">
        <w:rPr>
          <w:rFonts w:hint="eastAsia"/>
          <w:sz w:val="16"/>
          <w:szCs w:val="16"/>
          <w:lang w:eastAsia="zh-CN"/>
        </w:rPr>
        <w:t>），需离散化值域。</w:t>
      </w:r>
    </w:p>
    <w:p w14:paraId="1E5EA9B3" w14:textId="77777777" w:rsidR="008E3830" w:rsidRPr="00D53ACE" w:rsidRDefault="00BC240A">
      <w:pPr>
        <w:numPr>
          <w:ilvl w:val="0"/>
          <w:numId w:val="53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30A0F16C" w14:textId="77777777" w:rsidR="008E3830" w:rsidRPr="00D53ACE" w:rsidRDefault="00BC240A">
      <w:pPr>
        <w:numPr>
          <w:ilvl w:val="1"/>
          <w:numId w:val="54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离散化所有可能的值。</w:t>
      </w:r>
    </w:p>
    <w:p w14:paraId="295A9B52" w14:textId="77777777" w:rsidR="008E3830" w:rsidRPr="00D53ACE" w:rsidRDefault="00BC240A">
      <w:pPr>
        <w:numPr>
          <w:ilvl w:val="0"/>
          <w:numId w:val="55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用树状数组或线段树动态维护逆序对。</w:t>
      </w:r>
    </w:p>
    <w:p w14:paraId="14055F86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28" w:name="Xc1df7b91917bc504a90c88d01efddd3c2df5000"/>
      <w:bookmarkEnd w:id="27"/>
      <w:r w:rsidRPr="00D53ACE">
        <w:rPr>
          <w:b/>
          <w:bCs/>
          <w:sz w:val="16"/>
          <w:szCs w:val="16"/>
          <w:lang w:eastAsia="zh-CN"/>
        </w:rPr>
        <w:t xml:space="preserve">6. </w:t>
      </w:r>
      <w:r w:rsidRPr="00D53ACE">
        <w:rPr>
          <w:rFonts w:hint="eastAsia"/>
          <w:b/>
          <w:bCs/>
          <w:sz w:val="16"/>
          <w:szCs w:val="16"/>
          <w:lang w:eastAsia="zh-CN"/>
        </w:rPr>
        <w:t>二维区间问题</w:t>
      </w:r>
    </w:p>
    <w:p w14:paraId="2D2E5D24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矩形，求哪些矩形有重叠区域或总覆盖面积。</w:t>
      </w:r>
    </w:p>
    <w:p w14:paraId="66B7F02A" w14:textId="77777777" w:rsidR="008E3830" w:rsidRPr="00D53ACE" w:rsidRDefault="00BC240A">
      <w:pPr>
        <w:numPr>
          <w:ilvl w:val="0"/>
          <w:numId w:val="56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矩形坐标范围可能很大，需对</w:t>
      </w:r>
      <w:r w:rsidRPr="00D53ACE">
        <w:rPr>
          <w:sz w:val="16"/>
          <w:szCs w:val="16"/>
          <w:lang w:eastAsia="zh-CN"/>
        </w:rPr>
        <w:t xml:space="preserve"> x </w:t>
      </w:r>
      <w:r w:rsidRPr="00D53ACE">
        <w:rPr>
          <w:rFonts w:hint="eastAsia"/>
          <w:sz w:val="16"/>
          <w:szCs w:val="16"/>
          <w:lang w:eastAsia="zh-CN"/>
        </w:rPr>
        <w:t>和</w:t>
      </w:r>
      <w:r w:rsidRPr="00D53ACE">
        <w:rPr>
          <w:sz w:val="16"/>
          <w:szCs w:val="16"/>
          <w:lang w:eastAsia="zh-CN"/>
        </w:rPr>
        <w:t xml:space="preserve"> y </w:t>
      </w:r>
      <w:r w:rsidRPr="00D53ACE">
        <w:rPr>
          <w:rFonts w:hint="eastAsia"/>
          <w:sz w:val="16"/>
          <w:szCs w:val="16"/>
          <w:lang w:eastAsia="zh-CN"/>
        </w:rPr>
        <w:t>坐标分别离散化。</w:t>
      </w:r>
    </w:p>
    <w:p w14:paraId="39855D0A" w14:textId="77777777" w:rsidR="008E3830" w:rsidRPr="00D53ACE" w:rsidRDefault="00BC240A">
      <w:pPr>
        <w:numPr>
          <w:ilvl w:val="0"/>
          <w:numId w:val="56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4C4F240B" w14:textId="77777777" w:rsidR="008E3830" w:rsidRPr="00D53ACE" w:rsidRDefault="00BC240A">
      <w:pPr>
        <w:numPr>
          <w:ilvl w:val="1"/>
          <w:numId w:val="57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对</w:t>
      </w:r>
      <w:r w:rsidRPr="00D53ACE">
        <w:rPr>
          <w:sz w:val="16"/>
          <w:szCs w:val="16"/>
          <w:lang w:eastAsia="zh-CN"/>
        </w:rPr>
        <w:t xml:space="preserve"> x </w:t>
      </w:r>
      <w:r w:rsidRPr="00D53ACE">
        <w:rPr>
          <w:rFonts w:hint="eastAsia"/>
          <w:sz w:val="16"/>
          <w:szCs w:val="16"/>
          <w:lang w:eastAsia="zh-CN"/>
        </w:rPr>
        <w:t>和</w:t>
      </w:r>
      <w:r w:rsidRPr="00D53ACE">
        <w:rPr>
          <w:sz w:val="16"/>
          <w:szCs w:val="16"/>
          <w:lang w:eastAsia="zh-CN"/>
        </w:rPr>
        <w:t xml:space="preserve"> y </w:t>
      </w:r>
      <w:r w:rsidRPr="00D53ACE">
        <w:rPr>
          <w:rFonts w:hint="eastAsia"/>
          <w:sz w:val="16"/>
          <w:szCs w:val="16"/>
          <w:lang w:eastAsia="zh-CN"/>
        </w:rPr>
        <w:t>轴分别离散化，压缩到二维数组。</w:t>
      </w:r>
    </w:p>
    <w:p w14:paraId="1326AAEB" w14:textId="77777777" w:rsidR="008E3830" w:rsidRPr="00D53ACE" w:rsidRDefault="00BC240A">
      <w:pPr>
        <w:numPr>
          <w:ilvl w:val="0"/>
          <w:numId w:val="58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使用二维差分或扫描线处理。</w:t>
      </w:r>
    </w:p>
    <w:p w14:paraId="4D77A295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29" w:name="X971ac63df59a5572a7041cc60d534cdba6add3a"/>
      <w:bookmarkEnd w:id="28"/>
      <w:r w:rsidRPr="00D53ACE">
        <w:rPr>
          <w:b/>
          <w:bCs/>
          <w:sz w:val="16"/>
          <w:szCs w:val="16"/>
          <w:lang w:eastAsia="zh-CN"/>
        </w:rPr>
        <w:t xml:space="preserve">7. </w:t>
      </w:r>
      <w:r w:rsidRPr="00D53ACE">
        <w:rPr>
          <w:rFonts w:hint="eastAsia"/>
          <w:b/>
          <w:bCs/>
          <w:sz w:val="16"/>
          <w:szCs w:val="16"/>
          <w:lang w:eastAsia="zh-CN"/>
        </w:rPr>
        <w:t>模拟车流</w:t>
      </w:r>
      <w:r w:rsidRPr="00D53ACE">
        <w:rPr>
          <w:rFonts w:hint="eastAsia"/>
          <w:b/>
          <w:bCs/>
          <w:sz w:val="16"/>
          <w:szCs w:val="16"/>
          <w:lang w:eastAsia="zh-CN"/>
        </w:rPr>
        <w:t>/</w:t>
      </w:r>
      <w:r w:rsidRPr="00D53ACE">
        <w:rPr>
          <w:rFonts w:hint="eastAsia"/>
          <w:b/>
          <w:bCs/>
          <w:sz w:val="16"/>
          <w:szCs w:val="16"/>
          <w:lang w:eastAsia="zh-CN"/>
        </w:rPr>
        <w:t>时间段事件</w:t>
      </w:r>
    </w:p>
    <w:p w14:paraId="01A5043A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车辆的进入和离开时间，求某时刻停车场中车辆的数量。</w:t>
      </w:r>
    </w:p>
    <w:p w14:paraId="329FCD3C" w14:textId="77777777" w:rsidR="008E3830" w:rsidRPr="00D53ACE" w:rsidRDefault="00BC240A">
      <w:pPr>
        <w:numPr>
          <w:ilvl w:val="0"/>
          <w:numId w:val="59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时间范围可能很大（如</w:t>
      </w:r>
      <w:r w:rsidRPr="00D53ACE">
        <w:rPr>
          <w:sz w:val="16"/>
          <w:szCs w:val="16"/>
          <w:lang w:eastAsia="zh-CN"/>
        </w:rPr>
        <w:t xml:space="preserve"> </w:t>
      </w:r>
      <w:hyperlink>
        <w:r w:rsidRPr="00D53ACE">
          <w:rPr>
            <w:rStyle w:val="af"/>
            <w:sz w:val="16"/>
            <w:szCs w:val="16"/>
            <w:lang w:eastAsia="zh-CN"/>
          </w:rPr>
          <w:t>1,109</w:t>
        </w:r>
      </w:hyperlink>
      <w:r w:rsidRPr="00D53ACE">
        <w:rPr>
          <w:rFonts w:hint="eastAsia"/>
          <w:sz w:val="16"/>
          <w:szCs w:val="16"/>
          <w:lang w:eastAsia="zh-CN"/>
        </w:rPr>
        <w:t>），需离散化时间点。</w:t>
      </w:r>
    </w:p>
    <w:p w14:paraId="37913810" w14:textId="77777777" w:rsidR="008E3830" w:rsidRPr="00D53ACE" w:rsidRDefault="00BC240A">
      <w:pPr>
        <w:numPr>
          <w:ilvl w:val="0"/>
          <w:numId w:val="59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592084CE" w14:textId="77777777" w:rsidR="008E3830" w:rsidRPr="00D53ACE" w:rsidRDefault="00BC240A">
      <w:pPr>
        <w:numPr>
          <w:ilvl w:val="1"/>
          <w:numId w:val="60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离散化所有进入和离开的时间点。</w:t>
      </w:r>
    </w:p>
    <w:p w14:paraId="4F93C3D4" w14:textId="77777777" w:rsidR="008E3830" w:rsidRPr="00D53ACE" w:rsidRDefault="00BC240A">
      <w:pPr>
        <w:numPr>
          <w:ilvl w:val="0"/>
          <w:numId w:val="61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使用差分数组统计每个时间点的车辆变化。</w:t>
      </w:r>
    </w:p>
    <w:p w14:paraId="72CC728E" w14:textId="77777777" w:rsidR="008E3830" w:rsidRPr="00D53ACE" w:rsidRDefault="00BC240A">
      <w:pPr>
        <w:pStyle w:val="5"/>
        <w:rPr>
          <w:sz w:val="16"/>
          <w:szCs w:val="16"/>
          <w:lang w:eastAsia="zh-CN"/>
        </w:rPr>
      </w:pPr>
      <w:bookmarkStart w:id="30" w:name="X93372c9ce282e69c12ec7d6d3b44075be7ec1d0"/>
      <w:bookmarkEnd w:id="29"/>
      <w:r w:rsidRPr="00D53ACE">
        <w:rPr>
          <w:b/>
          <w:bCs/>
          <w:sz w:val="16"/>
          <w:szCs w:val="16"/>
          <w:lang w:eastAsia="zh-CN"/>
        </w:rPr>
        <w:t xml:space="preserve">8. </w:t>
      </w:r>
      <w:r w:rsidRPr="00D53ACE">
        <w:rPr>
          <w:rFonts w:hint="eastAsia"/>
          <w:b/>
          <w:bCs/>
          <w:sz w:val="16"/>
          <w:szCs w:val="16"/>
          <w:lang w:eastAsia="zh-CN"/>
        </w:rPr>
        <w:t>区间众数统计</w:t>
      </w:r>
    </w:p>
    <w:p w14:paraId="2853A9EC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题目</w:t>
      </w:r>
      <w:r w:rsidRPr="00D53ACE">
        <w:rPr>
          <w:rFonts w:hint="eastAsia"/>
          <w:sz w:val="16"/>
          <w:szCs w:val="16"/>
          <w:lang w:eastAsia="zh-CN"/>
        </w:rPr>
        <w:t>：给定一个数组，支持动态查询任意区间内的众数。</w:t>
      </w:r>
    </w:p>
    <w:p w14:paraId="2CAA91C9" w14:textId="77777777" w:rsidR="008E3830" w:rsidRPr="00D53ACE" w:rsidRDefault="00BC240A">
      <w:pPr>
        <w:numPr>
          <w:ilvl w:val="0"/>
          <w:numId w:val="62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分析</w:t>
      </w:r>
      <w:r w:rsidRPr="00D53ACE">
        <w:rPr>
          <w:rFonts w:hint="eastAsia"/>
          <w:sz w:val="16"/>
          <w:szCs w:val="16"/>
          <w:lang w:eastAsia="zh-CN"/>
        </w:rPr>
        <w:t>：值域较大（如</w:t>
      </w:r>
      <w:r w:rsidRPr="00D53ACE">
        <w:rPr>
          <w:sz w:val="16"/>
          <w:szCs w:val="16"/>
          <w:lang w:eastAsia="zh-CN"/>
        </w:rPr>
        <w:t xml:space="preserve"> </w:t>
      </w:r>
      <w:hyperlink>
        <w:r w:rsidRPr="00D53ACE">
          <w:rPr>
            <w:rStyle w:val="af"/>
            <w:sz w:val="16"/>
            <w:szCs w:val="16"/>
            <w:lang w:eastAsia="zh-CN"/>
          </w:rPr>
          <w:t>1,109</w:t>
        </w:r>
      </w:hyperlink>
      <w:r w:rsidRPr="00D53ACE">
        <w:rPr>
          <w:rFonts w:hint="eastAsia"/>
          <w:sz w:val="16"/>
          <w:szCs w:val="16"/>
          <w:lang w:eastAsia="zh-CN"/>
        </w:rPr>
        <w:t>），需离散化元素值。</w:t>
      </w:r>
    </w:p>
    <w:p w14:paraId="26A797B3" w14:textId="77777777" w:rsidR="008E3830" w:rsidRPr="00D53ACE" w:rsidRDefault="00BC240A">
      <w:pPr>
        <w:numPr>
          <w:ilvl w:val="0"/>
          <w:numId w:val="62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</w:t>
      </w:r>
    </w:p>
    <w:p w14:paraId="0673730A" w14:textId="77777777" w:rsidR="008E3830" w:rsidRPr="00D53ACE" w:rsidRDefault="00BC240A">
      <w:pPr>
        <w:numPr>
          <w:ilvl w:val="1"/>
          <w:numId w:val="63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离散化数组中的值。</w:t>
      </w:r>
    </w:p>
    <w:p w14:paraId="16110547" w14:textId="77777777" w:rsidR="008E3830" w:rsidRPr="00D53ACE" w:rsidRDefault="00BC240A">
      <w:pPr>
        <w:numPr>
          <w:ilvl w:val="0"/>
          <w:numId w:val="64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用莫队算法或树状数组分块统计。</w:t>
      </w:r>
    </w:p>
    <w:p w14:paraId="26042293" w14:textId="77777777" w:rsidR="008E3830" w:rsidRPr="00D53ACE" w:rsidRDefault="008E3830">
      <w:pPr>
        <w:pStyle w:val="FirstParagraph"/>
        <w:rPr>
          <w:b/>
          <w:bCs/>
          <w:sz w:val="16"/>
          <w:szCs w:val="16"/>
          <w:lang w:eastAsia="zh-CN"/>
        </w:rPr>
      </w:pPr>
    </w:p>
    <w:p w14:paraId="07AF3A92" w14:textId="77777777" w:rsidR="008E3830" w:rsidRPr="00D53ACE" w:rsidRDefault="00BC240A">
      <w:pPr>
        <w:pStyle w:val="3"/>
        <w:rPr>
          <w:b/>
          <w:bCs/>
          <w:sz w:val="18"/>
          <w:szCs w:val="18"/>
        </w:rPr>
      </w:pPr>
      <w:bookmarkStart w:id="31" w:name="Xd4a742f7d8ca074443f63ba03fcc122debc9413"/>
      <w:bookmarkEnd w:id="21"/>
      <w:bookmarkEnd w:id="22"/>
      <w:bookmarkEnd w:id="30"/>
      <w:r w:rsidRPr="00D53ACE">
        <w:rPr>
          <w:b/>
          <w:bCs/>
          <w:sz w:val="18"/>
          <w:szCs w:val="18"/>
        </w:rPr>
        <w:t xml:space="preserve">1.8 </w:t>
      </w:r>
      <w:r w:rsidRPr="00D53ACE">
        <w:rPr>
          <w:rFonts w:hint="eastAsia"/>
          <w:b/>
          <w:bCs/>
          <w:sz w:val="18"/>
          <w:szCs w:val="18"/>
        </w:rPr>
        <w:t>区间合并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2717620C" w14:textId="77777777" w:rsidTr="00E903A8">
        <w:tc>
          <w:tcPr>
            <w:tcW w:w="11016" w:type="dxa"/>
          </w:tcPr>
          <w:p w14:paraId="3A1DDF96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KeywordTok"/>
                <w:bCs/>
                <w:sz w:val="15"/>
                <w:szCs w:val="16"/>
              </w:rPr>
              <w:t>using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I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ai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区间的函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erg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I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eg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I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1.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按起点排序，如果起点相同，按终点排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o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eg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eg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2.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初始化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st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ed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为不可能出现的值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FloatTok"/>
                <w:b/>
                <w:bCs/>
                <w:sz w:val="15"/>
                <w:szCs w:val="16"/>
              </w:rPr>
              <w:t>2e9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FloatTok"/>
                <w:b/>
                <w:bCs/>
                <w:sz w:val="15"/>
                <w:szCs w:val="16"/>
              </w:rPr>
              <w:t>2e9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3.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遍历所有区间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KeywordTok"/>
                <w:bCs/>
                <w:sz w:val="15"/>
                <w:szCs w:val="16"/>
              </w:rPr>
              <w:t>auto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eg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: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eg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e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eg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rs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当前区间与前一个区间不重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FloatTok"/>
                <w:b/>
                <w:bCs/>
                <w:sz w:val="15"/>
                <w:szCs w:val="16"/>
              </w:rPr>
              <w:t>2e9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把上一个区间加入结果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s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eg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rs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st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e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eg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eco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ed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当前区间与前一个区间重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e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eg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eco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区间，更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ed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4.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最后一个区间加入结果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FloatTok"/>
                <w:b/>
                <w:bCs/>
                <w:sz w:val="15"/>
                <w:szCs w:val="16"/>
              </w:rPr>
              <w:t>2e9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gs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输入数组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45EF1D8A" w14:textId="77777777" w:rsidR="008E3830" w:rsidRPr="00D53ACE" w:rsidRDefault="00BC240A">
      <w:pPr>
        <w:pStyle w:val="2"/>
        <w:rPr>
          <w:b/>
          <w:bCs/>
          <w:sz w:val="20"/>
          <w:szCs w:val="20"/>
          <w:lang w:eastAsia="zh-CN"/>
        </w:rPr>
      </w:pPr>
      <w:bookmarkStart w:id="32" w:name="二-数据结构"/>
      <w:bookmarkEnd w:id="0"/>
      <w:bookmarkEnd w:id="31"/>
      <w:r w:rsidRPr="00D53ACE">
        <w:rPr>
          <w:rFonts w:hint="eastAsia"/>
          <w:b/>
          <w:bCs/>
          <w:sz w:val="20"/>
          <w:szCs w:val="20"/>
          <w:lang w:eastAsia="zh-CN"/>
        </w:rPr>
        <w:t>二</w:t>
      </w:r>
      <w:r w:rsidRPr="00D53ACE">
        <w:rPr>
          <w:rFonts w:hint="eastAsia"/>
          <w:b/>
          <w:bCs/>
          <w:sz w:val="20"/>
          <w:szCs w:val="20"/>
          <w:lang w:eastAsia="zh-CN"/>
        </w:rPr>
        <w:t>.</w:t>
      </w:r>
      <w:r w:rsidRPr="00D53ACE">
        <w:rPr>
          <w:b/>
          <w:bCs/>
          <w:sz w:val="20"/>
          <w:szCs w:val="20"/>
          <w:lang w:eastAsia="zh-CN"/>
        </w:rPr>
        <w:t xml:space="preserve"> </w:t>
      </w:r>
      <w:r w:rsidRPr="00D53ACE">
        <w:rPr>
          <w:rFonts w:hint="eastAsia"/>
          <w:b/>
          <w:bCs/>
          <w:sz w:val="20"/>
          <w:szCs w:val="20"/>
          <w:lang w:eastAsia="zh-CN"/>
        </w:rPr>
        <w:t>数据结构</w:t>
      </w:r>
    </w:p>
    <w:p w14:paraId="014D01FE" w14:textId="77777777" w:rsidR="008E3830" w:rsidRPr="00D53ACE" w:rsidRDefault="00BC240A">
      <w:pPr>
        <w:pStyle w:val="3"/>
        <w:rPr>
          <w:b/>
          <w:bCs/>
          <w:sz w:val="18"/>
          <w:szCs w:val="18"/>
          <w:lang w:eastAsia="zh-CN"/>
        </w:rPr>
      </w:pPr>
      <w:bookmarkStart w:id="33" w:name="X344a96194b08a279cc7a642cccc06a925351a27"/>
      <w:r w:rsidRPr="00D53ACE">
        <w:rPr>
          <w:b/>
          <w:bCs/>
          <w:sz w:val="18"/>
          <w:szCs w:val="18"/>
          <w:lang w:eastAsia="zh-CN"/>
        </w:rPr>
        <w:t xml:space="preserve">2.1 </w:t>
      </w:r>
      <w:r w:rsidRPr="00D53ACE">
        <w:rPr>
          <w:rFonts w:hint="eastAsia"/>
          <w:b/>
          <w:bCs/>
          <w:sz w:val="18"/>
          <w:szCs w:val="18"/>
          <w:lang w:eastAsia="zh-CN"/>
        </w:rPr>
        <w:t>链表与邻接表：树与图的存储</w:t>
      </w:r>
    </w:p>
    <w:p w14:paraId="02520C00" w14:textId="77777777" w:rsidR="008E3830" w:rsidRPr="00D53ACE" w:rsidRDefault="00BC240A">
      <w:pPr>
        <w:pStyle w:val="4"/>
        <w:rPr>
          <w:b/>
          <w:bCs/>
          <w:sz w:val="16"/>
          <w:szCs w:val="16"/>
        </w:rPr>
      </w:pPr>
      <w:bookmarkStart w:id="34" w:name="单链表"/>
      <w:r w:rsidRPr="00D53ACE">
        <w:rPr>
          <w:rFonts w:hint="eastAsia"/>
          <w:b/>
          <w:bCs/>
          <w:sz w:val="16"/>
          <w:szCs w:val="16"/>
        </w:rPr>
        <w:t>单链表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1F32CF62" w14:textId="77777777" w:rsidTr="00E903A8">
        <w:tc>
          <w:tcPr>
            <w:tcW w:w="11016" w:type="dxa"/>
          </w:tcPr>
          <w:p w14:paraId="4EEAC275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</w:rPr>
              <w:t>// head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链表头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e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节点的值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ne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节点的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next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指针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lastRenderedPageBreak/>
              <w:t>表示当前用到了哪个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ea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初始化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ni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hea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id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在链表头插入一个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a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nse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ea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ea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将头结点删除，需要保证头结点存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emov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hea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ea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278D7B69" w14:textId="77777777" w:rsidR="008E3830" w:rsidRPr="00D53ACE" w:rsidRDefault="00BC240A">
      <w:pPr>
        <w:pStyle w:val="4"/>
        <w:rPr>
          <w:b/>
          <w:bCs/>
          <w:sz w:val="16"/>
          <w:szCs w:val="16"/>
        </w:rPr>
      </w:pPr>
      <w:bookmarkStart w:id="35" w:name="双链表"/>
      <w:bookmarkEnd w:id="34"/>
      <w:r w:rsidRPr="00D53ACE">
        <w:rPr>
          <w:rFonts w:hint="eastAsia"/>
          <w:b/>
          <w:bCs/>
          <w:sz w:val="16"/>
          <w:szCs w:val="16"/>
        </w:rPr>
        <w:lastRenderedPageBreak/>
        <w:t>双链表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5AF39E41" w14:textId="77777777" w:rsidTr="00E903A8">
        <w:tc>
          <w:tcPr>
            <w:tcW w:w="11016" w:type="dxa"/>
          </w:tcPr>
          <w:p w14:paraId="5CC3B495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</w:rPr>
              <w:t>// e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节点的值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l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节点的左指针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r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节点的右指针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当前用到了哪个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初始化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ni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0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是左端点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是右端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id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在节点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右边插入一个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nse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删除节点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a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emov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784B4827" w14:textId="77777777" w:rsidR="008E3830" w:rsidRPr="00D53ACE" w:rsidRDefault="00BC240A">
      <w:pPr>
        <w:pStyle w:val="3"/>
        <w:rPr>
          <w:b/>
          <w:bCs/>
          <w:sz w:val="18"/>
          <w:szCs w:val="18"/>
          <w:lang w:eastAsia="zh-CN"/>
        </w:rPr>
      </w:pPr>
      <w:bookmarkStart w:id="36" w:name="Xdfc508dd4ac66180ac9f97afda868a086651488"/>
      <w:bookmarkEnd w:id="33"/>
      <w:bookmarkEnd w:id="35"/>
      <w:r w:rsidRPr="00D53ACE">
        <w:rPr>
          <w:b/>
          <w:bCs/>
          <w:sz w:val="18"/>
          <w:szCs w:val="18"/>
          <w:lang w:eastAsia="zh-CN"/>
        </w:rPr>
        <w:t xml:space="preserve">2.2 </w:t>
      </w:r>
      <w:r w:rsidRPr="00D53ACE">
        <w:rPr>
          <w:rFonts w:hint="eastAsia"/>
          <w:b/>
          <w:bCs/>
          <w:sz w:val="18"/>
          <w:szCs w:val="18"/>
          <w:lang w:eastAsia="zh-CN"/>
        </w:rPr>
        <w:t>栈与队列：单调队列、单调栈</w:t>
      </w:r>
    </w:p>
    <w:p w14:paraId="7B1BFC79" w14:textId="77777777" w:rsidR="008E3830" w:rsidRPr="00D53ACE" w:rsidRDefault="00BC240A">
      <w:pPr>
        <w:pStyle w:val="4"/>
        <w:rPr>
          <w:b/>
          <w:bCs/>
          <w:sz w:val="16"/>
          <w:szCs w:val="16"/>
          <w:lang w:eastAsia="zh-CN"/>
        </w:rPr>
      </w:pPr>
      <w:bookmarkStart w:id="37" w:name="栈"/>
      <w:r w:rsidRPr="00D53ACE">
        <w:rPr>
          <w:rFonts w:hint="eastAsia"/>
          <w:b/>
          <w:bCs/>
          <w:sz w:val="16"/>
          <w:szCs w:val="16"/>
          <w:lang w:eastAsia="zh-CN"/>
        </w:rPr>
        <w:t>栈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62182C75" w14:textId="77777777" w:rsidTr="00E903A8">
        <w:tc>
          <w:tcPr>
            <w:tcW w:w="11016" w:type="dxa"/>
          </w:tcPr>
          <w:p w14:paraId="0B1C91F5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  <w:lang w:eastAsia="zh-CN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// tt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表示栈顶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  <w:lang w:eastAsia="zh-CN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stk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  <w:lang w:eastAsia="zh-CN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向栈顶插入一个数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stk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tt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从栈顶弹出一个数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tt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--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栈顶的值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stk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tt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判断栈是否为空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ntrolFlowTok"/>
                <w:bCs/>
                <w:sz w:val="15"/>
                <w:szCs w:val="16"/>
                <w:lang w:eastAsia="zh-CN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tt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  <w:lang w:eastAsia="zh-CN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}</w:t>
            </w:r>
          </w:p>
        </w:tc>
      </w:tr>
    </w:tbl>
    <w:p w14:paraId="66AD5818" w14:textId="77777777" w:rsidR="008E3830" w:rsidRPr="00D53ACE" w:rsidRDefault="00BC240A">
      <w:pPr>
        <w:pStyle w:val="4"/>
        <w:rPr>
          <w:sz w:val="16"/>
          <w:szCs w:val="16"/>
        </w:rPr>
      </w:pPr>
      <w:bookmarkStart w:id="38" w:name="队列"/>
      <w:bookmarkEnd w:id="37"/>
      <w:r w:rsidRPr="00D53ACE">
        <w:rPr>
          <w:rFonts w:hint="eastAsia"/>
          <w:sz w:val="16"/>
          <w:szCs w:val="16"/>
        </w:rPr>
        <w:t>队列</w:t>
      </w:r>
    </w:p>
    <w:p w14:paraId="231974C0" w14:textId="77777777" w:rsidR="008E3830" w:rsidRPr="00D53ACE" w:rsidRDefault="00BC240A">
      <w:pPr>
        <w:numPr>
          <w:ilvl w:val="0"/>
          <w:numId w:val="65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普通队列：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43DC46FA" w14:textId="77777777" w:rsidTr="00E903A8">
        <w:tc>
          <w:tcPr>
            <w:tcW w:w="11016" w:type="dxa"/>
          </w:tcPr>
          <w:p w14:paraId="2EF9E53E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  <w:lang w:eastAsia="zh-CN"/>
              </w:rPr>
            </w:pPr>
            <w:r w:rsidRPr="00D53ACE">
              <w:rPr>
                <w:rStyle w:val="CommentTok"/>
                <w:sz w:val="15"/>
                <w:szCs w:val="16"/>
                <w:lang w:eastAsia="zh-CN"/>
              </w:rPr>
              <w:t xml:space="preserve">// hh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表示队头，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tt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表示队尾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  <w:lang w:eastAsia="zh-CN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hh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  <w:lang w:eastAsia="zh-CN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-</w:t>
            </w:r>
            <w:r w:rsidRPr="00D53ACE">
              <w:rPr>
                <w:rStyle w:val="DecValTok"/>
                <w:b/>
                <w:bCs/>
                <w:sz w:val="15"/>
                <w:szCs w:val="16"/>
                <w:lang w:eastAsia="zh-CN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;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向队尾插入一个数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tt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;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从队头弹出一个数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hh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;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队头的值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>hh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];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判断队列是否为空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ntrolFlowTok"/>
                <w:b w:val="0"/>
                <w:bCs/>
                <w:sz w:val="15"/>
                <w:szCs w:val="16"/>
                <w:lang w:eastAsia="zh-CN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hh 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tt</w:t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)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{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  <w:lang w:eastAsia="zh-CN"/>
              </w:rPr>
              <w:t>}</w:t>
            </w:r>
          </w:p>
        </w:tc>
      </w:tr>
    </w:tbl>
    <w:p w14:paraId="098E0B49" w14:textId="77777777" w:rsidR="008E3830" w:rsidRPr="00D53ACE" w:rsidRDefault="00BC240A">
      <w:pPr>
        <w:numPr>
          <w:ilvl w:val="0"/>
          <w:numId w:val="66"/>
        </w:numPr>
        <w:rPr>
          <w:b/>
          <w:bCs/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循环队列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33449E17" w14:textId="77777777" w:rsidTr="00E903A8">
        <w:tc>
          <w:tcPr>
            <w:tcW w:w="11016" w:type="dxa"/>
          </w:tcPr>
          <w:p w14:paraId="71BE7969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hh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队头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tt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队尾的后一个位置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向队尾插入一个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从队头弹出一个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队头的值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判断队列是否为空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08C640A2" w14:textId="77777777" w:rsidR="008E3830" w:rsidRPr="00D53ACE" w:rsidRDefault="00BC240A">
      <w:pPr>
        <w:pStyle w:val="4"/>
        <w:rPr>
          <w:b/>
          <w:bCs/>
          <w:sz w:val="16"/>
          <w:szCs w:val="16"/>
          <w:lang w:eastAsia="zh-CN"/>
        </w:rPr>
      </w:pPr>
      <w:bookmarkStart w:id="39" w:name="单调栈"/>
      <w:bookmarkEnd w:id="38"/>
      <w:r w:rsidRPr="00D53ACE">
        <w:rPr>
          <w:rFonts w:hint="eastAsia"/>
          <w:b/>
          <w:bCs/>
          <w:sz w:val="16"/>
          <w:szCs w:val="16"/>
          <w:lang w:eastAsia="zh-CN"/>
        </w:rPr>
        <w:t>单调栈</w:t>
      </w:r>
    </w:p>
    <w:p w14:paraId="337A4D95" w14:textId="77777777" w:rsidR="00E903A8" w:rsidRPr="00D53ACE" w:rsidRDefault="00BC240A">
      <w:pPr>
        <w:pStyle w:val="SourceCode"/>
        <w:rPr>
          <w:rStyle w:val="DataTypeTok"/>
          <w:b/>
          <w:bCs/>
          <w:sz w:val="15"/>
          <w:szCs w:val="16"/>
          <w:lang w:eastAsia="zh-CN"/>
        </w:rPr>
      </w:pPr>
      <w:r w:rsidRPr="00D53ACE">
        <w:rPr>
          <w:rStyle w:val="NormalTok"/>
          <w:b/>
          <w:bCs/>
          <w:sz w:val="15"/>
          <w:szCs w:val="16"/>
          <w:lang w:eastAsia="zh-CN"/>
        </w:rPr>
        <w:t>常见模型：找出每个数左边离它最近的比它大</w:t>
      </w:r>
      <w:r w:rsidRPr="00D53ACE">
        <w:rPr>
          <w:rStyle w:val="OperatorTok"/>
          <w:b/>
          <w:bCs/>
          <w:sz w:val="15"/>
          <w:szCs w:val="16"/>
          <w:lang w:eastAsia="zh-CN"/>
        </w:rPr>
        <w:t>/</w:t>
      </w:r>
      <w:r w:rsidRPr="00D53ACE">
        <w:rPr>
          <w:rStyle w:val="NormalTok"/>
          <w:b/>
          <w:bCs/>
          <w:sz w:val="15"/>
          <w:szCs w:val="16"/>
          <w:lang w:eastAsia="zh-CN"/>
        </w:rPr>
        <w:t>小的数</w:t>
      </w:r>
      <w:r w:rsidRPr="00D53ACE">
        <w:rPr>
          <w:b/>
          <w:bCs/>
          <w:sz w:val="16"/>
          <w:szCs w:val="16"/>
          <w:lang w:eastAsia="zh-CN"/>
        </w:rPr>
        <w:br/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15206EAF" w14:textId="77777777" w:rsidTr="00E903A8">
        <w:tc>
          <w:tcPr>
            <w:tcW w:w="11016" w:type="dxa"/>
          </w:tcPr>
          <w:p w14:paraId="01618463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he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t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t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7333B537" w14:textId="77777777" w:rsidR="008E3830" w:rsidRPr="00D53ACE" w:rsidRDefault="00BC240A">
      <w:pPr>
        <w:pStyle w:val="4"/>
        <w:rPr>
          <w:b/>
          <w:bCs/>
          <w:sz w:val="16"/>
          <w:szCs w:val="16"/>
          <w:lang w:eastAsia="zh-CN"/>
        </w:rPr>
      </w:pPr>
      <w:bookmarkStart w:id="40" w:name="单调队列"/>
      <w:bookmarkEnd w:id="39"/>
      <w:r w:rsidRPr="00D53ACE">
        <w:rPr>
          <w:rFonts w:hint="eastAsia"/>
          <w:b/>
          <w:bCs/>
          <w:sz w:val="16"/>
          <w:szCs w:val="16"/>
          <w:lang w:eastAsia="zh-CN"/>
        </w:rPr>
        <w:t>单调队列</w:t>
      </w:r>
    </w:p>
    <w:p w14:paraId="62370B4B" w14:textId="0794B2A1" w:rsidR="00E903A8" w:rsidRPr="00D53ACE" w:rsidRDefault="00BC240A">
      <w:pPr>
        <w:pStyle w:val="SourceCode"/>
        <w:rPr>
          <w:rStyle w:val="DataTypeTok"/>
          <w:b/>
          <w:bCs/>
          <w:sz w:val="15"/>
          <w:szCs w:val="16"/>
          <w:lang w:eastAsia="zh-CN"/>
        </w:rPr>
      </w:pPr>
      <w:r w:rsidRPr="00D53ACE">
        <w:rPr>
          <w:rStyle w:val="NormalTok"/>
          <w:b/>
          <w:bCs/>
          <w:sz w:val="15"/>
          <w:szCs w:val="16"/>
          <w:lang w:eastAsia="zh-CN"/>
        </w:rPr>
        <w:t>常见模型：找出滑动窗口中的最大值</w:t>
      </w:r>
      <w:r w:rsidRPr="00D53ACE">
        <w:rPr>
          <w:rStyle w:val="OperatorTok"/>
          <w:b/>
          <w:bCs/>
          <w:sz w:val="15"/>
          <w:szCs w:val="16"/>
          <w:lang w:eastAsia="zh-CN"/>
        </w:rPr>
        <w:t>/</w:t>
      </w:r>
      <w:r w:rsidRPr="00D53ACE">
        <w:rPr>
          <w:rStyle w:val="NormalTok"/>
          <w:b/>
          <w:bCs/>
          <w:sz w:val="15"/>
          <w:szCs w:val="16"/>
          <w:lang w:eastAsia="zh-CN"/>
        </w:rPr>
        <w:t>最小值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3AE689BC" w14:textId="77777777" w:rsidTr="00E903A8">
        <w:tc>
          <w:tcPr>
            <w:tcW w:w="11016" w:type="dxa"/>
          </w:tcPr>
          <w:p w14:paraId="35989DB2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heck_ou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判断队头是否滑出窗口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hh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he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4BF5E528" w14:textId="77777777" w:rsidR="008E3830" w:rsidRPr="00D53ACE" w:rsidRDefault="00BC240A">
      <w:pPr>
        <w:pStyle w:val="3"/>
        <w:rPr>
          <w:b/>
          <w:bCs/>
          <w:sz w:val="18"/>
          <w:szCs w:val="18"/>
          <w:lang w:eastAsia="zh-CN"/>
        </w:rPr>
      </w:pPr>
      <w:bookmarkStart w:id="41" w:name="Xee80105296e761dcc56a86b9192b67bef5cb434"/>
      <w:bookmarkEnd w:id="36"/>
      <w:bookmarkEnd w:id="40"/>
      <w:r w:rsidRPr="00D53ACE">
        <w:rPr>
          <w:b/>
          <w:bCs/>
          <w:sz w:val="18"/>
          <w:szCs w:val="18"/>
          <w:lang w:eastAsia="zh-CN"/>
        </w:rPr>
        <w:t xml:space="preserve">2.5 </w:t>
      </w:r>
      <w:r w:rsidRPr="00D53ACE">
        <w:rPr>
          <w:rFonts w:hint="eastAsia"/>
          <w:b/>
          <w:bCs/>
          <w:sz w:val="18"/>
          <w:szCs w:val="18"/>
          <w:lang w:eastAsia="zh-CN"/>
        </w:rPr>
        <w:t>并查集</w:t>
      </w:r>
    </w:p>
    <w:p w14:paraId="33650553" w14:textId="77777777" w:rsidR="008E3830" w:rsidRPr="00D53ACE" w:rsidRDefault="00BC240A">
      <w:pPr>
        <w:pStyle w:val="FirstParagraph"/>
        <w:rPr>
          <w:b/>
          <w:bCs/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查看是否属于集合</w:t>
      </w:r>
    </w:p>
    <w:p w14:paraId="782DDCFA" w14:textId="07F0E11A" w:rsidR="00E903A8" w:rsidRPr="00D53ACE" w:rsidRDefault="00BC240A">
      <w:pPr>
        <w:pStyle w:val="SourceCode"/>
        <w:rPr>
          <w:rStyle w:val="NormalTok"/>
          <w:b/>
          <w:bCs/>
          <w:sz w:val="15"/>
          <w:szCs w:val="16"/>
        </w:rPr>
      </w:pPr>
      <w:r w:rsidRPr="00D53ACE">
        <w:rPr>
          <w:rStyle w:val="OperatorTok"/>
          <w:b/>
          <w:bCs/>
          <w:sz w:val="15"/>
          <w:szCs w:val="16"/>
        </w:rPr>
        <w:t>(</w:t>
      </w:r>
      <w:r w:rsidRPr="00D53ACE">
        <w:rPr>
          <w:rStyle w:val="DecValTok"/>
          <w:b/>
          <w:bCs/>
          <w:sz w:val="15"/>
          <w:szCs w:val="16"/>
        </w:rPr>
        <w:t>1</w:t>
      </w:r>
      <w:r w:rsidRPr="00D53ACE">
        <w:rPr>
          <w:rStyle w:val="OperatorTok"/>
          <w:b/>
          <w:bCs/>
          <w:sz w:val="15"/>
          <w:szCs w:val="16"/>
        </w:rPr>
        <w:t>)</w:t>
      </w:r>
      <w:r w:rsidRPr="00D53ACE">
        <w:rPr>
          <w:rStyle w:val="NormalTok"/>
          <w:b/>
          <w:bCs/>
          <w:sz w:val="15"/>
          <w:szCs w:val="16"/>
        </w:rPr>
        <w:t>朴素并查集：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E903A8" w:rsidRPr="00D53ACE" w14:paraId="6349542B" w14:textId="77777777" w:rsidTr="00E903A8">
        <w:tc>
          <w:tcPr>
            <w:tcW w:w="11016" w:type="dxa"/>
          </w:tcPr>
          <w:p w14:paraId="750BDDCF" w14:textId="77777777" w:rsidR="00E903A8" w:rsidRPr="00D53ACE" w:rsidRDefault="00E903A8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每个点的祖宗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返回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祖宗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初始化，假定节点编号是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1~n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lastRenderedPageBreak/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所在的两个集合：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</w:p>
        </w:tc>
      </w:tr>
    </w:tbl>
    <w:p w14:paraId="4A2E2931" w14:textId="1A4D6F89" w:rsidR="00B361EA" w:rsidRPr="00D53ACE" w:rsidRDefault="00BC240A">
      <w:pPr>
        <w:pStyle w:val="SourceCode"/>
        <w:rPr>
          <w:rStyle w:val="NormalTok"/>
          <w:b/>
          <w:bCs/>
          <w:sz w:val="15"/>
          <w:szCs w:val="16"/>
          <w:lang w:eastAsia="zh-CN"/>
        </w:rPr>
      </w:pPr>
      <w:r w:rsidRPr="00D53ACE">
        <w:rPr>
          <w:rStyle w:val="OperatorTok"/>
          <w:b/>
          <w:bCs/>
          <w:sz w:val="15"/>
          <w:szCs w:val="16"/>
          <w:lang w:eastAsia="zh-CN"/>
        </w:rPr>
        <w:lastRenderedPageBreak/>
        <w:t>(</w:t>
      </w:r>
      <w:r w:rsidRPr="00D53ACE">
        <w:rPr>
          <w:rStyle w:val="DecValTok"/>
          <w:b/>
          <w:bCs/>
          <w:sz w:val="15"/>
          <w:szCs w:val="16"/>
          <w:lang w:eastAsia="zh-CN"/>
        </w:rPr>
        <w:t>2</w:t>
      </w:r>
      <w:r w:rsidRPr="00D53ACE">
        <w:rPr>
          <w:rStyle w:val="OperatorTok"/>
          <w:b/>
          <w:bCs/>
          <w:sz w:val="15"/>
          <w:szCs w:val="16"/>
          <w:lang w:eastAsia="zh-CN"/>
        </w:rPr>
        <w:t>)</w:t>
      </w:r>
      <w:r w:rsidRPr="00D53ACE">
        <w:rPr>
          <w:rStyle w:val="NormalTok"/>
          <w:b/>
          <w:bCs/>
          <w:sz w:val="15"/>
          <w:szCs w:val="16"/>
          <w:lang w:eastAsia="zh-CN"/>
        </w:rPr>
        <w:t>维护</w:t>
      </w:r>
      <w:r w:rsidRPr="00D53ACE">
        <w:rPr>
          <w:rStyle w:val="NormalTok"/>
          <w:b/>
          <w:bCs/>
          <w:sz w:val="15"/>
          <w:szCs w:val="16"/>
          <w:lang w:eastAsia="zh-CN"/>
        </w:rPr>
        <w:t>size</w:t>
      </w:r>
      <w:r w:rsidRPr="00D53ACE">
        <w:rPr>
          <w:rStyle w:val="NormalTok"/>
          <w:b/>
          <w:bCs/>
          <w:sz w:val="15"/>
          <w:szCs w:val="16"/>
          <w:lang w:eastAsia="zh-CN"/>
        </w:rPr>
        <w:t>的并查集：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361EA" w:rsidRPr="00D53ACE" w14:paraId="3040C12C" w14:textId="77777777" w:rsidTr="00B361EA">
        <w:tc>
          <w:tcPr>
            <w:tcW w:w="11016" w:type="dxa"/>
          </w:tcPr>
          <w:p w14:paraId="3E8966C6" w14:textId="383896FE" w:rsidR="00B361EA" w:rsidRPr="00D53ACE" w:rsidRDefault="00B361EA" w:rsidP="00B361EA">
            <w:pPr>
              <w:pStyle w:val="SourceCode"/>
              <w:ind w:firstLine="360"/>
              <w:rPr>
                <w:rStyle w:val="OperatorTok"/>
                <w:b/>
                <w:bCs/>
                <w:sz w:val="15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p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每个点的祖宗节点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, size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只有祖宗节点的有意义，表示祖宗节点所在集合中的点的数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返回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祖宗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初始化，假定节点编号是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1~n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  <w:p w14:paraId="1BFC11BA" w14:textId="37D341A0" w:rsidR="00B361EA" w:rsidRPr="00D53ACE" w:rsidRDefault="00B361EA" w:rsidP="00B361EA">
            <w:pPr>
              <w:pStyle w:val="SourceCode"/>
              <w:ind w:firstLine="360"/>
              <w:rPr>
                <w:b/>
                <w:bCs/>
                <w:sz w:val="16"/>
                <w:szCs w:val="16"/>
              </w:rPr>
            </w:pP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所在的两个集合：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</w:p>
        </w:tc>
      </w:tr>
    </w:tbl>
    <w:p w14:paraId="1454AB5D" w14:textId="77777777" w:rsidR="00B361EA" w:rsidRPr="00D53ACE" w:rsidRDefault="00BC240A">
      <w:pPr>
        <w:pStyle w:val="SourceCode"/>
        <w:rPr>
          <w:rStyle w:val="NormalTok"/>
          <w:b/>
          <w:bCs/>
          <w:sz w:val="15"/>
          <w:szCs w:val="16"/>
          <w:lang w:eastAsia="zh-CN"/>
        </w:rPr>
      </w:pPr>
      <w:r w:rsidRPr="00D53ACE">
        <w:rPr>
          <w:rStyle w:val="OperatorTok"/>
          <w:b/>
          <w:bCs/>
          <w:sz w:val="15"/>
          <w:szCs w:val="16"/>
          <w:lang w:eastAsia="zh-CN"/>
        </w:rPr>
        <w:t>(</w:t>
      </w:r>
      <w:r w:rsidRPr="00D53ACE">
        <w:rPr>
          <w:rStyle w:val="DecValTok"/>
          <w:b/>
          <w:bCs/>
          <w:sz w:val="15"/>
          <w:szCs w:val="16"/>
          <w:lang w:eastAsia="zh-CN"/>
        </w:rPr>
        <w:t>3</w:t>
      </w:r>
      <w:r w:rsidRPr="00D53ACE">
        <w:rPr>
          <w:rStyle w:val="OperatorTok"/>
          <w:b/>
          <w:bCs/>
          <w:sz w:val="15"/>
          <w:szCs w:val="16"/>
          <w:lang w:eastAsia="zh-CN"/>
        </w:rPr>
        <w:t>)</w:t>
      </w:r>
      <w:r w:rsidRPr="00D53ACE">
        <w:rPr>
          <w:rStyle w:val="NormalTok"/>
          <w:b/>
          <w:bCs/>
          <w:sz w:val="15"/>
          <w:szCs w:val="16"/>
          <w:lang w:eastAsia="zh-CN"/>
        </w:rPr>
        <w:t>维护到祖宗节点距离的并查集：</w:t>
      </w:r>
      <w:r w:rsidRPr="00D53ACE">
        <w:rPr>
          <w:b/>
          <w:bCs/>
          <w:sz w:val="16"/>
          <w:szCs w:val="16"/>
          <w:lang w:eastAsia="zh-CN"/>
        </w:rPr>
        <w:br/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B361EA" w:rsidRPr="00D53ACE" w14:paraId="1EE448A3" w14:textId="77777777" w:rsidTr="00B361EA">
        <w:tc>
          <w:tcPr>
            <w:tcW w:w="11016" w:type="dxa"/>
          </w:tcPr>
          <w:p w14:paraId="7C21270E" w14:textId="77777777" w:rsidR="00B361EA" w:rsidRPr="00D53ACE" w:rsidRDefault="00B361EA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Normal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p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每个点的祖宗节点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, d[x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p[x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距离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返回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祖宗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初始化，假定节点编号是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1~n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所在的两个集合：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istanc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根据具体问题，初始化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find(a)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偏移量</w:t>
            </w:r>
          </w:p>
        </w:tc>
      </w:tr>
    </w:tbl>
    <w:p w14:paraId="5E1AB55E" w14:textId="77777777" w:rsidR="008E3830" w:rsidRPr="00D53ACE" w:rsidRDefault="00BC240A">
      <w:pPr>
        <w:pStyle w:val="3"/>
        <w:rPr>
          <w:sz w:val="18"/>
          <w:szCs w:val="18"/>
        </w:rPr>
      </w:pPr>
      <w:bookmarkStart w:id="42" w:name="Xdccca97441839a4f5e7a2b8178bbe311424b84f"/>
      <w:bookmarkEnd w:id="41"/>
      <w:r w:rsidRPr="00D53ACE">
        <w:rPr>
          <w:sz w:val="18"/>
          <w:szCs w:val="18"/>
        </w:rPr>
        <w:t xml:space="preserve">2.6 </w:t>
      </w:r>
      <w:r w:rsidRPr="00D53ACE">
        <w:rPr>
          <w:rFonts w:hint="eastAsia"/>
          <w:sz w:val="18"/>
          <w:szCs w:val="18"/>
        </w:rPr>
        <w:t>堆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400712B4" w14:textId="77777777" w:rsidTr="00D01900">
        <w:tc>
          <w:tcPr>
            <w:tcW w:w="11016" w:type="dxa"/>
          </w:tcPr>
          <w:p w14:paraId="6033D88A" w14:textId="77777777" w:rsidR="00D01900" w:rsidRPr="00D53ACE" w:rsidRDefault="00D01900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sz w:val="15"/>
                <w:szCs w:val="16"/>
              </w:rPr>
              <w:t>// h[N]</w:t>
            </w:r>
            <w:r w:rsidRPr="00D53ACE">
              <w:rPr>
                <w:rStyle w:val="CommentTok"/>
                <w:sz w:val="15"/>
                <w:szCs w:val="16"/>
              </w:rPr>
              <w:t>存储堆中的值</w:t>
            </w:r>
            <w:r w:rsidRPr="00D53ACE">
              <w:rPr>
                <w:rStyle w:val="CommentTok"/>
                <w:sz w:val="15"/>
                <w:szCs w:val="16"/>
              </w:rPr>
              <w:t>, h[1]</w:t>
            </w:r>
            <w:r w:rsidRPr="00D53ACE">
              <w:rPr>
                <w:rStyle w:val="CommentTok"/>
                <w:sz w:val="15"/>
                <w:szCs w:val="16"/>
              </w:rPr>
              <w:t>是堆顶，</w:t>
            </w:r>
            <w:r w:rsidRPr="00D53ACE">
              <w:rPr>
                <w:rStyle w:val="CommentTok"/>
                <w:sz w:val="15"/>
                <w:szCs w:val="16"/>
              </w:rPr>
              <w:t>x</w:t>
            </w:r>
            <w:r w:rsidRPr="00D53ACE">
              <w:rPr>
                <w:rStyle w:val="CommentTok"/>
                <w:sz w:val="15"/>
                <w:szCs w:val="16"/>
              </w:rPr>
              <w:t>的左儿子是</w:t>
            </w:r>
            <w:r w:rsidRPr="00D53ACE">
              <w:rPr>
                <w:rStyle w:val="CommentTok"/>
                <w:sz w:val="15"/>
                <w:szCs w:val="16"/>
              </w:rPr>
              <w:t xml:space="preserve">2x, </w:t>
            </w:r>
            <w:r w:rsidRPr="00D53ACE">
              <w:rPr>
                <w:rStyle w:val="CommentTok"/>
                <w:sz w:val="15"/>
                <w:szCs w:val="16"/>
              </w:rPr>
              <w:t>右儿子是</w:t>
            </w:r>
            <w:r w:rsidRPr="00D53ACE">
              <w:rPr>
                <w:rStyle w:val="CommentTok"/>
                <w:sz w:val="15"/>
                <w:szCs w:val="16"/>
              </w:rPr>
              <w:t>2x + 1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>// ph[k]</w:t>
            </w:r>
            <w:r w:rsidRPr="00D53ACE">
              <w:rPr>
                <w:rStyle w:val="CommentTok"/>
                <w:sz w:val="15"/>
                <w:szCs w:val="16"/>
              </w:rPr>
              <w:t>存储第</w:t>
            </w:r>
            <w:r w:rsidRPr="00D53ACE">
              <w:rPr>
                <w:rStyle w:val="CommentTok"/>
                <w:sz w:val="15"/>
                <w:szCs w:val="16"/>
              </w:rPr>
              <w:t>k</w:t>
            </w:r>
            <w:r w:rsidRPr="00D53ACE">
              <w:rPr>
                <w:rStyle w:val="CommentTok"/>
                <w:sz w:val="15"/>
                <w:szCs w:val="16"/>
              </w:rPr>
              <w:t>个插入的点在堆中的位置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>// hp[k]</w:t>
            </w:r>
            <w:r w:rsidRPr="00D53ACE">
              <w:rPr>
                <w:rStyle w:val="CommentTok"/>
                <w:sz w:val="15"/>
                <w:szCs w:val="16"/>
              </w:rPr>
              <w:t>存储堆中下标是</w:t>
            </w:r>
            <w:r w:rsidRPr="00D53ACE">
              <w:rPr>
                <w:rStyle w:val="CommentTok"/>
                <w:sz w:val="15"/>
                <w:szCs w:val="16"/>
              </w:rPr>
              <w:t>k</w:t>
            </w:r>
            <w:r w:rsidRPr="00D53ACE">
              <w:rPr>
                <w:rStyle w:val="CommentTok"/>
                <w:sz w:val="15"/>
                <w:szCs w:val="16"/>
              </w:rPr>
              <w:t>的点是第几个插入的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交换两个点，及其映射关系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eap_sw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w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]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w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w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ow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ize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ize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heap_sw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dow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heap_sw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 O(n)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建堆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ow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</w:p>
        </w:tc>
      </w:tr>
    </w:tbl>
    <w:p w14:paraId="1A08C055" w14:textId="77777777" w:rsidR="008E3830" w:rsidRPr="00D53ACE" w:rsidRDefault="00BC240A">
      <w:pPr>
        <w:pStyle w:val="3"/>
        <w:rPr>
          <w:b/>
          <w:bCs/>
          <w:sz w:val="18"/>
          <w:szCs w:val="18"/>
        </w:rPr>
      </w:pPr>
      <w:bookmarkStart w:id="43" w:name="Xdd91bd4b0ed97f7edbd021e2a2029f530708ff8"/>
      <w:bookmarkEnd w:id="42"/>
      <w:r w:rsidRPr="00D53ACE">
        <w:rPr>
          <w:b/>
          <w:bCs/>
          <w:sz w:val="18"/>
          <w:szCs w:val="18"/>
        </w:rPr>
        <w:t xml:space="preserve">2.7 </w:t>
      </w:r>
      <w:r w:rsidRPr="00D53ACE">
        <w:rPr>
          <w:rFonts w:hint="eastAsia"/>
          <w:b/>
          <w:bCs/>
          <w:sz w:val="18"/>
          <w:szCs w:val="18"/>
        </w:rPr>
        <w:t>哈希</w:t>
      </w:r>
    </w:p>
    <w:p w14:paraId="5CC74901" w14:textId="77777777" w:rsidR="008E3830" w:rsidRPr="00D53ACE" w:rsidRDefault="00BC240A">
      <w:pPr>
        <w:pStyle w:val="4"/>
        <w:rPr>
          <w:b/>
          <w:bCs/>
          <w:sz w:val="16"/>
          <w:szCs w:val="16"/>
        </w:rPr>
      </w:pPr>
      <w:bookmarkStart w:id="44" w:name="一般哈希"/>
      <w:r w:rsidRPr="00D53ACE">
        <w:rPr>
          <w:rFonts w:hint="eastAsia"/>
          <w:b/>
          <w:bCs/>
          <w:sz w:val="16"/>
          <w:szCs w:val="16"/>
        </w:rPr>
        <w:t>一般哈希</w:t>
      </w:r>
    </w:p>
    <w:p w14:paraId="6AEB21F4" w14:textId="77777777" w:rsidR="00D01900" w:rsidRPr="00D53ACE" w:rsidRDefault="00BC240A">
      <w:pPr>
        <w:pStyle w:val="SourceCode"/>
        <w:rPr>
          <w:rStyle w:val="NormalTok"/>
          <w:b/>
          <w:bCs/>
          <w:sz w:val="15"/>
          <w:szCs w:val="16"/>
        </w:rPr>
      </w:pPr>
      <w:r w:rsidRPr="00D53ACE">
        <w:rPr>
          <w:rStyle w:val="OperatorTok"/>
          <w:b/>
          <w:bCs/>
          <w:sz w:val="15"/>
          <w:szCs w:val="16"/>
        </w:rPr>
        <w:t>(</w:t>
      </w:r>
      <w:r w:rsidRPr="00D53ACE">
        <w:rPr>
          <w:rStyle w:val="DecValTok"/>
          <w:b/>
          <w:bCs/>
          <w:sz w:val="15"/>
          <w:szCs w:val="16"/>
        </w:rPr>
        <w:t>1</w:t>
      </w:r>
      <w:r w:rsidRPr="00D53ACE">
        <w:rPr>
          <w:rStyle w:val="OperatorTok"/>
          <w:b/>
          <w:bCs/>
          <w:sz w:val="15"/>
          <w:szCs w:val="16"/>
        </w:rPr>
        <w:t>)</w:t>
      </w:r>
      <w:r w:rsidRPr="00D53ACE">
        <w:rPr>
          <w:rStyle w:val="NormalTok"/>
          <w:b/>
          <w:bCs/>
          <w:sz w:val="15"/>
          <w:szCs w:val="16"/>
        </w:rPr>
        <w:t xml:space="preserve"> </w:t>
      </w:r>
      <w:r w:rsidRPr="00D53ACE">
        <w:rPr>
          <w:rStyle w:val="NormalTok"/>
          <w:b/>
          <w:bCs/>
          <w:sz w:val="15"/>
          <w:szCs w:val="16"/>
        </w:rPr>
        <w:t>拉链法</w:t>
      </w:r>
      <w:r w:rsidRPr="00D53ACE">
        <w:rPr>
          <w:b/>
          <w:bCs/>
          <w:sz w:val="16"/>
          <w:szCs w:val="16"/>
        </w:rPr>
        <w:br/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3EAF6A7E" w14:textId="77777777" w:rsidTr="00D01900">
        <w:tc>
          <w:tcPr>
            <w:tcW w:w="11016" w:type="dxa"/>
          </w:tcPr>
          <w:p w14:paraId="6D4D046B" w14:textId="19613654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向哈希表中插入一个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nse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n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在哈希表中查询某个数是否存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bool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b w:val="0"/>
                <w:bCs/>
                <w:sz w:val="15"/>
                <w:szCs w:val="16"/>
              </w:rPr>
              <w:t>tru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b w:val="0"/>
                <w:bCs/>
                <w:sz w:val="15"/>
                <w:szCs w:val="16"/>
              </w:rPr>
              <w:t>fals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0E3C9E82" w14:textId="5CB922FB" w:rsidR="00D01900" w:rsidRPr="00D53ACE" w:rsidRDefault="00BC240A">
      <w:pPr>
        <w:pStyle w:val="SourceCode"/>
        <w:rPr>
          <w:rStyle w:val="NormalTok"/>
          <w:b/>
          <w:bCs/>
          <w:sz w:val="15"/>
          <w:szCs w:val="16"/>
        </w:rPr>
      </w:pPr>
      <w:r w:rsidRPr="00D53ACE">
        <w:rPr>
          <w:rStyle w:val="OperatorTok"/>
          <w:b/>
          <w:bCs/>
          <w:sz w:val="15"/>
          <w:szCs w:val="16"/>
        </w:rPr>
        <w:t>(</w:t>
      </w:r>
      <w:r w:rsidRPr="00D53ACE">
        <w:rPr>
          <w:rStyle w:val="DecValTok"/>
          <w:b/>
          <w:bCs/>
          <w:sz w:val="15"/>
          <w:szCs w:val="16"/>
        </w:rPr>
        <w:t>2</w:t>
      </w:r>
      <w:r w:rsidRPr="00D53ACE">
        <w:rPr>
          <w:rStyle w:val="OperatorTok"/>
          <w:b/>
          <w:bCs/>
          <w:sz w:val="15"/>
          <w:szCs w:val="16"/>
        </w:rPr>
        <w:t>)</w:t>
      </w:r>
      <w:r w:rsidRPr="00D53ACE">
        <w:rPr>
          <w:rStyle w:val="NormalTok"/>
          <w:b/>
          <w:bCs/>
          <w:sz w:val="15"/>
          <w:szCs w:val="16"/>
        </w:rPr>
        <w:t xml:space="preserve"> </w:t>
      </w:r>
      <w:r w:rsidRPr="00D53ACE">
        <w:rPr>
          <w:rStyle w:val="NormalTok"/>
          <w:b/>
          <w:bCs/>
          <w:sz w:val="15"/>
          <w:szCs w:val="16"/>
        </w:rPr>
        <w:t>开放寻址法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D53D299" w14:textId="77777777" w:rsidTr="00D01900">
        <w:tc>
          <w:tcPr>
            <w:tcW w:w="11016" w:type="dxa"/>
          </w:tcPr>
          <w:p w14:paraId="4D29F2C8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如果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在哈希表中，返回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下标；如果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不在哈希表中，返回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应该插入的位置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%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ul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504FC95A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45" w:name="字符串哈希"/>
      <w:bookmarkEnd w:id="44"/>
      <w:r w:rsidRPr="00D53ACE">
        <w:rPr>
          <w:rFonts w:hint="eastAsia"/>
          <w:sz w:val="16"/>
          <w:szCs w:val="16"/>
          <w:lang w:eastAsia="zh-CN"/>
        </w:rPr>
        <w:t>字符串哈希</w:t>
      </w:r>
    </w:p>
    <w:p w14:paraId="580630DD" w14:textId="69B8073D" w:rsidR="00D01900" w:rsidRPr="00D53ACE" w:rsidRDefault="00BC240A">
      <w:pPr>
        <w:pStyle w:val="SourceCode"/>
        <w:rPr>
          <w:rStyle w:val="KeywordTok"/>
          <w:sz w:val="15"/>
          <w:szCs w:val="16"/>
          <w:lang w:eastAsia="zh-CN"/>
        </w:rPr>
      </w:pPr>
      <w:r w:rsidRPr="00D53ACE">
        <w:rPr>
          <w:rStyle w:val="NormalTok"/>
          <w:sz w:val="15"/>
          <w:szCs w:val="16"/>
          <w:lang w:eastAsia="zh-CN"/>
        </w:rPr>
        <w:t>核心思想：将字符串看成</w:t>
      </w:r>
      <w:r w:rsidRPr="00D53ACE">
        <w:rPr>
          <w:rStyle w:val="NormalTok"/>
          <w:sz w:val="15"/>
          <w:szCs w:val="16"/>
          <w:lang w:eastAsia="zh-CN"/>
        </w:rPr>
        <w:t>P</w:t>
      </w:r>
      <w:r w:rsidRPr="00D53ACE">
        <w:rPr>
          <w:rStyle w:val="NormalTok"/>
          <w:sz w:val="15"/>
          <w:szCs w:val="16"/>
          <w:lang w:eastAsia="zh-CN"/>
        </w:rPr>
        <w:t>进制数，</w:t>
      </w:r>
      <w:r w:rsidRPr="00D53ACE">
        <w:rPr>
          <w:rStyle w:val="NormalTok"/>
          <w:sz w:val="15"/>
          <w:szCs w:val="16"/>
          <w:lang w:eastAsia="zh-CN"/>
        </w:rPr>
        <w:t>P</w:t>
      </w:r>
      <w:r w:rsidRPr="00D53ACE">
        <w:rPr>
          <w:rStyle w:val="NormalTok"/>
          <w:sz w:val="15"/>
          <w:szCs w:val="16"/>
          <w:lang w:eastAsia="zh-CN"/>
        </w:rPr>
        <w:t>的经验值是</w:t>
      </w:r>
      <w:r w:rsidRPr="00D53ACE">
        <w:rPr>
          <w:rStyle w:val="DecValTok"/>
          <w:sz w:val="15"/>
          <w:szCs w:val="16"/>
          <w:lang w:eastAsia="zh-CN"/>
        </w:rPr>
        <w:t>131</w:t>
      </w:r>
      <w:r w:rsidRPr="00D53ACE">
        <w:rPr>
          <w:rStyle w:val="NormalTok"/>
          <w:sz w:val="15"/>
          <w:szCs w:val="16"/>
          <w:lang w:eastAsia="zh-CN"/>
        </w:rPr>
        <w:t>或</w:t>
      </w:r>
      <w:r w:rsidRPr="00D53ACE">
        <w:rPr>
          <w:rStyle w:val="DecValTok"/>
          <w:sz w:val="15"/>
          <w:szCs w:val="16"/>
          <w:lang w:eastAsia="zh-CN"/>
        </w:rPr>
        <w:t>13331</w:t>
      </w:r>
      <w:r w:rsidRPr="00D53ACE">
        <w:rPr>
          <w:rStyle w:val="NormalTok"/>
          <w:sz w:val="15"/>
          <w:szCs w:val="16"/>
          <w:lang w:eastAsia="zh-CN"/>
        </w:rPr>
        <w:t>，取这两个值的冲突概率低</w:t>
      </w:r>
      <w:r w:rsidRPr="00D53ACE">
        <w:rPr>
          <w:sz w:val="16"/>
          <w:szCs w:val="16"/>
          <w:lang w:eastAsia="zh-CN"/>
        </w:rPr>
        <w:br/>
      </w:r>
      <w:r w:rsidRPr="00D53ACE">
        <w:rPr>
          <w:rStyle w:val="NormalTok"/>
          <w:sz w:val="15"/>
          <w:szCs w:val="16"/>
          <w:lang w:eastAsia="zh-CN"/>
        </w:rPr>
        <w:t>小技巧：取模的数用</w:t>
      </w:r>
      <w:r w:rsidRPr="00D53ACE">
        <w:rPr>
          <w:rStyle w:val="DecValTok"/>
          <w:sz w:val="15"/>
          <w:szCs w:val="16"/>
          <w:lang w:eastAsia="zh-CN"/>
        </w:rPr>
        <w:t>2</w:t>
      </w:r>
      <w:r w:rsidRPr="00D53ACE">
        <w:rPr>
          <w:rStyle w:val="OperatorTok"/>
          <w:sz w:val="15"/>
          <w:szCs w:val="16"/>
          <w:lang w:eastAsia="zh-CN"/>
        </w:rPr>
        <w:t>^</w:t>
      </w:r>
      <w:r w:rsidRPr="00D53ACE">
        <w:rPr>
          <w:rStyle w:val="DecValTok"/>
          <w:sz w:val="15"/>
          <w:szCs w:val="16"/>
          <w:lang w:eastAsia="zh-CN"/>
        </w:rPr>
        <w:t>64</w:t>
      </w:r>
      <w:r w:rsidRPr="00D53ACE">
        <w:rPr>
          <w:rStyle w:val="NormalTok"/>
          <w:sz w:val="15"/>
          <w:szCs w:val="16"/>
          <w:lang w:eastAsia="zh-CN"/>
        </w:rPr>
        <w:t>，这样直接用</w:t>
      </w:r>
      <w:r w:rsidRPr="00D53ACE">
        <w:rPr>
          <w:rStyle w:val="NormalTok"/>
          <w:sz w:val="15"/>
          <w:szCs w:val="16"/>
          <w:lang w:eastAsia="zh-CN"/>
        </w:rPr>
        <w:t xml:space="preserve">unsigned </w:t>
      </w:r>
      <w:r w:rsidRPr="00D53ACE">
        <w:rPr>
          <w:rStyle w:val="DataTypeTok"/>
          <w:sz w:val="15"/>
          <w:szCs w:val="16"/>
          <w:lang w:eastAsia="zh-CN"/>
        </w:rPr>
        <w:t>long</w:t>
      </w:r>
      <w:r w:rsidRPr="00D53ACE">
        <w:rPr>
          <w:rStyle w:val="NormalTok"/>
          <w:sz w:val="15"/>
          <w:szCs w:val="16"/>
          <w:lang w:eastAsia="zh-CN"/>
        </w:rPr>
        <w:t xml:space="preserve"> long</w:t>
      </w:r>
      <w:r w:rsidRPr="00D53ACE">
        <w:rPr>
          <w:rStyle w:val="NormalTok"/>
          <w:sz w:val="15"/>
          <w:szCs w:val="16"/>
          <w:lang w:eastAsia="zh-CN"/>
        </w:rPr>
        <w:t>存储，溢出的结果就是取模的结果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B347499" w14:textId="77777777" w:rsidTr="00D01900">
        <w:tc>
          <w:tcPr>
            <w:tcW w:w="11016" w:type="dxa"/>
          </w:tcPr>
          <w:p w14:paraId="590EE357" w14:textId="77777777" w:rsidR="00D01900" w:rsidRPr="00D53ACE" w:rsidRDefault="00D01900" w:rsidP="00D53ACE">
            <w:pPr>
              <w:pStyle w:val="SourceCode"/>
              <w:rPr>
                <w:b/>
                <w:sz w:val="16"/>
                <w:szCs w:val="16"/>
              </w:rPr>
            </w:pPr>
            <w:r w:rsidRPr="00D53ACE">
              <w:rPr>
                <w:rStyle w:val="KeywordTok"/>
                <w:sz w:val="15"/>
                <w:szCs w:val="16"/>
              </w:rPr>
              <w:t>typedef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sz w:val="15"/>
                <w:szCs w:val="16"/>
              </w:rPr>
              <w:t>unsigned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sz w:val="15"/>
                <w:szCs w:val="16"/>
              </w:rPr>
              <w:t>long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sz w:val="15"/>
                <w:szCs w:val="16"/>
              </w:rPr>
              <w:t>long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ULL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>ULL h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sz w:val="15"/>
                <w:szCs w:val="16"/>
              </w:rPr>
              <w:t>// h[k]</w:t>
            </w:r>
            <w:r w:rsidRPr="00D53ACE">
              <w:rPr>
                <w:rStyle w:val="CommentTok"/>
                <w:b/>
                <w:sz w:val="15"/>
                <w:szCs w:val="16"/>
              </w:rPr>
              <w:t>存储字符串前</w:t>
            </w:r>
            <w:r w:rsidRPr="00D53ACE">
              <w:rPr>
                <w:rStyle w:val="CommentTok"/>
                <w:b/>
                <w:sz w:val="15"/>
                <w:szCs w:val="16"/>
              </w:rPr>
              <w:t>k</w:t>
            </w:r>
            <w:r w:rsidRPr="00D53ACE">
              <w:rPr>
                <w:rStyle w:val="CommentTok"/>
                <w:b/>
                <w:sz w:val="15"/>
                <w:szCs w:val="16"/>
              </w:rPr>
              <w:t>个字母的哈希值</w:t>
            </w:r>
            <w:r w:rsidRPr="00D53ACE">
              <w:rPr>
                <w:rStyle w:val="CommentTok"/>
                <w:b/>
                <w:sz w:val="15"/>
                <w:szCs w:val="16"/>
              </w:rPr>
              <w:t>, p[k]</w:t>
            </w:r>
            <w:r w:rsidRPr="00D53ACE">
              <w:rPr>
                <w:rStyle w:val="CommentTok"/>
                <w:b/>
                <w:sz w:val="15"/>
                <w:szCs w:val="16"/>
              </w:rPr>
              <w:t>存储</w:t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 P^k mod 2^64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sz w:val="15"/>
                <w:szCs w:val="16"/>
              </w:rPr>
              <w:t>初始化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DecValTok"/>
                <w:b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)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lastRenderedPageBreak/>
              <w:t>{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h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 </w:t>
            </w:r>
            <w:r w:rsidRPr="00D53ACE">
              <w:rPr>
                <w:rStyle w:val="OperatorTok"/>
                <w:b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str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;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t>}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sz w:val="15"/>
                <w:szCs w:val="16"/>
              </w:rPr>
              <w:t>计算子串</w:t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 str[l ~ r] </w:t>
            </w:r>
            <w:r w:rsidRPr="00D53ACE">
              <w:rPr>
                <w:rStyle w:val="CommentTok"/>
                <w:b/>
                <w:sz w:val="15"/>
                <w:szCs w:val="16"/>
              </w:rPr>
              <w:t>的哈希值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>ULL get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sz w:val="15"/>
                <w:szCs w:val="16"/>
              </w:rPr>
              <w:t>)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t>{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r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;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t>}</w:t>
            </w:r>
          </w:p>
        </w:tc>
      </w:tr>
    </w:tbl>
    <w:p w14:paraId="48FC2E64" w14:textId="77777777" w:rsidR="008E3830" w:rsidRPr="00D53ACE" w:rsidRDefault="00BC240A">
      <w:pPr>
        <w:pStyle w:val="3"/>
        <w:rPr>
          <w:b/>
          <w:sz w:val="18"/>
          <w:szCs w:val="18"/>
        </w:rPr>
      </w:pPr>
      <w:bookmarkStart w:id="46" w:name="Xde8ad1b9e66794b0374ce779141c801fd75ab3f"/>
      <w:bookmarkEnd w:id="43"/>
      <w:bookmarkEnd w:id="45"/>
      <w:r w:rsidRPr="00D53ACE">
        <w:rPr>
          <w:b/>
          <w:sz w:val="18"/>
          <w:szCs w:val="18"/>
        </w:rPr>
        <w:lastRenderedPageBreak/>
        <w:t xml:space="preserve">2.8 </w:t>
      </w:r>
      <w:r w:rsidRPr="00D53ACE">
        <w:rPr>
          <w:rFonts w:hint="eastAsia"/>
          <w:b/>
          <w:sz w:val="18"/>
          <w:szCs w:val="18"/>
        </w:rPr>
        <w:t>字符串</w:t>
      </w:r>
    </w:p>
    <w:p w14:paraId="0D8C8979" w14:textId="77777777" w:rsidR="008E3830" w:rsidRPr="00D53ACE" w:rsidRDefault="00BC240A">
      <w:pPr>
        <w:pStyle w:val="4"/>
        <w:rPr>
          <w:b/>
          <w:sz w:val="16"/>
          <w:szCs w:val="16"/>
        </w:rPr>
      </w:pPr>
      <w:bookmarkStart w:id="47" w:name="kmp"/>
      <w:r w:rsidRPr="00D53ACE">
        <w:rPr>
          <w:b/>
          <w:sz w:val="16"/>
          <w:szCs w:val="16"/>
        </w:rPr>
        <w:t>kmp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1234D97E" w14:textId="77777777" w:rsidTr="00D01900">
        <w:tc>
          <w:tcPr>
            <w:tcW w:w="11016" w:type="dxa"/>
          </w:tcPr>
          <w:p w14:paraId="31407E2A" w14:textId="77777777" w:rsidR="00D01900" w:rsidRPr="00D53ACE" w:rsidRDefault="00D01900" w:rsidP="00D53ACE">
            <w:pPr>
              <w:pStyle w:val="SourceCode"/>
              <w:rPr>
                <w:b/>
                <w:sz w:val="16"/>
                <w:szCs w:val="16"/>
              </w:rPr>
            </w:pPr>
            <w:r w:rsidRPr="00D53ACE">
              <w:rPr>
                <w:rStyle w:val="CommentTok"/>
                <w:b/>
                <w:sz w:val="15"/>
                <w:szCs w:val="16"/>
              </w:rPr>
              <w:t>// s[]</w:t>
            </w:r>
            <w:r w:rsidRPr="00D53ACE">
              <w:rPr>
                <w:rStyle w:val="CommentTok"/>
                <w:b/>
                <w:sz w:val="15"/>
                <w:szCs w:val="16"/>
              </w:rPr>
              <w:t>是长文本，</w:t>
            </w:r>
            <w:r w:rsidRPr="00D53ACE">
              <w:rPr>
                <w:rStyle w:val="CommentTok"/>
                <w:b/>
                <w:sz w:val="15"/>
                <w:szCs w:val="16"/>
              </w:rPr>
              <w:t>p[]</w:t>
            </w:r>
            <w:r w:rsidRPr="00D53ACE">
              <w:rPr>
                <w:rStyle w:val="CommentTok"/>
                <w:b/>
                <w:sz w:val="15"/>
                <w:szCs w:val="16"/>
              </w:rPr>
              <w:t>是模式串，</w:t>
            </w:r>
            <w:r w:rsidRPr="00D53ACE">
              <w:rPr>
                <w:rStyle w:val="CommentTok"/>
                <w:b/>
                <w:sz w:val="15"/>
                <w:szCs w:val="16"/>
              </w:rPr>
              <w:t>n</w:t>
            </w:r>
            <w:r w:rsidRPr="00D53ACE">
              <w:rPr>
                <w:rStyle w:val="CommentTok"/>
                <w:b/>
                <w:sz w:val="15"/>
                <w:szCs w:val="16"/>
              </w:rPr>
              <w:t>是</w:t>
            </w:r>
            <w:r w:rsidRPr="00D53ACE">
              <w:rPr>
                <w:rStyle w:val="CommentTok"/>
                <w:b/>
                <w:sz w:val="15"/>
                <w:szCs w:val="16"/>
              </w:rPr>
              <w:t>s</w:t>
            </w:r>
            <w:r w:rsidRPr="00D53ACE">
              <w:rPr>
                <w:rStyle w:val="CommentTok"/>
                <w:b/>
                <w:sz w:val="15"/>
                <w:szCs w:val="16"/>
              </w:rPr>
              <w:t>的长度，</w:t>
            </w:r>
            <w:r w:rsidRPr="00D53ACE">
              <w:rPr>
                <w:rStyle w:val="CommentTok"/>
                <w:b/>
                <w:sz w:val="15"/>
                <w:szCs w:val="16"/>
              </w:rPr>
              <w:t>m</w:t>
            </w:r>
            <w:r w:rsidRPr="00D53ACE">
              <w:rPr>
                <w:rStyle w:val="CommentTok"/>
                <w:b/>
                <w:sz w:val="15"/>
                <w:szCs w:val="16"/>
              </w:rPr>
              <w:t>是</w:t>
            </w:r>
            <w:r w:rsidRPr="00D53ACE">
              <w:rPr>
                <w:rStyle w:val="CommentTok"/>
                <w:b/>
                <w:sz w:val="15"/>
                <w:szCs w:val="16"/>
              </w:rPr>
              <w:t>p</w:t>
            </w:r>
            <w:r w:rsidRPr="00D53ACE">
              <w:rPr>
                <w:rStyle w:val="CommentTok"/>
                <w:b/>
                <w:sz w:val="15"/>
                <w:szCs w:val="16"/>
              </w:rPr>
              <w:t>的长度</w:t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>求模式串的</w:t>
            </w:r>
            <w:r w:rsidRPr="00D53ACE">
              <w:rPr>
                <w:rStyle w:val="NormalTok"/>
                <w:b/>
                <w:sz w:val="15"/>
                <w:szCs w:val="16"/>
              </w:rPr>
              <w:t>Next</w:t>
            </w:r>
            <w:r w:rsidRPr="00D53ACE">
              <w:rPr>
                <w:rStyle w:val="NormalTok"/>
                <w:b/>
                <w:sz w:val="15"/>
                <w:szCs w:val="16"/>
              </w:rPr>
              <w:t>数组：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j</w:t>
            </w:r>
            <w:r w:rsidRPr="00D53ACE">
              <w:rPr>
                <w:rStyle w:val="OperatorTok"/>
                <w:b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ne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sz w:val="15"/>
                <w:szCs w:val="16"/>
              </w:rPr>
              <w:t>匹配</w:t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s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!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j</w:t>
            </w:r>
            <w:r w:rsidRPr="00D53ACE">
              <w:rPr>
                <w:rStyle w:val="OperatorTok"/>
                <w:b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sz w:val="15"/>
                <w:szCs w:val="16"/>
              </w:rPr>
              <w:t>s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b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b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b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    j </w:t>
            </w:r>
            <w:r w:rsidRPr="00D53ACE">
              <w:rPr>
                <w:rStyle w:val="OperatorTok"/>
                <w:b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b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sz w:val="15"/>
                <w:szCs w:val="16"/>
              </w:rPr>
              <w:t>j</w:t>
            </w:r>
            <w:r w:rsidRPr="00D53ACE">
              <w:rPr>
                <w:rStyle w:val="OperatorTok"/>
                <w:b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sz w:val="15"/>
                <w:szCs w:val="16"/>
              </w:rPr>
              <w:t>匹配成功后的逻辑</w:t>
            </w:r>
            <w:r w:rsidRPr="00D53ACE">
              <w:rPr>
                <w:rStyle w:val="Comment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  <w:r w:rsidRPr="00D53ACE">
              <w:rPr>
                <w:b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sz w:val="15"/>
                <w:szCs w:val="16"/>
              </w:rPr>
              <w:t xml:space="preserve"> </w:t>
            </w:r>
          </w:p>
        </w:tc>
      </w:tr>
    </w:tbl>
    <w:p w14:paraId="25D87593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48" w:name="trie-树--字典树前缀树"/>
      <w:bookmarkEnd w:id="47"/>
      <w:r w:rsidRPr="00D53ACE">
        <w:rPr>
          <w:sz w:val="16"/>
          <w:szCs w:val="16"/>
          <w:lang w:eastAsia="zh-CN"/>
        </w:rPr>
        <w:t xml:space="preserve">Trie </w:t>
      </w:r>
      <w:r w:rsidRPr="00D53ACE">
        <w:rPr>
          <w:rFonts w:hint="eastAsia"/>
          <w:sz w:val="16"/>
          <w:szCs w:val="16"/>
          <w:lang w:eastAsia="zh-CN"/>
        </w:rPr>
        <w:t>树</w:t>
      </w:r>
      <w:r w:rsidRPr="00D53ACE">
        <w:rPr>
          <w:sz w:val="16"/>
          <w:szCs w:val="16"/>
          <w:lang w:eastAsia="zh-CN"/>
        </w:rPr>
        <w:t xml:space="preserve"> (</w:t>
      </w:r>
      <w:r w:rsidRPr="00D53ACE">
        <w:rPr>
          <w:rFonts w:hint="eastAsia"/>
          <w:b/>
          <w:bCs/>
          <w:sz w:val="16"/>
          <w:szCs w:val="16"/>
          <w:lang w:eastAsia="zh-CN"/>
        </w:rPr>
        <w:t>字典树</w:t>
      </w:r>
      <w:r w:rsidRPr="00D53ACE">
        <w:rPr>
          <w:sz w:val="16"/>
          <w:szCs w:val="16"/>
          <w:lang w:eastAsia="zh-CN"/>
        </w:rPr>
        <w:t>、</w:t>
      </w:r>
      <w:r w:rsidRPr="00D53ACE">
        <w:rPr>
          <w:rFonts w:hint="eastAsia"/>
          <w:b/>
          <w:bCs/>
          <w:sz w:val="16"/>
          <w:szCs w:val="16"/>
          <w:lang w:eastAsia="zh-CN"/>
        </w:rPr>
        <w:t>前缀树</w:t>
      </w:r>
      <w:r w:rsidRPr="00D53ACE">
        <w:rPr>
          <w:sz w:val="16"/>
          <w:szCs w:val="16"/>
          <w:lang w:eastAsia="zh-CN"/>
        </w:rPr>
        <w:t>)</w:t>
      </w:r>
    </w:p>
    <w:p w14:paraId="7C234923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Trie</w:t>
      </w:r>
      <w:r w:rsidRPr="00D53ACE">
        <w:rPr>
          <w:rFonts w:hint="eastAsia"/>
          <w:b/>
          <w:bCs/>
          <w:sz w:val="16"/>
          <w:szCs w:val="16"/>
          <w:lang w:eastAsia="zh-CN"/>
        </w:rPr>
        <w:t>树</w:t>
      </w:r>
      <w:r w:rsidRPr="00D53ACE">
        <w:rPr>
          <w:rFonts w:hint="eastAsia"/>
          <w:sz w:val="16"/>
          <w:szCs w:val="16"/>
          <w:lang w:eastAsia="zh-CN"/>
        </w:rPr>
        <w:t>（前缀树</w:t>
      </w:r>
      <w:r w:rsidRPr="00D53ACE">
        <w:rPr>
          <w:rFonts w:hint="eastAsia"/>
          <w:sz w:val="16"/>
          <w:szCs w:val="16"/>
          <w:lang w:eastAsia="zh-CN"/>
        </w:rPr>
        <w:t>/</w:t>
      </w:r>
      <w:r w:rsidRPr="00D53ACE">
        <w:rPr>
          <w:rFonts w:hint="eastAsia"/>
          <w:sz w:val="16"/>
          <w:szCs w:val="16"/>
          <w:lang w:eastAsia="zh-CN"/>
        </w:rPr>
        <w:t>字典树）是一种树形数据结构，用于高效地存储和检索字符串集合，特别是具有</w:t>
      </w:r>
      <w:r w:rsidRPr="00D53ACE">
        <w:rPr>
          <w:rFonts w:hint="eastAsia"/>
          <w:b/>
          <w:bCs/>
          <w:sz w:val="16"/>
          <w:szCs w:val="16"/>
          <w:lang w:eastAsia="zh-CN"/>
        </w:rPr>
        <w:t>公共前缀</w:t>
      </w:r>
      <w:r w:rsidRPr="00D53ACE">
        <w:rPr>
          <w:rFonts w:hint="eastAsia"/>
          <w:sz w:val="16"/>
          <w:szCs w:val="16"/>
          <w:lang w:eastAsia="zh-CN"/>
        </w:rPr>
        <w:t>的字符串。</w:t>
      </w:r>
    </w:p>
    <w:p w14:paraId="70B9C184" w14:textId="77777777" w:rsidR="008E3830" w:rsidRPr="00D53ACE" w:rsidRDefault="00BC240A">
      <w:pPr>
        <w:numPr>
          <w:ilvl w:val="0"/>
          <w:numId w:val="67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每个节点代表一个字符串的前缀。</w:t>
      </w:r>
    </w:p>
    <w:p w14:paraId="2141E442" w14:textId="77777777" w:rsidR="008E3830" w:rsidRPr="00D53ACE" w:rsidRDefault="00BC240A">
      <w:pPr>
        <w:numPr>
          <w:ilvl w:val="0"/>
          <w:numId w:val="67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根节点为空，子节点表示从根到该节点的路径组成的前缀。</w:t>
      </w:r>
    </w:p>
    <w:p w14:paraId="77DE82D4" w14:textId="77777777" w:rsidR="008E3830" w:rsidRPr="00D53ACE" w:rsidRDefault="00BC240A">
      <w:pPr>
        <w:numPr>
          <w:ilvl w:val="0"/>
          <w:numId w:val="67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插入和查询的时间复杂度为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b/>
          <w:bCs/>
          <w:sz w:val="16"/>
          <w:szCs w:val="16"/>
          <w:lang w:eastAsia="zh-CN"/>
        </w:rPr>
        <w:t>O(L)</w:t>
      </w:r>
      <w:r w:rsidRPr="00D53ACE">
        <w:rPr>
          <w:rFonts w:hint="eastAsia"/>
          <w:sz w:val="16"/>
          <w:szCs w:val="16"/>
          <w:lang w:eastAsia="zh-CN"/>
        </w:rPr>
        <w:t>，其中</w:t>
      </w:r>
      <w:r w:rsidRPr="00D53ACE">
        <w:rPr>
          <w:sz w:val="16"/>
          <w:szCs w:val="16"/>
          <w:lang w:eastAsia="zh-CN"/>
        </w:rPr>
        <w:t xml:space="preserve"> L </w:t>
      </w:r>
      <w:r w:rsidRPr="00D53ACE">
        <w:rPr>
          <w:rFonts w:hint="eastAsia"/>
          <w:sz w:val="16"/>
          <w:szCs w:val="16"/>
          <w:lang w:eastAsia="zh-CN"/>
        </w:rPr>
        <w:t>是字符串长度。</w:t>
      </w:r>
    </w:p>
    <w:p w14:paraId="2E4DEA77" w14:textId="77777777" w:rsidR="008E3830" w:rsidRPr="00D53ACE" w:rsidRDefault="00BC240A">
      <w:pPr>
        <w:pStyle w:val="5"/>
        <w:rPr>
          <w:sz w:val="16"/>
          <w:szCs w:val="16"/>
        </w:rPr>
      </w:pPr>
      <w:bookmarkStart w:id="49" w:name="常见应用"/>
      <w:r w:rsidRPr="00D53ACE">
        <w:rPr>
          <w:rFonts w:hint="eastAsia"/>
          <w:b/>
          <w:bCs/>
          <w:sz w:val="16"/>
          <w:szCs w:val="16"/>
        </w:rPr>
        <w:t>常见应用</w:t>
      </w:r>
    </w:p>
    <w:p w14:paraId="7E289CFC" w14:textId="77777777" w:rsidR="008E3830" w:rsidRPr="00D53ACE" w:rsidRDefault="00BC240A">
      <w:pPr>
        <w:numPr>
          <w:ilvl w:val="0"/>
          <w:numId w:val="68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字符串查询</w:t>
      </w:r>
      <w:r w:rsidRPr="00D53ACE">
        <w:rPr>
          <w:rFonts w:hint="eastAsia"/>
          <w:sz w:val="16"/>
          <w:szCs w:val="16"/>
        </w:rPr>
        <w:t>：</w:t>
      </w:r>
    </w:p>
    <w:p w14:paraId="771B73DE" w14:textId="77777777" w:rsidR="008E3830" w:rsidRPr="00D53ACE" w:rsidRDefault="00BC240A">
      <w:pPr>
        <w:numPr>
          <w:ilvl w:val="1"/>
          <w:numId w:val="69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判断某字符串是否存在。</w:t>
      </w:r>
    </w:p>
    <w:p w14:paraId="73390375" w14:textId="77777777" w:rsidR="008E3830" w:rsidRPr="00D53ACE" w:rsidRDefault="00BC240A">
      <w:pPr>
        <w:numPr>
          <w:ilvl w:val="1"/>
          <w:numId w:val="69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判断某前缀是否存在。</w:t>
      </w:r>
    </w:p>
    <w:p w14:paraId="6D468A6D" w14:textId="77777777" w:rsidR="008E3830" w:rsidRPr="00D53ACE" w:rsidRDefault="00BC240A">
      <w:pPr>
        <w:numPr>
          <w:ilvl w:val="0"/>
          <w:numId w:val="68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单词统计</w:t>
      </w:r>
      <w:r w:rsidRPr="00D53ACE">
        <w:rPr>
          <w:rFonts w:hint="eastAsia"/>
          <w:sz w:val="16"/>
          <w:szCs w:val="16"/>
        </w:rPr>
        <w:t>：</w:t>
      </w:r>
    </w:p>
    <w:p w14:paraId="4639593B" w14:textId="77777777" w:rsidR="008E3830" w:rsidRPr="00D53ACE" w:rsidRDefault="00BC240A">
      <w:pPr>
        <w:numPr>
          <w:ilvl w:val="1"/>
          <w:numId w:val="70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统计某字符串出现的次数。</w:t>
      </w:r>
    </w:p>
    <w:p w14:paraId="2120F9FD" w14:textId="77777777" w:rsidR="008E3830" w:rsidRPr="00D53ACE" w:rsidRDefault="00BC240A">
      <w:pPr>
        <w:numPr>
          <w:ilvl w:val="1"/>
          <w:numId w:val="70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统计以某前缀开头的字符串数量。</w:t>
      </w:r>
    </w:p>
    <w:p w14:paraId="09231251" w14:textId="77777777" w:rsidR="008E3830" w:rsidRPr="00D53ACE" w:rsidRDefault="00BC240A">
      <w:pPr>
        <w:numPr>
          <w:ilvl w:val="0"/>
          <w:numId w:val="68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最长公共前缀</w:t>
      </w:r>
      <w:r w:rsidRPr="00D53ACE">
        <w:rPr>
          <w:rFonts w:hint="eastAsia"/>
          <w:sz w:val="16"/>
          <w:szCs w:val="16"/>
        </w:rPr>
        <w:t>问题。</w:t>
      </w:r>
    </w:p>
    <w:p w14:paraId="218251C5" w14:textId="77777777" w:rsidR="008E3830" w:rsidRPr="00D53ACE" w:rsidRDefault="00BC240A">
      <w:pPr>
        <w:numPr>
          <w:ilvl w:val="0"/>
          <w:numId w:val="6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字典序排序</w:t>
      </w:r>
      <w:r w:rsidRPr="00D53ACE">
        <w:rPr>
          <w:rFonts w:hint="eastAsia"/>
          <w:sz w:val="16"/>
          <w:szCs w:val="16"/>
          <w:lang w:eastAsia="zh-CN"/>
        </w:rPr>
        <w:t>：从</w:t>
      </w:r>
      <w:r w:rsidRPr="00D53ACE">
        <w:rPr>
          <w:rFonts w:hint="eastAsia"/>
          <w:sz w:val="16"/>
          <w:szCs w:val="16"/>
          <w:lang w:eastAsia="zh-CN"/>
        </w:rPr>
        <w:t>Trie</w:t>
      </w:r>
      <w:r w:rsidRPr="00D53ACE">
        <w:rPr>
          <w:rFonts w:hint="eastAsia"/>
          <w:sz w:val="16"/>
          <w:szCs w:val="16"/>
          <w:lang w:eastAsia="zh-CN"/>
        </w:rPr>
        <w:t>树中提取所有字符串，可按字典序输出。</w:t>
      </w:r>
    </w:p>
    <w:p w14:paraId="1F87A9B7" w14:textId="77777777" w:rsidR="008E3830" w:rsidRPr="00D53ACE" w:rsidRDefault="00BC240A">
      <w:pPr>
        <w:numPr>
          <w:ilvl w:val="0"/>
          <w:numId w:val="6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自动补全</w:t>
      </w:r>
      <w:r w:rsidRPr="00D53ACE">
        <w:rPr>
          <w:rFonts w:hint="eastAsia"/>
          <w:sz w:val="16"/>
          <w:szCs w:val="16"/>
          <w:lang w:eastAsia="zh-CN"/>
        </w:rPr>
        <w:t>：根据前缀匹配可能的候选词。</w:t>
      </w:r>
    </w:p>
    <w:p w14:paraId="32869F55" w14:textId="77777777" w:rsidR="008E3830" w:rsidRPr="00D53ACE" w:rsidRDefault="00BC240A">
      <w:pPr>
        <w:numPr>
          <w:ilvl w:val="0"/>
          <w:numId w:val="68"/>
        </w:numPr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拼词游戏</w:t>
      </w:r>
      <w:r w:rsidRPr="00D53ACE">
        <w:rPr>
          <w:rFonts w:hint="eastAsia"/>
          <w:sz w:val="16"/>
          <w:szCs w:val="16"/>
          <w:lang w:eastAsia="zh-CN"/>
        </w:rPr>
        <w:t>：判断单词拼接的可能性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680267F6" w14:textId="77777777" w:rsidTr="00D01900">
        <w:tc>
          <w:tcPr>
            <w:tcW w:w="11016" w:type="dxa"/>
          </w:tcPr>
          <w:p w14:paraId="6766A630" w14:textId="77777777" w:rsidR="00D01900" w:rsidRPr="00D53ACE" w:rsidRDefault="00D01900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o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[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6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 0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号点既是根节点，又是空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 son[]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树中每个节点的子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 cnt[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存储以每个节点结尾的单词数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插入一个字符串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nse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cha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harTok"/>
                <w:b/>
                <w:bCs/>
                <w:sz w:val="15"/>
                <w:szCs w:val="16"/>
              </w:rPr>
              <w:t>'a'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!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o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o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o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字符串出现的次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cha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harTok"/>
                <w:b/>
                <w:bCs/>
                <w:sz w:val="15"/>
                <w:szCs w:val="16"/>
              </w:rPr>
              <w:t>'a'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!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o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o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c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6E386BC0" w14:textId="77777777" w:rsidR="008E3830" w:rsidRPr="00D53ACE" w:rsidRDefault="00BC240A">
      <w:pPr>
        <w:pStyle w:val="4"/>
        <w:rPr>
          <w:b/>
          <w:bCs/>
          <w:sz w:val="16"/>
          <w:szCs w:val="16"/>
          <w:lang w:eastAsia="zh-CN"/>
        </w:rPr>
      </w:pPr>
      <w:bookmarkStart w:id="50" w:name="线段树"/>
      <w:bookmarkEnd w:id="48"/>
      <w:bookmarkEnd w:id="49"/>
      <w:r w:rsidRPr="00D53ACE">
        <w:rPr>
          <w:rFonts w:hint="eastAsia"/>
          <w:b/>
          <w:bCs/>
          <w:sz w:val="16"/>
          <w:szCs w:val="16"/>
          <w:lang w:eastAsia="zh-CN"/>
        </w:rPr>
        <w:t>线段树</w:t>
      </w:r>
    </w:p>
    <w:p w14:paraId="058A83D7" w14:textId="77777777" w:rsidR="008E3830" w:rsidRPr="00D53ACE" w:rsidRDefault="00BC240A">
      <w:pPr>
        <w:pStyle w:val="5"/>
        <w:rPr>
          <w:b/>
          <w:bCs/>
          <w:sz w:val="16"/>
          <w:szCs w:val="16"/>
          <w:lang w:eastAsia="zh-CN"/>
        </w:rPr>
      </w:pPr>
      <w:bookmarkStart w:id="51" w:name="线段树点更新）"/>
      <w:r w:rsidRPr="00D53ACE">
        <w:rPr>
          <w:rFonts w:hint="eastAsia"/>
          <w:b/>
          <w:bCs/>
          <w:sz w:val="16"/>
          <w:szCs w:val="16"/>
          <w:lang w:eastAsia="zh-CN"/>
        </w:rPr>
        <w:t>线段树（点更新）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042C8F2F" w14:textId="77777777" w:rsidTr="00D01900">
        <w:tc>
          <w:tcPr>
            <w:tcW w:w="11016" w:type="dxa"/>
          </w:tcPr>
          <w:p w14:paraId="4681FF51" w14:textId="77777777" w:rsidR="00D01900" w:rsidRPr="00D53ACE" w:rsidRDefault="00D01900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/*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实现功能：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1.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建立线段树，支持查询区间最大值和区间和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2.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支持点更新操作（修改单个元素的值）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适用题目：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-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查询区间最大值：如动态维护区间中的最大元素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-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查询区间和：如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LeetCode 307.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区域和检索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-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数组可修改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*/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KeywordTok"/>
                <w:b w:val="0"/>
                <w:bCs/>
                <w:sz w:val="15"/>
                <w:szCs w:val="16"/>
              </w:rPr>
              <w:t>struc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ode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ef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igh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该节点管理的区间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[left, right]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该区间的最大值与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ode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ax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线段树数组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ax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输入数组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数组长度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构建线段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uil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// m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：当前树节点编号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[l, r]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：该节点管理的区间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ef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igh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叶子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a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中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uil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递归构建左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uil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递归构建右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左右子区间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a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点更新操作：修改位置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a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值为原值加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pdat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ef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igh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定位到叶子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a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ef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igh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a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updat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左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lastRenderedPageBreak/>
              <w:t xml:space="preserve">        updat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右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当前节点的信息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a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区间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[l, r]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ef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igh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完全覆盖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ef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igh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左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右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结果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区间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[l, r]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最大值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ef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igh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完全覆盖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ef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igh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左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右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uery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结果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7BF440A5" w14:textId="77777777" w:rsidR="008E3830" w:rsidRPr="00D53ACE" w:rsidRDefault="00BC240A">
      <w:pPr>
        <w:pStyle w:val="5"/>
        <w:rPr>
          <w:b/>
          <w:bCs/>
          <w:sz w:val="16"/>
          <w:szCs w:val="16"/>
          <w:lang w:eastAsia="zh-CN"/>
        </w:rPr>
      </w:pPr>
      <w:bookmarkStart w:id="52" w:name="线段树区间更新）"/>
      <w:bookmarkEnd w:id="51"/>
      <w:r w:rsidRPr="00D53ACE">
        <w:rPr>
          <w:rFonts w:hint="eastAsia"/>
          <w:b/>
          <w:bCs/>
          <w:sz w:val="16"/>
          <w:szCs w:val="16"/>
          <w:lang w:eastAsia="zh-CN"/>
        </w:rPr>
        <w:lastRenderedPageBreak/>
        <w:t>线段树（区间更新）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4383976" w14:textId="77777777" w:rsidTr="00D01900">
        <w:tc>
          <w:tcPr>
            <w:tcW w:w="11016" w:type="dxa"/>
          </w:tcPr>
          <w:p w14:paraId="28AA3176" w14:textId="77777777" w:rsidR="00D01900" w:rsidRPr="00D53ACE" w:rsidRDefault="00D01900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/*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实现功能：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1.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构建线段树，支持区间更新操作（区间加）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2.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支持区间查询操作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适用题目：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-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区间加操作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+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区间和查询：如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LeetCode 307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、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HDU 1698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-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动态维护区间信息，解决区间修改类问题。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*/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KeywordTok"/>
                <w:b w:val="0"/>
                <w:bCs/>
                <w:sz w:val="15"/>
                <w:szCs w:val="16"/>
              </w:rPr>
              <w:t>struc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ode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l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区间范围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l addv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addv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延迟标记（区间加值），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表示区间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ode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ax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线段树数组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当前节点信息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inta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合并左右子树的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将延迟标记下推到子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pushdow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ddv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ddv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子节点的延迟标记和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addv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addv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m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addv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清除当前节点的标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构建线段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buil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addv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叶子节点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l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uil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uil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mainta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区间更新：将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[l, r]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区间内的每个元素加上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pdateAd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完全覆盖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addv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*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dow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将标记下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l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pdateAd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左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pdateAd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a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右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mainta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更新当前节点信息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区间查询：求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[l, r]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区间的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ans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r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完全覆盖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ans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dow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将标记下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l 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re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l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i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ns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左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m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uer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d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ns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右子树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78FB9D14" w14:textId="77777777" w:rsidR="008E3830" w:rsidRPr="00D53ACE" w:rsidRDefault="00BC240A">
      <w:pPr>
        <w:pStyle w:val="5"/>
        <w:rPr>
          <w:b/>
          <w:bCs/>
          <w:sz w:val="16"/>
          <w:szCs w:val="16"/>
          <w:lang w:eastAsia="zh-CN"/>
        </w:rPr>
      </w:pPr>
      <w:bookmarkStart w:id="53" w:name="树状数组"/>
      <w:bookmarkEnd w:id="52"/>
      <w:r w:rsidRPr="00D53ACE">
        <w:rPr>
          <w:rFonts w:hint="eastAsia"/>
          <w:b/>
          <w:bCs/>
          <w:sz w:val="16"/>
          <w:szCs w:val="16"/>
          <w:lang w:eastAsia="zh-CN"/>
        </w:rPr>
        <w:t>树状数组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7ED34838" w14:textId="77777777" w:rsidTr="00D01900">
        <w:tc>
          <w:tcPr>
            <w:tcW w:w="11016" w:type="dxa"/>
          </w:tcPr>
          <w:p w14:paraId="0ED0E44E" w14:textId="77777777" w:rsidR="00D01900" w:rsidRPr="00D53ACE" w:rsidRDefault="00D01900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/*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实现功能：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1.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支持前缀和查询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2.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支持单点更新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适用题目：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- 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区间求和问题：如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LeetCode 307</w:t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>。</w:t>
            </w:r>
            <w:r w:rsidRPr="00D53ACE">
              <w:rPr>
                <w:b/>
                <w:bCs/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-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动态维护前缀和类问题。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*/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ax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树状数组存储的前缀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数组长度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计算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lowbit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owbi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x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单点更新：位置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加上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d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voi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nse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owbi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查询前缀和：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1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到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t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的和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ll get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ll 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whil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sum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owbi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um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</w:tbl>
    <w:p w14:paraId="0A8D4183" w14:textId="77777777" w:rsidR="008E3830" w:rsidRPr="00D53ACE" w:rsidRDefault="00BC240A">
      <w:pPr>
        <w:pStyle w:val="3"/>
        <w:rPr>
          <w:sz w:val="18"/>
          <w:szCs w:val="18"/>
        </w:rPr>
      </w:pPr>
      <w:bookmarkStart w:id="54" w:name="X418ae1c04294c7b8528e6e2e1a31253843030d7"/>
      <w:bookmarkEnd w:id="46"/>
      <w:bookmarkEnd w:id="50"/>
      <w:bookmarkEnd w:id="53"/>
      <w:r w:rsidRPr="00D53ACE">
        <w:rPr>
          <w:sz w:val="18"/>
          <w:szCs w:val="18"/>
        </w:rPr>
        <w:t>2.9C++ STL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4D479FD8" w14:textId="77777777" w:rsidTr="00D01900">
        <w:tc>
          <w:tcPr>
            <w:tcW w:w="11016" w:type="dxa"/>
          </w:tcPr>
          <w:p w14:paraId="496BF29F" w14:textId="77777777" w:rsidR="00D01900" w:rsidRPr="00D53ACE" w:rsidRDefault="00D01900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变长数组，倍增的思想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元素个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lastRenderedPageBreak/>
              <w:t xml:space="preserve">    empt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是否为空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lea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清空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fro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op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]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支持比较运算，按字典序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ai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firs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第一个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eco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第二个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支持比较运算，以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firs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为第一关键字，以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econd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为第二关键字（字典序）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tring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，字符串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lengt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字符串长度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mpt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lea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ub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起始下标，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子串长度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子串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_st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字符串所在字符数组的起始地址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queu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队列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mpt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向队尾插入一个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fro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队头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队尾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o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弹出队头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riority_queu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优先队列，默认是大根堆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mpt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插入一个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o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堆顶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o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弹出堆顶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定义成小根堆的方式：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riority_queu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greate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t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栈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mpt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向栈顶插入一个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to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栈顶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o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弹出栈顶元素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dequ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双端队列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mpt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lea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fro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op_bac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push_fro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op_fro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]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ulti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ultim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基于平衡二叉树（红黑树），动态维护有序序列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empt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lea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eg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e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前驱和后继，时间复杂度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O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log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ultiset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inse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插入一个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查找一个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cou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某一个数的个数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eras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输入是一个数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，删除所有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   O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k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og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输入一个迭代器，删除这个迭代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low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pp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low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大于等于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的最小的数的迭代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upp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大于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x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的最小的数的迭代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m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ultimap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inser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插入的数是一个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air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eras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输入的参数是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pai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或者迭代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fi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注意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multimap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不支持此操作。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时间复杂度是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O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log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low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pp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nordered_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nordered_m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nordered_multi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nordered_multima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哈希表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和上面类似，增删改查的时间复杂度是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O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不支持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low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/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pper_boun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，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迭代器的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，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-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bit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圧位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bit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000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~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amp;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|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^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=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!=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]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ou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返回有多少个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any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判断是否至少有一个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non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判断是否全为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把所有位置成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v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将第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k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位变成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rese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把所有位变成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fli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等价于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~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fli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k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把第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k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位取反</w:t>
            </w:r>
          </w:p>
        </w:tc>
      </w:tr>
    </w:tbl>
    <w:p w14:paraId="541A7ECB" w14:textId="77777777" w:rsidR="008E3830" w:rsidRPr="00D53ACE" w:rsidRDefault="00BC240A">
      <w:pPr>
        <w:pStyle w:val="2"/>
        <w:rPr>
          <w:sz w:val="20"/>
          <w:szCs w:val="20"/>
        </w:rPr>
      </w:pPr>
      <w:bookmarkStart w:id="55" w:name="三-搜索与图论"/>
      <w:bookmarkEnd w:id="32"/>
      <w:bookmarkEnd w:id="54"/>
      <w:r w:rsidRPr="00D53ACE">
        <w:rPr>
          <w:rFonts w:hint="eastAsia"/>
          <w:sz w:val="20"/>
          <w:szCs w:val="20"/>
        </w:rPr>
        <w:lastRenderedPageBreak/>
        <w:t>三</w:t>
      </w:r>
      <w:r w:rsidRPr="00D53ACE">
        <w:rPr>
          <w:rFonts w:hint="eastAsia"/>
          <w:sz w:val="20"/>
          <w:szCs w:val="20"/>
        </w:rPr>
        <w:t>.</w:t>
      </w:r>
      <w:r w:rsidRPr="00D53ACE">
        <w:rPr>
          <w:sz w:val="20"/>
          <w:szCs w:val="20"/>
        </w:rPr>
        <w:t xml:space="preserve"> </w:t>
      </w:r>
      <w:r w:rsidRPr="00D53ACE">
        <w:rPr>
          <w:rFonts w:hint="eastAsia"/>
          <w:sz w:val="20"/>
          <w:szCs w:val="20"/>
        </w:rPr>
        <w:t>搜索与图论</w:t>
      </w:r>
    </w:p>
    <w:p w14:paraId="177F1D92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sz w:val="16"/>
          <w:szCs w:val="16"/>
        </w:rPr>
        <w:t xml:space="preserve">### 3.1 DFS </w:t>
      </w:r>
      <w:r w:rsidRPr="00D53ACE">
        <w:rPr>
          <w:rFonts w:hint="eastAsia"/>
          <w:sz w:val="16"/>
          <w:szCs w:val="16"/>
        </w:rPr>
        <w:t>与</w:t>
      </w:r>
      <w:r w:rsidRPr="00D53ACE">
        <w:rPr>
          <w:sz w:val="16"/>
          <w:szCs w:val="16"/>
        </w:rPr>
        <w:t xml:space="preserve"> BFS</w:t>
      </w:r>
    </w:p>
    <w:p w14:paraId="029E2C21" w14:textId="77777777" w:rsidR="008E3830" w:rsidRPr="00D53ACE" w:rsidRDefault="00BC240A">
      <w:pPr>
        <w:pStyle w:val="4"/>
        <w:rPr>
          <w:sz w:val="16"/>
          <w:szCs w:val="16"/>
        </w:rPr>
      </w:pPr>
      <w:bookmarkStart w:id="56" w:name="dfs-全排列"/>
      <w:r w:rsidRPr="00D53ACE">
        <w:rPr>
          <w:sz w:val="16"/>
          <w:szCs w:val="16"/>
        </w:rPr>
        <w:t xml:space="preserve">DFS </w:t>
      </w:r>
      <w:r w:rsidRPr="00D53ACE">
        <w:rPr>
          <w:rFonts w:hint="eastAsia"/>
          <w:sz w:val="16"/>
          <w:szCs w:val="16"/>
        </w:rPr>
        <w:t>全排列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103D23F4" w14:textId="77777777" w:rsidTr="00D01900">
        <w:tc>
          <w:tcPr>
            <w:tcW w:w="11016" w:type="dxa"/>
          </w:tcPr>
          <w:p w14:paraId="36345211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mmentTok"/>
                <w:sz w:val="15"/>
                <w:szCs w:val="16"/>
              </w:rPr>
              <w:t>/*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|</w:t>
            </w:r>
            <w:r w:rsidRPr="00D53ACE">
              <w:rPr>
                <w:rStyle w:val="CommentTok"/>
                <w:sz w:val="15"/>
                <w:szCs w:val="16"/>
              </w:rPr>
              <w:t>求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到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的全排列</w:t>
            </w:r>
            <w:r w:rsidRPr="00D53ACE">
              <w:rPr>
                <w:rStyle w:val="CommentTok"/>
                <w:sz w:val="15"/>
                <w:szCs w:val="16"/>
              </w:rPr>
              <w:t xml:space="preserve">, </w:t>
            </w:r>
            <w:r w:rsidRPr="00D53ACE">
              <w:rPr>
                <w:rStyle w:val="CommentTok"/>
                <w:sz w:val="15"/>
                <w:szCs w:val="16"/>
              </w:rPr>
              <w:t>有条件</w:t>
            </w:r>
            <w:r w:rsidRPr="00D53ACE">
              <w:rPr>
                <w:rStyle w:val="CommentTok"/>
                <w:sz w:val="15"/>
                <w:szCs w:val="16"/>
              </w:rPr>
              <w:t>|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|16/11/05ztx, thanks to wangqiqi|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>*/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Per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list</w:t>
            </w:r>
            <w:r w:rsidRPr="00D53ACE">
              <w:rPr>
                <w:rStyle w:val="OperatorTok"/>
                <w:sz w:val="15"/>
                <w:szCs w:val="16"/>
              </w:rPr>
              <w:t>[]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k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rStyle w:val="CommentTok"/>
                <w:sz w:val="15"/>
                <w:szCs w:val="16"/>
              </w:rPr>
              <w:t>//  k</w:t>
            </w:r>
            <w:r w:rsidRPr="00D53ACE">
              <w:rPr>
                <w:rStyle w:val="CommentTok"/>
                <w:sz w:val="15"/>
                <w:szCs w:val="16"/>
              </w:rPr>
              <w:t>表示前</w:t>
            </w:r>
            <w:r w:rsidRPr="00D53ACE">
              <w:rPr>
                <w:rStyle w:val="CommentTok"/>
                <w:sz w:val="15"/>
                <w:szCs w:val="16"/>
              </w:rPr>
              <w:t>k</w:t>
            </w:r>
            <w:r w:rsidRPr="00D53ACE">
              <w:rPr>
                <w:rStyle w:val="CommentTok"/>
                <w:sz w:val="15"/>
                <w:szCs w:val="16"/>
              </w:rPr>
              <w:t>个数不动仅移动后面</w:t>
            </w:r>
            <w:r w:rsidRPr="00D53ACE">
              <w:rPr>
                <w:rStyle w:val="CommentTok"/>
                <w:sz w:val="15"/>
                <w:szCs w:val="16"/>
              </w:rPr>
              <w:t>n-k</w:t>
            </w:r>
            <w:r w:rsidRPr="00D53ACE">
              <w:rPr>
                <w:rStyle w:val="CommentTok"/>
                <w:sz w:val="15"/>
                <w:szCs w:val="16"/>
              </w:rPr>
              <w:t>位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k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print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SpecialCharTok"/>
                <w:sz w:val="15"/>
                <w:szCs w:val="16"/>
              </w:rPr>
              <w:t>%d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l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print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SpecialCharTok"/>
                <w:sz w:val="15"/>
                <w:szCs w:val="16"/>
              </w:rPr>
              <w:t>\n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ControlFlowTok"/>
                <w:sz w:val="15"/>
                <w:szCs w:val="16"/>
              </w:rPr>
              <w:t>els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k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输出的是满足移动条件所有全排列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swa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l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k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l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Per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li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swa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l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k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l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38E2D632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57" w:name="bfs-最短路径问题无权图）迷宫"/>
      <w:bookmarkEnd w:id="56"/>
      <w:r w:rsidRPr="00D53ACE">
        <w:rPr>
          <w:sz w:val="16"/>
          <w:szCs w:val="16"/>
          <w:lang w:eastAsia="zh-CN"/>
        </w:rPr>
        <w:t xml:space="preserve">BFS </w:t>
      </w:r>
      <w:r w:rsidRPr="00D53ACE">
        <w:rPr>
          <w:rFonts w:hint="eastAsia"/>
          <w:sz w:val="16"/>
          <w:szCs w:val="16"/>
          <w:lang w:eastAsia="zh-CN"/>
        </w:rPr>
        <w:t>最短路径问题（无权图）</w:t>
      </w:r>
      <w:r w:rsidRPr="00D53ACE">
        <w:rPr>
          <w:rFonts w:hint="eastAsia"/>
          <w:sz w:val="16"/>
          <w:szCs w:val="16"/>
          <w:lang w:eastAsia="zh-CN"/>
        </w:rPr>
        <w:t>(</w:t>
      </w:r>
      <w:r w:rsidRPr="00D53ACE">
        <w:rPr>
          <w:rFonts w:hint="eastAsia"/>
          <w:sz w:val="16"/>
          <w:szCs w:val="16"/>
          <w:lang w:eastAsia="zh-CN"/>
        </w:rPr>
        <w:t>迷宫</w:t>
      </w:r>
      <w:r w:rsidRPr="00D53ACE">
        <w:rPr>
          <w:rFonts w:hint="eastAsia"/>
          <w:sz w:val="16"/>
          <w:szCs w:val="16"/>
          <w:lang w:eastAsia="zh-CN"/>
        </w:rPr>
        <w:t>)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05025CDF" w14:textId="77777777" w:rsidTr="00D01900">
        <w:tc>
          <w:tcPr>
            <w:tcW w:w="11016" w:type="dxa"/>
          </w:tcPr>
          <w:p w14:paraId="4DD5253C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b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star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&gt;&amp;</w:t>
            </w:r>
            <w:r w:rsidRPr="00D53ACE">
              <w:rPr>
                <w:rStyle w:val="NormalTok"/>
                <w:sz w:val="15"/>
                <w:szCs w:val="16"/>
              </w:rPr>
              <w:t xml:space="preserve"> graph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queue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visite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graph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size</w:t>
            </w:r>
            <w:r w:rsidRPr="00D53ACE">
              <w:rPr>
                <w:rStyle w:val="OperatorTok"/>
                <w:sz w:val="15"/>
                <w:szCs w:val="16"/>
              </w:rPr>
              <w:t>()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tar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visite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star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empty</w:t>
            </w:r>
            <w:r w:rsidRPr="00D53ACE">
              <w:rPr>
                <w:rStyle w:val="OperatorTok"/>
                <w:sz w:val="15"/>
                <w:szCs w:val="16"/>
              </w:rPr>
              <w:t>()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ode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front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op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处理节点</w:t>
            </w:r>
            <w:r w:rsidRPr="00D53ACE">
              <w:rPr>
                <w:rStyle w:val="CommentTok"/>
                <w:sz w:val="15"/>
                <w:szCs w:val="16"/>
              </w:rPr>
              <w:t xml:space="preserve"> node </w:t>
            </w:r>
            <w:r w:rsidRPr="00D53ACE">
              <w:rPr>
                <w:rStyle w:val="CommentTok"/>
                <w:sz w:val="15"/>
                <w:szCs w:val="16"/>
              </w:rPr>
              <w:t>的逻辑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eighbor </w:t>
            </w:r>
            <w:r w:rsidRPr="00D53ACE">
              <w:rPr>
                <w:rStyle w:val="OperatorTok"/>
                <w:sz w:val="15"/>
                <w:szCs w:val="16"/>
              </w:rPr>
              <w:t>:</w:t>
            </w:r>
            <w:r w:rsidRPr="00D53ACE">
              <w:rPr>
                <w:rStyle w:val="NormalTok"/>
                <w:sz w:val="15"/>
                <w:szCs w:val="16"/>
              </w:rPr>
              <w:t xml:space="preserve"> grap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ode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visite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eighbor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visite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eighbor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neighbor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43C0ACB4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58" w:name="Xb1ffed02bf7c60c26027650a0865c0cf551bf39"/>
      <w:bookmarkEnd w:id="57"/>
      <w:r w:rsidRPr="00D53ACE">
        <w:rPr>
          <w:sz w:val="18"/>
          <w:szCs w:val="18"/>
          <w:lang w:eastAsia="zh-CN"/>
        </w:rPr>
        <w:lastRenderedPageBreak/>
        <w:t xml:space="preserve">3.2 </w:t>
      </w:r>
      <w:r w:rsidRPr="00D53ACE">
        <w:rPr>
          <w:rFonts w:hint="eastAsia"/>
          <w:sz w:val="18"/>
          <w:szCs w:val="18"/>
          <w:lang w:eastAsia="zh-CN"/>
        </w:rPr>
        <w:t>树与图的遍历：拓扑排序</w:t>
      </w:r>
    </w:p>
    <w:p w14:paraId="51AE4A49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59" w:name="树与图的存储"/>
      <w:r w:rsidRPr="00D53ACE">
        <w:rPr>
          <w:rFonts w:hint="eastAsia"/>
          <w:sz w:val="16"/>
          <w:szCs w:val="16"/>
          <w:lang w:eastAsia="zh-CN"/>
        </w:rPr>
        <w:t>树与图的存储</w:t>
      </w:r>
    </w:p>
    <w:p w14:paraId="2664A4A5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树是一种特殊的图，与图的存储方式相同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对于</w:t>
      </w:r>
      <w:hyperlink r:id="rId7">
        <w:r w:rsidRPr="00D53ACE">
          <w:rPr>
            <w:rStyle w:val="af"/>
            <w:rFonts w:hint="eastAsia"/>
            <w:sz w:val="16"/>
            <w:szCs w:val="16"/>
            <w:lang w:eastAsia="zh-CN"/>
          </w:rPr>
          <w:t>无向图</w:t>
        </w:r>
      </w:hyperlink>
      <w:r w:rsidRPr="00D53ACE">
        <w:rPr>
          <w:rFonts w:hint="eastAsia"/>
          <w:sz w:val="16"/>
          <w:szCs w:val="16"/>
          <w:lang w:eastAsia="zh-CN"/>
        </w:rPr>
        <w:t>中的边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ab</w:t>
      </w:r>
      <w:r w:rsidRPr="00D53ACE">
        <w:rPr>
          <w:rFonts w:hint="eastAsia"/>
          <w:sz w:val="16"/>
          <w:szCs w:val="16"/>
          <w:lang w:eastAsia="zh-CN"/>
        </w:rPr>
        <w:t>，存储两条有向边</w:t>
      </w:r>
      <w:r w:rsidRPr="00D53ACE">
        <w:rPr>
          <w:sz w:val="16"/>
          <w:szCs w:val="16"/>
          <w:lang w:eastAsia="zh-CN"/>
        </w:rPr>
        <w:t xml:space="preserve"> a-&gt;b, b-&gt;a</w:t>
      </w:r>
      <w:r w:rsidRPr="00D53ACE">
        <w:rPr>
          <w:sz w:val="16"/>
          <w:szCs w:val="16"/>
          <w:lang w:eastAsia="zh-CN"/>
        </w:rPr>
        <w:t>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因此我们可以只考虑有向图的存储。</w:t>
      </w:r>
    </w:p>
    <w:p w14:paraId="7E0D0469" w14:textId="77777777" w:rsidR="008E3830" w:rsidRPr="00D53ACE" w:rsidRDefault="00BC240A">
      <w:pPr>
        <w:pStyle w:val="a0"/>
        <w:rPr>
          <w:sz w:val="16"/>
          <w:szCs w:val="16"/>
          <w:lang w:eastAsia="zh-CN"/>
        </w:rPr>
      </w:pPr>
      <w:r w:rsidRPr="00D53ACE">
        <w:rPr>
          <w:sz w:val="16"/>
          <w:szCs w:val="16"/>
          <w:lang w:eastAsia="zh-CN"/>
        </w:rPr>
        <w:t xml:space="preserve">(1) </w:t>
      </w:r>
      <w:hyperlink r:id="rId8">
        <w:r w:rsidRPr="00D53ACE">
          <w:rPr>
            <w:rStyle w:val="af"/>
            <w:rFonts w:hint="eastAsia"/>
            <w:sz w:val="16"/>
            <w:szCs w:val="16"/>
            <w:lang w:eastAsia="zh-CN"/>
          </w:rPr>
          <w:t>邻接矩阵</w:t>
        </w:r>
      </w:hyperlink>
      <w:r w:rsidRPr="00D53ACE">
        <w:rPr>
          <w:rFonts w:hint="eastAsia"/>
          <w:sz w:val="16"/>
          <w:szCs w:val="16"/>
          <w:lang w:eastAsia="zh-CN"/>
        </w:rPr>
        <w:t>：</w:t>
      </w:r>
      <w:r w:rsidRPr="00D53ACE">
        <w:rPr>
          <w:rFonts w:hint="eastAsia"/>
          <w:sz w:val="16"/>
          <w:szCs w:val="16"/>
          <w:lang w:eastAsia="zh-CN"/>
        </w:rPr>
        <w:t>g</w:t>
      </w:r>
      <w:hyperlink>
        <w:r w:rsidRPr="00D53ACE">
          <w:rPr>
            <w:rStyle w:val="af"/>
            <w:sz w:val="16"/>
            <w:szCs w:val="16"/>
            <w:lang w:eastAsia="zh-CN"/>
          </w:rPr>
          <w:t>a</w:t>
        </w:r>
      </w:hyperlink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存储边</w:t>
      </w:r>
      <w:r w:rsidRPr="00D53ACE">
        <w:rPr>
          <w:sz w:val="16"/>
          <w:szCs w:val="16"/>
          <w:lang w:eastAsia="zh-CN"/>
        </w:rPr>
        <w:t xml:space="preserve"> a-&gt;b</w:t>
      </w:r>
    </w:p>
    <w:p w14:paraId="546F325E" w14:textId="77777777" w:rsidR="008E3830" w:rsidRPr="00D53ACE" w:rsidRDefault="00BC240A">
      <w:pPr>
        <w:pStyle w:val="a0"/>
        <w:rPr>
          <w:sz w:val="16"/>
          <w:szCs w:val="16"/>
          <w:lang w:eastAsia="zh-CN"/>
        </w:rPr>
      </w:pPr>
      <w:r w:rsidRPr="00D53ACE">
        <w:rPr>
          <w:sz w:val="16"/>
          <w:szCs w:val="16"/>
          <w:lang w:eastAsia="zh-CN"/>
        </w:rPr>
        <w:t xml:space="preserve">(2) </w:t>
      </w:r>
      <w:r w:rsidRPr="00D53ACE">
        <w:rPr>
          <w:rFonts w:hint="eastAsia"/>
          <w:sz w:val="16"/>
          <w:szCs w:val="16"/>
          <w:lang w:eastAsia="zh-CN"/>
        </w:rPr>
        <w:t>邻接表：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76FFBDE" w14:textId="77777777" w:rsidTr="00D01900">
        <w:tc>
          <w:tcPr>
            <w:tcW w:w="11016" w:type="dxa"/>
          </w:tcPr>
          <w:p w14:paraId="0981E662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  <w:lang w:eastAsia="zh-CN"/>
              </w:rPr>
            </w:pPr>
            <w:r w:rsidRPr="00D53ACE">
              <w:rPr>
                <w:rStyle w:val="CommentTok"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对于每个点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k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，开一个单链表，存储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k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所有可以走到的点。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h[k]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存储这个单链表的头结点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DataTypeTok"/>
                <w:sz w:val="15"/>
                <w:szCs w:val="16"/>
                <w:lang w:eastAsia="zh-CN"/>
              </w:rPr>
              <w:t>int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N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]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N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]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N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]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idx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;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添加一条边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a-&gt;b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DataTypeTok"/>
                <w:sz w:val="15"/>
                <w:szCs w:val="16"/>
                <w:lang w:eastAsia="zh-CN"/>
              </w:rPr>
              <w:t>void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add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(</w:t>
            </w:r>
            <w:r w:rsidRPr="00D53ACE">
              <w:rPr>
                <w:rStyle w:val="DataTypeTok"/>
                <w:sz w:val="15"/>
                <w:szCs w:val="16"/>
                <w:lang w:eastAsia="zh-CN"/>
              </w:rPr>
              <w:t>int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  <w:lang w:eastAsia="zh-CN"/>
              </w:rPr>
              <w:t>int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)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{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   e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idx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]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idx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]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a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]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[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a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]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idx 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++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;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}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初始化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idx 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=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  <w:lang w:eastAsia="zh-CN"/>
              </w:rPr>
              <w:t>0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;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memset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(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>h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-</w:t>
            </w:r>
            <w:r w:rsidRPr="00D53ACE">
              <w:rPr>
                <w:rStyle w:val="DecValTok"/>
                <w:sz w:val="15"/>
                <w:szCs w:val="16"/>
                <w:lang w:eastAsia="zh-CN"/>
              </w:rPr>
              <w:t>1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,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  <w:lang w:eastAsia="zh-CN"/>
              </w:rPr>
              <w:t>sizeof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);</w:t>
            </w:r>
          </w:p>
        </w:tc>
      </w:tr>
    </w:tbl>
    <w:p w14:paraId="28AD228B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60" w:name="树与图的遍历"/>
      <w:bookmarkEnd w:id="59"/>
      <w:r w:rsidRPr="00D53ACE">
        <w:rPr>
          <w:rFonts w:hint="eastAsia"/>
          <w:sz w:val="16"/>
          <w:szCs w:val="16"/>
          <w:lang w:eastAsia="zh-CN"/>
        </w:rPr>
        <w:t>树与图的遍历</w:t>
      </w:r>
    </w:p>
    <w:p w14:paraId="1512FE99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</w:t>
      </w:r>
      <w:r w:rsidRPr="00D53ACE">
        <w:rPr>
          <w:b/>
          <w:bCs/>
          <w:sz w:val="16"/>
          <w:szCs w:val="16"/>
          <w:lang w:eastAsia="zh-CN"/>
        </w:rPr>
        <w:t xml:space="preserve"> O(n+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  <w:r w:rsidRPr="00D53ACE">
        <w:rPr>
          <w:sz w:val="16"/>
          <w:szCs w:val="16"/>
          <w:lang w:eastAsia="zh-CN"/>
        </w:rPr>
        <w:br/>
        <w:t xml:space="preserve">(1) </w:t>
      </w:r>
      <w:r w:rsidRPr="00D53ACE">
        <w:rPr>
          <w:rFonts w:hint="eastAsia"/>
          <w:sz w:val="16"/>
          <w:szCs w:val="16"/>
          <w:lang w:eastAsia="zh-CN"/>
        </w:rPr>
        <w:t>深度优先遍历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41F5605E" w14:textId="77777777" w:rsidTr="00D01900">
        <w:tc>
          <w:tcPr>
            <w:tcW w:w="11016" w:type="dxa"/>
          </w:tcPr>
          <w:p w14:paraId="666EC12A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st[u] </w:t>
            </w:r>
            <w:r w:rsidRPr="00D53ACE">
              <w:rPr>
                <w:rStyle w:val="CommentTok"/>
                <w:sz w:val="15"/>
                <w:szCs w:val="16"/>
              </w:rPr>
              <w:t>表示点</w:t>
            </w:r>
            <w:r w:rsidRPr="00D53ACE">
              <w:rPr>
                <w:rStyle w:val="CommentTok"/>
                <w:sz w:val="15"/>
                <w:szCs w:val="16"/>
              </w:rPr>
              <w:t>u</w:t>
            </w:r>
            <w:r w:rsidRPr="00D53ACE">
              <w:rPr>
                <w:rStyle w:val="CommentTok"/>
                <w:sz w:val="15"/>
                <w:szCs w:val="16"/>
              </w:rPr>
              <w:t>已经被遍历过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5555D09C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sz w:val="16"/>
          <w:szCs w:val="16"/>
        </w:rPr>
        <w:t xml:space="preserve">(2) </w:t>
      </w:r>
      <w:r w:rsidRPr="00D53ACE">
        <w:rPr>
          <w:rFonts w:hint="eastAsia"/>
          <w:sz w:val="16"/>
          <w:szCs w:val="16"/>
        </w:rPr>
        <w:t>宽度优先遍历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6D46FD92" w14:textId="77777777" w:rsidTr="00D01900">
        <w:tc>
          <w:tcPr>
            <w:tcW w:w="11016" w:type="dxa"/>
          </w:tcPr>
          <w:p w14:paraId="0DBB80C0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sz w:val="15"/>
                <w:szCs w:val="16"/>
              </w:rPr>
              <w:t>queue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表示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已经被遍历过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>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size</w:t>
            </w:r>
            <w:r w:rsidRPr="00D53ACE">
              <w:rPr>
                <w:rStyle w:val="OperatorTok"/>
                <w:sz w:val="15"/>
                <w:szCs w:val="16"/>
              </w:rPr>
              <w:t>(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front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op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表示点</w:t>
            </w:r>
            <w:r w:rsidRPr="00D53ACE">
              <w:rPr>
                <w:rStyle w:val="CommentTok"/>
                <w:sz w:val="15"/>
                <w:szCs w:val="16"/>
              </w:rPr>
              <w:t>j</w:t>
            </w:r>
            <w:r w:rsidRPr="00D53ACE">
              <w:rPr>
                <w:rStyle w:val="CommentTok"/>
                <w:sz w:val="15"/>
                <w:szCs w:val="16"/>
              </w:rPr>
              <w:t>已经被遍历过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654B58F0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61" w:name="拓扑排序"/>
      <w:bookmarkEnd w:id="60"/>
      <w:r w:rsidRPr="00D53ACE">
        <w:rPr>
          <w:rFonts w:hint="eastAsia"/>
          <w:sz w:val="16"/>
          <w:szCs w:val="16"/>
          <w:lang w:eastAsia="zh-CN"/>
        </w:rPr>
        <w:t>拓扑排序</w:t>
      </w:r>
    </w:p>
    <w:p w14:paraId="169FDACA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</w:t>
      </w:r>
      <w:r w:rsidRPr="00D53ACE">
        <w:rPr>
          <w:b/>
          <w:bCs/>
          <w:sz w:val="16"/>
          <w:szCs w:val="16"/>
          <w:lang w:eastAsia="zh-CN"/>
        </w:rPr>
        <w:t xml:space="preserve"> O(n+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3F1D444E" w14:textId="77777777" w:rsidTr="00D01900">
        <w:tc>
          <w:tcPr>
            <w:tcW w:w="11016" w:type="dxa"/>
          </w:tcPr>
          <w:p w14:paraId="0C5BF6F1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topsort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hh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 xml:space="preserve">// d[i] </w:t>
            </w:r>
            <w:r w:rsidRPr="00D53ACE">
              <w:rPr>
                <w:rStyle w:val="CommentTok"/>
                <w:sz w:val="15"/>
                <w:szCs w:val="16"/>
              </w:rPr>
              <w:t>存储点</w:t>
            </w:r>
            <w:r w:rsidRPr="00D53ACE">
              <w:rPr>
                <w:rStyle w:val="CommentTok"/>
                <w:sz w:val="15"/>
                <w:szCs w:val="16"/>
              </w:rPr>
              <w:t>i</w:t>
            </w:r>
            <w:r w:rsidRPr="00D53ACE">
              <w:rPr>
                <w:rStyle w:val="CommentTok"/>
                <w:sz w:val="15"/>
                <w:szCs w:val="16"/>
              </w:rPr>
              <w:t>的入度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q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t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hh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tt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hh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--</w:t>
            </w:r>
            <w:r w:rsidRPr="00D53ACE">
              <w:rPr>
                <w:rStyle w:val="NormalTok"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q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t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如果所有点都入队了，说明存在拓扑序列；否则不存在拓扑序列。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tt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471C9675" w14:textId="77777777" w:rsidR="008E3830" w:rsidRPr="00D53ACE" w:rsidRDefault="00BC240A">
      <w:pPr>
        <w:pStyle w:val="3"/>
        <w:rPr>
          <w:sz w:val="18"/>
          <w:szCs w:val="18"/>
        </w:rPr>
      </w:pPr>
      <w:bookmarkStart w:id="62" w:name="Xe2b9a3f9094e817e6f1b1c9ed8d9690a7bc9c97"/>
      <w:bookmarkEnd w:id="58"/>
      <w:bookmarkEnd w:id="61"/>
      <w:r w:rsidRPr="00D53ACE">
        <w:rPr>
          <w:sz w:val="18"/>
          <w:szCs w:val="18"/>
        </w:rPr>
        <w:t xml:space="preserve">3.3 </w:t>
      </w:r>
      <w:r w:rsidRPr="00D53ACE">
        <w:rPr>
          <w:rFonts w:hint="eastAsia"/>
          <w:sz w:val="18"/>
          <w:szCs w:val="18"/>
        </w:rPr>
        <w:t>最短路</w:t>
      </w:r>
    </w:p>
    <w:p w14:paraId="2EC4E0CB" w14:textId="77777777" w:rsidR="008E3830" w:rsidRPr="00D53ACE" w:rsidRDefault="00BC240A">
      <w:pPr>
        <w:pStyle w:val="4"/>
        <w:rPr>
          <w:sz w:val="16"/>
          <w:szCs w:val="16"/>
        </w:rPr>
      </w:pPr>
      <w:bookmarkStart w:id="63" w:name="朴素-dijkstra-算法"/>
      <w:r w:rsidRPr="00D53ACE">
        <w:rPr>
          <w:rFonts w:hint="eastAsia"/>
          <w:sz w:val="16"/>
          <w:szCs w:val="16"/>
        </w:rPr>
        <w:t>朴素</w:t>
      </w:r>
      <w:r w:rsidRPr="00D53ACE">
        <w:rPr>
          <w:sz w:val="16"/>
          <w:szCs w:val="16"/>
        </w:rPr>
        <w:t xml:space="preserve"> dijkstra </w:t>
      </w:r>
      <w:r w:rsidRPr="00D53ACE">
        <w:rPr>
          <w:rFonts w:hint="eastAsia"/>
          <w:sz w:val="16"/>
          <w:szCs w:val="16"/>
        </w:rPr>
        <w:t>算法</w:t>
      </w:r>
    </w:p>
    <w:p w14:paraId="51F0A0DD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是</w:t>
      </w:r>
      <w:r w:rsidRPr="00D53ACE">
        <w:rPr>
          <w:b/>
          <w:bCs/>
          <w:sz w:val="16"/>
          <w:szCs w:val="16"/>
          <w:lang w:eastAsia="zh-CN"/>
        </w:rPr>
        <w:t xml:space="preserve"> O(n2+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A5F69C8" w14:textId="77777777" w:rsidTr="00D01900">
        <w:tc>
          <w:tcPr>
            <w:tcW w:w="11016" w:type="dxa"/>
          </w:tcPr>
          <w:p w14:paraId="75E9EE14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每条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到每个点的最短距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每个点的最短路是否已经确定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求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到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号点的最短路，如果不存在则返回</w:t>
            </w:r>
            <w:r w:rsidRPr="00D53ACE">
              <w:rPr>
                <w:rStyle w:val="CommentTok"/>
                <w:sz w:val="15"/>
                <w:szCs w:val="16"/>
              </w:rPr>
              <w:t>-1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jkstra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memse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sizeof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在还未确定最短路的点中，寻找距离最小的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amp;&amp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||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用</w:t>
            </w:r>
            <w:r w:rsidRPr="00D53ACE">
              <w:rPr>
                <w:rStyle w:val="CommentTok"/>
                <w:sz w:val="15"/>
                <w:szCs w:val="16"/>
              </w:rPr>
              <w:t>t</w:t>
            </w:r>
            <w:r w:rsidRPr="00D53ACE">
              <w:rPr>
                <w:rStyle w:val="CommentTok"/>
                <w:sz w:val="15"/>
                <w:szCs w:val="16"/>
              </w:rPr>
              <w:t>更新其他点的距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3f3f3f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2B9C3E89" w14:textId="77777777" w:rsidR="008E3830" w:rsidRPr="00D53ACE" w:rsidRDefault="00BC240A">
      <w:pPr>
        <w:pStyle w:val="4"/>
        <w:rPr>
          <w:sz w:val="16"/>
          <w:szCs w:val="16"/>
        </w:rPr>
      </w:pPr>
      <w:bookmarkStart w:id="64" w:name="堆优化版-dijkstra"/>
      <w:bookmarkEnd w:id="63"/>
      <w:r w:rsidRPr="00D53ACE">
        <w:rPr>
          <w:rFonts w:hint="eastAsia"/>
          <w:sz w:val="16"/>
          <w:szCs w:val="16"/>
        </w:rPr>
        <w:t>堆优化版</w:t>
      </w:r>
      <w:r w:rsidRPr="00D53ACE">
        <w:rPr>
          <w:sz w:val="16"/>
          <w:szCs w:val="16"/>
        </w:rPr>
        <w:t xml:space="preserve"> dijkstra</w:t>
      </w:r>
    </w:p>
    <w:p w14:paraId="2417EAC2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时间复杂度</w:t>
      </w:r>
      <w:r w:rsidRPr="00D53ACE">
        <w:rPr>
          <w:b/>
          <w:bCs/>
          <w:sz w:val="16"/>
          <w:szCs w:val="16"/>
        </w:rPr>
        <w:t xml:space="preserve"> O(mlogn), n </w:t>
      </w:r>
      <w:r w:rsidRPr="00D53ACE">
        <w:rPr>
          <w:rFonts w:hint="eastAsia"/>
          <w:b/>
          <w:bCs/>
          <w:sz w:val="16"/>
          <w:szCs w:val="16"/>
        </w:rPr>
        <w:t>表示点数，</w:t>
      </w:r>
      <w:r w:rsidRPr="00D53ACE">
        <w:rPr>
          <w:rFonts w:hint="eastAsia"/>
          <w:b/>
          <w:bCs/>
          <w:sz w:val="16"/>
          <w:szCs w:val="16"/>
        </w:rPr>
        <w:t>m</w:t>
      </w:r>
      <w:r w:rsidRPr="00D53ACE">
        <w:rPr>
          <w:b/>
          <w:bCs/>
          <w:sz w:val="16"/>
          <w:szCs w:val="16"/>
        </w:rPr>
        <w:t xml:space="preserve"> </w:t>
      </w:r>
      <w:r w:rsidRPr="00D53ACE">
        <w:rPr>
          <w:rFonts w:hint="eastAsia"/>
          <w:b/>
          <w:bCs/>
          <w:sz w:val="16"/>
          <w:szCs w:val="16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0BB74BE5" w14:textId="77777777" w:rsidTr="00D01900">
        <w:tc>
          <w:tcPr>
            <w:tcW w:w="11016" w:type="dxa"/>
          </w:tcPr>
          <w:p w14:paraId="1905B9D8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KeywordTok"/>
                <w:sz w:val="15"/>
                <w:szCs w:val="16"/>
              </w:rPr>
              <w:t>typedef</w:t>
            </w:r>
            <w:r w:rsidRPr="00D53ACE">
              <w:rPr>
                <w:rStyle w:val="NormalTok"/>
                <w:sz w:val="15"/>
                <w:szCs w:val="16"/>
              </w:rPr>
              <w:t xml:space="preserve"> pai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PI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点的数量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邻接表存储所有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所有点到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的距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每个点的最短距离是否已确定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求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到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号点的最短距离，如果不存在，则返回</w:t>
            </w:r>
            <w:r w:rsidRPr="00D53ACE">
              <w:rPr>
                <w:rStyle w:val="CommentTok"/>
                <w:sz w:val="15"/>
                <w:szCs w:val="16"/>
              </w:rPr>
              <w:t>-1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jkstra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memse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sizeof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priority_queue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PII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PII</w:t>
            </w:r>
            <w:r w:rsidRPr="00D53ACE">
              <w:rPr>
                <w:rStyle w:val="OperatorTok"/>
                <w:sz w:val="15"/>
                <w:szCs w:val="16"/>
              </w:rPr>
              <w:t>&gt;,</w:t>
            </w:r>
            <w:r w:rsidRPr="00D53ACE">
              <w:rPr>
                <w:rStyle w:val="NormalTok"/>
                <w:sz w:val="15"/>
                <w:szCs w:val="16"/>
              </w:rPr>
              <w:t xml:space="preserve"> greate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PII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 xml:space="preserve"> hea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{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})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>// first</w:t>
            </w:r>
            <w:r w:rsidRPr="00D53ACE">
              <w:rPr>
                <w:rStyle w:val="CommentTok"/>
                <w:sz w:val="15"/>
                <w:szCs w:val="16"/>
              </w:rPr>
              <w:t>存储距离，</w:t>
            </w:r>
            <w:r w:rsidRPr="00D53ACE">
              <w:rPr>
                <w:rStyle w:val="CommentTok"/>
                <w:sz w:val="15"/>
                <w:szCs w:val="16"/>
              </w:rPr>
              <w:t>second</w:t>
            </w:r>
            <w:r w:rsidRPr="00D53ACE">
              <w:rPr>
                <w:rStyle w:val="CommentTok"/>
                <w:sz w:val="15"/>
                <w:szCs w:val="16"/>
              </w:rPr>
              <w:t>存储节点编号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size</w:t>
            </w:r>
            <w:r w:rsidRPr="00D53ACE">
              <w:rPr>
                <w:rStyle w:val="OperatorTok"/>
                <w:sz w:val="15"/>
                <w:szCs w:val="16"/>
              </w:rPr>
              <w:t>(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KeywordTok"/>
                <w:sz w:val="15"/>
                <w:szCs w:val="16"/>
              </w:rPr>
              <w:t>auto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top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op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ver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second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distance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first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lastRenderedPageBreak/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ver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contin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ver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ver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distance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distance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{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}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3f3f3f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4388F1C4" w14:textId="77777777" w:rsidR="008E3830" w:rsidRPr="00D53ACE" w:rsidRDefault="00BC240A">
      <w:pPr>
        <w:pStyle w:val="4"/>
        <w:rPr>
          <w:sz w:val="16"/>
          <w:szCs w:val="16"/>
        </w:rPr>
      </w:pPr>
      <w:bookmarkStart w:id="65" w:name="bellman-ford-算法"/>
      <w:bookmarkEnd w:id="64"/>
      <w:r w:rsidRPr="00D53ACE">
        <w:rPr>
          <w:sz w:val="16"/>
          <w:szCs w:val="16"/>
        </w:rPr>
        <w:lastRenderedPageBreak/>
        <w:t xml:space="preserve">Bellman-Ford </w:t>
      </w:r>
      <w:r w:rsidRPr="00D53ACE">
        <w:rPr>
          <w:rFonts w:hint="eastAsia"/>
          <w:sz w:val="16"/>
          <w:szCs w:val="16"/>
        </w:rPr>
        <w:t>算法</w:t>
      </w:r>
    </w:p>
    <w:p w14:paraId="77AFCA29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时间复杂度</w:t>
      </w:r>
      <w:r w:rsidRPr="00D53ACE">
        <w:rPr>
          <w:b/>
          <w:bCs/>
          <w:sz w:val="16"/>
          <w:szCs w:val="16"/>
        </w:rPr>
        <w:t xml:space="preserve"> O(nm), n </w:t>
      </w:r>
      <w:r w:rsidRPr="00D53ACE">
        <w:rPr>
          <w:rFonts w:hint="eastAsia"/>
          <w:b/>
          <w:bCs/>
          <w:sz w:val="16"/>
          <w:szCs w:val="16"/>
        </w:rPr>
        <w:t>表示点数，</w:t>
      </w:r>
      <w:r w:rsidRPr="00D53ACE">
        <w:rPr>
          <w:rFonts w:hint="eastAsia"/>
          <w:b/>
          <w:bCs/>
          <w:sz w:val="16"/>
          <w:szCs w:val="16"/>
        </w:rPr>
        <w:t>m</w:t>
      </w:r>
      <w:r w:rsidRPr="00D53ACE">
        <w:rPr>
          <w:b/>
          <w:bCs/>
          <w:sz w:val="16"/>
          <w:szCs w:val="16"/>
        </w:rPr>
        <w:t xml:space="preserve"> </w:t>
      </w:r>
      <w:r w:rsidRPr="00D53ACE">
        <w:rPr>
          <w:rFonts w:hint="eastAsia"/>
          <w:b/>
          <w:bCs/>
          <w:sz w:val="16"/>
          <w:szCs w:val="16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41625D8A" w14:textId="77777777" w:rsidTr="00D01900">
        <w:tc>
          <w:tcPr>
            <w:tcW w:w="11016" w:type="dxa"/>
          </w:tcPr>
          <w:p w14:paraId="701A70B2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>// n</w:t>
            </w:r>
            <w:r w:rsidRPr="00D53ACE">
              <w:rPr>
                <w:rStyle w:val="CommentTok"/>
                <w:sz w:val="15"/>
                <w:szCs w:val="16"/>
              </w:rPr>
              <w:t>表示点数，</w:t>
            </w:r>
            <w:r w:rsidRPr="00D53ACE">
              <w:rPr>
                <w:rStyle w:val="CommentTok"/>
                <w:sz w:val="15"/>
                <w:szCs w:val="16"/>
              </w:rPr>
              <w:t>m</w:t>
            </w:r>
            <w:r w:rsidRPr="00D53ACE">
              <w:rPr>
                <w:rStyle w:val="CommentTok"/>
                <w:sz w:val="15"/>
                <w:szCs w:val="16"/>
              </w:rPr>
              <w:t>表示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>// dist[x]</w:t>
            </w:r>
            <w:r w:rsidRPr="00D53ACE">
              <w:rPr>
                <w:rStyle w:val="CommentTok"/>
                <w:sz w:val="15"/>
                <w:szCs w:val="16"/>
              </w:rPr>
              <w:t>存储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到</w:t>
            </w:r>
            <w:r w:rsidRPr="00D53ACE">
              <w:rPr>
                <w:rStyle w:val="CommentTok"/>
                <w:sz w:val="15"/>
                <w:szCs w:val="16"/>
              </w:rPr>
              <w:t>x</w:t>
            </w:r>
            <w:r w:rsidRPr="00D53ACE">
              <w:rPr>
                <w:rStyle w:val="CommentTok"/>
                <w:sz w:val="15"/>
                <w:szCs w:val="16"/>
              </w:rPr>
              <w:t>的最短路距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struct</w:t>
            </w:r>
            <w:r w:rsidRPr="00D53ACE">
              <w:rPr>
                <w:rStyle w:val="NormalTok"/>
                <w:sz w:val="15"/>
                <w:szCs w:val="16"/>
              </w:rPr>
              <w:t xml:space="preserve"> Edge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边，</w:t>
            </w:r>
            <w:r w:rsidRPr="00D53ACE">
              <w:rPr>
                <w:rStyle w:val="CommentTok"/>
                <w:sz w:val="15"/>
                <w:szCs w:val="16"/>
              </w:rPr>
              <w:t>a</w:t>
            </w:r>
            <w:r w:rsidRPr="00D53ACE">
              <w:rPr>
                <w:rStyle w:val="CommentTok"/>
                <w:sz w:val="15"/>
                <w:szCs w:val="16"/>
              </w:rPr>
              <w:t>表示出点，</w:t>
            </w:r>
            <w:r w:rsidRPr="00D53ACE">
              <w:rPr>
                <w:rStyle w:val="CommentTok"/>
                <w:sz w:val="15"/>
                <w:szCs w:val="16"/>
              </w:rPr>
              <w:t>b</w:t>
            </w:r>
            <w:r w:rsidRPr="00D53ACE">
              <w:rPr>
                <w:rStyle w:val="CommentTok"/>
                <w:sz w:val="15"/>
                <w:szCs w:val="16"/>
              </w:rPr>
              <w:t>表示入点，</w:t>
            </w:r>
            <w:r w:rsidRPr="00D53ACE">
              <w:rPr>
                <w:rStyle w:val="CommentTok"/>
                <w:sz w:val="15"/>
                <w:szCs w:val="16"/>
              </w:rPr>
              <w:t>w</w:t>
            </w:r>
            <w:r w:rsidRPr="00D53ACE">
              <w:rPr>
                <w:rStyle w:val="CommentTok"/>
                <w:sz w:val="15"/>
                <w:szCs w:val="16"/>
              </w:rPr>
              <w:t>表示边的权重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>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求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到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的最短路距离，如果无法从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走到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，则返回</w:t>
            </w:r>
            <w:r w:rsidRPr="00D53ACE">
              <w:rPr>
                <w:rStyle w:val="CommentTok"/>
                <w:sz w:val="15"/>
                <w:szCs w:val="16"/>
              </w:rPr>
              <w:t>-1</w:t>
            </w:r>
            <w:r w:rsidRPr="00D53ACE">
              <w:rPr>
                <w:rStyle w:val="CommentTok"/>
                <w:sz w:val="15"/>
                <w:szCs w:val="16"/>
              </w:rPr>
              <w:t>。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bellman_ford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memse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sizeof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如果第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次迭代仍然会松弛三角不等式，就说明存在一条长度是</w:t>
            </w:r>
            <w:r w:rsidRPr="00D53ACE">
              <w:rPr>
                <w:rStyle w:val="CommentTok"/>
                <w:sz w:val="15"/>
                <w:szCs w:val="16"/>
              </w:rPr>
              <w:t>n+1</w:t>
            </w:r>
            <w:r w:rsidRPr="00D53ACE">
              <w:rPr>
                <w:rStyle w:val="CommentTok"/>
                <w:sz w:val="15"/>
                <w:szCs w:val="16"/>
              </w:rPr>
              <w:t>的最短路径，由抽屉原理，路径中至少存在两个相同的点，说明图中存在负权回路。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a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w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w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3f3f3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3E62EA93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66" w:name="spfa-算法带有负权边的最短路径问题）"/>
      <w:bookmarkEnd w:id="65"/>
      <w:r w:rsidRPr="00D53ACE">
        <w:rPr>
          <w:sz w:val="16"/>
          <w:szCs w:val="16"/>
          <w:lang w:eastAsia="zh-CN"/>
        </w:rPr>
        <w:t xml:space="preserve">spfa </w:t>
      </w:r>
      <w:r w:rsidRPr="00D53ACE">
        <w:rPr>
          <w:rFonts w:hint="eastAsia"/>
          <w:sz w:val="16"/>
          <w:szCs w:val="16"/>
          <w:lang w:eastAsia="zh-CN"/>
        </w:rPr>
        <w:t>算法（带有</w:t>
      </w:r>
      <w:r w:rsidRPr="00D53ACE">
        <w:rPr>
          <w:rFonts w:hint="eastAsia"/>
          <w:b/>
          <w:bCs/>
          <w:sz w:val="16"/>
          <w:szCs w:val="16"/>
          <w:lang w:eastAsia="zh-CN"/>
        </w:rPr>
        <w:t>负权边</w:t>
      </w:r>
      <w:r w:rsidRPr="00D53ACE">
        <w:rPr>
          <w:rFonts w:hint="eastAsia"/>
          <w:sz w:val="16"/>
          <w:szCs w:val="16"/>
          <w:lang w:eastAsia="zh-CN"/>
        </w:rPr>
        <w:t>的最短路径问题）</w:t>
      </w:r>
    </w:p>
    <w:p w14:paraId="73CDCCD6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平均情况下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O(m)</w:t>
      </w:r>
      <w:r w:rsidRPr="00D53ACE">
        <w:rPr>
          <w:rFonts w:hint="eastAsia"/>
          <w:b/>
          <w:bCs/>
          <w:sz w:val="16"/>
          <w:szCs w:val="16"/>
          <w:lang w:eastAsia="zh-CN"/>
        </w:rPr>
        <w:t>，最坏情况下</w:t>
      </w:r>
      <w:r w:rsidRPr="00D53ACE">
        <w:rPr>
          <w:b/>
          <w:bCs/>
          <w:sz w:val="16"/>
          <w:szCs w:val="16"/>
          <w:lang w:eastAsia="zh-CN"/>
        </w:rPr>
        <w:t xml:space="preserve"> O(n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76ED7F0" w14:textId="77777777" w:rsidTr="00D01900">
        <w:tc>
          <w:tcPr>
            <w:tcW w:w="11016" w:type="dxa"/>
          </w:tcPr>
          <w:p w14:paraId="2AF6C1A0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总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邻接表存储所有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每个点到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的最短距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每个点是否在队列中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求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到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号点的最短路距离，如果从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无法走到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号点则返回</w:t>
            </w:r>
            <w:r w:rsidRPr="00D53ACE">
              <w:rPr>
                <w:rStyle w:val="CommentTok"/>
                <w:sz w:val="15"/>
                <w:szCs w:val="16"/>
              </w:rPr>
              <w:t>-1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spfa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memse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sizeof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queue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size</w:t>
            </w:r>
            <w:r w:rsidRPr="00D53ACE">
              <w:rPr>
                <w:rStyle w:val="OperatorTok"/>
                <w:sz w:val="15"/>
                <w:szCs w:val="16"/>
              </w:rPr>
              <w:t>(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KeywordTok"/>
                <w:sz w:val="15"/>
                <w:szCs w:val="16"/>
              </w:rPr>
              <w:t>auto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front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op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如果队列中已存在</w:t>
            </w:r>
            <w:r w:rsidRPr="00D53ACE">
              <w:rPr>
                <w:rStyle w:val="CommentTok"/>
                <w:sz w:val="15"/>
                <w:szCs w:val="16"/>
              </w:rPr>
              <w:t>j</w:t>
            </w:r>
            <w:r w:rsidRPr="00D53ACE">
              <w:rPr>
                <w:rStyle w:val="CommentTok"/>
                <w:sz w:val="15"/>
                <w:szCs w:val="16"/>
              </w:rPr>
              <w:t>，则不需要将</w:t>
            </w:r>
            <w:r w:rsidRPr="00D53ACE">
              <w:rPr>
                <w:rStyle w:val="CommentTok"/>
                <w:sz w:val="15"/>
                <w:szCs w:val="16"/>
              </w:rPr>
              <w:t>j</w:t>
            </w:r>
            <w:r w:rsidRPr="00D53ACE">
              <w:rPr>
                <w:rStyle w:val="CommentTok"/>
                <w:sz w:val="15"/>
                <w:szCs w:val="16"/>
              </w:rPr>
              <w:t>重复插入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3f3f3f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38451152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67" w:name="spfa-判断图中是否存在负环"/>
      <w:bookmarkEnd w:id="66"/>
      <w:r w:rsidRPr="00D53ACE">
        <w:rPr>
          <w:sz w:val="16"/>
          <w:szCs w:val="16"/>
          <w:lang w:eastAsia="zh-CN"/>
        </w:rPr>
        <w:t xml:space="preserve">spfa </w:t>
      </w:r>
      <w:r w:rsidRPr="00D53ACE">
        <w:rPr>
          <w:rFonts w:hint="eastAsia"/>
          <w:sz w:val="16"/>
          <w:szCs w:val="16"/>
          <w:lang w:eastAsia="zh-CN"/>
        </w:rPr>
        <w:t>判断图中是否存在负环</w:t>
      </w:r>
    </w:p>
    <w:p w14:paraId="4CB64F0E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是</w:t>
      </w:r>
      <w:r w:rsidRPr="00D53ACE">
        <w:rPr>
          <w:b/>
          <w:bCs/>
          <w:sz w:val="16"/>
          <w:szCs w:val="16"/>
          <w:lang w:eastAsia="zh-CN"/>
        </w:rPr>
        <w:t xml:space="preserve"> O(n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C9AC5A4" w14:textId="77777777" w:rsidTr="00D01900">
        <w:tc>
          <w:tcPr>
            <w:tcW w:w="11016" w:type="dxa"/>
          </w:tcPr>
          <w:p w14:paraId="1337BEAE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总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邻接表存储所有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cn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>// dist[x]</w:t>
            </w:r>
            <w:r w:rsidRPr="00D53ACE">
              <w:rPr>
                <w:rStyle w:val="CommentTok"/>
                <w:sz w:val="15"/>
                <w:szCs w:val="16"/>
              </w:rPr>
              <w:t>存储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到</w:t>
            </w:r>
            <w:r w:rsidRPr="00D53ACE">
              <w:rPr>
                <w:rStyle w:val="CommentTok"/>
                <w:sz w:val="15"/>
                <w:szCs w:val="16"/>
              </w:rPr>
              <w:t>x</w:t>
            </w:r>
            <w:r w:rsidRPr="00D53ACE">
              <w:rPr>
                <w:rStyle w:val="CommentTok"/>
                <w:sz w:val="15"/>
                <w:szCs w:val="16"/>
              </w:rPr>
              <w:t>的最短距离，</w:t>
            </w:r>
            <w:r w:rsidRPr="00D53ACE">
              <w:rPr>
                <w:rStyle w:val="CommentTok"/>
                <w:sz w:val="15"/>
                <w:szCs w:val="16"/>
              </w:rPr>
              <w:t>cnt[x]</w:t>
            </w:r>
            <w:r w:rsidRPr="00D53ACE">
              <w:rPr>
                <w:rStyle w:val="CommentTok"/>
                <w:sz w:val="15"/>
                <w:szCs w:val="16"/>
              </w:rPr>
              <w:t>存储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到</w:t>
            </w:r>
            <w:r w:rsidRPr="00D53ACE">
              <w:rPr>
                <w:rStyle w:val="CommentTok"/>
                <w:sz w:val="15"/>
                <w:szCs w:val="16"/>
              </w:rPr>
              <w:t>x</w:t>
            </w:r>
            <w:r w:rsidRPr="00D53ACE">
              <w:rPr>
                <w:rStyle w:val="CommentTok"/>
                <w:sz w:val="15"/>
                <w:szCs w:val="16"/>
              </w:rPr>
              <w:t>的最短路中经过的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每个点是否在队列中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如果存在负环，则返回</w:t>
            </w:r>
            <w:r w:rsidRPr="00D53ACE">
              <w:rPr>
                <w:rStyle w:val="CommentTok"/>
                <w:sz w:val="15"/>
                <w:szCs w:val="16"/>
              </w:rPr>
              <w:t>true</w:t>
            </w:r>
            <w:r w:rsidRPr="00D53ACE">
              <w:rPr>
                <w:rStyle w:val="CommentTok"/>
                <w:sz w:val="15"/>
                <w:szCs w:val="16"/>
              </w:rPr>
              <w:t>，否则返回</w:t>
            </w:r>
            <w:r w:rsidRPr="00D53ACE">
              <w:rPr>
                <w:rStyle w:val="CommentTok"/>
                <w:sz w:val="15"/>
                <w:szCs w:val="16"/>
              </w:rPr>
              <w:t>false</w:t>
            </w:r>
            <w:r w:rsidRPr="00D53ACE">
              <w:rPr>
                <w:rStyle w:val="CommentTok"/>
                <w:sz w:val="15"/>
                <w:szCs w:val="16"/>
              </w:rPr>
              <w:t>。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  <w:lang w:eastAsia="zh-CN"/>
              </w:rPr>
              <w:t>bool</w:t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spfa</w:t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()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OperatorTok"/>
                <w:sz w:val="15"/>
                <w:szCs w:val="16"/>
                <w:lang w:eastAsia="zh-CN"/>
              </w:rPr>
              <w:t>{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不需要初始化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dist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数组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原理：如果某条最短路径上有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n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个点（除了自己），那么加上自己之后一共有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n+1</w:t>
            </w:r>
            <w:r w:rsidRPr="00D53ACE">
              <w:rPr>
                <w:rStyle w:val="CommentTok"/>
                <w:sz w:val="15"/>
                <w:szCs w:val="16"/>
                <w:lang w:eastAsia="zh-CN"/>
              </w:rPr>
              <w:t>个点，由抽屉原理一定有两个点相同，所以存在环。</w:t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sz w:val="16"/>
                <w:szCs w:val="16"/>
                <w:lang w:eastAsia="zh-CN"/>
              </w:rPr>
              <w:br/>
            </w:r>
            <w:r w:rsidRPr="00D53ACE">
              <w:rPr>
                <w:rStyle w:val="NormalTok"/>
                <w:sz w:val="15"/>
                <w:szCs w:val="16"/>
                <w:lang w:eastAsia="zh-CN"/>
              </w:rPr>
              <w:t xml:space="preserve">    </w:t>
            </w:r>
            <w:r w:rsidRPr="00D53ACE">
              <w:rPr>
                <w:rStyle w:val="NormalTok"/>
                <w:sz w:val="15"/>
                <w:szCs w:val="16"/>
              </w:rPr>
              <w:t>queue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size</w:t>
            </w:r>
            <w:r w:rsidRPr="00D53ACE">
              <w:rPr>
                <w:rStyle w:val="OperatorTok"/>
                <w:sz w:val="15"/>
                <w:szCs w:val="16"/>
              </w:rPr>
              <w:t>(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KeywordTok"/>
                <w:sz w:val="15"/>
                <w:szCs w:val="16"/>
              </w:rPr>
              <w:t>auto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front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op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cn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cn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n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如果从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号点到</w:t>
            </w:r>
            <w:r w:rsidRPr="00D53ACE">
              <w:rPr>
                <w:rStyle w:val="CommentTok"/>
                <w:sz w:val="15"/>
                <w:szCs w:val="16"/>
              </w:rPr>
              <w:t>x</w:t>
            </w:r>
            <w:r w:rsidRPr="00D53ACE">
              <w:rPr>
                <w:rStyle w:val="CommentTok"/>
                <w:sz w:val="15"/>
                <w:szCs w:val="16"/>
              </w:rPr>
              <w:t>的最短路中包含至少</w:t>
            </w:r>
            <w:r w:rsidRPr="00D53ACE">
              <w:rPr>
                <w:rStyle w:val="CommentTok"/>
                <w:sz w:val="15"/>
                <w:szCs w:val="16"/>
              </w:rPr>
              <w:t>n</w:t>
            </w:r>
            <w:r w:rsidRPr="00D53ACE">
              <w:rPr>
                <w:rStyle w:val="CommentTok"/>
                <w:sz w:val="15"/>
                <w:szCs w:val="16"/>
              </w:rPr>
              <w:t>个点（不包括自己），则说明存在环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    q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6BD90894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68" w:name="floyd-算法"/>
      <w:bookmarkEnd w:id="67"/>
      <w:r w:rsidRPr="00D53ACE">
        <w:rPr>
          <w:sz w:val="16"/>
          <w:szCs w:val="16"/>
          <w:lang w:eastAsia="zh-CN"/>
        </w:rPr>
        <w:lastRenderedPageBreak/>
        <w:t xml:space="preserve">floyd </w:t>
      </w:r>
      <w:r w:rsidRPr="00D53ACE">
        <w:rPr>
          <w:rFonts w:hint="eastAsia"/>
          <w:sz w:val="16"/>
          <w:szCs w:val="16"/>
          <w:lang w:eastAsia="zh-CN"/>
        </w:rPr>
        <w:t>算法</w:t>
      </w:r>
    </w:p>
    <w:p w14:paraId="002B027E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是</w:t>
      </w:r>
      <w:r w:rsidRPr="00D53ACE">
        <w:rPr>
          <w:b/>
          <w:bCs/>
          <w:sz w:val="16"/>
          <w:szCs w:val="16"/>
          <w:lang w:eastAsia="zh-CN"/>
        </w:rPr>
        <w:t xml:space="preserve"> O(n3), n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</w:t>
      </w:r>
    </w:p>
    <w:p w14:paraId="72D9C770" w14:textId="267D3320" w:rsidR="00D01900" w:rsidRPr="00D53ACE" w:rsidRDefault="00BC240A">
      <w:pPr>
        <w:pStyle w:val="SourceCode"/>
        <w:rPr>
          <w:rStyle w:val="NormalTok"/>
          <w:sz w:val="15"/>
          <w:szCs w:val="16"/>
        </w:rPr>
      </w:pPr>
      <w:r w:rsidRPr="00D53ACE">
        <w:rPr>
          <w:rStyle w:val="NormalTok"/>
          <w:sz w:val="15"/>
          <w:szCs w:val="16"/>
        </w:rPr>
        <w:t>初始化：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83C148D" w14:textId="77777777" w:rsidTr="00D01900">
        <w:tc>
          <w:tcPr>
            <w:tcW w:w="11016" w:type="dxa"/>
          </w:tcPr>
          <w:p w14:paraId="5CDD1359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else</w:t>
            </w:r>
            <w:r w:rsidRPr="00D53ACE">
              <w:rPr>
                <w:rStyle w:val="NormalTok"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INF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算法结束后，</w:t>
            </w:r>
            <w:r w:rsidRPr="00D53ACE">
              <w:rPr>
                <w:rStyle w:val="CommentTok"/>
                <w:sz w:val="15"/>
                <w:szCs w:val="16"/>
              </w:rPr>
              <w:t>d[a][b]</w:t>
            </w:r>
            <w:r w:rsidRPr="00D53ACE">
              <w:rPr>
                <w:rStyle w:val="CommentTok"/>
                <w:sz w:val="15"/>
                <w:szCs w:val="16"/>
              </w:rPr>
              <w:t>表示</w:t>
            </w:r>
            <w:r w:rsidRPr="00D53ACE">
              <w:rPr>
                <w:rStyle w:val="CommentTok"/>
                <w:sz w:val="15"/>
                <w:szCs w:val="16"/>
              </w:rPr>
              <w:t>a</w:t>
            </w:r>
            <w:r w:rsidRPr="00D53ACE">
              <w:rPr>
                <w:rStyle w:val="CommentTok"/>
                <w:sz w:val="15"/>
                <w:szCs w:val="16"/>
              </w:rPr>
              <w:t>到</w:t>
            </w:r>
            <w:r w:rsidRPr="00D53ACE">
              <w:rPr>
                <w:rStyle w:val="CommentTok"/>
                <w:sz w:val="15"/>
                <w:szCs w:val="16"/>
              </w:rPr>
              <w:t>b</w:t>
            </w:r>
            <w:r w:rsidRPr="00D53ACE">
              <w:rPr>
                <w:rStyle w:val="CommentTok"/>
                <w:sz w:val="15"/>
                <w:szCs w:val="16"/>
              </w:rPr>
              <w:t>的最短距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floyd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k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k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036838E5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69" w:name="X21a5b7263b77b19cabdd56db2d44eeb39e84818"/>
      <w:bookmarkEnd w:id="62"/>
      <w:bookmarkEnd w:id="68"/>
      <w:r w:rsidRPr="00D53ACE">
        <w:rPr>
          <w:sz w:val="18"/>
          <w:szCs w:val="18"/>
          <w:lang w:eastAsia="zh-CN"/>
        </w:rPr>
        <w:t xml:space="preserve">3.4 </w:t>
      </w:r>
      <w:r w:rsidRPr="00D53ACE">
        <w:rPr>
          <w:rFonts w:hint="eastAsia"/>
          <w:sz w:val="18"/>
          <w:szCs w:val="18"/>
          <w:lang w:eastAsia="zh-CN"/>
        </w:rPr>
        <w:t>最小生成树</w:t>
      </w:r>
    </w:p>
    <w:p w14:paraId="505B6CFE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70" w:name="朴素版-prim-算法"/>
      <w:r w:rsidRPr="00D53ACE">
        <w:rPr>
          <w:rFonts w:hint="eastAsia"/>
          <w:sz w:val="16"/>
          <w:szCs w:val="16"/>
          <w:lang w:eastAsia="zh-CN"/>
        </w:rPr>
        <w:t>朴素版</w:t>
      </w:r>
      <w:r w:rsidRPr="00D53ACE">
        <w:rPr>
          <w:sz w:val="16"/>
          <w:szCs w:val="16"/>
          <w:lang w:eastAsia="zh-CN"/>
        </w:rPr>
        <w:t xml:space="preserve"> prim </w:t>
      </w:r>
      <w:r w:rsidRPr="00D53ACE">
        <w:rPr>
          <w:rFonts w:hint="eastAsia"/>
          <w:sz w:val="16"/>
          <w:szCs w:val="16"/>
          <w:lang w:eastAsia="zh-CN"/>
        </w:rPr>
        <w:t>算法</w:t>
      </w:r>
    </w:p>
    <w:p w14:paraId="5E71259D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是</w:t>
      </w:r>
      <w:r w:rsidRPr="00D53ACE">
        <w:rPr>
          <w:b/>
          <w:bCs/>
          <w:sz w:val="16"/>
          <w:szCs w:val="16"/>
          <w:lang w:eastAsia="zh-CN"/>
        </w:rPr>
        <w:t xml:space="preserve"> O(n2+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41DCF4B7" w14:textId="77777777" w:rsidTr="00D01900">
        <w:tc>
          <w:tcPr>
            <w:tcW w:w="11016" w:type="dxa"/>
          </w:tcPr>
          <w:p w14:paraId="20358FDE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>// n</w:t>
            </w:r>
            <w:r w:rsidRPr="00D53ACE">
              <w:rPr>
                <w:rStyle w:val="CommentTok"/>
                <w:sz w:val="15"/>
                <w:szCs w:val="16"/>
              </w:rPr>
              <w:t>表示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邻接矩阵，存储所有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其他点到当前最小生成树的距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每个点是否已经在生成树中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如果图不连通，则返回</w:t>
            </w:r>
            <w:r w:rsidRPr="00D53ACE">
              <w:rPr>
                <w:rStyle w:val="CommentTok"/>
                <w:sz w:val="15"/>
                <w:szCs w:val="16"/>
              </w:rPr>
              <w:t>INF(</w:t>
            </w:r>
            <w:r w:rsidRPr="00D53ACE">
              <w:rPr>
                <w:rStyle w:val="CommentTok"/>
                <w:sz w:val="15"/>
                <w:szCs w:val="16"/>
              </w:rPr>
              <w:t>值是</w:t>
            </w:r>
            <w:r w:rsidRPr="00D53ACE">
              <w:rPr>
                <w:rStyle w:val="CommentTok"/>
                <w:sz w:val="15"/>
                <w:szCs w:val="16"/>
              </w:rPr>
              <w:t xml:space="preserve">0x3f3f3f3f), </w:t>
            </w:r>
            <w:r w:rsidRPr="00D53ACE">
              <w:rPr>
                <w:rStyle w:val="CommentTok"/>
                <w:sz w:val="15"/>
                <w:szCs w:val="16"/>
              </w:rPr>
              <w:t>否则返回最小生成树的树边权重之和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prim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memse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BaseNTok"/>
                <w:sz w:val="15"/>
                <w:szCs w:val="16"/>
              </w:rPr>
              <w:t>0x3f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sizeof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amp;&amp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t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||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&amp;&amp;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INF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INF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+=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i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2BDFC11A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71" w:name="kruskal-算法"/>
      <w:bookmarkEnd w:id="70"/>
      <w:r w:rsidRPr="00D53ACE">
        <w:rPr>
          <w:sz w:val="16"/>
          <w:szCs w:val="16"/>
          <w:lang w:eastAsia="zh-CN"/>
        </w:rPr>
        <w:t xml:space="preserve">Kruskal </w:t>
      </w:r>
      <w:r w:rsidRPr="00D53ACE">
        <w:rPr>
          <w:rFonts w:hint="eastAsia"/>
          <w:sz w:val="16"/>
          <w:szCs w:val="16"/>
          <w:lang w:eastAsia="zh-CN"/>
        </w:rPr>
        <w:t>算法</w:t>
      </w:r>
    </w:p>
    <w:p w14:paraId="41FFDC0F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是</w:t>
      </w:r>
      <w:r w:rsidRPr="00D53ACE">
        <w:rPr>
          <w:b/>
          <w:bCs/>
          <w:sz w:val="16"/>
          <w:szCs w:val="16"/>
          <w:lang w:eastAsia="zh-CN"/>
        </w:rPr>
        <w:t xml:space="preserve"> O(mlog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1FB8097F" w14:textId="77777777" w:rsidTr="00D01900">
        <w:tc>
          <w:tcPr>
            <w:tcW w:w="11016" w:type="dxa"/>
          </w:tcPr>
          <w:p w14:paraId="26292DE4" w14:textId="77777777" w:rsidR="00D01900" w:rsidRPr="00D53ACE" w:rsidRDefault="00D01900" w:rsidP="00D53ACE">
            <w:pPr>
              <w:pStyle w:val="SourceCode"/>
              <w:rPr>
                <w:rStyle w:val="OperatorTok"/>
                <w:sz w:val="15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>// n</w:t>
            </w:r>
            <w:r w:rsidRPr="00D53ACE">
              <w:rPr>
                <w:rStyle w:val="CommentTok"/>
                <w:sz w:val="15"/>
                <w:szCs w:val="16"/>
              </w:rPr>
              <w:t>是点数，</w:t>
            </w:r>
            <w:r w:rsidRPr="00D53ACE">
              <w:rPr>
                <w:rStyle w:val="CommentTok"/>
                <w:sz w:val="15"/>
                <w:szCs w:val="16"/>
              </w:rPr>
              <w:t>m</w:t>
            </w:r>
            <w:r w:rsidRPr="00D53ACE">
              <w:rPr>
                <w:rStyle w:val="CommentTok"/>
                <w:sz w:val="15"/>
                <w:szCs w:val="16"/>
              </w:rPr>
              <w:t>是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并查集的父节点数组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struct</w:t>
            </w:r>
            <w:r w:rsidRPr="00D53ACE">
              <w:rPr>
                <w:rStyle w:val="NormalTok"/>
                <w:sz w:val="15"/>
                <w:szCs w:val="16"/>
              </w:rPr>
              <w:t xml:space="preserve"> Edge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opera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AttributeTok"/>
                <w:sz w:val="15"/>
                <w:szCs w:val="16"/>
              </w:rPr>
              <w:t>const</w:t>
            </w:r>
            <w:r w:rsidRPr="00D53ACE">
              <w:rPr>
                <w:rStyle w:val="NormalTok"/>
                <w:sz w:val="15"/>
                <w:szCs w:val="16"/>
              </w:rPr>
              <w:t xml:space="preserve"> Edge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>W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AttributeTok"/>
                <w:sz w:val="15"/>
                <w:szCs w:val="16"/>
              </w:rPr>
              <w:t>const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w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w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>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并查集核心操作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kruskal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o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edges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edges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初始化并查集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cn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a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w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dg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w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a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),</w:t>
            </w:r>
            <w:r w:rsidRPr="00D53ACE">
              <w:rPr>
                <w:rStyle w:val="NormalTok"/>
                <w:sz w:val="15"/>
                <w:szCs w:val="16"/>
              </w:rPr>
              <w:t xml:space="preserve"> b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a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如果两个连通块不连通，则将这两个连通块合并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res </w:t>
            </w:r>
            <w:r w:rsidRPr="00D53ACE">
              <w:rPr>
                <w:rStyle w:val="OperatorTok"/>
                <w:sz w:val="15"/>
                <w:szCs w:val="16"/>
              </w:rPr>
              <w:t>+=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cnt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cnt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INF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</w:p>
          <w:p w14:paraId="0B88F1FC" w14:textId="4017EACD" w:rsidR="00D01900" w:rsidRPr="00D53ACE" w:rsidRDefault="00D01900" w:rsidP="00D53ACE">
            <w:pPr>
              <w:pStyle w:val="SourceCode"/>
              <w:rPr>
                <w:sz w:val="16"/>
                <w:szCs w:val="16"/>
                <w:lang w:eastAsia="zh-CN"/>
              </w:rPr>
            </w:pP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09FE2986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72" w:name="X01a385034508f36f417fc0142b56a809865d764"/>
      <w:bookmarkEnd w:id="69"/>
      <w:bookmarkEnd w:id="71"/>
      <w:r w:rsidRPr="00D53ACE">
        <w:rPr>
          <w:sz w:val="18"/>
          <w:szCs w:val="18"/>
          <w:lang w:eastAsia="zh-CN"/>
        </w:rPr>
        <w:t xml:space="preserve">3.5 </w:t>
      </w:r>
      <w:r w:rsidRPr="00D53ACE">
        <w:rPr>
          <w:rFonts w:hint="eastAsia"/>
          <w:sz w:val="18"/>
          <w:szCs w:val="18"/>
          <w:lang w:eastAsia="zh-CN"/>
        </w:rPr>
        <w:t>二分图：染色法、匈牙利算法</w:t>
      </w:r>
    </w:p>
    <w:p w14:paraId="768BA06A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时间复杂度是</w:t>
      </w:r>
      <w:r w:rsidRPr="00D53ACE">
        <w:rPr>
          <w:b/>
          <w:bCs/>
          <w:sz w:val="16"/>
          <w:szCs w:val="16"/>
          <w:lang w:eastAsia="zh-CN"/>
        </w:rPr>
        <w:t xml:space="preserve"> O(n+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p w14:paraId="6595FF30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73" w:name="染色法判别二分图"/>
      <w:r w:rsidRPr="00D53ACE">
        <w:rPr>
          <w:rFonts w:hint="eastAsia"/>
          <w:sz w:val="16"/>
          <w:szCs w:val="16"/>
          <w:lang w:eastAsia="zh-CN"/>
        </w:rPr>
        <w:t>染色法判别二分图</w:t>
      </w:r>
    </w:p>
    <w:p w14:paraId="466BB7DE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判断一个图是不是二分图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7C8DBE5" w14:textId="77777777" w:rsidTr="00D01900">
        <w:tc>
          <w:tcPr>
            <w:tcW w:w="11016" w:type="dxa"/>
          </w:tcPr>
          <w:p w14:paraId="6F3A39D0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>// n</w:t>
            </w:r>
            <w:r w:rsidRPr="00D53ACE">
              <w:rPr>
                <w:rStyle w:val="CommentTok"/>
                <w:sz w:val="15"/>
                <w:szCs w:val="16"/>
              </w:rPr>
              <w:t>表示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邻接表存储图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color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表示每个点的颜色，</w:t>
            </w:r>
            <w:r w:rsidRPr="00D53ACE">
              <w:rPr>
                <w:rStyle w:val="CommentTok"/>
                <w:sz w:val="15"/>
                <w:szCs w:val="16"/>
              </w:rPr>
              <w:t>-1</w:t>
            </w:r>
            <w:r w:rsidRPr="00D53ACE">
              <w:rPr>
                <w:rStyle w:val="CommentTok"/>
                <w:sz w:val="15"/>
                <w:szCs w:val="16"/>
              </w:rPr>
              <w:t>表示未染色，</w:t>
            </w:r>
            <w:r w:rsidRPr="00D53ACE">
              <w:rPr>
                <w:rStyle w:val="CommentTok"/>
                <w:sz w:val="15"/>
                <w:szCs w:val="16"/>
              </w:rPr>
              <w:t>0</w:t>
            </w:r>
            <w:r w:rsidRPr="00D53ACE">
              <w:rPr>
                <w:rStyle w:val="CommentTok"/>
                <w:sz w:val="15"/>
                <w:szCs w:val="16"/>
              </w:rPr>
              <w:t>表示白色，</w:t>
            </w:r>
            <w:r w:rsidRPr="00D53ACE">
              <w:rPr>
                <w:rStyle w:val="CommentTok"/>
                <w:sz w:val="15"/>
                <w:szCs w:val="16"/>
              </w:rPr>
              <w:t>1</w:t>
            </w:r>
            <w:r w:rsidRPr="00D53ACE">
              <w:rPr>
                <w:rStyle w:val="CommentTok"/>
                <w:sz w:val="15"/>
                <w:szCs w:val="16"/>
              </w:rPr>
              <w:t>表示黑色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参数：</w:t>
            </w:r>
            <w:r w:rsidRPr="00D53ACE">
              <w:rPr>
                <w:rStyle w:val="CommentTok"/>
                <w:sz w:val="15"/>
                <w:szCs w:val="16"/>
              </w:rPr>
              <w:t>u</w:t>
            </w:r>
            <w:r w:rsidRPr="00D53ACE">
              <w:rPr>
                <w:rStyle w:val="CommentTok"/>
                <w:sz w:val="15"/>
                <w:szCs w:val="16"/>
              </w:rPr>
              <w:t>表示当前节点，</w:t>
            </w:r>
            <w:r w:rsidRPr="00D53ACE">
              <w:rPr>
                <w:rStyle w:val="CommentTok"/>
                <w:sz w:val="15"/>
                <w:szCs w:val="16"/>
              </w:rPr>
              <w:t>c</w:t>
            </w:r>
            <w:r w:rsidRPr="00D53ACE">
              <w:rPr>
                <w:rStyle w:val="CommentTok"/>
                <w:sz w:val="15"/>
                <w:szCs w:val="16"/>
              </w:rPr>
              <w:t>表示当前点的颜色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olor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olor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!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)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els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olor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check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memse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olor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sizeof</w:t>
            </w:r>
            <w:r w:rsidRPr="00D53ACE">
              <w:rPr>
                <w:rStyle w:val="NormalTok"/>
                <w:sz w:val="15"/>
                <w:szCs w:val="16"/>
              </w:rPr>
              <w:t xml:space="preserve"> color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flag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olor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flag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ControlFlowTok"/>
                <w:sz w:val="15"/>
                <w:szCs w:val="16"/>
              </w:rPr>
              <w:t>break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flag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2D38BFA0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74" w:name="匈牙利算法二分图最大匹配问题）"/>
      <w:bookmarkEnd w:id="73"/>
      <w:r w:rsidRPr="00D53ACE">
        <w:rPr>
          <w:rFonts w:hint="eastAsia"/>
          <w:sz w:val="16"/>
          <w:szCs w:val="16"/>
          <w:lang w:eastAsia="zh-CN"/>
        </w:rPr>
        <w:t>匈牙利算法（二分图最大匹配问题）</w:t>
      </w:r>
    </w:p>
    <w:p w14:paraId="751C34F0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t>在一个二分图中找到最大匹配数</w:t>
      </w:r>
      <w:r w:rsidRPr="00D53ACE">
        <w:rPr>
          <w:rFonts w:hint="eastAsia"/>
          <w:sz w:val="16"/>
          <w:szCs w:val="16"/>
          <w:lang w:eastAsia="zh-CN"/>
        </w:rPr>
        <w:t>，即尽可能多的匹配两侧的点对。</w:t>
      </w:r>
    </w:p>
    <w:p w14:paraId="5627D6E5" w14:textId="77777777" w:rsidR="008E3830" w:rsidRPr="00D53ACE" w:rsidRDefault="00BC240A">
      <w:pPr>
        <w:pStyle w:val="a0"/>
        <w:rPr>
          <w:sz w:val="16"/>
          <w:szCs w:val="16"/>
          <w:lang w:eastAsia="zh-CN"/>
        </w:rPr>
      </w:pPr>
      <w:r w:rsidRPr="00D53ACE">
        <w:rPr>
          <w:rFonts w:hint="eastAsia"/>
          <w:b/>
          <w:bCs/>
          <w:sz w:val="16"/>
          <w:szCs w:val="16"/>
          <w:lang w:eastAsia="zh-CN"/>
        </w:rPr>
        <w:lastRenderedPageBreak/>
        <w:t>时间复杂度是</w:t>
      </w:r>
      <w:r w:rsidRPr="00D53ACE">
        <w:rPr>
          <w:b/>
          <w:bCs/>
          <w:sz w:val="16"/>
          <w:szCs w:val="16"/>
          <w:lang w:eastAsia="zh-CN"/>
        </w:rPr>
        <w:t xml:space="preserve"> O(nm), n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点数，</w:t>
      </w:r>
      <w:r w:rsidRPr="00D53ACE">
        <w:rPr>
          <w:rFonts w:hint="eastAsia"/>
          <w:b/>
          <w:bCs/>
          <w:sz w:val="16"/>
          <w:szCs w:val="16"/>
          <w:lang w:eastAsia="zh-CN"/>
        </w:rPr>
        <w:t>m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表示边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63D819E2" w14:textId="77777777" w:rsidTr="00D01900">
        <w:tc>
          <w:tcPr>
            <w:tcW w:w="11016" w:type="dxa"/>
          </w:tcPr>
          <w:p w14:paraId="29C0C87D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n2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>// n1</w:t>
            </w:r>
            <w:r w:rsidRPr="00D53ACE">
              <w:rPr>
                <w:rStyle w:val="CommentTok"/>
                <w:sz w:val="15"/>
                <w:szCs w:val="16"/>
              </w:rPr>
              <w:t>表示第一个集合中的点数，</w:t>
            </w:r>
            <w:r w:rsidRPr="00D53ACE">
              <w:rPr>
                <w:rStyle w:val="CommentTok"/>
                <w:sz w:val="15"/>
                <w:szCs w:val="16"/>
              </w:rPr>
              <w:t>n2</w:t>
            </w:r>
            <w:r w:rsidRPr="00D53ACE">
              <w:rPr>
                <w:rStyle w:val="CommentTok"/>
                <w:sz w:val="15"/>
                <w:szCs w:val="16"/>
              </w:rPr>
              <w:t>表示第二个集合中的点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id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邻接表存储所有边，匈牙利算法中只会用到从第一个集合指向第二个集合的边，所以这里只用存一个方向的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atc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存储第二个集合中的每个点当前匹配的第一个集合中的点是哪个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表示第二个集合中的每个点是否已经被遍历过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n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matc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||</w:t>
            </w:r>
            <w:r w:rsidRPr="00D53ACE">
              <w:rPr>
                <w:rStyle w:val="NormalTok"/>
                <w:sz w:val="15"/>
                <w:szCs w:val="16"/>
              </w:rPr>
              <w:t xml:space="preserve"> fi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matc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matc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求最大匹配数，依次枚举第一个集合中的每个点能否匹配第二个集合中的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memse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sizeof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fi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)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3336B0D2" w14:textId="77777777" w:rsidR="008E3830" w:rsidRPr="00D53ACE" w:rsidRDefault="00BC240A">
      <w:pPr>
        <w:pStyle w:val="2"/>
        <w:rPr>
          <w:sz w:val="20"/>
          <w:szCs w:val="20"/>
          <w:lang w:eastAsia="zh-CN"/>
        </w:rPr>
      </w:pPr>
      <w:bookmarkStart w:id="75" w:name="四-数学知识"/>
      <w:bookmarkEnd w:id="55"/>
      <w:bookmarkEnd w:id="72"/>
      <w:bookmarkEnd w:id="74"/>
      <w:r w:rsidRPr="00D53ACE">
        <w:rPr>
          <w:rFonts w:hint="eastAsia"/>
          <w:sz w:val="20"/>
          <w:szCs w:val="20"/>
          <w:lang w:eastAsia="zh-CN"/>
        </w:rPr>
        <w:t>四</w:t>
      </w:r>
      <w:r w:rsidRPr="00D53ACE">
        <w:rPr>
          <w:rFonts w:hint="eastAsia"/>
          <w:sz w:val="20"/>
          <w:szCs w:val="20"/>
          <w:lang w:eastAsia="zh-CN"/>
        </w:rPr>
        <w:t>.</w:t>
      </w:r>
      <w:r w:rsidRPr="00D53ACE">
        <w:rPr>
          <w:sz w:val="20"/>
          <w:szCs w:val="20"/>
          <w:lang w:eastAsia="zh-CN"/>
        </w:rPr>
        <w:t xml:space="preserve"> </w:t>
      </w:r>
      <w:r w:rsidRPr="00D53ACE">
        <w:rPr>
          <w:rFonts w:hint="eastAsia"/>
          <w:sz w:val="20"/>
          <w:szCs w:val="20"/>
          <w:lang w:eastAsia="zh-CN"/>
        </w:rPr>
        <w:t>数学知识</w:t>
      </w:r>
    </w:p>
    <w:p w14:paraId="542A4247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76" w:name="Xbc1d79be046776868f063af40304b6b1720e68c"/>
      <w:r w:rsidRPr="00D53ACE">
        <w:rPr>
          <w:sz w:val="18"/>
          <w:szCs w:val="18"/>
          <w:lang w:eastAsia="zh-CN"/>
        </w:rPr>
        <w:t xml:space="preserve">4.1 </w:t>
      </w:r>
      <w:r w:rsidRPr="00D53ACE">
        <w:rPr>
          <w:rFonts w:hint="eastAsia"/>
          <w:sz w:val="18"/>
          <w:szCs w:val="18"/>
          <w:lang w:eastAsia="zh-CN"/>
        </w:rPr>
        <w:t>质数</w:t>
      </w:r>
    </w:p>
    <w:p w14:paraId="743D7D66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77" w:name="试除法判定质数"/>
      <w:r w:rsidRPr="00D53ACE">
        <w:rPr>
          <w:rFonts w:hint="eastAsia"/>
          <w:sz w:val="16"/>
          <w:szCs w:val="16"/>
          <w:lang w:eastAsia="zh-CN"/>
        </w:rPr>
        <w:t>试除法判定质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1DD2EB83" w14:textId="77777777" w:rsidTr="00D01900">
        <w:tc>
          <w:tcPr>
            <w:tcW w:w="11016" w:type="dxa"/>
          </w:tcPr>
          <w:p w14:paraId="743E8721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is_prime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x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1275EEBA" w14:textId="77777777" w:rsidR="008E3830" w:rsidRPr="00D53ACE" w:rsidRDefault="00BC240A">
      <w:pPr>
        <w:pStyle w:val="4"/>
        <w:rPr>
          <w:sz w:val="16"/>
          <w:szCs w:val="16"/>
        </w:rPr>
      </w:pPr>
      <w:bookmarkStart w:id="78" w:name="试除法分解质因数"/>
      <w:bookmarkEnd w:id="77"/>
      <w:r w:rsidRPr="00D53ACE">
        <w:rPr>
          <w:rFonts w:hint="eastAsia"/>
          <w:sz w:val="16"/>
          <w:szCs w:val="16"/>
        </w:rPr>
        <w:t>试除法分解质因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4EAD2968" w14:textId="77777777" w:rsidTr="00D01900">
        <w:tc>
          <w:tcPr>
            <w:tcW w:w="11016" w:type="dxa"/>
          </w:tcPr>
          <w:p w14:paraId="049B237D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prim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cnt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>// primes[]</w:t>
            </w:r>
            <w:r w:rsidRPr="00D53ACE">
              <w:rPr>
                <w:rStyle w:val="CommentTok"/>
                <w:sz w:val="15"/>
                <w:szCs w:val="16"/>
              </w:rPr>
              <w:t>存储所有素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 </w:t>
            </w:r>
            <w:r w:rsidRPr="00D53ACE">
              <w:rPr>
                <w:rStyle w:val="CommentTok"/>
                <w:sz w:val="15"/>
                <w:szCs w:val="16"/>
              </w:rPr>
              <w:t>// st[x]</w:t>
            </w:r>
            <w:r w:rsidRPr="00D53ACE">
              <w:rPr>
                <w:rStyle w:val="CommentTok"/>
                <w:sz w:val="15"/>
                <w:szCs w:val="16"/>
              </w:rPr>
              <w:t>存储</w:t>
            </w:r>
            <w:r w:rsidRPr="00D53ACE">
              <w:rPr>
                <w:rStyle w:val="CommentTok"/>
                <w:sz w:val="15"/>
                <w:szCs w:val="16"/>
              </w:rPr>
              <w:t>x</w:t>
            </w:r>
            <w:r w:rsidRPr="00D53ACE">
              <w:rPr>
                <w:rStyle w:val="CommentTok"/>
                <w:sz w:val="15"/>
                <w:szCs w:val="16"/>
              </w:rPr>
              <w:t>是否被筛掉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get_prime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contin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prim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cnt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=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238F3922" w14:textId="77777777" w:rsidR="008E3830" w:rsidRPr="00D53ACE" w:rsidRDefault="00BC240A">
      <w:pPr>
        <w:pStyle w:val="4"/>
        <w:rPr>
          <w:sz w:val="16"/>
          <w:szCs w:val="16"/>
        </w:rPr>
      </w:pPr>
      <w:bookmarkStart w:id="79" w:name="线性筛法求素数"/>
      <w:bookmarkEnd w:id="78"/>
      <w:r w:rsidRPr="00D53ACE">
        <w:rPr>
          <w:rFonts w:hint="eastAsia"/>
          <w:sz w:val="16"/>
          <w:szCs w:val="16"/>
        </w:rPr>
        <w:t>线性筛法求素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31C08218" w14:textId="77777777" w:rsidTr="00D01900">
        <w:tc>
          <w:tcPr>
            <w:tcW w:w="11016" w:type="dxa"/>
          </w:tcPr>
          <w:p w14:paraId="1C02C807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prim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cnt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>// primes[]</w:t>
            </w:r>
            <w:r w:rsidRPr="00D53ACE">
              <w:rPr>
                <w:rStyle w:val="CommentTok"/>
                <w:sz w:val="15"/>
                <w:szCs w:val="16"/>
              </w:rPr>
              <w:t>存储所有素数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    </w:t>
            </w:r>
            <w:r w:rsidRPr="00D53ACE">
              <w:rPr>
                <w:rStyle w:val="CommentTok"/>
                <w:sz w:val="15"/>
                <w:szCs w:val="16"/>
              </w:rPr>
              <w:t>// st[x]</w:t>
            </w:r>
            <w:r w:rsidRPr="00D53ACE">
              <w:rPr>
                <w:rStyle w:val="CommentTok"/>
                <w:sz w:val="15"/>
                <w:szCs w:val="16"/>
              </w:rPr>
              <w:t>存储</w:t>
            </w:r>
            <w:r w:rsidRPr="00D53ACE">
              <w:rPr>
                <w:rStyle w:val="CommentTok"/>
                <w:sz w:val="15"/>
                <w:szCs w:val="16"/>
              </w:rPr>
              <w:t>x</w:t>
            </w:r>
            <w:r w:rsidRPr="00D53ACE">
              <w:rPr>
                <w:rStyle w:val="CommentTok"/>
                <w:sz w:val="15"/>
                <w:szCs w:val="16"/>
              </w:rPr>
              <w:t>是否被筛掉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get_prime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!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prim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cnt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prim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st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prim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prime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break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455C4A88" w14:textId="77777777" w:rsidR="008E3830" w:rsidRPr="00D53ACE" w:rsidRDefault="00BC240A">
      <w:pPr>
        <w:pStyle w:val="3"/>
        <w:rPr>
          <w:sz w:val="18"/>
          <w:szCs w:val="18"/>
        </w:rPr>
      </w:pPr>
      <w:bookmarkStart w:id="80" w:name="X9f25ea1428698b8fb1766da37aade2b2fb5165a"/>
      <w:bookmarkEnd w:id="76"/>
      <w:bookmarkEnd w:id="79"/>
      <w:r w:rsidRPr="00D53ACE">
        <w:rPr>
          <w:sz w:val="18"/>
          <w:szCs w:val="18"/>
        </w:rPr>
        <w:t xml:space="preserve">4.2 </w:t>
      </w:r>
      <w:r w:rsidRPr="00D53ACE">
        <w:rPr>
          <w:rFonts w:hint="eastAsia"/>
          <w:sz w:val="18"/>
          <w:szCs w:val="18"/>
        </w:rPr>
        <w:t>约数</w:t>
      </w:r>
    </w:p>
    <w:p w14:paraId="00A4190E" w14:textId="77777777" w:rsidR="008E3830" w:rsidRPr="00D53ACE" w:rsidRDefault="00BC240A">
      <w:pPr>
        <w:pStyle w:val="4"/>
        <w:rPr>
          <w:sz w:val="16"/>
          <w:szCs w:val="16"/>
        </w:rPr>
      </w:pPr>
      <w:bookmarkStart w:id="81" w:name="试除法求所有约数"/>
      <w:r w:rsidRPr="00D53ACE">
        <w:rPr>
          <w:rFonts w:hint="eastAsia"/>
          <w:sz w:val="16"/>
          <w:szCs w:val="16"/>
        </w:rPr>
        <w:t>试除法求所有约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7FEF8B27" w14:textId="77777777" w:rsidTr="00D01900">
        <w:tc>
          <w:tcPr>
            <w:tcW w:w="11016" w:type="dxa"/>
          </w:tcPr>
          <w:p w14:paraId="0C359DB3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sz w:val="15"/>
                <w:szCs w:val="16"/>
              </w:rPr>
              <w:t>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get_divisor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x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res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x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_back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o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es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begin</w:t>
            </w:r>
            <w:r w:rsidRPr="00D53ACE">
              <w:rPr>
                <w:rStyle w:val="OperatorTok"/>
                <w:sz w:val="15"/>
                <w:szCs w:val="16"/>
              </w:rPr>
              <w:t>(),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end</w:t>
            </w:r>
            <w:r w:rsidRPr="00D53ACE">
              <w:rPr>
                <w:rStyle w:val="OperatorTok"/>
                <w:sz w:val="15"/>
                <w:szCs w:val="16"/>
              </w:rPr>
              <w:t>()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6DE0DC76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82" w:name="约数个数和约数之和"/>
      <w:bookmarkEnd w:id="81"/>
      <w:r w:rsidRPr="00D53ACE">
        <w:rPr>
          <w:rFonts w:hint="eastAsia"/>
          <w:sz w:val="16"/>
          <w:szCs w:val="16"/>
          <w:lang w:eastAsia="zh-CN"/>
        </w:rPr>
        <w:t>约数个数和约数之和</w:t>
      </w:r>
    </w:p>
    <w:p w14:paraId="667685FA" w14:textId="77777777" w:rsidR="008E3830" w:rsidRPr="00D53ACE" w:rsidRDefault="00BC240A">
      <w:pPr>
        <w:pStyle w:val="SourceCode"/>
        <w:rPr>
          <w:sz w:val="16"/>
          <w:szCs w:val="16"/>
        </w:rPr>
      </w:pPr>
      <w:r w:rsidRPr="00D53ACE">
        <w:rPr>
          <w:rStyle w:val="NormalTok"/>
          <w:sz w:val="15"/>
          <w:szCs w:val="16"/>
          <w:lang w:eastAsia="zh-CN"/>
        </w:rPr>
        <w:t>如果</w:t>
      </w:r>
      <w:r w:rsidRPr="00D53ACE">
        <w:rPr>
          <w:rStyle w:val="NormalTok"/>
          <w:sz w:val="15"/>
          <w:szCs w:val="16"/>
          <w:lang w:eastAsia="zh-CN"/>
        </w:rPr>
        <w:t xml:space="preserve"> N </w:t>
      </w:r>
      <w:r w:rsidRPr="00D53ACE">
        <w:rPr>
          <w:rStyle w:val="OperatorTok"/>
          <w:sz w:val="15"/>
          <w:szCs w:val="16"/>
          <w:lang w:eastAsia="zh-CN"/>
        </w:rPr>
        <w:t>=</w:t>
      </w:r>
      <w:r w:rsidRPr="00D53ACE">
        <w:rPr>
          <w:rStyle w:val="NormalTok"/>
          <w:sz w:val="15"/>
          <w:szCs w:val="16"/>
          <w:lang w:eastAsia="zh-CN"/>
        </w:rPr>
        <w:t xml:space="preserve"> p1</w:t>
      </w:r>
      <w:r w:rsidRPr="00D53ACE">
        <w:rPr>
          <w:rStyle w:val="OperatorTok"/>
          <w:sz w:val="15"/>
          <w:szCs w:val="16"/>
          <w:lang w:eastAsia="zh-CN"/>
        </w:rPr>
        <w:t>^</w:t>
      </w:r>
      <w:r w:rsidRPr="00D53ACE">
        <w:rPr>
          <w:rStyle w:val="NormalTok"/>
          <w:sz w:val="15"/>
          <w:szCs w:val="16"/>
          <w:lang w:eastAsia="zh-CN"/>
        </w:rPr>
        <w:t xml:space="preserve">c1 </w:t>
      </w:r>
      <w:r w:rsidRPr="00D53ACE">
        <w:rPr>
          <w:rStyle w:val="OperatorTok"/>
          <w:sz w:val="15"/>
          <w:szCs w:val="16"/>
          <w:lang w:eastAsia="zh-CN"/>
        </w:rPr>
        <w:t>*</w:t>
      </w:r>
      <w:r w:rsidRPr="00D53ACE">
        <w:rPr>
          <w:rStyle w:val="NormalTok"/>
          <w:sz w:val="15"/>
          <w:szCs w:val="16"/>
          <w:lang w:eastAsia="zh-CN"/>
        </w:rPr>
        <w:t xml:space="preserve"> p2</w:t>
      </w:r>
      <w:r w:rsidRPr="00D53ACE">
        <w:rPr>
          <w:rStyle w:val="OperatorTok"/>
          <w:sz w:val="15"/>
          <w:szCs w:val="16"/>
          <w:lang w:eastAsia="zh-CN"/>
        </w:rPr>
        <w:t>^</w:t>
      </w:r>
      <w:r w:rsidRPr="00D53ACE">
        <w:rPr>
          <w:rStyle w:val="NormalTok"/>
          <w:sz w:val="15"/>
          <w:szCs w:val="16"/>
          <w:lang w:eastAsia="zh-CN"/>
        </w:rPr>
        <w:t xml:space="preserve">c2 </w:t>
      </w:r>
      <w:r w:rsidRPr="00D53ACE">
        <w:rPr>
          <w:rStyle w:val="OperatorTok"/>
          <w:sz w:val="15"/>
          <w:szCs w:val="16"/>
          <w:lang w:eastAsia="zh-CN"/>
        </w:rPr>
        <w:t>*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...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*</w:t>
      </w:r>
      <w:r w:rsidRPr="00D53ACE">
        <w:rPr>
          <w:rStyle w:val="NormalTok"/>
          <w:sz w:val="15"/>
          <w:szCs w:val="16"/>
          <w:lang w:eastAsia="zh-CN"/>
        </w:rPr>
        <w:t>pk</w:t>
      </w:r>
      <w:r w:rsidRPr="00D53ACE">
        <w:rPr>
          <w:rStyle w:val="OperatorTok"/>
          <w:sz w:val="15"/>
          <w:szCs w:val="16"/>
          <w:lang w:eastAsia="zh-CN"/>
        </w:rPr>
        <w:t>^</w:t>
      </w:r>
      <w:r w:rsidRPr="00D53ACE">
        <w:rPr>
          <w:rStyle w:val="NormalTok"/>
          <w:sz w:val="15"/>
          <w:szCs w:val="16"/>
          <w:lang w:eastAsia="zh-CN"/>
        </w:rPr>
        <w:t>ck</w:t>
      </w:r>
      <w:r w:rsidRPr="00D53ACE">
        <w:rPr>
          <w:sz w:val="16"/>
          <w:szCs w:val="16"/>
          <w:lang w:eastAsia="zh-CN"/>
        </w:rPr>
        <w:br/>
      </w:r>
      <w:r w:rsidRPr="00D53ACE">
        <w:rPr>
          <w:rStyle w:val="NormalTok"/>
          <w:sz w:val="15"/>
          <w:szCs w:val="16"/>
          <w:lang w:eastAsia="zh-CN"/>
        </w:rPr>
        <w:t>约数个数：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(</w:t>
      </w:r>
      <w:r w:rsidRPr="00D53ACE">
        <w:rPr>
          <w:rStyle w:val="NormalTok"/>
          <w:sz w:val="15"/>
          <w:szCs w:val="16"/>
          <w:lang w:eastAsia="zh-CN"/>
        </w:rPr>
        <w:t xml:space="preserve">c1 </w:t>
      </w:r>
      <w:r w:rsidRPr="00D53ACE">
        <w:rPr>
          <w:rStyle w:val="OperatorTok"/>
          <w:sz w:val="15"/>
          <w:szCs w:val="16"/>
          <w:lang w:eastAsia="zh-CN"/>
        </w:rPr>
        <w:t>+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DecValTok"/>
          <w:sz w:val="15"/>
          <w:szCs w:val="16"/>
          <w:lang w:eastAsia="zh-CN"/>
        </w:rPr>
        <w:t>1</w:t>
      </w:r>
      <w:r w:rsidRPr="00D53ACE">
        <w:rPr>
          <w:rStyle w:val="OperatorTok"/>
          <w:sz w:val="15"/>
          <w:szCs w:val="16"/>
          <w:lang w:eastAsia="zh-CN"/>
        </w:rPr>
        <w:t>)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*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(</w:t>
      </w:r>
      <w:r w:rsidRPr="00D53ACE">
        <w:rPr>
          <w:rStyle w:val="NormalTok"/>
          <w:sz w:val="15"/>
          <w:szCs w:val="16"/>
          <w:lang w:eastAsia="zh-CN"/>
        </w:rPr>
        <w:t xml:space="preserve">c2 </w:t>
      </w:r>
      <w:r w:rsidRPr="00D53ACE">
        <w:rPr>
          <w:rStyle w:val="OperatorTok"/>
          <w:sz w:val="15"/>
          <w:szCs w:val="16"/>
          <w:lang w:eastAsia="zh-CN"/>
        </w:rPr>
        <w:t>+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DecValTok"/>
          <w:sz w:val="15"/>
          <w:szCs w:val="16"/>
          <w:lang w:eastAsia="zh-CN"/>
        </w:rPr>
        <w:t>1</w:t>
      </w:r>
      <w:r w:rsidRPr="00D53ACE">
        <w:rPr>
          <w:rStyle w:val="OperatorTok"/>
          <w:sz w:val="15"/>
          <w:szCs w:val="16"/>
          <w:lang w:eastAsia="zh-CN"/>
        </w:rPr>
        <w:t>)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*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  <w:lang w:eastAsia="zh-CN"/>
        </w:rPr>
        <w:t>...</w:t>
      </w:r>
      <w:r w:rsidRPr="00D53ACE">
        <w:rPr>
          <w:rStyle w:val="NormalTok"/>
          <w:sz w:val="15"/>
          <w:szCs w:val="16"/>
          <w:lang w:eastAsia="zh-CN"/>
        </w:rPr>
        <w:t xml:space="preserve"> </w:t>
      </w:r>
      <w:r w:rsidRPr="00D53ACE">
        <w:rPr>
          <w:rStyle w:val="OperatorTok"/>
          <w:sz w:val="15"/>
          <w:szCs w:val="16"/>
        </w:rPr>
        <w:t>*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 xml:space="preserve">ck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sz w:val="16"/>
          <w:szCs w:val="16"/>
        </w:rPr>
        <w:br/>
      </w:r>
      <w:r w:rsidRPr="00D53ACE">
        <w:rPr>
          <w:rStyle w:val="NormalTok"/>
          <w:sz w:val="15"/>
          <w:szCs w:val="16"/>
        </w:rPr>
        <w:t>约数之和：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p1</w:t>
      </w:r>
      <w:r w:rsidRPr="00D53ACE">
        <w:rPr>
          <w:rStyle w:val="OperatorTok"/>
          <w:sz w:val="15"/>
          <w:szCs w:val="16"/>
        </w:rPr>
        <w:t>^</w:t>
      </w:r>
      <w:r w:rsidRPr="00D53ACE">
        <w:rPr>
          <w:rStyle w:val="DecValTok"/>
          <w:sz w:val="15"/>
          <w:szCs w:val="16"/>
        </w:rPr>
        <w:t>0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p1</w:t>
      </w:r>
      <w:r w:rsidRPr="00D53ACE">
        <w:rPr>
          <w:rStyle w:val="OperatorTok"/>
          <w:sz w:val="15"/>
          <w:szCs w:val="16"/>
        </w:rPr>
        <w:t>^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...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p1</w:t>
      </w:r>
      <w:r w:rsidRPr="00D53ACE">
        <w:rPr>
          <w:rStyle w:val="OperatorTok"/>
          <w:sz w:val="15"/>
          <w:szCs w:val="16"/>
        </w:rPr>
        <w:t>^</w:t>
      </w:r>
      <w:r w:rsidRPr="00D53ACE">
        <w:rPr>
          <w:rStyle w:val="NormalTok"/>
          <w:sz w:val="15"/>
          <w:szCs w:val="16"/>
        </w:rPr>
        <w:t>c1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*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...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*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pk</w:t>
      </w:r>
      <w:r w:rsidRPr="00D53ACE">
        <w:rPr>
          <w:rStyle w:val="OperatorTok"/>
          <w:sz w:val="15"/>
          <w:szCs w:val="16"/>
        </w:rPr>
        <w:t>^</w:t>
      </w:r>
      <w:r w:rsidRPr="00D53ACE">
        <w:rPr>
          <w:rStyle w:val="DecValTok"/>
          <w:sz w:val="15"/>
          <w:szCs w:val="16"/>
        </w:rPr>
        <w:t>0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pk</w:t>
      </w:r>
      <w:r w:rsidRPr="00D53ACE">
        <w:rPr>
          <w:rStyle w:val="OperatorTok"/>
          <w:sz w:val="15"/>
          <w:szCs w:val="16"/>
        </w:rPr>
        <w:t>^</w:t>
      </w:r>
      <w:r w:rsidRPr="00D53ACE">
        <w:rPr>
          <w:rStyle w:val="DecValTok"/>
          <w:sz w:val="15"/>
          <w:szCs w:val="16"/>
        </w:rPr>
        <w:t>1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...</w:t>
      </w:r>
      <w:r w:rsidRPr="00D53ACE">
        <w:rPr>
          <w:rStyle w:val="NormalTok"/>
          <w:sz w:val="15"/>
          <w:szCs w:val="16"/>
        </w:rPr>
        <w:t xml:space="preserve"> </w:t>
      </w:r>
      <w:r w:rsidRPr="00D53ACE">
        <w:rPr>
          <w:rStyle w:val="OperatorTok"/>
          <w:sz w:val="15"/>
          <w:szCs w:val="16"/>
        </w:rPr>
        <w:t>+</w:t>
      </w:r>
      <w:r w:rsidRPr="00D53ACE">
        <w:rPr>
          <w:rStyle w:val="NormalTok"/>
          <w:sz w:val="15"/>
          <w:szCs w:val="16"/>
        </w:rPr>
        <w:t xml:space="preserve"> pk</w:t>
      </w:r>
      <w:r w:rsidRPr="00D53ACE">
        <w:rPr>
          <w:rStyle w:val="OperatorTok"/>
          <w:sz w:val="15"/>
          <w:szCs w:val="16"/>
        </w:rPr>
        <w:t>^</w:t>
      </w:r>
      <w:r w:rsidRPr="00D53ACE">
        <w:rPr>
          <w:rStyle w:val="NormalTok"/>
          <w:sz w:val="15"/>
          <w:szCs w:val="16"/>
        </w:rPr>
        <w:t>ck</w:t>
      </w:r>
      <w:r w:rsidRPr="00D53ACE">
        <w:rPr>
          <w:rStyle w:val="OperatorTok"/>
          <w:sz w:val="15"/>
          <w:szCs w:val="16"/>
        </w:rPr>
        <w:t>)</w:t>
      </w:r>
    </w:p>
    <w:p w14:paraId="6BFEA7A7" w14:textId="77777777" w:rsidR="008E3830" w:rsidRPr="00D53ACE" w:rsidRDefault="00BC240A">
      <w:pPr>
        <w:pStyle w:val="3"/>
        <w:rPr>
          <w:sz w:val="18"/>
          <w:szCs w:val="18"/>
        </w:rPr>
      </w:pPr>
      <w:bookmarkStart w:id="83" w:name="X1761e38638b88c6d76a963b1ef7f8accecdee05"/>
      <w:bookmarkEnd w:id="80"/>
      <w:bookmarkEnd w:id="82"/>
      <w:r w:rsidRPr="00D53ACE">
        <w:rPr>
          <w:sz w:val="18"/>
          <w:szCs w:val="18"/>
        </w:rPr>
        <w:t xml:space="preserve">4.3 </w:t>
      </w:r>
      <w:r w:rsidRPr="00D53ACE">
        <w:rPr>
          <w:rFonts w:hint="eastAsia"/>
          <w:sz w:val="18"/>
          <w:szCs w:val="18"/>
        </w:rPr>
        <w:t>快速幂</w:t>
      </w:r>
    </w:p>
    <w:p w14:paraId="08B11A01" w14:textId="08CA93F7" w:rsidR="00D01900" w:rsidRPr="00D53ACE" w:rsidRDefault="00BC240A">
      <w:pPr>
        <w:pStyle w:val="SourceCode"/>
        <w:rPr>
          <w:rStyle w:val="DataTypeTok"/>
          <w:sz w:val="15"/>
          <w:szCs w:val="16"/>
        </w:rPr>
      </w:pPr>
      <w:r w:rsidRPr="00D53ACE">
        <w:rPr>
          <w:rStyle w:val="NormalTok"/>
          <w:sz w:val="15"/>
          <w:szCs w:val="16"/>
        </w:rPr>
        <w:t>求</w:t>
      </w:r>
      <w:r w:rsidRPr="00D53ACE">
        <w:rPr>
          <w:rStyle w:val="NormalTok"/>
          <w:sz w:val="15"/>
          <w:szCs w:val="16"/>
        </w:rPr>
        <w:t xml:space="preserve"> m</w:t>
      </w:r>
      <w:r w:rsidRPr="00D53ACE">
        <w:rPr>
          <w:rStyle w:val="OperatorTok"/>
          <w:sz w:val="15"/>
          <w:szCs w:val="16"/>
        </w:rPr>
        <w:t>^</w:t>
      </w:r>
      <w:r w:rsidRPr="00D53ACE">
        <w:rPr>
          <w:rStyle w:val="NormalTok"/>
          <w:sz w:val="15"/>
          <w:szCs w:val="16"/>
        </w:rPr>
        <w:t>k mod p</w:t>
      </w:r>
      <w:r w:rsidRPr="00D53ACE">
        <w:rPr>
          <w:rStyle w:val="NormalTok"/>
          <w:sz w:val="15"/>
          <w:szCs w:val="16"/>
        </w:rPr>
        <w:t>，时间复杂度</w:t>
      </w:r>
      <w:r w:rsidRPr="00D53ACE">
        <w:rPr>
          <w:rStyle w:val="NormalTok"/>
          <w:sz w:val="15"/>
          <w:szCs w:val="16"/>
        </w:rPr>
        <w:t xml:space="preserve"> O</w:t>
      </w:r>
      <w:r w:rsidRPr="00D53ACE">
        <w:rPr>
          <w:rStyle w:val="OperatorTok"/>
          <w:sz w:val="15"/>
          <w:szCs w:val="16"/>
        </w:rPr>
        <w:t>(</w:t>
      </w:r>
      <w:r w:rsidRPr="00D53ACE">
        <w:rPr>
          <w:rStyle w:val="NormalTok"/>
          <w:sz w:val="15"/>
          <w:szCs w:val="16"/>
        </w:rPr>
        <w:t>logk</w:t>
      </w:r>
      <w:r w:rsidRPr="00D53ACE">
        <w:rPr>
          <w:rStyle w:val="OperatorTok"/>
          <w:sz w:val="15"/>
          <w:szCs w:val="16"/>
        </w:rPr>
        <w:t>)</w:t>
      </w:r>
      <w:r w:rsidRPr="00D53ACE">
        <w:rPr>
          <w:rStyle w:val="NormalTok"/>
          <w:sz w:val="15"/>
          <w:szCs w:val="16"/>
        </w:rPr>
        <w:t>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6430A071" w14:textId="77777777" w:rsidTr="00D01900">
        <w:tc>
          <w:tcPr>
            <w:tcW w:w="11016" w:type="dxa"/>
          </w:tcPr>
          <w:p w14:paraId="70616A1C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qmi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k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k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k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k </w:t>
            </w:r>
            <w:r w:rsidRPr="00D53ACE">
              <w:rPr>
                <w:rStyle w:val="OperatorTok"/>
                <w:sz w:val="15"/>
                <w:szCs w:val="16"/>
              </w:rPr>
              <w:t>&gt;&gt;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7E3356F7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84" w:name="X29f10d4e682e07cbfc5dc7c37e4a5f3211f414b"/>
      <w:bookmarkEnd w:id="83"/>
      <w:r w:rsidRPr="00D53ACE">
        <w:rPr>
          <w:sz w:val="18"/>
          <w:szCs w:val="18"/>
          <w:lang w:eastAsia="zh-CN"/>
        </w:rPr>
        <w:t xml:space="preserve">4.4 </w:t>
      </w:r>
      <w:r w:rsidRPr="00D53ACE">
        <w:rPr>
          <w:rFonts w:hint="eastAsia"/>
          <w:sz w:val="18"/>
          <w:szCs w:val="18"/>
          <w:lang w:eastAsia="zh-CN"/>
        </w:rPr>
        <w:t>辗转相除法</w:t>
      </w:r>
    </w:p>
    <w:p w14:paraId="129C3BDE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85" w:name="gcd-求最大公约数"/>
      <w:r w:rsidRPr="00D53ACE">
        <w:rPr>
          <w:sz w:val="16"/>
          <w:szCs w:val="16"/>
          <w:lang w:eastAsia="zh-CN"/>
        </w:rPr>
        <w:t xml:space="preserve">GCD </w:t>
      </w:r>
      <w:r w:rsidRPr="00D53ACE">
        <w:rPr>
          <w:rFonts w:hint="eastAsia"/>
          <w:sz w:val="16"/>
          <w:szCs w:val="16"/>
          <w:lang w:eastAsia="zh-CN"/>
        </w:rPr>
        <w:t>求最大公约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100608ED" w14:textId="77777777" w:rsidTr="00D01900">
        <w:tc>
          <w:tcPr>
            <w:tcW w:w="11016" w:type="dxa"/>
          </w:tcPr>
          <w:p w14:paraId="25E9A906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gc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big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small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big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swa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ig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tem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small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辗转相除法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small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big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swa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ig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temp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big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big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mall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tem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ig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47410320" w14:textId="77777777" w:rsidR="008E3830" w:rsidRPr="00D53ACE" w:rsidRDefault="00BC240A">
      <w:pPr>
        <w:pStyle w:val="4"/>
        <w:rPr>
          <w:sz w:val="16"/>
          <w:szCs w:val="16"/>
        </w:rPr>
      </w:pPr>
      <w:bookmarkStart w:id="86" w:name="lcmc-求最小公倍数"/>
      <w:bookmarkEnd w:id="85"/>
      <w:r w:rsidRPr="00D53ACE">
        <w:rPr>
          <w:sz w:val="16"/>
          <w:szCs w:val="16"/>
        </w:rPr>
        <w:t xml:space="preserve">LCMc </w:t>
      </w:r>
      <w:r w:rsidRPr="00D53ACE">
        <w:rPr>
          <w:rFonts w:hint="eastAsia"/>
          <w:sz w:val="16"/>
          <w:szCs w:val="16"/>
        </w:rPr>
        <w:t>求最小公倍数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CF7656E" w14:textId="77777777" w:rsidTr="00D01900">
        <w:tc>
          <w:tcPr>
            <w:tcW w:w="11016" w:type="dxa"/>
          </w:tcPr>
          <w:p w14:paraId="7962C39D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gc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big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small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big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swa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ig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tem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small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辗转相除法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small 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 xml:space="preserve"> big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swa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ig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temp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big </w:t>
            </w:r>
            <w:r w:rsidRPr="00D53ACE">
              <w:rPr>
                <w:rStyle w:val="OperatorTok"/>
                <w:sz w:val="15"/>
                <w:szCs w:val="16"/>
              </w:rPr>
              <w:t>%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big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small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mall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tem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ig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7CC90694" w14:textId="77777777" w:rsidR="008E3830" w:rsidRPr="00D53ACE" w:rsidRDefault="00BC240A">
      <w:pPr>
        <w:pStyle w:val="3"/>
        <w:rPr>
          <w:sz w:val="18"/>
          <w:szCs w:val="18"/>
        </w:rPr>
      </w:pPr>
      <w:bookmarkStart w:id="87" w:name="X3015d8a45a47163474bdc5239370f70164578f8"/>
      <w:bookmarkEnd w:id="84"/>
      <w:bookmarkEnd w:id="86"/>
      <w:r w:rsidRPr="00D53ACE">
        <w:rPr>
          <w:rFonts w:hint="eastAsia"/>
          <w:sz w:val="18"/>
          <w:szCs w:val="18"/>
        </w:rPr>
        <w:t>4.5</w:t>
      </w:r>
      <w:r w:rsidRPr="00D53ACE">
        <w:rPr>
          <w:rFonts w:hint="eastAsia"/>
          <w:sz w:val="18"/>
          <w:szCs w:val="18"/>
        </w:rPr>
        <w:t>几何计算</w:t>
      </w:r>
    </w:p>
    <w:p w14:paraId="470E61E3" w14:textId="77777777" w:rsidR="008E3830" w:rsidRPr="00D53ACE" w:rsidRDefault="00BC240A">
      <w:pPr>
        <w:pStyle w:val="4"/>
        <w:rPr>
          <w:sz w:val="16"/>
          <w:szCs w:val="16"/>
        </w:rPr>
      </w:pPr>
      <w:bookmarkStart w:id="88" w:name="向量基本用法"/>
      <w:r w:rsidRPr="00D53ACE">
        <w:rPr>
          <w:rFonts w:hint="eastAsia"/>
          <w:sz w:val="16"/>
          <w:szCs w:val="16"/>
        </w:rPr>
        <w:t>向量基本用法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D8ABE5E" w14:textId="77777777" w:rsidTr="00D01900">
        <w:tc>
          <w:tcPr>
            <w:tcW w:w="11016" w:type="dxa"/>
          </w:tcPr>
          <w:p w14:paraId="7E27F263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KeywordTok"/>
                <w:sz w:val="15"/>
                <w:szCs w:val="16"/>
              </w:rPr>
              <w:t>struct</w:t>
            </w:r>
            <w:r w:rsidRPr="00D53ACE">
              <w:rPr>
                <w:rStyle w:val="NormalTok"/>
                <w:sz w:val="15"/>
                <w:szCs w:val="16"/>
              </w:rPr>
              <w:t xml:space="preserve"> node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lastRenderedPageBreak/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横坐标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纵坐标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typedef</w:t>
            </w:r>
            <w:r w:rsidRPr="00D53ACE">
              <w:rPr>
                <w:rStyle w:val="NormalTok"/>
                <w:sz w:val="15"/>
                <w:szCs w:val="16"/>
              </w:rPr>
              <w:t xml:space="preserve"> node Vecto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Vector </w:t>
            </w:r>
            <w:r w:rsidRPr="00D53ACE">
              <w:rPr>
                <w:rStyle w:val="KeywordTok"/>
                <w:sz w:val="15"/>
                <w:szCs w:val="16"/>
              </w:rPr>
              <w:t>operat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Vector </w:t>
            </w:r>
            <w:r w:rsidRPr="00D53ACE">
              <w:rPr>
                <w:rStyle w:val="KeywordTok"/>
                <w:sz w:val="15"/>
                <w:szCs w:val="16"/>
              </w:rPr>
              <w:t>operat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Point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Point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Vector </w:t>
            </w:r>
            <w:r w:rsidRPr="00D53ACE">
              <w:rPr>
                <w:rStyle w:val="KeywordTok"/>
                <w:sz w:val="15"/>
                <w:szCs w:val="16"/>
              </w:rPr>
              <w:t>operat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p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p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Vector </w:t>
            </w:r>
            <w:r w:rsidRPr="00D53ACE">
              <w:rPr>
                <w:rStyle w:val="KeywordTok"/>
                <w:sz w:val="15"/>
                <w:szCs w:val="16"/>
              </w:rPr>
              <w:t>operat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p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p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Do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向量点乘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Lengt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sq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o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)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向量模长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Angle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aco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o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Lengt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Lengt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)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向量之间夹角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Cros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叉积计算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>公式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>Vector Rotate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ector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rad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向量旋转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>公式</w:t>
            </w:r>
            <w:r w:rsidRPr="00D53ACE">
              <w:rPr>
                <w:rStyle w:val="CommentTok"/>
                <w:sz w:val="15"/>
                <w:szCs w:val="16"/>
              </w:rPr>
              <w:t xml:space="preserve">  {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Vect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co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ad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s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ad</w:t>
            </w:r>
            <w:r w:rsidRPr="00D53ACE">
              <w:rPr>
                <w:rStyle w:val="OperatorTok"/>
                <w:sz w:val="15"/>
                <w:szCs w:val="16"/>
              </w:rPr>
              <w:t>)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s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ad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co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ad</w:t>
            </w:r>
            <w:r w:rsidRPr="00D53ACE">
              <w:rPr>
                <w:rStyle w:val="OperatorTok"/>
                <w:sz w:val="15"/>
                <w:szCs w:val="16"/>
              </w:rPr>
              <w:t>)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>Point getLineIntersectio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Point P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 v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Point Q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Vector w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两直线交点</w:t>
            </w:r>
            <w:r w:rsidRPr="00D53ACE">
              <w:rPr>
                <w:rStyle w:val="CommentTok"/>
                <w:sz w:val="15"/>
                <w:szCs w:val="16"/>
              </w:rPr>
              <w:t>t1 t2</w:t>
            </w:r>
            <w:r w:rsidRPr="00D53ACE">
              <w:rPr>
                <w:rStyle w:val="CommentTok"/>
                <w:sz w:val="15"/>
                <w:szCs w:val="16"/>
              </w:rPr>
              <w:t>计算公式</w:t>
            </w:r>
            <w:r w:rsidRPr="00D53ACE">
              <w:rPr>
                <w:rStyle w:val="CommentTok"/>
                <w:sz w:val="15"/>
                <w:szCs w:val="16"/>
              </w:rPr>
              <w:t xml:space="preserve">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Vector u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P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Q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t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Cros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w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Cros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求得是横坐标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P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v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返回一个点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</w:p>
        </w:tc>
      </w:tr>
    </w:tbl>
    <w:p w14:paraId="37C947B2" w14:textId="77777777" w:rsidR="008E3830" w:rsidRPr="00D53ACE" w:rsidRDefault="00BC240A">
      <w:pPr>
        <w:pStyle w:val="4"/>
        <w:rPr>
          <w:sz w:val="16"/>
          <w:szCs w:val="16"/>
        </w:rPr>
      </w:pPr>
      <w:bookmarkStart w:id="89" w:name="求多边形面积"/>
      <w:bookmarkEnd w:id="88"/>
      <w:r w:rsidRPr="00D53ACE">
        <w:rPr>
          <w:rFonts w:hint="eastAsia"/>
          <w:sz w:val="16"/>
          <w:szCs w:val="16"/>
        </w:rPr>
        <w:lastRenderedPageBreak/>
        <w:t>求多边形面积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300E6649" w14:textId="77777777" w:rsidTr="00D01900">
        <w:tc>
          <w:tcPr>
            <w:tcW w:w="11016" w:type="dxa"/>
          </w:tcPr>
          <w:p w14:paraId="7E5578F6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sz w:val="15"/>
                <w:szCs w:val="16"/>
              </w:rPr>
              <w:t>node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ax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Cros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node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node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叉积计算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ain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can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SpecialCharTok"/>
                <w:sz w:val="15"/>
                <w:szCs w:val="16"/>
              </w:rPr>
              <w:t>%d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!=</w:t>
            </w:r>
            <w:r w:rsidRPr="00D53ACE">
              <w:rPr>
                <w:rStyle w:val="NormalTok"/>
                <w:sz w:val="15"/>
                <w:szCs w:val="16"/>
              </w:rPr>
              <w:t xml:space="preserve"> EOF </w:t>
            </w:r>
            <w:r w:rsidRPr="00D53ACE">
              <w:rPr>
                <w:rStyle w:val="OperatorTok"/>
                <w:sz w:val="15"/>
                <w:szCs w:val="16"/>
              </w:rPr>
              <w:t>&amp;&amp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scan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SpecialCharTok"/>
                <w:sz w:val="15"/>
                <w:szCs w:val="16"/>
              </w:rPr>
              <w:t>%lf</w:t>
            </w:r>
            <w:r w:rsidRPr="00D53ACE">
              <w:rPr>
                <w:rStyle w:val="StringTok"/>
                <w:sz w:val="15"/>
                <w:szCs w:val="16"/>
              </w:rPr>
              <w:t xml:space="preserve"> </w:t>
            </w:r>
            <w:r w:rsidRPr="00D53ACE">
              <w:rPr>
                <w:rStyle w:val="SpecialCharTok"/>
                <w:sz w:val="15"/>
                <w:szCs w:val="16"/>
              </w:rPr>
              <w:t>%lf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>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>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sum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sum </w:t>
            </w:r>
            <w:r w:rsidRPr="00D53ACE">
              <w:rPr>
                <w:rStyle w:val="OperatorTok"/>
                <w:sz w:val="15"/>
                <w:szCs w:val="16"/>
              </w:rPr>
              <w:t>+=</w:t>
            </w:r>
            <w:r w:rsidRPr="00D53ACE">
              <w:rPr>
                <w:rStyle w:val="NormalTok"/>
                <w:sz w:val="15"/>
                <w:szCs w:val="16"/>
              </w:rPr>
              <w:t xml:space="preserve"> Cros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G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或者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mmentTok"/>
                <w:sz w:val="15"/>
                <w:szCs w:val="16"/>
              </w:rPr>
              <w:t xml:space="preserve">//for (int i = 0; i &lt; n; i++) {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</w:t>
            </w:r>
            <w:r w:rsidRPr="00D53ACE">
              <w:rPr>
                <w:rStyle w:val="CommentTok"/>
                <w:sz w:val="15"/>
                <w:szCs w:val="16"/>
              </w:rPr>
              <w:t>//sum += fun(G[i], G[</w:t>
            </w:r>
            <w:r w:rsidRPr="00D53ACE">
              <w:rPr>
                <w:rStyle w:val="CommentTok"/>
                <w:sz w:val="15"/>
                <w:szCs w:val="16"/>
              </w:rPr>
              <w:t>（</w:t>
            </w:r>
            <w:r w:rsidRPr="00D53ACE">
              <w:rPr>
                <w:rStyle w:val="CommentTok"/>
                <w:sz w:val="15"/>
                <w:szCs w:val="16"/>
              </w:rPr>
              <w:t>i + 1</w:t>
            </w:r>
            <w:r w:rsidRPr="00D53ACE">
              <w:rPr>
                <w:rStyle w:val="CommentTok"/>
                <w:sz w:val="15"/>
                <w:szCs w:val="16"/>
              </w:rPr>
              <w:t>）</w:t>
            </w:r>
            <w:r w:rsidRPr="00D53ACE">
              <w:rPr>
                <w:rStyle w:val="CommentTok"/>
                <w:sz w:val="15"/>
                <w:szCs w:val="16"/>
              </w:rPr>
              <w:t xml:space="preserve">% n]);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mmentTok"/>
                <w:sz w:val="15"/>
                <w:szCs w:val="16"/>
              </w:rPr>
              <w:t xml:space="preserve">//}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um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sum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FloatTok"/>
                <w:sz w:val="15"/>
                <w:szCs w:val="16"/>
              </w:rPr>
              <w:t>2.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print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SpecialCharTok"/>
                <w:sz w:val="15"/>
                <w:szCs w:val="16"/>
              </w:rPr>
              <w:t>%.1f\n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sum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ystem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StringTok"/>
                <w:sz w:val="15"/>
                <w:szCs w:val="16"/>
              </w:rPr>
              <w:t>"pause"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374942B9" w14:textId="77777777" w:rsidR="008E3830" w:rsidRPr="00D53ACE" w:rsidRDefault="00BC240A">
      <w:pPr>
        <w:pStyle w:val="4"/>
        <w:rPr>
          <w:sz w:val="16"/>
          <w:szCs w:val="16"/>
        </w:rPr>
      </w:pPr>
      <w:bookmarkStart w:id="90" w:name="判断线段相交"/>
      <w:bookmarkEnd w:id="89"/>
      <w:r w:rsidRPr="00D53ACE">
        <w:rPr>
          <w:rFonts w:hint="eastAsia"/>
          <w:sz w:val="16"/>
          <w:szCs w:val="16"/>
        </w:rPr>
        <w:t>判断线段相交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653F6D4" w14:textId="77777777" w:rsidTr="00D01900">
        <w:tc>
          <w:tcPr>
            <w:tcW w:w="11016" w:type="dxa"/>
          </w:tcPr>
          <w:p w14:paraId="67F25280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sz w:val="15"/>
                <w:szCs w:val="16"/>
              </w:rPr>
              <w:t>node 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35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DecValTok"/>
                <w:sz w:val="15"/>
                <w:szCs w:val="16"/>
              </w:rPr>
              <w:t>105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Cross_Prouc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node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node 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node C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计算</w:t>
            </w:r>
            <w:r w:rsidRPr="00D53ACE">
              <w:rPr>
                <w:rStyle w:val="CommentTok"/>
                <w:sz w:val="15"/>
                <w:szCs w:val="16"/>
              </w:rPr>
              <w:t>BA</w:t>
            </w:r>
            <w:r w:rsidRPr="00D53ACE">
              <w:rPr>
                <w:rStyle w:val="CommentTok"/>
                <w:sz w:val="15"/>
                <w:szCs w:val="16"/>
              </w:rPr>
              <w:t>叉乘</w:t>
            </w:r>
            <w:r w:rsidRPr="00D53ACE">
              <w:rPr>
                <w:rStyle w:val="CommentTok"/>
                <w:sz w:val="15"/>
                <w:szCs w:val="16"/>
              </w:rPr>
              <w:t xml:space="preserve">CA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*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-(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*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Intersec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node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node 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node C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node D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通过叉乘判</w:t>
            </w:r>
            <w:r w:rsidRPr="00D53ACE">
              <w:rPr>
                <w:rStyle w:val="CommentTok"/>
                <w:sz w:val="15"/>
                <w:szCs w:val="16"/>
              </w:rPr>
              <w:t>断线段是否相交；</w:t>
            </w:r>
            <w:r w:rsidRPr="00D53ACE">
              <w:rPr>
                <w:rStyle w:val="CommentTok"/>
                <w:sz w:val="15"/>
                <w:szCs w:val="16"/>
              </w:rPr>
              <w:t xml:space="preserve">     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&lt;=</w:t>
            </w:r>
            <w:r w:rsidRPr="00D53ACE">
              <w:rPr>
                <w:rStyle w:val="NormalTok"/>
                <w:sz w:val="15"/>
                <w:szCs w:val="16"/>
              </w:rPr>
              <w:t>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&amp;&amp;</w:t>
            </w:r>
            <w:r w:rsidRPr="00D53ACE">
              <w:rPr>
                <w:rStyle w:val="NormalTok"/>
                <w:sz w:val="15"/>
                <w:szCs w:val="16"/>
              </w:rPr>
              <w:t xml:space="preserve"> 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快速排斥实验；</w:t>
            </w:r>
            <w:r w:rsidRPr="00D53ACE">
              <w:rPr>
                <w:rStyle w:val="Comment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&lt;=</w:t>
            </w:r>
            <w:r w:rsidRPr="00D53ACE">
              <w:rPr>
                <w:rStyle w:val="NormalTok"/>
                <w:sz w:val="15"/>
                <w:szCs w:val="16"/>
              </w:rPr>
              <w:t>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&amp;&amp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&lt;=</w:t>
            </w:r>
            <w:r w:rsidRPr="00D53ACE">
              <w:rPr>
                <w:rStyle w:val="NormalTok"/>
                <w:sz w:val="15"/>
                <w:szCs w:val="16"/>
              </w:rPr>
              <w:t>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&amp;&amp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&lt;=</w:t>
            </w:r>
            <w:r w:rsidRPr="00D53ACE">
              <w:rPr>
                <w:rStyle w:val="NormalTok"/>
                <w:sz w:val="15"/>
                <w:szCs w:val="16"/>
              </w:rPr>
              <w:t>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&amp;&amp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Cross_Prouc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)*</w:t>
            </w:r>
            <w:r w:rsidRPr="00D53ACE">
              <w:rPr>
                <w:rStyle w:val="NormalTok"/>
                <w:sz w:val="15"/>
                <w:szCs w:val="16"/>
              </w:rPr>
              <w:t>Cross_Prouc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)&lt;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&amp;&amp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跨立实验；</w:t>
            </w:r>
            <w:r w:rsidRPr="00D53ACE">
              <w:rPr>
                <w:rStyle w:val="Comment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Cross_Prouc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)*</w:t>
            </w:r>
            <w:r w:rsidRPr="00D53ACE">
              <w:rPr>
                <w:rStyle w:val="NormalTok"/>
                <w:sz w:val="15"/>
                <w:szCs w:val="16"/>
              </w:rPr>
              <w:t>Cross_Prouc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D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)&lt;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叉乘异号表示在两侧；</w:t>
            </w:r>
            <w:r w:rsidRPr="00D53ACE">
              <w:rPr>
                <w:rStyle w:val="Comment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tr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els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fals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</w:p>
        </w:tc>
      </w:tr>
    </w:tbl>
    <w:p w14:paraId="707F1DFB" w14:textId="6404E323" w:rsidR="008E3830" w:rsidRPr="00D53ACE" w:rsidRDefault="00BC240A" w:rsidP="00D01900">
      <w:pPr>
        <w:pStyle w:val="4"/>
        <w:rPr>
          <w:rStyle w:val="NormalTok"/>
          <w:rFonts w:asciiTheme="minorHAnsi" w:hAnsiTheme="minorHAnsi"/>
          <w:sz w:val="16"/>
          <w:szCs w:val="16"/>
          <w:lang w:eastAsia="zh-CN"/>
        </w:rPr>
      </w:pPr>
      <w:bookmarkStart w:id="91" w:name="求三角形外心"/>
      <w:bookmarkEnd w:id="90"/>
      <w:r w:rsidRPr="00D53ACE">
        <w:rPr>
          <w:rFonts w:hint="eastAsia"/>
          <w:sz w:val="16"/>
          <w:szCs w:val="16"/>
        </w:rPr>
        <w:t>求三角形外心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8284ADF" w14:textId="77777777" w:rsidTr="00D01900">
        <w:tc>
          <w:tcPr>
            <w:tcW w:w="11016" w:type="dxa"/>
          </w:tcPr>
          <w:p w14:paraId="7C537123" w14:textId="0B82485F" w:rsidR="00D01900" w:rsidRPr="00D53ACE" w:rsidRDefault="00D01900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NormalTok"/>
                <w:sz w:val="15"/>
                <w:szCs w:val="16"/>
              </w:rPr>
              <w:t>Point circumcente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AttributeTok"/>
                <w:sz w:val="15"/>
                <w:szCs w:val="16"/>
              </w:rPr>
              <w:t>const</w:t>
            </w:r>
            <w:r w:rsidRPr="00D53ACE">
              <w:rPr>
                <w:rStyle w:val="NormalTok"/>
                <w:sz w:val="15"/>
                <w:szCs w:val="16"/>
              </w:rPr>
              <w:t xml:space="preserve"> Point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AttributeTok"/>
                <w:sz w:val="15"/>
                <w:szCs w:val="16"/>
              </w:rPr>
              <w:t>const</w:t>
            </w:r>
            <w:r w:rsidRPr="00D53ACE">
              <w:rPr>
                <w:rStyle w:val="NormalTok"/>
                <w:sz w:val="15"/>
                <w:szCs w:val="16"/>
              </w:rPr>
              <w:t xml:space="preserve"> Point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>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AttributeTok"/>
                <w:sz w:val="15"/>
                <w:szCs w:val="16"/>
              </w:rPr>
              <w:t>const</w:t>
            </w:r>
            <w:r w:rsidRPr="00D53ACE">
              <w:rPr>
                <w:rStyle w:val="NormalTok"/>
                <w:sz w:val="15"/>
                <w:szCs w:val="16"/>
              </w:rPr>
              <w:t xml:space="preserve"> Point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>c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返回三角形的外心</w:t>
            </w:r>
            <w:r w:rsidRPr="00D53ACE">
              <w:rPr>
                <w:rStyle w:val="CommentTok"/>
                <w:sz w:val="15"/>
                <w:szCs w:val="16"/>
              </w:rPr>
              <w:t xml:space="preserve">     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Point ret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a1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1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c1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1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a1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b1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a2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2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c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c2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2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a2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b2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2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d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a1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b2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2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ret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c1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b2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c2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b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ret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1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 xml:space="preserve">c2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a2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c1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/</w:t>
            </w:r>
            <w:r w:rsidRPr="00D53ACE">
              <w:rPr>
                <w:rStyle w:val="NormalTok"/>
                <w:sz w:val="15"/>
                <w:szCs w:val="16"/>
              </w:rPr>
              <w:t xml:space="preserve"> 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ret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</w:p>
        </w:tc>
      </w:tr>
    </w:tbl>
    <w:p w14:paraId="4DF261EC" w14:textId="485CE715" w:rsidR="008E3830" w:rsidRPr="00D53ACE" w:rsidRDefault="00BC240A" w:rsidP="00D01900">
      <w:pPr>
        <w:pStyle w:val="4"/>
        <w:rPr>
          <w:sz w:val="16"/>
          <w:szCs w:val="16"/>
          <w:lang w:eastAsia="zh-CN"/>
        </w:rPr>
      </w:pPr>
      <w:bookmarkStart w:id="92" w:name="极角排序"/>
      <w:bookmarkEnd w:id="91"/>
      <w:r w:rsidRPr="00D53ACE">
        <w:rPr>
          <w:rFonts w:hint="eastAsia"/>
          <w:sz w:val="16"/>
          <w:szCs w:val="16"/>
        </w:rPr>
        <w:t>极角排序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5C15572" w14:textId="77777777" w:rsidTr="00D01900">
        <w:tc>
          <w:tcPr>
            <w:tcW w:w="11016" w:type="dxa"/>
          </w:tcPr>
          <w:p w14:paraId="71AA1A56" w14:textId="441537DC" w:rsidR="00D01900" w:rsidRPr="00D53ACE" w:rsidRDefault="00D01900">
            <w:pPr>
              <w:pStyle w:val="FirstParagraph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double</w:t>
            </w:r>
            <w:r w:rsidRPr="00D53ACE">
              <w:rPr>
                <w:rStyle w:val="NormalTok"/>
                <w:sz w:val="15"/>
                <w:szCs w:val="16"/>
              </w:rPr>
              <w:t xml:space="preserve"> cros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point p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point p2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point q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point q2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叉积计算</w:t>
            </w:r>
            <w:r w:rsidRPr="00D53ACE">
              <w:rPr>
                <w:rStyle w:val="CommentTok"/>
                <w:sz w:val="15"/>
                <w:szCs w:val="16"/>
              </w:rPr>
              <w:t xml:space="preserve">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q2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q1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*(</w:t>
            </w:r>
            <w:r w:rsidRPr="00D53ACE">
              <w:rPr>
                <w:rStyle w:val="NormalTok"/>
                <w:sz w:val="15"/>
                <w:szCs w:val="16"/>
              </w:rPr>
              <w:t>p2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p1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q2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q1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)*(</w:t>
            </w:r>
            <w:r w:rsidRPr="00D53ACE">
              <w:rPr>
                <w:rStyle w:val="NormalTok"/>
                <w:sz w:val="15"/>
                <w:szCs w:val="16"/>
              </w:rPr>
              <w:t>p2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p1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point a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point b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point o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o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x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o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 xml:space="preserve">y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cros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o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b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o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叉积判断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>so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convex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convex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cn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按角排序</w:t>
            </w:r>
            <w:r w:rsidRPr="00D53ACE">
              <w:rPr>
                <w:rStyle w:val="CommentTok"/>
                <w:sz w:val="15"/>
                <w:szCs w:val="16"/>
              </w:rPr>
              <w:t xml:space="preserve">, </w:t>
            </w:r>
            <w:r w:rsidRPr="00D53ACE">
              <w:rPr>
                <w:rStyle w:val="CommentTok"/>
                <w:sz w:val="15"/>
                <w:szCs w:val="16"/>
              </w:rPr>
              <w:t>从小到大</w:t>
            </w:r>
          </w:p>
        </w:tc>
      </w:tr>
    </w:tbl>
    <w:p w14:paraId="28D89046" w14:textId="77777777" w:rsidR="008E3830" w:rsidRPr="00D53ACE" w:rsidRDefault="00BC240A">
      <w:pPr>
        <w:pStyle w:val="2"/>
        <w:rPr>
          <w:sz w:val="20"/>
          <w:szCs w:val="20"/>
          <w:lang w:eastAsia="zh-CN"/>
        </w:rPr>
      </w:pPr>
      <w:bookmarkStart w:id="93" w:name="五-动态规划"/>
      <w:bookmarkEnd w:id="75"/>
      <w:bookmarkEnd w:id="87"/>
      <w:bookmarkEnd w:id="92"/>
      <w:r w:rsidRPr="00D53ACE">
        <w:rPr>
          <w:rFonts w:hint="eastAsia"/>
          <w:sz w:val="20"/>
          <w:szCs w:val="20"/>
          <w:lang w:eastAsia="zh-CN"/>
        </w:rPr>
        <w:t>五</w:t>
      </w:r>
      <w:r w:rsidRPr="00D53ACE">
        <w:rPr>
          <w:rFonts w:hint="eastAsia"/>
          <w:sz w:val="20"/>
          <w:szCs w:val="20"/>
          <w:lang w:eastAsia="zh-CN"/>
        </w:rPr>
        <w:t>.</w:t>
      </w:r>
      <w:r w:rsidRPr="00D53ACE">
        <w:rPr>
          <w:sz w:val="20"/>
          <w:szCs w:val="20"/>
          <w:lang w:eastAsia="zh-CN"/>
        </w:rPr>
        <w:t xml:space="preserve"> </w:t>
      </w:r>
      <w:r w:rsidRPr="00D53ACE">
        <w:rPr>
          <w:rFonts w:hint="eastAsia"/>
          <w:sz w:val="20"/>
          <w:szCs w:val="20"/>
          <w:lang w:eastAsia="zh-CN"/>
        </w:rPr>
        <w:t>动态规划</w:t>
      </w:r>
    </w:p>
    <w:p w14:paraId="17238E78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94" w:name="X7f3079740b11b80084c99d09b8ec3b2ae2c2645"/>
      <w:r w:rsidRPr="00D53ACE">
        <w:rPr>
          <w:b/>
          <w:bCs/>
          <w:sz w:val="18"/>
          <w:szCs w:val="18"/>
          <w:lang w:eastAsia="zh-CN"/>
        </w:rPr>
        <w:t xml:space="preserve">5.1 </w:t>
      </w:r>
      <w:r w:rsidRPr="00D53ACE">
        <w:rPr>
          <w:rFonts w:hint="eastAsia"/>
          <w:b/>
          <w:bCs/>
          <w:sz w:val="18"/>
          <w:szCs w:val="18"/>
          <w:lang w:eastAsia="zh-CN"/>
        </w:rPr>
        <w:t>背包问题</w:t>
      </w:r>
    </w:p>
    <w:p w14:paraId="4A1D5E8B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Style w:val="VerbatimChar"/>
          <w:sz w:val="15"/>
          <w:szCs w:val="16"/>
          <w:lang w:eastAsia="zh-CN"/>
        </w:rPr>
        <w:t>dp[j]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表示在容量为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Style w:val="VerbatimChar"/>
          <w:sz w:val="15"/>
          <w:szCs w:val="16"/>
          <w:lang w:eastAsia="zh-CN"/>
        </w:rPr>
        <w:t>j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的背包中，能够获得的最大价值。</w:t>
      </w:r>
    </w:p>
    <w:p w14:paraId="63C0E93D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95" w:name="Xbc56313e6fda62557dc14d347092bb08f1fccd4"/>
      <w:r w:rsidRPr="00D53ACE">
        <w:rPr>
          <w:rFonts w:hint="eastAsia"/>
          <w:b/>
          <w:bCs/>
          <w:sz w:val="16"/>
          <w:szCs w:val="16"/>
          <w:lang w:eastAsia="zh-CN"/>
        </w:rPr>
        <w:t>01</w:t>
      </w:r>
      <w:r w:rsidRPr="00D53ACE">
        <w:rPr>
          <w:rFonts w:hint="eastAsia"/>
          <w:b/>
          <w:bCs/>
          <w:sz w:val="16"/>
          <w:szCs w:val="16"/>
          <w:lang w:eastAsia="zh-CN"/>
        </w:rPr>
        <w:t>背包模板</w:t>
      </w:r>
    </w:p>
    <w:p w14:paraId="7AC0B4D4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每个物品只能选一次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7364B9FD" w14:textId="77777777" w:rsidTr="00D01900">
        <w:tc>
          <w:tcPr>
            <w:tcW w:w="11016" w:type="dxa"/>
          </w:tcPr>
          <w:p w14:paraId="5664C84B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遍历物品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gt;=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--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遍历容量，从大到小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v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11E1F9DB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96" w:name="完全背包模板"/>
      <w:bookmarkEnd w:id="95"/>
      <w:r w:rsidRPr="00D53ACE">
        <w:rPr>
          <w:rFonts w:hint="eastAsia"/>
          <w:b/>
          <w:bCs/>
          <w:sz w:val="16"/>
          <w:szCs w:val="16"/>
          <w:lang w:eastAsia="zh-CN"/>
        </w:rPr>
        <w:t>完全背包模板</w:t>
      </w:r>
    </w:p>
    <w:p w14:paraId="253AFADC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每个物品可以选无限次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53A2DAE" w14:textId="77777777" w:rsidTr="00D01900">
        <w:tc>
          <w:tcPr>
            <w:tcW w:w="11016" w:type="dxa"/>
          </w:tcPr>
          <w:p w14:paraId="1981D7A2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遍历物品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遍历容量，从小到大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v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12790FBE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97" w:name="多重背包模板"/>
      <w:bookmarkEnd w:id="96"/>
      <w:r w:rsidRPr="00D53ACE">
        <w:rPr>
          <w:rFonts w:hint="eastAsia"/>
          <w:b/>
          <w:bCs/>
          <w:sz w:val="16"/>
          <w:szCs w:val="16"/>
          <w:lang w:eastAsia="zh-CN"/>
        </w:rPr>
        <w:t>多重背包模板</w:t>
      </w:r>
    </w:p>
    <w:p w14:paraId="495D9802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每个物品有固定数量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2CE1C710" w14:textId="77777777" w:rsidTr="00D01900">
        <w:tc>
          <w:tcPr>
            <w:tcW w:w="11016" w:type="dxa"/>
          </w:tcPr>
          <w:p w14:paraId="7C1E2E43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k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枚举每个物品的数量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gt;=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--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w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v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lastRenderedPageBreak/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164E04D4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98" w:name="Xb79588927d48b7f6610092767be57996fb31931"/>
      <w:bookmarkEnd w:id="94"/>
      <w:bookmarkEnd w:id="97"/>
      <w:r w:rsidRPr="00D53ACE">
        <w:rPr>
          <w:b/>
          <w:bCs/>
          <w:sz w:val="18"/>
          <w:szCs w:val="18"/>
          <w:lang w:eastAsia="zh-CN"/>
        </w:rPr>
        <w:lastRenderedPageBreak/>
        <w:t xml:space="preserve">5.2 </w:t>
      </w:r>
      <w:r w:rsidRPr="00D53ACE">
        <w:rPr>
          <w:rFonts w:hint="eastAsia"/>
          <w:b/>
          <w:bCs/>
          <w:sz w:val="18"/>
          <w:szCs w:val="18"/>
          <w:lang w:eastAsia="zh-CN"/>
        </w:rPr>
        <w:t>线性</w:t>
      </w:r>
      <w:r w:rsidRPr="00D53ACE">
        <w:rPr>
          <w:b/>
          <w:bCs/>
          <w:sz w:val="18"/>
          <w:szCs w:val="18"/>
          <w:lang w:eastAsia="zh-CN"/>
        </w:rPr>
        <w:t xml:space="preserve"> DP</w:t>
      </w:r>
    </w:p>
    <w:p w14:paraId="4A1BE54C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99" w:name="最大子数组和"/>
      <w:r w:rsidRPr="00D53ACE">
        <w:rPr>
          <w:rFonts w:hint="eastAsia"/>
          <w:b/>
          <w:bCs/>
          <w:sz w:val="16"/>
          <w:szCs w:val="16"/>
          <w:lang w:eastAsia="zh-CN"/>
        </w:rPr>
        <w:t>最大子数组和</w:t>
      </w:r>
    </w:p>
    <w:p w14:paraId="2B387BDD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在一个整数数组中找到一个具有最大和的连续子数组。</w:t>
      </w:r>
    </w:p>
    <w:p w14:paraId="30F48C4D" w14:textId="77777777" w:rsidR="008E3830" w:rsidRPr="00D53ACE" w:rsidRDefault="00BC240A">
      <w:pPr>
        <w:pStyle w:val="a0"/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dp[i]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表示以第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i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个元素结尾的最大子数组和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57E91EA6" w14:textId="77777777" w:rsidTr="00D01900">
        <w:tc>
          <w:tcPr>
            <w:tcW w:w="11016" w:type="dxa"/>
          </w:tcPr>
          <w:p w14:paraId="138E5F42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res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res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es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7FB65023" w14:textId="77777777" w:rsidR="008E3830" w:rsidRPr="00D53ACE" w:rsidRDefault="00BC240A">
      <w:pPr>
        <w:pStyle w:val="4"/>
        <w:rPr>
          <w:sz w:val="16"/>
          <w:szCs w:val="16"/>
          <w:lang w:eastAsia="zh-CN"/>
        </w:rPr>
      </w:pPr>
      <w:bookmarkStart w:id="100" w:name="最长递增子序列-lis模板"/>
      <w:bookmarkEnd w:id="99"/>
      <w:r w:rsidRPr="00D53ACE">
        <w:rPr>
          <w:rFonts w:hint="eastAsia"/>
          <w:b/>
          <w:bCs/>
          <w:sz w:val="16"/>
          <w:szCs w:val="16"/>
          <w:lang w:eastAsia="zh-CN"/>
        </w:rPr>
        <w:t>最长递增子序列</w:t>
      </w:r>
      <w:r w:rsidRPr="00D53ACE">
        <w:rPr>
          <w:rFonts w:hint="eastAsia"/>
          <w:b/>
          <w:bCs/>
          <w:sz w:val="16"/>
          <w:szCs w:val="16"/>
          <w:lang w:eastAsia="zh-CN"/>
        </w:rPr>
        <w:t>:</w:t>
      </w:r>
      <w:r w:rsidRPr="00D53ACE">
        <w:rPr>
          <w:b/>
          <w:bCs/>
          <w:sz w:val="16"/>
          <w:szCs w:val="16"/>
          <w:lang w:eastAsia="zh-CN"/>
        </w:rPr>
        <w:t xml:space="preserve"> </w:t>
      </w:r>
      <w:r w:rsidRPr="00D53ACE">
        <w:rPr>
          <w:rFonts w:hint="eastAsia"/>
          <w:b/>
          <w:bCs/>
          <w:sz w:val="16"/>
          <w:szCs w:val="16"/>
          <w:lang w:eastAsia="zh-CN"/>
        </w:rPr>
        <w:t>LIS</w:t>
      </w:r>
      <w:r w:rsidRPr="00D53ACE">
        <w:rPr>
          <w:rFonts w:hint="eastAsia"/>
          <w:b/>
          <w:bCs/>
          <w:sz w:val="16"/>
          <w:szCs w:val="16"/>
          <w:lang w:eastAsia="zh-CN"/>
        </w:rPr>
        <w:t>模板</w:t>
      </w:r>
    </w:p>
    <w:p w14:paraId="102D56A3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rStyle w:val="VerbatimChar"/>
          <w:sz w:val="15"/>
          <w:szCs w:val="16"/>
        </w:rPr>
        <w:t>dp[i]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表示以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nums[i]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结尾的最长递增子序列的长度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01900" w:rsidRPr="00D53ACE" w14:paraId="3EC6EA69" w14:textId="77777777" w:rsidTr="00D01900">
        <w:tc>
          <w:tcPr>
            <w:tcW w:w="11016" w:type="dxa"/>
          </w:tcPr>
          <w:p w14:paraId="035A6AFC" w14:textId="77777777" w:rsidR="00D01900" w:rsidRPr="00D53ACE" w:rsidRDefault="00D01900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mmentTok"/>
                <w:sz w:val="15"/>
                <w:szCs w:val="16"/>
              </w:rPr>
              <w:t>/*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状态转移</w:t>
            </w:r>
            <w:r w:rsidRPr="00D53ACE">
              <w:rPr>
                <w:rStyle w:val="CommentTok"/>
                <w:sz w:val="15"/>
                <w:szCs w:val="16"/>
              </w:rPr>
              <w:t>dp[i] = max{ 1.dp[j] + 1 };  j&lt;i; a[j]&lt;a[i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d[i]</w:t>
            </w:r>
            <w:r w:rsidRPr="00D53ACE">
              <w:rPr>
                <w:rStyle w:val="CommentTok"/>
                <w:sz w:val="15"/>
                <w:szCs w:val="16"/>
              </w:rPr>
              <w:t>是以</w:t>
            </w:r>
            <w:r w:rsidRPr="00D53ACE">
              <w:rPr>
                <w:rStyle w:val="CommentTok"/>
                <w:sz w:val="15"/>
                <w:szCs w:val="16"/>
              </w:rPr>
              <w:t>i</w:t>
            </w:r>
            <w:r w:rsidRPr="00D53ACE">
              <w:rPr>
                <w:rStyle w:val="CommentTok"/>
                <w:sz w:val="15"/>
                <w:szCs w:val="16"/>
              </w:rPr>
              <w:t>结尾的最长上升子序列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与</w:t>
            </w:r>
            <w:r w:rsidRPr="00D53ACE">
              <w:rPr>
                <w:rStyle w:val="CommentTok"/>
                <w:sz w:val="15"/>
                <w:szCs w:val="16"/>
              </w:rPr>
              <w:t>i</w:t>
            </w:r>
            <w:r w:rsidRPr="00D53ACE">
              <w:rPr>
                <w:rStyle w:val="CommentTok"/>
                <w:sz w:val="15"/>
                <w:szCs w:val="16"/>
              </w:rPr>
              <w:t>之前的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>每个</w:t>
            </w:r>
            <w:r w:rsidRPr="00D53ACE">
              <w:rPr>
                <w:rStyle w:val="CommentTok"/>
                <w:sz w:val="15"/>
                <w:szCs w:val="16"/>
              </w:rPr>
              <w:t>a[j]&lt;a[i]</w:t>
            </w:r>
            <w:r w:rsidRPr="00D53ACE">
              <w:rPr>
                <w:rStyle w:val="CommentTok"/>
                <w:sz w:val="15"/>
                <w:szCs w:val="16"/>
              </w:rPr>
              <w:t>的</w:t>
            </w:r>
            <w:r w:rsidRPr="00D53ACE">
              <w:rPr>
                <w:rStyle w:val="CommentTok"/>
                <w:sz w:val="15"/>
                <w:szCs w:val="16"/>
              </w:rPr>
              <w:t xml:space="preserve"> j</w:t>
            </w:r>
            <w:r w:rsidRPr="00D53ACE">
              <w:rPr>
                <w:rStyle w:val="CommentTok"/>
                <w:sz w:val="15"/>
                <w:szCs w:val="16"/>
              </w:rPr>
              <w:t>的位置的最长上升子序列</w:t>
            </w:r>
            <w:r w:rsidRPr="00D53ACE">
              <w:rPr>
                <w:rStyle w:val="CommentTok"/>
                <w:sz w:val="15"/>
                <w:szCs w:val="16"/>
              </w:rPr>
              <w:t>+1</w:t>
            </w:r>
            <w:r w:rsidRPr="00D53ACE">
              <w:rPr>
                <w:rStyle w:val="CommentTok"/>
                <w:sz w:val="15"/>
                <w:szCs w:val="16"/>
              </w:rPr>
              <w:t>后的值比较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>*/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solve</w:t>
            </w:r>
            <w:r w:rsidRPr="00D53ACE">
              <w:rPr>
                <w:rStyle w:val="OperatorTok"/>
                <w:sz w:val="15"/>
                <w:szCs w:val="16"/>
              </w:rPr>
              <w:t>(){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参考挑战程序设计入门经典</w:t>
            </w:r>
            <w:r w:rsidRPr="00D53ACE">
              <w:rPr>
                <w:rStyle w:val="Comment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)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a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*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优化方法：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dp[i]</w:t>
            </w:r>
            <w:r w:rsidRPr="00D53ACE">
              <w:rPr>
                <w:rStyle w:val="CommentTok"/>
                <w:sz w:val="15"/>
                <w:szCs w:val="16"/>
              </w:rPr>
              <w:t>表示长度为</w:t>
            </w:r>
            <w:r w:rsidRPr="00D53ACE">
              <w:rPr>
                <w:rStyle w:val="CommentTok"/>
                <w:sz w:val="15"/>
                <w:szCs w:val="16"/>
              </w:rPr>
              <w:t>i+1</w:t>
            </w:r>
            <w:r w:rsidRPr="00D53ACE">
              <w:rPr>
                <w:rStyle w:val="CommentTok"/>
                <w:sz w:val="15"/>
                <w:szCs w:val="16"/>
              </w:rPr>
              <w:t>的上升子序列的最末尾元素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找到第一个比</w:t>
            </w:r>
            <w:r w:rsidRPr="00D53ACE">
              <w:rPr>
                <w:rStyle w:val="CommentTok"/>
                <w:sz w:val="15"/>
                <w:szCs w:val="16"/>
              </w:rPr>
              <w:t>dp</w:t>
            </w:r>
            <w:r w:rsidRPr="00D53ACE">
              <w:rPr>
                <w:rStyle w:val="CommentTok"/>
                <w:sz w:val="15"/>
                <w:szCs w:val="16"/>
              </w:rPr>
              <w:t>末尾大的来代替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>*/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solve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INF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lower_bou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dp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a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 </w:t>
            </w:r>
            <w:r w:rsidRPr="00D53ACE">
              <w:rPr>
                <w:rStyle w:val="CommentTok"/>
                <w:sz w:val="15"/>
                <w:szCs w:val="16"/>
              </w:rPr>
              <w:t>返回一个指针</w:t>
            </w:r>
            <w:r w:rsidRPr="00D53ACE">
              <w:rPr>
                <w:rStyle w:val="Comment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print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SpecialCharTok"/>
                <w:sz w:val="15"/>
                <w:szCs w:val="16"/>
              </w:rPr>
              <w:t>%d\n</w:t>
            </w:r>
            <w:r w:rsidRPr="00D53ACE">
              <w:rPr>
                <w:rStyle w:val="StringTok"/>
                <w:sz w:val="15"/>
                <w:szCs w:val="16"/>
              </w:rPr>
              <w:t>"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*</w:t>
            </w:r>
            <w:r w:rsidRPr="00D53ACE">
              <w:rPr>
                <w:rStyle w:val="NormalTok"/>
                <w:sz w:val="15"/>
                <w:szCs w:val="16"/>
              </w:rPr>
              <w:t>lower_bound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dp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INF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/*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函数</w:t>
            </w:r>
            <w:r w:rsidRPr="00D53ACE">
              <w:rPr>
                <w:rStyle w:val="CommentTok"/>
                <w:sz w:val="15"/>
                <w:szCs w:val="16"/>
              </w:rPr>
              <w:t>lower_bound()</w:t>
            </w:r>
            <w:r w:rsidRPr="00D53ACE">
              <w:rPr>
                <w:rStyle w:val="CommentTok"/>
                <w:sz w:val="15"/>
                <w:szCs w:val="16"/>
              </w:rPr>
              <w:t>返回一个</w:t>
            </w:r>
            <w:r w:rsidRPr="00D53ACE">
              <w:rPr>
                <w:rStyle w:val="CommentTok"/>
                <w:sz w:val="15"/>
                <w:szCs w:val="16"/>
              </w:rPr>
              <w:t xml:space="preserve"> iterator </w:t>
            </w:r>
            <w:r w:rsidRPr="00D53ACE">
              <w:rPr>
                <w:rStyle w:val="CommentTok"/>
                <w:sz w:val="15"/>
                <w:szCs w:val="16"/>
              </w:rPr>
              <w:t>它指向在</w:t>
            </w:r>
            <w:r w:rsidRPr="00D53ACE">
              <w:rPr>
                <w:rStyle w:val="CommentTok"/>
                <w:sz w:val="15"/>
                <w:szCs w:val="16"/>
              </w:rPr>
              <w:t>[first,last)</w:t>
            </w:r>
            <w:r w:rsidRPr="00D53ACE">
              <w:rPr>
                <w:rStyle w:val="CommentTok"/>
                <w:sz w:val="15"/>
                <w:szCs w:val="16"/>
              </w:rPr>
              <w:t>标记的有序序列中可以插入</w:t>
            </w:r>
            <w:r w:rsidRPr="00D53ACE">
              <w:rPr>
                <w:rStyle w:val="CommentTok"/>
                <w:sz w:val="15"/>
                <w:szCs w:val="16"/>
              </w:rPr>
              <w:t>value</w:t>
            </w:r>
            <w:r w:rsidRPr="00D53ACE">
              <w:rPr>
                <w:rStyle w:val="CommentTok"/>
                <w:sz w:val="15"/>
                <w:szCs w:val="16"/>
              </w:rPr>
              <w:t>，而不会破坏容器顺序的第一个位置，而这个位置标记了一个不小于</w:t>
            </w:r>
            <w:r w:rsidRPr="00D53ACE">
              <w:rPr>
                <w:rStyle w:val="CommentTok"/>
                <w:sz w:val="15"/>
                <w:szCs w:val="16"/>
              </w:rPr>
              <w:t>value</w:t>
            </w:r>
            <w:r w:rsidRPr="00D53ACE">
              <w:rPr>
                <w:rStyle w:val="CommentTok"/>
                <w:sz w:val="15"/>
                <w:szCs w:val="16"/>
              </w:rPr>
              <w:t>的值。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CommentTok"/>
                <w:sz w:val="15"/>
                <w:szCs w:val="16"/>
              </w:rPr>
              <w:t>*/</w:t>
            </w:r>
          </w:p>
        </w:tc>
      </w:tr>
    </w:tbl>
    <w:p w14:paraId="535A5CDD" w14:textId="77777777" w:rsidR="008E3830" w:rsidRPr="00D53ACE" w:rsidRDefault="00BC240A">
      <w:pPr>
        <w:pStyle w:val="4"/>
        <w:rPr>
          <w:sz w:val="16"/>
          <w:szCs w:val="16"/>
        </w:rPr>
      </w:pPr>
      <w:bookmarkStart w:id="101" w:name="最长公共子序列-lcs"/>
      <w:bookmarkEnd w:id="100"/>
      <w:r w:rsidRPr="00D53ACE">
        <w:rPr>
          <w:rFonts w:hint="eastAsia"/>
          <w:sz w:val="16"/>
          <w:szCs w:val="16"/>
        </w:rPr>
        <w:t>最长公共子序列</w:t>
      </w:r>
      <w:r w:rsidRPr="00D53ACE">
        <w:rPr>
          <w:sz w:val="16"/>
          <w:szCs w:val="16"/>
        </w:rPr>
        <w:t xml:space="preserve"> LCS</w:t>
      </w:r>
    </w:p>
    <w:p w14:paraId="490F3A07" w14:textId="757A45AC" w:rsidR="00D53ACE" w:rsidRPr="00D53ACE" w:rsidRDefault="00BC240A" w:rsidP="00D53ACE">
      <w:pPr>
        <w:numPr>
          <w:ilvl w:val="0"/>
          <w:numId w:val="71"/>
        </w:numPr>
        <w:rPr>
          <w:rStyle w:val="NormalTok"/>
          <w:rFonts w:asciiTheme="minorHAnsi" w:hAnsiTheme="minorHAnsi"/>
          <w:sz w:val="16"/>
          <w:szCs w:val="16"/>
        </w:rPr>
      </w:pPr>
      <w:r w:rsidRPr="00D53ACE">
        <w:rPr>
          <w:rStyle w:val="VerbatimChar"/>
          <w:sz w:val="15"/>
          <w:szCs w:val="16"/>
        </w:rPr>
        <w:t>dp[i][j]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表示字符串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s1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的前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i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个字符和字符串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s2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的前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j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个字符的最长公共子序列的长度。</w:t>
      </w:r>
      <w:bookmarkStart w:id="102" w:name="X087347d67ed8c018e59a3607af2dee77ee0a7c0"/>
      <w:bookmarkEnd w:id="98"/>
      <w:bookmarkEnd w:id="101"/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02B7EE25" w14:textId="77777777" w:rsidTr="00D53ACE">
        <w:tc>
          <w:tcPr>
            <w:tcW w:w="11016" w:type="dxa"/>
          </w:tcPr>
          <w:p w14:paraId="35EDE6B1" w14:textId="6ECFDA02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solve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j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m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+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1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s2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ControlFlowTok"/>
                <w:sz w:val="15"/>
                <w:szCs w:val="16"/>
              </w:rPr>
              <w:t>else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 xml:space="preserve">j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</w:p>
        </w:tc>
      </w:tr>
    </w:tbl>
    <w:p w14:paraId="6A9B82EA" w14:textId="25765E5F" w:rsidR="008E3830" w:rsidRPr="00D53ACE" w:rsidRDefault="00BC240A">
      <w:pPr>
        <w:pStyle w:val="3"/>
        <w:rPr>
          <w:sz w:val="18"/>
          <w:szCs w:val="18"/>
        </w:rPr>
      </w:pPr>
      <w:r w:rsidRPr="00D53ACE">
        <w:rPr>
          <w:b/>
          <w:bCs/>
          <w:sz w:val="18"/>
          <w:szCs w:val="18"/>
        </w:rPr>
        <w:t xml:space="preserve">5.3 </w:t>
      </w:r>
      <w:r w:rsidRPr="00D53ACE">
        <w:rPr>
          <w:rFonts w:hint="eastAsia"/>
          <w:b/>
          <w:bCs/>
          <w:sz w:val="18"/>
          <w:szCs w:val="18"/>
        </w:rPr>
        <w:t>区间</w:t>
      </w:r>
      <w:r w:rsidRPr="00D53ACE">
        <w:rPr>
          <w:b/>
          <w:bCs/>
          <w:sz w:val="18"/>
          <w:szCs w:val="18"/>
        </w:rPr>
        <w:t xml:space="preserve"> DP</w:t>
      </w:r>
    </w:p>
    <w:p w14:paraId="6AFA3F12" w14:textId="77777777" w:rsidR="008E3830" w:rsidRPr="00D53ACE" w:rsidRDefault="00BC240A">
      <w:pPr>
        <w:numPr>
          <w:ilvl w:val="0"/>
          <w:numId w:val="72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求解需要分割或合并区间的最优值。</w:t>
      </w:r>
    </w:p>
    <w:p w14:paraId="1D527D3E" w14:textId="77777777" w:rsidR="008E3830" w:rsidRPr="00D53ACE" w:rsidRDefault="00BC240A">
      <w:pPr>
        <w:numPr>
          <w:ilvl w:val="0"/>
          <w:numId w:val="7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戳气球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LeetCode</w:t>
      </w:r>
      <w:r w:rsidRPr="00D53ACE">
        <w:rPr>
          <w:sz w:val="16"/>
          <w:szCs w:val="16"/>
        </w:rPr>
        <w:t xml:space="preserve"> 312</w:t>
      </w:r>
      <w:r w:rsidRPr="00D53ACE">
        <w:rPr>
          <w:sz w:val="16"/>
          <w:szCs w:val="16"/>
        </w:rPr>
        <w:t>。</w:t>
      </w:r>
    </w:p>
    <w:p w14:paraId="009B75FD" w14:textId="77777777" w:rsidR="008E3830" w:rsidRPr="00D53ACE" w:rsidRDefault="00BC240A">
      <w:pPr>
        <w:numPr>
          <w:ilvl w:val="0"/>
          <w:numId w:val="73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石子合并问题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AcWing</w:t>
      </w:r>
      <w:r w:rsidRPr="00D53ACE">
        <w:rPr>
          <w:sz w:val="16"/>
          <w:szCs w:val="16"/>
        </w:rPr>
        <w:t xml:space="preserve"> 282</w:t>
      </w:r>
      <w:r w:rsidRPr="00D53ACE">
        <w:rPr>
          <w:sz w:val="16"/>
          <w:szCs w:val="16"/>
        </w:rPr>
        <w:t>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64A4B420" w14:textId="77777777" w:rsidTr="00D53ACE">
        <w:tc>
          <w:tcPr>
            <w:tcW w:w="11016" w:type="dxa"/>
          </w:tcPr>
          <w:p w14:paraId="2C8E2817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len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2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len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len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枚举区间长度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len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枚举左端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r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l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len 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     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计算右端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k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k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枚举分割点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k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k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][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co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0AE62603" w14:textId="77777777" w:rsidR="008E3830" w:rsidRPr="00D53ACE" w:rsidRDefault="00BC240A">
      <w:pPr>
        <w:pStyle w:val="3"/>
        <w:rPr>
          <w:sz w:val="18"/>
          <w:szCs w:val="18"/>
        </w:rPr>
      </w:pPr>
      <w:bookmarkStart w:id="103" w:name="X523cdefa0d4a976890172c24a8a135ed27b05ae"/>
      <w:bookmarkEnd w:id="102"/>
      <w:r w:rsidRPr="00D53ACE">
        <w:rPr>
          <w:b/>
          <w:bCs/>
          <w:sz w:val="18"/>
          <w:szCs w:val="18"/>
        </w:rPr>
        <w:t xml:space="preserve">5.4 </w:t>
      </w:r>
      <w:r w:rsidRPr="00D53ACE">
        <w:rPr>
          <w:rFonts w:hint="eastAsia"/>
          <w:b/>
          <w:bCs/>
          <w:sz w:val="18"/>
          <w:szCs w:val="18"/>
        </w:rPr>
        <w:t>状态压缩</w:t>
      </w:r>
      <w:r w:rsidRPr="00D53ACE">
        <w:rPr>
          <w:b/>
          <w:bCs/>
          <w:sz w:val="18"/>
          <w:szCs w:val="18"/>
        </w:rPr>
        <w:t xml:space="preserve"> DP</w:t>
      </w:r>
    </w:p>
    <w:p w14:paraId="3A4CF29E" w14:textId="77777777" w:rsidR="008E3830" w:rsidRPr="00D53ACE" w:rsidRDefault="00BC240A">
      <w:pPr>
        <w:numPr>
          <w:ilvl w:val="0"/>
          <w:numId w:val="74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适用于子集问题，利用位运算压缩状态。</w:t>
      </w:r>
    </w:p>
    <w:p w14:paraId="350473B6" w14:textId="77777777" w:rsidR="008E3830" w:rsidRPr="00D53ACE" w:rsidRDefault="00BC240A">
      <w:pPr>
        <w:numPr>
          <w:ilvl w:val="0"/>
          <w:numId w:val="74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状态表示为某个集合的子集。</w:t>
      </w:r>
    </w:p>
    <w:p w14:paraId="06D7DE91" w14:textId="77777777" w:rsidR="008E3830" w:rsidRPr="00D53ACE" w:rsidRDefault="00BC240A">
      <w:pPr>
        <w:numPr>
          <w:ilvl w:val="0"/>
          <w:numId w:val="75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旅行商问题（</w:t>
      </w:r>
      <w:r w:rsidRPr="00D53ACE">
        <w:rPr>
          <w:rFonts w:hint="eastAsia"/>
          <w:b/>
          <w:bCs/>
          <w:sz w:val="16"/>
          <w:szCs w:val="16"/>
        </w:rPr>
        <w:t>TSP</w:t>
      </w:r>
      <w:r w:rsidRPr="00D53ACE">
        <w:rPr>
          <w:rFonts w:hint="eastAsia"/>
          <w:b/>
          <w:bCs/>
          <w:sz w:val="16"/>
          <w:szCs w:val="16"/>
        </w:rPr>
        <w:t>）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AcWing</w:t>
      </w:r>
      <w:r w:rsidRPr="00D53ACE">
        <w:rPr>
          <w:sz w:val="16"/>
          <w:szCs w:val="16"/>
        </w:rPr>
        <w:t xml:space="preserve"> 91</w:t>
      </w:r>
      <w:r w:rsidRPr="00D53ACE">
        <w:rPr>
          <w:sz w:val="16"/>
          <w:szCs w:val="16"/>
        </w:rPr>
        <w:t>。</w:t>
      </w:r>
    </w:p>
    <w:p w14:paraId="2282252A" w14:textId="77777777" w:rsidR="008E3830" w:rsidRPr="00D53ACE" w:rsidRDefault="00BC240A">
      <w:pPr>
        <w:numPr>
          <w:ilvl w:val="0"/>
          <w:numId w:val="75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划分子集和问题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LeetCode</w:t>
      </w:r>
      <w:r w:rsidRPr="00D53ACE">
        <w:rPr>
          <w:sz w:val="16"/>
          <w:szCs w:val="16"/>
        </w:rPr>
        <w:t xml:space="preserve"> 698</w:t>
      </w:r>
      <w:r w:rsidRPr="00D53ACE">
        <w:rPr>
          <w:sz w:val="16"/>
          <w:szCs w:val="16"/>
        </w:rPr>
        <w:t>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09733A53" w14:textId="77777777" w:rsidTr="00D53ACE">
        <w:tc>
          <w:tcPr>
            <w:tcW w:w="11016" w:type="dxa"/>
          </w:tcPr>
          <w:p w14:paraId="25780C0E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ask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mask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rStyle w:val="NormalTok"/>
                <w:sz w:val="15"/>
                <w:szCs w:val="16"/>
              </w:rPr>
              <w:t xml:space="preserve"> mask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枚举所有状态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rStyle w:val="NormalTok"/>
                <w:sz w:val="15"/>
                <w:szCs w:val="16"/>
              </w:rPr>
              <w:t xml:space="preserve">            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枚举当前状态下可选元素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mask </w:t>
            </w:r>
            <w:r w:rsidRPr="00D53ACE">
              <w:rPr>
                <w:rStyle w:val="OperatorTok"/>
                <w:sz w:val="15"/>
                <w:szCs w:val="16"/>
              </w:rPr>
              <w:t>&amp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)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ask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in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mask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 xml:space="preserve">mask </w:t>
            </w:r>
            <w:r w:rsidRPr="00D53ACE">
              <w:rPr>
                <w:rStyle w:val="OperatorTok"/>
                <w:sz w:val="15"/>
                <w:szCs w:val="16"/>
              </w:rPr>
              <w:t>^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)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cost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0B600FAE" w14:textId="77777777" w:rsidR="008E3830" w:rsidRPr="00D53ACE" w:rsidRDefault="00BC240A">
      <w:pPr>
        <w:pStyle w:val="3"/>
        <w:rPr>
          <w:sz w:val="18"/>
          <w:szCs w:val="18"/>
        </w:rPr>
      </w:pPr>
      <w:bookmarkStart w:id="104" w:name="X99c994ad7d44bb25c8051b470456f35b6d148d6"/>
      <w:bookmarkEnd w:id="103"/>
      <w:r w:rsidRPr="00D53ACE">
        <w:rPr>
          <w:b/>
          <w:bCs/>
          <w:sz w:val="18"/>
          <w:szCs w:val="18"/>
        </w:rPr>
        <w:t xml:space="preserve">5.5 </w:t>
      </w:r>
      <w:r w:rsidRPr="00D53ACE">
        <w:rPr>
          <w:rFonts w:hint="eastAsia"/>
          <w:b/>
          <w:bCs/>
          <w:sz w:val="18"/>
          <w:szCs w:val="18"/>
        </w:rPr>
        <w:t>树形</w:t>
      </w:r>
      <w:r w:rsidRPr="00D53ACE">
        <w:rPr>
          <w:b/>
          <w:bCs/>
          <w:sz w:val="18"/>
          <w:szCs w:val="18"/>
        </w:rPr>
        <w:t xml:space="preserve"> DP</w:t>
      </w:r>
    </w:p>
    <w:p w14:paraId="7F463663" w14:textId="77777777" w:rsidR="008E3830" w:rsidRPr="00D53ACE" w:rsidRDefault="00BC240A">
      <w:pPr>
        <w:numPr>
          <w:ilvl w:val="0"/>
          <w:numId w:val="76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用于树形结构的最优值问题。</w:t>
      </w:r>
    </w:p>
    <w:p w14:paraId="43A16C4D" w14:textId="77777777" w:rsidR="008E3830" w:rsidRPr="00D53ACE" w:rsidRDefault="00BC240A">
      <w:pPr>
        <w:numPr>
          <w:ilvl w:val="0"/>
          <w:numId w:val="77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树的直径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LeetCode</w:t>
      </w:r>
      <w:r w:rsidRPr="00D53ACE">
        <w:rPr>
          <w:sz w:val="16"/>
          <w:szCs w:val="16"/>
        </w:rPr>
        <w:t xml:space="preserve"> 124</w:t>
      </w:r>
      <w:r w:rsidRPr="00D53ACE">
        <w:rPr>
          <w:sz w:val="16"/>
          <w:szCs w:val="16"/>
        </w:rPr>
        <w:t>。</w:t>
      </w:r>
    </w:p>
    <w:p w14:paraId="22C49506" w14:textId="77777777" w:rsidR="008E3830" w:rsidRPr="00D53ACE" w:rsidRDefault="00BC240A">
      <w:pPr>
        <w:numPr>
          <w:ilvl w:val="0"/>
          <w:numId w:val="77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树的最大路径和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AcWing</w:t>
      </w:r>
      <w:r w:rsidRPr="00D53ACE">
        <w:rPr>
          <w:sz w:val="16"/>
          <w:szCs w:val="16"/>
        </w:rPr>
        <w:t xml:space="preserve"> 285</w:t>
      </w:r>
      <w:r w:rsidRPr="00D53ACE">
        <w:rPr>
          <w:sz w:val="16"/>
          <w:szCs w:val="16"/>
        </w:rPr>
        <w:t>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7DF93782" w14:textId="77777777" w:rsidTr="00D53ACE">
        <w:tc>
          <w:tcPr>
            <w:tcW w:w="11016" w:type="dxa"/>
          </w:tcPr>
          <w:p w14:paraId="526B6B1E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void</w:t>
            </w:r>
            <w:r w:rsidRPr="00D53ACE">
              <w:rPr>
                <w:rStyle w:val="NormalTok"/>
                <w:sz w:val="15"/>
                <w:szCs w:val="16"/>
              </w:rPr>
              <w:t xml:space="preserve"> 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parent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v </w:t>
            </w:r>
            <w:r w:rsidRPr="00D53ACE">
              <w:rPr>
                <w:rStyle w:val="OperatorTok"/>
                <w:sz w:val="15"/>
                <w:szCs w:val="16"/>
              </w:rPr>
              <w:t>:</w:t>
            </w:r>
            <w:r w:rsidRPr="00D53ACE">
              <w:rPr>
                <w:rStyle w:val="NormalTok"/>
                <w:sz w:val="15"/>
                <w:szCs w:val="16"/>
              </w:rPr>
              <w:t xml:space="preserve"> graph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 xml:space="preserve">v </w:t>
            </w:r>
            <w:r w:rsidRPr="00D53ACE">
              <w:rPr>
                <w:rStyle w:val="OperatorTok"/>
                <w:sz w:val="15"/>
                <w:szCs w:val="16"/>
              </w:rPr>
              <w:t>==</w:t>
            </w:r>
            <w:r w:rsidRPr="00D53ACE">
              <w:rPr>
                <w:rStyle w:val="NormalTok"/>
                <w:sz w:val="15"/>
                <w:szCs w:val="16"/>
              </w:rPr>
              <w:t xml:space="preserve"> parent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continue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,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v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 xml:space="preserve"> valu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v</w:t>
            </w:r>
            <w:r w:rsidRPr="00D53ACE">
              <w:rPr>
                <w:rStyle w:val="OperatorTok"/>
                <w:sz w:val="15"/>
                <w:szCs w:val="16"/>
              </w:rPr>
              <w:t>]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10C706EF" w14:textId="77777777" w:rsidR="008E3830" w:rsidRPr="00D53ACE" w:rsidRDefault="00BC240A">
      <w:pPr>
        <w:pStyle w:val="3"/>
        <w:rPr>
          <w:sz w:val="18"/>
          <w:szCs w:val="18"/>
        </w:rPr>
      </w:pPr>
      <w:bookmarkStart w:id="105" w:name="Xa65e3b3e11a98c88815a8312b63fcea0d11667f"/>
      <w:bookmarkEnd w:id="104"/>
      <w:r w:rsidRPr="00D53ACE">
        <w:rPr>
          <w:b/>
          <w:bCs/>
          <w:sz w:val="18"/>
          <w:szCs w:val="18"/>
        </w:rPr>
        <w:t xml:space="preserve">5.6 </w:t>
      </w:r>
      <w:r w:rsidRPr="00D53ACE">
        <w:rPr>
          <w:rFonts w:hint="eastAsia"/>
          <w:b/>
          <w:bCs/>
          <w:sz w:val="18"/>
          <w:szCs w:val="18"/>
        </w:rPr>
        <w:t>记忆化搜索</w:t>
      </w:r>
    </w:p>
    <w:p w14:paraId="3E61BD77" w14:textId="77777777" w:rsidR="008E3830" w:rsidRPr="00D53ACE" w:rsidRDefault="00BC240A">
      <w:pPr>
        <w:numPr>
          <w:ilvl w:val="0"/>
          <w:numId w:val="78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使用递归</w:t>
      </w:r>
      <w:r w:rsidRPr="00D53ACE">
        <w:rPr>
          <w:sz w:val="16"/>
          <w:szCs w:val="16"/>
          <w:lang w:eastAsia="zh-CN"/>
        </w:rPr>
        <w:t xml:space="preserve"> + </w:t>
      </w:r>
      <w:r w:rsidRPr="00D53ACE">
        <w:rPr>
          <w:rFonts w:hint="eastAsia"/>
          <w:sz w:val="16"/>
          <w:szCs w:val="16"/>
          <w:lang w:eastAsia="zh-CN"/>
        </w:rPr>
        <w:t>记忆化数组避免重复计算。</w:t>
      </w:r>
    </w:p>
    <w:p w14:paraId="46AE5260" w14:textId="77777777" w:rsidR="008E3830" w:rsidRPr="00D53ACE" w:rsidRDefault="00BC240A">
      <w:pPr>
        <w:numPr>
          <w:ilvl w:val="0"/>
          <w:numId w:val="78"/>
        </w:numPr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自底向上递归。</w:t>
      </w:r>
    </w:p>
    <w:p w14:paraId="289B060B" w14:textId="77777777" w:rsidR="008E3830" w:rsidRPr="00D53ACE" w:rsidRDefault="00BC240A">
      <w:pPr>
        <w:numPr>
          <w:ilvl w:val="0"/>
          <w:numId w:val="79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爬楼梯问题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LeetCode</w:t>
      </w:r>
      <w:r w:rsidRPr="00D53ACE">
        <w:rPr>
          <w:sz w:val="16"/>
          <w:szCs w:val="16"/>
        </w:rPr>
        <w:t xml:space="preserve"> 70</w:t>
      </w:r>
      <w:r w:rsidRPr="00D53ACE">
        <w:rPr>
          <w:sz w:val="16"/>
          <w:szCs w:val="16"/>
        </w:rPr>
        <w:t>。</w:t>
      </w:r>
    </w:p>
    <w:p w14:paraId="5E438D51" w14:textId="77777777" w:rsidR="008E3830" w:rsidRPr="00D53ACE" w:rsidRDefault="00BC240A">
      <w:pPr>
        <w:numPr>
          <w:ilvl w:val="0"/>
          <w:numId w:val="79"/>
        </w:numPr>
        <w:rPr>
          <w:sz w:val="16"/>
          <w:szCs w:val="16"/>
        </w:rPr>
      </w:pPr>
      <w:r w:rsidRPr="00D53ACE">
        <w:rPr>
          <w:rFonts w:hint="eastAsia"/>
          <w:b/>
          <w:bCs/>
          <w:sz w:val="16"/>
          <w:szCs w:val="16"/>
        </w:rPr>
        <w:t>三角形最小路径和</w:t>
      </w:r>
      <w:r w:rsidRPr="00D53ACE">
        <w:rPr>
          <w:rFonts w:hint="eastAsia"/>
          <w:sz w:val="16"/>
          <w:szCs w:val="16"/>
        </w:rPr>
        <w:t>：</w:t>
      </w:r>
      <w:r w:rsidRPr="00D53ACE">
        <w:rPr>
          <w:rFonts w:hint="eastAsia"/>
          <w:sz w:val="16"/>
          <w:szCs w:val="16"/>
        </w:rPr>
        <w:t>LeetCode</w:t>
      </w:r>
      <w:r w:rsidRPr="00D53ACE">
        <w:rPr>
          <w:sz w:val="16"/>
          <w:szCs w:val="16"/>
        </w:rPr>
        <w:t xml:space="preserve"> 120</w:t>
      </w:r>
      <w:r w:rsidRPr="00D53ACE">
        <w:rPr>
          <w:sz w:val="16"/>
          <w:szCs w:val="16"/>
        </w:rPr>
        <w:t>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5EF9B70A" w14:textId="77777777" w:rsidTr="00D53ACE">
        <w:tc>
          <w:tcPr>
            <w:tcW w:w="11016" w:type="dxa"/>
          </w:tcPr>
          <w:p w14:paraId="58AF7A75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dfs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u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vi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)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vis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sz w:val="15"/>
                <w:szCs w:val="16"/>
              </w:rPr>
              <w:t>...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CommentTok"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sz w:val="15"/>
                <w:szCs w:val="16"/>
              </w:rPr>
              <w:t>状态转移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dp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u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4550D8C7" w14:textId="77777777" w:rsidR="008E3830" w:rsidRPr="00D53ACE" w:rsidRDefault="00BC240A">
      <w:pPr>
        <w:pStyle w:val="2"/>
        <w:rPr>
          <w:sz w:val="20"/>
          <w:szCs w:val="20"/>
        </w:rPr>
      </w:pPr>
      <w:bookmarkStart w:id="106" w:name="六-贪心"/>
      <w:bookmarkEnd w:id="93"/>
      <w:bookmarkEnd w:id="105"/>
      <w:r w:rsidRPr="00D53ACE">
        <w:rPr>
          <w:rFonts w:hint="eastAsia"/>
          <w:sz w:val="20"/>
          <w:szCs w:val="20"/>
        </w:rPr>
        <w:t>六</w:t>
      </w:r>
      <w:r w:rsidRPr="00D53ACE">
        <w:rPr>
          <w:rFonts w:hint="eastAsia"/>
          <w:sz w:val="20"/>
          <w:szCs w:val="20"/>
        </w:rPr>
        <w:t>.</w:t>
      </w:r>
      <w:r w:rsidRPr="00D53ACE">
        <w:rPr>
          <w:sz w:val="20"/>
          <w:szCs w:val="20"/>
        </w:rPr>
        <w:t xml:space="preserve"> </w:t>
      </w:r>
      <w:r w:rsidRPr="00D53ACE">
        <w:rPr>
          <w:rFonts w:hint="eastAsia"/>
          <w:sz w:val="20"/>
          <w:szCs w:val="20"/>
        </w:rPr>
        <w:t>贪心</w:t>
      </w:r>
    </w:p>
    <w:p w14:paraId="49993644" w14:textId="77777777" w:rsidR="008E3830" w:rsidRPr="00D53ACE" w:rsidRDefault="00BC240A">
      <w:pPr>
        <w:pStyle w:val="3"/>
        <w:rPr>
          <w:sz w:val="18"/>
          <w:szCs w:val="18"/>
        </w:rPr>
      </w:pPr>
      <w:bookmarkStart w:id="107" w:name="Xca097b574140e1152ad830647afa27b1254cf0e"/>
      <w:r w:rsidRPr="00D53ACE">
        <w:rPr>
          <w:sz w:val="18"/>
          <w:szCs w:val="18"/>
        </w:rPr>
        <w:t xml:space="preserve">6.1 </w:t>
      </w:r>
      <w:r w:rsidRPr="00D53ACE">
        <w:rPr>
          <w:rFonts w:hint="eastAsia"/>
          <w:sz w:val="18"/>
          <w:szCs w:val="18"/>
        </w:rPr>
        <w:t>区间选点</w:t>
      </w:r>
    </w:p>
    <w:p w14:paraId="15C39EBB" w14:textId="77777777" w:rsidR="008E3830" w:rsidRPr="00D53ACE" w:rsidRDefault="00BC240A">
      <w:pPr>
        <w:pStyle w:val="aa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闭区间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[ai,bi]</w:t>
      </w:r>
      <w:r w:rsidRPr="00D53ACE">
        <w:rPr>
          <w:rFonts w:hint="eastAsia"/>
          <w:sz w:val="16"/>
          <w:szCs w:val="16"/>
          <w:lang w:eastAsia="zh-CN"/>
        </w:rPr>
        <w:t>，请你在数轴上选择尽量少的点，使得每个区间内至少包含一个选出的点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输出选择的点的最小数量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位于区间端点上的点也算作区间内。</w:t>
      </w:r>
      <w:r w:rsidRPr="00D53ACE">
        <w:rPr>
          <w:sz w:val="16"/>
          <w:szCs w:val="16"/>
          <w:lang w:eastAsia="zh-CN"/>
        </w:rPr>
        <w:t xml:space="preserve"> </w:t>
      </w:r>
    </w:p>
    <w:p w14:paraId="0CAD1F1D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lastRenderedPageBreak/>
        <w:t>思路：</w:t>
      </w:r>
      <w:r w:rsidRPr="00D53ACE">
        <w:rPr>
          <w:sz w:val="16"/>
          <w:szCs w:val="16"/>
        </w:rPr>
        <w:t xml:space="preserve"> </w:t>
      </w:r>
    </w:p>
    <w:p w14:paraId="688F5155" w14:textId="77777777" w:rsidR="008E3830" w:rsidRPr="00D53ACE" w:rsidRDefault="00BC240A">
      <w:pPr>
        <w:numPr>
          <w:ilvl w:val="0"/>
          <w:numId w:val="80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将所有区间按照右端点排序</w:t>
      </w:r>
      <w:r w:rsidRPr="00D53ACE">
        <w:rPr>
          <w:sz w:val="16"/>
          <w:szCs w:val="16"/>
          <w:lang w:eastAsia="zh-CN"/>
        </w:rPr>
        <w:t xml:space="preserve"> </w:t>
      </w:r>
    </w:p>
    <w:p w14:paraId="5D3013C0" w14:textId="77777777" w:rsidR="008E3830" w:rsidRPr="00D53ACE" w:rsidRDefault="00BC240A">
      <w:pPr>
        <w:numPr>
          <w:ilvl w:val="0"/>
          <w:numId w:val="80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遍历所有区间，</w:t>
      </w:r>
      <w:r w:rsidRPr="00D53ACE">
        <w:rPr>
          <w:rFonts w:hint="eastAsia"/>
          <w:sz w:val="16"/>
          <w:szCs w:val="16"/>
          <w:lang w:eastAsia="zh-CN"/>
        </w:rPr>
        <w:t>ed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初始化为无穷小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如果本次区间不能覆盖上次区间的右端点，</w:t>
      </w:r>
      <w:r w:rsidRPr="00D53ACE">
        <w:rPr>
          <w:rFonts w:hint="eastAsia"/>
          <w:sz w:val="16"/>
          <w:szCs w:val="16"/>
          <w:lang w:eastAsia="zh-CN"/>
        </w:rPr>
        <w:t>ed&lt;e[i].l</w:t>
      </w:r>
      <w:r w:rsidRPr="00D53ACE">
        <w:rPr>
          <w:rFonts w:hint="eastAsia"/>
          <w:sz w:val="16"/>
          <w:szCs w:val="16"/>
          <w:lang w:eastAsia="zh-CN"/>
        </w:rPr>
        <w:t>，那么需要选择一个新的点</w:t>
      </w:r>
      <w:r w:rsidRPr="00D53ACE">
        <w:rPr>
          <w:sz w:val="16"/>
          <w:szCs w:val="16"/>
          <w:lang w:eastAsia="zh-CN"/>
        </w:rPr>
        <w:t xml:space="preserve"> res++;ed=e[i].r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如果本次区间可以覆盖上次区间的右端点，则进行下一轮循环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6531610D" w14:textId="77777777" w:rsidTr="00D53ACE">
        <w:tc>
          <w:tcPr>
            <w:tcW w:w="11016" w:type="dxa"/>
          </w:tcPr>
          <w:p w14:paraId="7A63E411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PreprocessorTok"/>
                <w:sz w:val="15"/>
                <w:szCs w:val="16"/>
              </w:rPr>
              <w:t>#include</w:t>
            </w:r>
            <w:r w:rsidRPr="00D53ACE">
              <w:rPr>
                <w:rStyle w:val="ImportTok"/>
                <w:sz w:val="15"/>
                <w:szCs w:val="16"/>
              </w:rPr>
              <w:t>&lt;bits/stdc++.h&gt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using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namespace</w:t>
            </w:r>
            <w:r w:rsidRPr="00D53ACE">
              <w:rPr>
                <w:rStyle w:val="NormalTok"/>
                <w:sz w:val="15"/>
                <w:szCs w:val="16"/>
              </w:rPr>
              <w:t xml:space="preserve"> st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struct</w:t>
            </w:r>
            <w:r w:rsidRPr="00D53ACE">
              <w:rPr>
                <w:rStyle w:val="NormalTok"/>
                <w:sz w:val="15"/>
                <w:szCs w:val="16"/>
              </w:rPr>
              <w:t xml:space="preserve"> SS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00010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S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SS y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ain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={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}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o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cmp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ed</w:t>
            </w:r>
            <w:r w:rsidRPr="00D53ACE">
              <w:rPr>
                <w:rStyle w:val="OperatorTok"/>
                <w:sz w:val="15"/>
                <w:szCs w:val="16"/>
              </w:rPr>
              <w:t>=-</w:t>
            </w:r>
            <w:r w:rsidRPr="00D53ACE">
              <w:rPr>
                <w:rStyle w:val="FloatTok"/>
                <w:sz w:val="15"/>
                <w:szCs w:val="16"/>
              </w:rPr>
              <w:t>2e8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res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>ed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res</w:t>
            </w:r>
            <w:r w:rsidRPr="00D53ACE">
              <w:rPr>
                <w:rStyle w:val="OperatorTok"/>
                <w:sz w:val="15"/>
                <w:szCs w:val="16"/>
              </w:rPr>
              <w:t>++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ed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out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NormalTok"/>
                <w:sz w:val="15"/>
                <w:szCs w:val="16"/>
              </w:rPr>
              <w:t>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006AD4F3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108" w:name="X4ade53f49e315a07a62bcdedf7f00a1a1f754e5"/>
      <w:bookmarkEnd w:id="107"/>
      <w:r w:rsidRPr="00D53ACE">
        <w:rPr>
          <w:sz w:val="18"/>
          <w:szCs w:val="18"/>
          <w:lang w:eastAsia="zh-CN"/>
        </w:rPr>
        <w:t xml:space="preserve">6.2 </w:t>
      </w:r>
      <w:r w:rsidRPr="00D53ACE">
        <w:rPr>
          <w:rFonts w:hint="eastAsia"/>
          <w:sz w:val="18"/>
          <w:szCs w:val="18"/>
          <w:lang w:eastAsia="zh-CN"/>
        </w:rPr>
        <w:t>区间分组</w:t>
      </w:r>
    </w:p>
    <w:p w14:paraId="1D781997" w14:textId="77777777" w:rsidR="008E3830" w:rsidRPr="00D53ACE" w:rsidRDefault="00BC240A">
      <w:pPr>
        <w:pStyle w:val="aa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闭区间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[ai,bi]</w:t>
      </w:r>
      <w:r w:rsidRPr="00D53ACE">
        <w:rPr>
          <w:rFonts w:hint="eastAsia"/>
          <w:sz w:val="16"/>
          <w:szCs w:val="16"/>
          <w:lang w:eastAsia="zh-CN"/>
        </w:rPr>
        <w:t>，请你将这些区间分成若干组，使得每组内部的区间两两之间（包括端点）没有交集，并使得组数尽可能小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输出最小组数。</w:t>
      </w:r>
      <w:r w:rsidRPr="00D53ACE">
        <w:rPr>
          <w:sz w:val="16"/>
          <w:szCs w:val="16"/>
          <w:lang w:eastAsia="zh-CN"/>
        </w:rPr>
        <w:t xml:space="preserve"> </w:t>
      </w:r>
    </w:p>
    <w:p w14:paraId="237A68E3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应用场景：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有若干个活动，第</w:t>
      </w:r>
      <w:r w:rsidRPr="00D53ACE">
        <w:rPr>
          <w:sz w:val="16"/>
          <w:szCs w:val="16"/>
          <w:lang w:eastAsia="zh-CN"/>
        </w:rPr>
        <w:t xml:space="preserve"> i </w:t>
      </w:r>
      <w:r w:rsidRPr="00D53ACE">
        <w:rPr>
          <w:rFonts w:hint="eastAsia"/>
          <w:sz w:val="16"/>
          <w:szCs w:val="16"/>
          <w:lang w:eastAsia="zh-CN"/>
        </w:rPr>
        <w:t>个活动开始时间和结束时间是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[SiSi,fifi]</w:t>
      </w:r>
      <w:r w:rsidRPr="00D53ACE">
        <w:rPr>
          <w:rFonts w:hint="eastAsia"/>
          <w:sz w:val="16"/>
          <w:szCs w:val="16"/>
          <w:lang w:eastAsia="zh-CN"/>
        </w:rPr>
        <w:t>，同一个教室安排的活动之间不能交叠，求要安排所有活动，少需要几个教室？</w:t>
      </w:r>
    </w:p>
    <w:p w14:paraId="2A167FD4" w14:textId="77777777" w:rsidR="008E3830" w:rsidRPr="00D53ACE" w:rsidRDefault="00BC240A">
      <w:pPr>
        <w:pStyle w:val="a0"/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：</w:t>
      </w:r>
      <w:r w:rsidRPr="00D53ACE">
        <w:rPr>
          <w:sz w:val="16"/>
          <w:szCs w:val="16"/>
        </w:rPr>
        <w:t xml:space="preserve"> </w:t>
      </w:r>
    </w:p>
    <w:p w14:paraId="3C32C26B" w14:textId="77777777" w:rsidR="008E3830" w:rsidRPr="00D53ACE" w:rsidRDefault="00BC240A">
      <w:pPr>
        <w:numPr>
          <w:ilvl w:val="0"/>
          <w:numId w:val="81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将所有区间按照左端点从小到大排序</w:t>
      </w:r>
      <w:r w:rsidRPr="00D53ACE">
        <w:rPr>
          <w:sz w:val="16"/>
          <w:szCs w:val="16"/>
          <w:lang w:eastAsia="zh-CN"/>
        </w:rPr>
        <w:t xml:space="preserve"> </w:t>
      </w:r>
    </w:p>
    <w:p w14:paraId="02594F44" w14:textId="77777777" w:rsidR="008E3830" w:rsidRPr="00D53ACE" w:rsidRDefault="00BC240A">
      <w:pPr>
        <w:numPr>
          <w:ilvl w:val="0"/>
          <w:numId w:val="81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用小根堆维护每一个不相交区间的右端点的最大值</w:t>
      </w:r>
      <w:r w:rsidRPr="00D53ACE">
        <w:rPr>
          <w:sz w:val="16"/>
          <w:szCs w:val="16"/>
          <w:lang w:eastAsia="zh-CN"/>
        </w:rPr>
        <w:t xml:space="preserve"> </w:t>
      </w:r>
    </w:p>
    <w:p w14:paraId="37428AF7" w14:textId="77777777" w:rsidR="008E3830" w:rsidRPr="00D53ACE" w:rsidRDefault="00BC240A">
      <w:pPr>
        <w:numPr>
          <w:ilvl w:val="0"/>
          <w:numId w:val="81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若区间之间有交集，那么增加一个新的教室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2F3A7511" w14:textId="77777777" w:rsidTr="00D53ACE">
        <w:tc>
          <w:tcPr>
            <w:tcW w:w="11016" w:type="dxa"/>
          </w:tcPr>
          <w:p w14:paraId="23091A16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PreprocessorTok"/>
                <w:sz w:val="15"/>
                <w:szCs w:val="16"/>
              </w:rPr>
              <w:t>#include</w:t>
            </w:r>
            <w:r w:rsidRPr="00D53ACE">
              <w:rPr>
                <w:rStyle w:val="ImportTok"/>
                <w:sz w:val="15"/>
                <w:szCs w:val="16"/>
              </w:rPr>
              <w:t>&lt;bits/stdc++.h&gt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using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namespace</w:t>
            </w:r>
            <w:r w:rsidRPr="00D53ACE">
              <w:rPr>
                <w:rStyle w:val="NormalTok"/>
                <w:sz w:val="15"/>
                <w:szCs w:val="16"/>
              </w:rPr>
              <w:t xml:space="preserve"> st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struct</w:t>
            </w:r>
            <w:r w:rsidRPr="00D53ACE">
              <w:rPr>
                <w:rStyle w:val="NormalTok"/>
                <w:sz w:val="15"/>
                <w:szCs w:val="16"/>
              </w:rPr>
              <w:t xml:space="preserve"> SS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00010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S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SS y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ain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={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}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o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cmp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用小根堆来维护所有组右端点的最大值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堆中每一个值存的是每个组的右端点的最大值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priority_queue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vecto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,</w:t>
            </w:r>
            <w:r w:rsidRPr="00D53ACE">
              <w:rPr>
                <w:rStyle w:val="NormalTok"/>
                <w:sz w:val="15"/>
                <w:szCs w:val="16"/>
              </w:rPr>
              <w:t>greate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heap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KeywordTok"/>
                <w:sz w:val="15"/>
                <w:szCs w:val="16"/>
              </w:rPr>
              <w:t>auto</w:t>
            </w:r>
            <w:r w:rsidRPr="00D53ACE">
              <w:rPr>
                <w:rStyle w:val="NormalTok"/>
                <w:sz w:val="15"/>
                <w:szCs w:val="16"/>
              </w:rPr>
              <w:t xml:space="preserve"> t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若堆为空或者堆顶元素</w:t>
            </w:r>
            <w:r w:rsidRPr="00D53ACE">
              <w:rPr>
                <w:rStyle w:val="CommentTok"/>
                <w:sz w:val="15"/>
                <w:szCs w:val="16"/>
              </w:rPr>
              <w:t xml:space="preserve"> &gt;= </w:t>
            </w:r>
            <w:r w:rsidRPr="00D53ACE">
              <w:rPr>
                <w:rStyle w:val="CommentTok"/>
                <w:sz w:val="15"/>
                <w:szCs w:val="16"/>
              </w:rPr>
              <w:t>现在区间左端点，说明有交集，不能合并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empty</w:t>
            </w:r>
            <w:r w:rsidRPr="00D53ACE">
              <w:rPr>
                <w:rStyle w:val="OperatorTok"/>
                <w:sz w:val="15"/>
                <w:szCs w:val="16"/>
              </w:rPr>
              <w:t>()||</w:t>
            </w:r>
            <w:r w:rsidRPr="00D53ACE">
              <w:rPr>
                <w:rStyle w:val="NormalTok"/>
                <w:sz w:val="15"/>
                <w:szCs w:val="16"/>
              </w:rPr>
              <w:t>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top</w:t>
            </w:r>
            <w:r w:rsidRPr="00D53ACE">
              <w:rPr>
                <w:rStyle w:val="OperatorTok"/>
                <w:sz w:val="15"/>
                <w:szCs w:val="16"/>
              </w:rPr>
              <w:t>()&gt;=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NormalTok"/>
                <w:sz w:val="15"/>
                <w:szCs w:val="16"/>
              </w:rPr>
              <w:t xml:space="preserve"> 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else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更新当前区间的右端点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op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push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t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输出组数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out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NormalTok"/>
                <w:sz w:val="15"/>
                <w:szCs w:val="16"/>
              </w:rPr>
              <w:t>heap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size</w:t>
            </w:r>
            <w:r w:rsidRPr="00D53ACE">
              <w:rPr>
                <w:rStyle w:val="OperatorTok"/>
                <w:sz w:val="15"/>
                <w:szCs w:val="16"/>
              </w:rPr>
              <w:t>(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5D36E0D0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109" w:name="X5826bbb58f628484cd08e60616420df563f2a48"/>
      <w:bookmarkEnd w:id="108"/>
      <w:r w:rsidRPr="00D53ACE">
        <w:rPr>
          <w:sz w:val="18"/>
          <w:szCs w:val="18"/>
          <w:lang w:eastAsia="zh-CN"/>
        </w:rPr>
        <w:t xml:space="preserve">6.3 </w:t>
      </w:r>
      <w:r w:rsidRPr="00D53ACE">
        <w:rPr>
          <w:rFonts w:hint="eastAsia"/>
          <w:sz w:val="18"/>
          <w:szCs w:val="18"/>
          <w:lang w:eastAsia="zh-CN"/>
        </w:rPr>
        <w:t>区间覆盖</w:t>
      </w:r>
    </w:p>
    <w:p w14:paraId="1D5B86BF" w14:textId="77777777" w:rsidR="008E3830" w:rsidRPr="00D53ACE" w:rsidRDefault="00BC240A">
      <w:pPr>
        <w:pStyle w:val="aa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闭区间</w:t>
      </w:r>
      <w:r w:rsidRPr="00D53ACE">
        <w:rPr>
          <w:sz w:val="16"/>
          <w:szCs w:val="16"/>
          <w:lang w:eastAsia="zh-CN"/>
        </w:rPr>
        <w:t xml:space="preserve"> [ai,bi] </w:t>
      </w:r>
      <w:r w:rsidRPr="00D53ACE">
        <w:rPr>
          <w:rFonts w:hint="eastAsia"/>
          <w:sz w:val="16"/>
          <w:szCs w:val="16"/>
          <w:lang w:eastAsia="zh-CN"/>
        </w:rPr>
        <w:t>以及一个线段区间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[s,t]</w:t>
      </w:r>
      <w:r w:rsidRPr="00D53ACE">
        <w:rPr>
          <w:rFonts w:hint="eastAsia"/>
          <w:sz w:val="16"/>
          <w:szCs w:val="16"/>
          <w:lang w:eastAsia="zh-CN"/>
        </w:rPr>
        <w:t>，请你选择尽量少的区间，将指定线段区间完全覆盖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输出最少区间数，如果无法完全覆盖则输出</w:t>
      </w:r>
      <w:r w:rsidRPr="00D53ACE">
        <w:rPr>
          <w:sz w:val="16"/>
          <w:szCs w:val="16"/>
          <w:lang w:eastAsia="zh-CN"/>
        </w:rPr>
        <w:t xml:space="preserve"> -1</w:t>
      </w:r>
      <w:r w:rsidRPr="00D53ACE">
        <w:rPr>
          <w:sz w:val="16"/>
          <w:szCs w:val="16"/>
          <w:lang w:eastAsia="zh-CN"/>
        </w:rPr>
        <w:t>。</w:t>
      </w:r>
      <w:r w:rsidRPr="00D53ACE">
        <w:rPr>
          <w:sz w:val="16"/>
          <w:szCs w:val="16"/>
          <w:lang w:eastAsia="zh-CN"/>
        </w:rPr>
        <w:t xml:space="preserve"> </w:t>
      </w:r>
    </w:p>
    <w:p w14:paraId="5B4D188A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：</w:t>
      </w:r>
      <w:r w:rsidRPr="00D53ACE">
        <w:rPr>
          <w:sz w:val="16"/>
          <w:szCs w:val="16"/>
        </w:rPr>
        <w:t xml:space="preserve"> </w:t>
      </w:r>
    </w:p>
    <w:p w14:paraId="37B34717" w14:textId="77777777" w:rsidR="008E3830" w:rsidRPr="00D53ACE" w:rsidRDefault="00BC240A">
      <w:pPr>
        <w:numPr>
          <w:ilvl w:val="0"/>
          <w:numId w:val="82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根据所有区间的左端点从小到大排序</w:t>
      </w:r>
      <w:r w:rsidRPr="00D53ACE">
        <w:rPr>
          <w:sz w:val="16"/>
          <w:szCs w:val="16"/>
          <w:lang w:eastAsia="zh-CN"/>
        </w:rPr>
        <w:t xml:space="preserve"> </w:t>
      </w:r>
    </w:p>
    <w:p w14:paraId="73BB18D7" w14:textId="77777777" w:rsidR="008E3830" w:rsidRPr="00D53ACE" w:rsidRDefault="00BC240A">
      <w:pPr>
        <w:numPr>
          <w:ilvl w:val="0"/>
          <w:numId w:val="82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从前往后枚举每个区间，在所有能覆盖</w:t>
      </w:r>
      <w:r w:rsidRPr="00D53ACE">
        <w:rPr>
          <w:sz w:val="16"/>
          <w:szCs w:val="16"/>
          <w:lang w:eastAsia="zh-CN"/>
        </w:rPr>
        <w:t xml:space="preserve"> st </w:t>
      </w:r>
      <w:r w:rsidRPr="00D53ACE">
        <w:rPr>
          <w:rFonts w:hint="eastAsia"/>
          <w:sz w:val="16"/>
          <w:szCs w:val="16"/>
          <w:lang w:eastAsia="zh-CN"/>
        </w:rPr>
        <w:t>的区间里，选择右端点最大的区间，然后将</w:t>
      </w:r>
      <w:r w:rsidRPr="00D53ACE">
        <w:rPr>
          <w:sz w:val="16"/>
          <w:szCs w:val="16"/>
          <w:lang w:eastAsia="zh-CN"/>
        </w:rPr>
        <w:t xml:space="preserve"> st </w:t>
      </w:r>
      <w:r w:rsidRPr="00D53ACE">
        <w:rPr>
          <w:rFonts w:hint="eastAsia"/>
          <w:sz w:val="16"/>
          <w:szCs w:val="16"/>
          <w:lang w:eastAsia="zh-CN"/>
        </w:rPr>
        <w:t>更新为右端点的最大值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727B406B" w14:textId="77777777" w:rsidTr="00D53ACE">
        <w:tc>
          <w:tcPr>
            <w:tcW w:w="11016" w:type="dxa"/>
          </w:tcPr>
          <w:p w14:paraId="5783B31D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PreprocessorTok"/>
                <w:sz w:val="15"/>
                <w:szCs w:val="16"/>
              </w:rPr>
              <w:t>#include</w:t>
            </w:r>
            <w:r w:rsidRPr="00D53ACE">
              <w:rPr>
                <w:rStyle w:val="ImportTok"/>
                <w:sz w:val="15"/>
                <w:szCs w:val="16"/>
              </w:rPr>
              <w:t>&lt;bits/stdc++.h&gt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using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namespace</w:t>
            </w:r>
            <w:r w:rsidRPr="00D53ACE">
              <w:rPr>
                <w:rStyle w:val="NormalTok"/>
                <w:sz w:val="15"/>
                <w:szCs w:val="16"/>
              </w:rPr>
              <w:t xml:space="preserve"> st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st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e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struct</w:t>
            </w:r>
            <w:r w:rsidRPr="00D53ACE">
              <w:rPr>
                <w:rStyle w:val="NormalTok"/>
                <w:sz w:val="15"/>
                <w:szCs w:val="16"/>
              </w:rPr>
              <w:t xml:space="preserve"> SS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00010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S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SS y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ain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e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={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}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o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cmp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res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j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=-</w:t>
            </w:r>
            <w:r w:rsidRPr="00D53ACE">
              <w:rPr>
                <w:rStyle w:val="FloatTok"/>
                <w:sz w:val="15"/>
                <w:szCs w:val="16"/>
              </w:rPr>
              <w:t>2e8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while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&amp;&amp;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寻找右端点最大的左端点能覆盖</w:t>
            </w:r>
            <w:r w:rsidRPr="00D53ACE">
              <w:rPr>
                <w:rStyle w:val="CommentTok"/>
                <w:sz w:val="15"/>
                <w:szCs w:val="16"/>
              </w:rPr>
              <w:t>st</w:t>
            </w:r>
            <w:r w:rsidRPr="00D53ACE">
              <w:rPr>
                <w:rStyle w:val="CommentTok"/>
                <w:sz w:val="15"/>
                <w:szCs w:val="16"/>
              </w:rPr>
              <w:t>的区间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r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>max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j</w:t>
            </w:r>
            <w:r w:rsidRPr="00D53ACE">
              <w:rPr>
                <w:rStyle w:val="OperatorTok"/>
                <w:sz w:val="15"/>
                <w:szCs w:val="16"/>
              </w:rPr>
              <w:t>++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st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不能覆盖区间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cout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StringTok"/>
                <w:sz w:val="15"/>
                <w:szCs w:val="16"/>
              </w:rPr>
              <w:t>"-1"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break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res</w:t>
            </w:r>
            <w:r w:rsidRPr="00D53ACE">
              <w:rPr>
                <w:rStyle w:val="OperatorTok"/>
                <w:sz w:val="15"/>
                <w:szCs w:val="16"/>
              </w:rPr>
              <w:t>++;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寻找一次，次数</w:t>
            </w:r>
            <w:r w:rsidRPr="00D53ACE">
              <w:rPr>
                <w:rStyle w:val="CommentTok"/>
                <w:sz w:val="15"/>
                <w:szCs w:val="16"/>
              </w:rPr>
              <w:t>+1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st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更新</w:t>
            </w:r>
            <w:r w:rsidRPr="00D53ACE">
              <w:rPr>
                <w:rStyle w:val="CommentTok"/>
                <w:sz w:val="15"/>
                <w:szCs w:val="16"/>
              </w:rPr>
              <w:t xml:space="preserve">st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&gt;=</w:t>
            </w:r>
            <w:r w:rsidRPr="00D53ACE">
              <w:rPr>
                <w:rStyle w:val="NormalTok"/>
                <w:sz w:val="15"/>
                <w:szCs w:val="16"/>
              </w:rPr>
              <w:t>ed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rStyle w:val="CommentTok"/>
                <w:sz w:val="15"/>
                <w:szCs w:val="16"/>
              </w:rPr>
              <w:t>//</w:t>
            </w:r>
            <w:r w:rsidRPr="00D53ACE">
              <w:rPr>
                <w:rStyle w:val="CommentTok"/>
                <w:sz w:val="15"/>
                <w:szCs w:val="16"/>
              </w:rPr>
              <w:t>已经覆盖区间</w:t>
            </w:r>
            <w:r w:rsidRPr="00D53ACE">
              <w:rPr>
                <w:rStyle w:val="Comment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lastRenderedPageBreak/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cout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NormalTok"/>
                <w:sz w:val="15"/>
                <w:szCs w:val="16"/>
              </w:rPr>
              <w:t>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</w:t>
            </w:r>
            <w:r w:rsidRPr="00D53ACE">
              <w:rPr>
                <w:rStyle w:val="ControlFlowTok"/>
                <w:sz w:val="15"/>
                <w:szCs w:val="16"/>
              </w:rPr>
              <w:t>break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>j</w:t>
            </w:r>
            <w:r w:rsidRPr="00D53ACE">
              <w:rPr>
                <w:rStyle w:val="OperatorTok"/>
                <w:sz w:val="15"/>
                <w:szCs w:val="16"/>
              </w:rPr>
              <w:t>-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 xml:space="preserve">  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1634C6BB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110" w:name="Xf49e5e8961ac6210c93a10e8c0483b66cf39b0b"/>
      <w:bookmarkEnd w:id="109"/>
      <w:r w:rsidRPr="00D53ACE">
        <w:rPr>
          <w:sz w:val="18"/>
          <w:szCs w:val="18"/>
          <w:lang w:eastAsia="zh-CN"/>
        </w:rPr>
        <w:lastRenderedPageBreak/>
        <w:t xml:space="preserve">6.4 </w:t>
      </w:r>
      <w:r w:rsidRPr="00D53ACE">
        <w:rPr>
          <w:rFonts w:hint="eastAsia"/>
          <w:sz w:val="18"/>
          <w:szCs w:val="18"/>
          <w:lang w:eastAsia="zh-CN"/>
        </w:rPr>
        <w:t>最大不相交区间数量</w:t>
      </w:r>
    </w:p>
    <w:p w14:paraId="01B8A41E" w14:textId="77777777" w:rsidR="008E3830" w:rsidRPr="00D53ACE" w:rsidRDefault="00BC240A">
      <w:pPr>
        <w:pStyle w:val="aa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给定</w:t>
      </w:r>
      <w:r w:rsidRPr="00D53ACE">
        <w:rPr>
          <w:sz w:val="16"/>
          <w:szCs w:val="16"/>
          <w:lang w:eastAsia="zh-CN"/>
        </w:rPr>
        <w:t xml:space="preserve"> N </w:t>
      </w:r>
      <w:r w:rsidRPr="00D53ACE">
        <w:rPr>
          <w:rFonts w:hint="eastAsia"/>
          <w:sz w:val="16"/>
          <w:szCs w:val="16"/>
          <w:lang w:eastAsia="zh-CN"/>
        </w:rPr>
        <w:t>个闭区间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[ai,bi]</w:t>
      </w:r>
      <w:r w:rsidRPr="00D53ACE">
        <w:rPr>
          <w:rFonts w:hint="eastAsia"/>
          <w:sz w:val="16"/>
          <w:szCs w:val="16"/>
          <w:lang w:eastAsia="zh-CN"/>
        </w:rPr>
        <w:t>，请你在数轴上选择若干区间，使得选中的区间之间互不相交（包括端点）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Fonts w:hint="eastAsia"/>
          <w:sz w:val="16"/>
          <w:szCs w:val="16"/>
          <w:lang w:eastAsia="zh-CN"/>
        </w:rPr>
        <w:t>输出可选取区间的最大数量。</w:t>
      </w:r>
      <w:r w:rsidRPr="00D53ACE">
        <w:rPr>
          <w:sz w:val="16"/>
          <w:szCs w:val="16"/>
          <w:lang w:eastAsia="zh-CN"/>
        </w:rPr>
        <w:t xml:space="preserve"> </w:t>
      </w:r>
    </w:p>
    <w:p w14:paraId="237CBE82" w14:textId="77777777" w:rsidR="008E3830" w:rsidRPr="00D53ACE" w:rsidRDefault="00BC240A">
      <w:pPr>
        <w:pStyle w:val="FirstParagraph"/>
        <w:rPr>
          <w:sz w:val="16"/>
          <w:szCs w:val="16"/>
        </w:rPr>
      </w:pPr>
      <w:r w:rsidRPr="00D53ACE">
        <w:rPr>
          <w:rFonts w:hint="eastAsia"/>
          <w:sz w:val="16"/>
          <w:szCs w:val="16"/>
        </w:rPr>
        <w:t>思路：</w:t>
      </w:r>
      <w:r w:rsidRPr="00D53ACE">
        <w:rPr>
          <w:sz w:val="16"/>
          <w:szCs w:val="16"/>
        </w:rPr>
        <w:t xml:space="preserve"> </w:t>
      </w:r>
    </w:p>
    <w:p w14:paraId="03A55022" w14:textId="77777777" w:rsidR="008E3830" w:rsidRPr="00D53ACE" w:rsidRDefault="00BC240A">
      <w:pPr>
        <w:numPr>
          <w:ilvl w:val="0"/>
          <w:numId w:val="83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根据所有区间的右端点从小到大排序</w:t>
      </w:r>
      <w:r w:rsidRPr="00D53ACE">
        <w:rPr>
          <w:sz w:val="16"/>
          <w:szCs w:val="16"/>
          <w:lang w:eastAsia="zh-CN"/>
        </w:rPr>
        <w:t xml:space="preserve"> </w:t>
      </w:r>
    </w:p>
    <w:p w14:paraId="77FFD6BB" w14:textId="77777777" w:rsidR="008E3830" w:rsidRPr="00D53ACE" w:rsidRDefault="00BC240A">
      <w:pPr>
        <w:numPr>
          <w:ilvl w:val="0"/>
          <w:numId w:val="83"/>
        </w:numPr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从前往后枚举每个区间，如果当前区间已经包含点，则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pass</w:t>
      </w:r>
      <w:r w:rsidRPr="00D53ACE">
        <w:rPr>
          <w:rFonts w:hint="eastAsia"/>
          <w:sz w:val="16"/>
          <w:szCs w:val="16"/>
          <w:lang w:eastAsia="zh-CN"/>
        </w:rPr>
        <w:t>，否则，选择当前区间的右端点</w:t>
      </w:r>
      <w:r w:rsidRPr="00D53ACE">
        <w:rPr>
          <w:sz w:val="16"/>
          <w:szCs w:val="16"/>
          <w:lang w:eastAsia="zh-CN"/>
        </w:rPr>
        <w:br/>
        <w:t xml:space="preserve">3.ps: </w:t>
      </w:r>
      <w:r w:rsidRPr="00D53ACE">
        <w:rPr>
          <w:rFonts w:hint="eastAsia"/>
          <w:sz w:val="16"/>
          <w:szCs w:val="16"/>
          <w:lang w:eastAsia="zh-CN"/>
        </w:rPr>
        <w:t>该题实质上是区间选点的本质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7BC3682C" w14:textId="77777777" w:rsidTr="00D53ACE">
        <w:tc>
          <w:tcPr>
            <w:tcW w:w="11016" w:type="dxa"/>
          </w:tcPr>
          <w:p w14:paraId="4AC4D244" w14:textId="77777777" w:rsidR="00D53ACE" w:rsidRPr="00D53ACE" w:rsidRDefault="00D53ACE" w:rsidP="00D53ACE">
            <w:pPr>
              <w:pStyle w:val="SourceCode"/>
              <w:rPr>
                <w:sz w:val="16"/>
                <w:szCs w:val="16"/>
              </w:rPr>
            </w:pPr>
            <w:r w:rsidRPr="00D53ACE">
              <w:rPr>
                <w:rStyle w:val="PreprocessorTok"/>
                <w:sz w:val="15"/>
                <w:szCs w:val="16"/>
              </w:rPr>
              <w:t>#include</w:t>
            </w:r>
            <w:r w:rsidRPr="00D53ACE">
              <w:rPr>
                <w:rStyle w:val="ImportTok"/>
                <w:sz w:val="15"/>
                <w:szCs w:val="16"/>
              </w:rPr>
              <w:t>&lt;bits/stdc++.h&gt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using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sz w:val="15"/>
                <w:szCs w:val="16"/>
              </w:rPr>
              <w:t>namespace</w:t>
            </w:r>
            <w:r w:rsidRPr="00D53ACE">
              <w:rPr>
                <w:rStyle w:val="NormalTok"/>
                <w:sz w:val="15"/>
                <w:szCs w:val="16"/>
              </w:rPr>
              <w:t xml:space="preserve"> std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sz w:val="15"/>
                <w:szCs w:val="16"/>
              </w:rPr>
              <w:t>struct</w:t>
            </w:r>
            <w:r w:rsidRPr="00D53ACE">
              <w:rPr>
                <w:rStyle w:val="NormalTok"/>
                <w:sz w:val="15"/>
                <w:szCs w:val="16"/>
              </w:rPr>
              <w:t xml:space="preserve"> SS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l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DecValTok"/>
                <w:sz w:val="15"/>
                <w:szCs w:val="16"/>
              </w:rPr>
              <w:t>100010</w:t>
            </w:r>
            <w:r w:rsidRPr="00D53ACE">
              <w:rPr>
                <w:rStyle w:val="OperatorTok"/>
                <w:sz w:val="15"/>
                <w:szCs w:val="16"/>
              </w:rPr>
              <w:t>]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bool</w:t>
            </w:r>
            <w:r w:rsidRPr="00D53ACE">
              <w:rPr>
                <w:rStyle w:val="NormalTok"/>
                <w:sz w:val="15"/>
                <w:szCs w:val="16"/>
              </w:rPr>
              <w:t xml:space="preserve"> cmp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SS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SS y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&l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main</w:t>
            </w:r>
            <w:r w:rsidRPr="00D53ACE">
              <w:rPr>
                <w:rStyle w:val="OperatorTok"/>
                <w:sz w:val="15"/>
                <w:szCs w:val="16"/>
              </w:rPr>
              <w:t>(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cin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&gt;&gt;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={</w:t>
            </w:r>
            <w:r w:rsidRPr="00D53ACE">
              <w:rPr>
                <w:rStyle w:val="NormalTok"/>
                <w:sz w:val="15"/>
                <w:szCs w:val="16"/>
              </w:rPr>
              <w:t>x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y</w:t>
            </w:r>
            <w:r w:rsidRPr="00D53ACE">
              <w:rPr>
                <w:rStyle w:val="OperatorTok"/>
                <w:sz w:val="15"/>
                <w:szCs w:val="16"/>
              </w:rPr>
              <w:t>}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sort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+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cmp</w:t>
            </w:r>
            <w:r w:rsidRPr="00D53ACE">
              <w:rPr>
                <w:rStyle w:val="OperatorTok"/>
                <w:sz w:val="15"/>
                <w:szCs w:val="16"/>
              </w:rPr>
              <w:t>)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ed</w:t>
            </w:r>
            <w:r w:rsidRPr="00D53ACE">
              <w:rPr>
                <w:rStyle w:val="OperatorTok"/>
                <w:sz w:val="15"/>
                <w:szCs w:val="16"/>
              </w:rPr>
              <w:t>=-</w:t>
            </w:r>
            <w:r w:rsidRPr="00D53ACE">
              <w:rPr>
                <w:rStyle w:val="FloatTok"/>
                <w:sz w:val="15"/>
                <w:szCs w:val="16"/>
              </w:rPr>
              <w:t>2e8</w:t>
            </w:r>
            <w:r w:rsidRPr="00D53ACE">
              <w:rPr>
                <w:rStyle w:val="OperatorTok"/>
                <w:sz w:val="15"/>
                <w:szCs w:val="16"/>
              </w:rPr>
              <w:t>,</w:t>
            </w:r>
            <w:r w:rsidRPr="00D53ACE">
              <w:rPr>
                <w:rStyle w:val="NormalTok"/>
                <w:sz w:val="15"/>
                <w:szCs w:val="16"/>
              </w:rPr>
              <w:t>res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for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DataTypeTok"/>
                <w:sz w:val="15"/>
                <w:szCs w:val="16"/>
              </w:rPr>
              <w:t>int</w:t>
            </w:r>
            <w:r w:rsidRPr="00D53ACE">
              <w:rPr>
                <w:rStyle w:val="NormalTok"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DecValTok"/>
                <w:sz w:val="15"/>
                <w:szCs w:val="16"/>
              </w:rPr>
              <w:t>1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&lt;=</w:t>
            </w:r>
            <w:r w:rsidRPr="00D53ACE">
              <w:rPr>
                <w:rStyle w:val="NormalTok"/>
                <w:sz w:val="15"/>
                <w:szCs w:val="16"/>
              </w:rPr>
              <w:t>n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++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sz w:val="15"/>
                <w:szCs w:val="16"/>
              </w:rPr>
              <w:t>if</w:t>
            </w:r>
            <w:r w:rsidRPr="00D53ACE">
              <w:rPr>
                <w:rStyle w:val="OperatorTok"/>
                <w:sz w:val="15"/>
                <w:szCs w:val="16"/>
              </w:rPr>
              <w:t>(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l</w:t>
            </w:r>
            <w:r w:rsidRPr="00D53ACE">
              <w:rPr>
                <w:rStyle w:val="OperatorTok"/>
                <w:sz w:val="15"/>
                <w:szCs w:val="16"/>
              </w:rPr>
              <w:t>&gt;</w:t>
            </w:r>
            <w:r w:rsidRPr="00D53ACE">
              <w:rPr>
                <w:rStyle w:val="NormalTok"/>
                <w:sz w:val="15"/>
                <w:szCs w:val="16"/>
              </w:rPr>
              <w:t>ed</w:t>
            </w:r>
            <w:r w:rsidRPr="00D53ACE">
              <w:rPr>
                <w:rStyle w:val="OperatorTok"/>
                <w:sz w:val="15"/>
                <w:szCs w:val="16"/>
              </w:rPr>
              <w:t>)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{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res</w:t>
            </w:r>
            <w:r w:rsidRPr="00D53ACE">
              <w:rPr>
                <w:rStyle w:val="OperatorTok"/>
                <w:sz w:val="15"/>
                <w:szCs w:val="16"/>
              </w:rPr>
              <w:t>++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    ed</w:t>
            </w:r>
            <w:r w:rsidRPr="00D53ACE">
              <w:rPr>
                <w:rStyle w:val="OperatorTok"/>
                <w:sz w:val="15"/>
                <w:szCs w:val="16"/>
              </w:rPr>
              <w:t>=</w:t>
            </w:r>
            <w:r w:rsidRPr="00D53ACE">
              <w:rPr>
                <w:rStyle w:val="NormalTok"/>
                <w:sz w:val="15"/>
                <w:szCs w:val="16"/>
              </w:rPr>
              <w:t>e</w:t>
            </w:r>
            <w:r w:rsidRPr="00D53ACE">
              <w:rPr>
                <w:rStyle w:val="OperatorTok"/>
                <w:sz w:val="15"/>
                <w:szCs w:val="16"/>
              </w:rPr>
              <w:t>[</w:t>
            </w:r>
            <w:r w:rsidRPr="00D53ACE">
              <w:rPr>
                <w:rStyle w:val="NormalTok"/>
                <w:sz w:val="15"/>
                <w:szCs w:val="16"/>
              </w:rPr>
              <w:t>i</w:t>
            </w:r>
            <w:r w:rsidRPr="00D53ACE">
              <w:rPr>
                <w:rStyle w:val="OperatorTok"/>
                <w:sz w:val="15"/>
                <w:szCs w:val="16"/>
              </w:rPr>
              <w:t>].</w:t>
            </w:r>
            <w:r w:rsidRPr="00D53ACE">
              <w:rPr>
                <w:rStyle w:val="NormalTok"/>
                <w:sz w:val="15"/>
                <w:szCs w:val="16"/>
              </w:rPr>
              <w:t>r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cout</w:t>
            </w:r>
            <w:r w:rsidRPr="00D53ACE">
              <w:rPr>
                <w:rStyle w:val="OperatorTok"/>
                <w:sz w:val="15"/>
                <w:szCs w:val="16"/>
              </w:rPr>
              <w:t>&lt;&lt;</w:t>
            </w:r>
            <w:r w:rsidRPr="00D53ACE">
              <w:rPr>
                <w:rStyle w:val="NormalTok"/>
                <w:sz w:val="15"/>
                <w:szCs w:val="16"/>
              </w:rPr>
              <w:t>res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NormalTok"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sz w:val="15"/>
                <w:szCs w:val="16"/>
              </w:rPr>
              <w:t>return</w:t>
            </w:r>
            <w:r w:rsidRPr="00D53ACE">
              <w:rPr>
                <w:rStyle w:val="NormalTok"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sz w:val="15"/>
                <w:szCs w:val="16"/>
              </w:rPr>
              <w:t>0</w:t>
            </w:r>
            <w:r w:rsidRPr="00D53ACE">
              <w:rPr>
                <w:rStyle w:val="OperatorTok"/>
                <w:sz w:val="15"/>
                <w:szCs w:val="16"/>
              </w:rPr>
              <w:t>;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OperatorTok"/>
                <w:sz w:val="15"/>
                <w:szCs w:val="16"/>
              </w:rPr>
              <w:t>}</w:t>
            </w:r>
          </w:p>
        </w:tc>
      </w:tr>
    </w:tbl>
    <w:p w14:paraId="4F7B89E9" w14:textId="77777777" w:rsidR="008E3830" w:rsidRPr="00D53ACE" w:rsidRDefault="00BC240A">
      <w:pPr>
        <w:pStyle w:val="3"/>
        <w:rPr>
          <w:sz w:val="18"/>
          <w:szCs w:val="18"/>
          <w:lang w:eastAsia="zh-CN"/>
        </w:rPr>
      </w:pPr>
      <w:bookmarkStart w:id="111" w:name="X3e94a434c6ac6a49a60d70fb1bb9c57ada99b5e"/>
      <w:bookmarkEnd w:id="110"/>
      <w:r w:rsidRPr="00D53ACE">
        <w:rPr>
          <w:sz w:val="18"/>
          <w:szCs w:val="18"/>
          <w:lang w:eastAsia="zh-CN"/>
        </w:rPr>
        <w:t xml:space="preserve">6.5 </w:t>
      </w:r>
      <w:r w:rsidRPr="00D53ACE">
        <w:rPr>
          <w:rFonts w:hint="eastAsia"/>
          <w:sz w:val="18"/>
          <w:szCs w:val="18"/>
          <w:lang w:eastAsia="zh-CN"/>
        </w:rPr>
        <w:t>摆动序列</w:t>
      </w:r>
    </w:p>
    <w:p w14:paraId="516698B1" w14:textId="77777777" w:rsidR="008E3830" w:rsidRPr="00D53ACE" w:rsidRDefault="00BC240A">
      <w:pPr>
        <w:pStyle w:val="FirstParagraph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如果相邻数字之间的差严格地在正数和负数之间交替，则数字序列称为摆动序列。第一个差（如果存在的话）可能是正数或负数。少于两个元素的序列也是摆动序列。例如</w:t>
      </w:r>
      <w:r w:rsidRPr="00D53ACE">
        <w:rPr>
          <w:sz w:val="16"/>
          <w:szCs w:val="16"/>
          <w:lang w:eastAsia="zh-CN"/>
        </w:rPr>
        <w:t xml:space="preserve"> [1,7,4,9,2,5] </w:t>
      </w:r>
      <w:r w:rsidRPr="00D53ACE">
        <w:rPr>
          <w:rFonts w:hint="eastAsia"/>
          <w:sz w:val="16"/>
          <w:szCs w:val="16"/>
          <w:lang w:eastAsia="zh-CN"/>
        </w:rPr>
        <w:t>是一个摆动序列，差值</w:t>
      </w:r>
      <w:r w:rsidRPr="00D53ACE">
        <w:rPr>
          <w:sz w:val="16"/>
          <w:szCs w:val="16"/>
          <w:lang w:eastAsia="zh-CN"/>
        </w:rPr>
        <w:t xml:space="preserve"> (6,-3,5,-7,3) </w:t>
      </w:r>
      <w:r w:rsidRPr="00D53ACE">
        <w:rPr>
          <w:rFonts w:hint="eastAsia"/>
          <w:sz w:val="16"/>
          <w:szCs w:val="16"/>
          <w:lang w:eastAsia="zh-CN"/>
        </w:rPr>
        <w:t>正负交替出现。</w:t>
      </w:r>
      <w:r w:rsidRPr="00D53ACE">
        <w:rPr>
          <w:sz w:val="16"/>
          <w:szCs w:val="16"/>
          <w:lang w:eastAsia="zh-CN"/>
        </w:rPr>
        <w:br/>
        <w:t xml:space="preserve">[1,4,7,2,5] </w:t>
      </w:r>
      <w:r w:rsidRPr="00D53ACE">
        <w:rPr>
          <w:rFonts w:hint="eastAsia"/>
          <w:sz w:val="16"/>
          <w:szCs w:val="16"/>
          <w:lang w:eastAsia="zh-CN"/>
        </w:rPr>
        <w:t>和</w:t>
      </w:r>
      <w:r w:rsidRPr="00D53ACE">
        <w:rPr>
          <w:sz w:val="16"/>
          <w:szCs w:val="16"/>
          <w:lang w:eastAsia="zh-CN"/>
        </w:rPr>
        <w:t xml:space="preserve"> [1,7,8,6,4,2,3] </w:t>
      </w:r>
      <w:r w:rsidRPr="00D53ACE">
        <w:rPr>
          <w:rFonts w:hint="eastAsia"/>
          <w:sz w:val="16"/>
          <w:szCs w:val="16"/>
          <w:lang w:eastAsia="zh-CN"/>
        </w:rPr>
        <w:t>不是摆动序列。</w:t>
      </w:r>
      <w:r w:rsidRPr="00D53ACE">
        <w:rPr>
          <w:sz w:val="16"/>
          <w:szCs w:val="16"/>
          <w:lang w:eastAsia="zh-CN"/>
        </w:rPr>
        <w:br/>
        <w:t xml:space="preserve"> </w:t>
      </w:r>
      <w:r w:rsidRPr="00D53ACE">
        <w:rPr>
          <w:rFonts w:hint="eastAsia"/>
          <w:sz w:val="16"/>
          <w:szCs w:val="16"/>
          <w:lang w:eastAsia="zh-CN"/>
        </w:rPr>
        <w:t>给定一个整数序列，返回作为摆动序列的最长子序列的长度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。通过从原始序列中删除一些（也可以不删除）元素来获得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子序列，剩下的元素保持其原始顺序。</w:t>
      </w:r>
      <w:r w:rsidRPr="00D53ACE">
        <w:rPr>
          <w:sz w:val="16"/>
          <w:szCs w:val="16"/>
          <w:lang w:eastAsia="zh-CN"/>
        </w:rPr>
        <w:br/>
      </w:r>
      <w:r w:rsidRPr="00D53ACE">
        <w:rPr>
          <w:rStyle w:val="VerbatimChar"/>
          <w:rFonts w:hint="eastAsia"/>
          <w:sz w:val="15"/>
          <w:szCs w:val="16"/>
          <w:lang w:eastAsia="zh-CN"/>
        </w:rPr>
        <w:t>例：</w:t>
      </w:r>
      <w:r w:rsidRPr="00D53ACE">
        <w:rPr>
          <w:rStyle w:val="VerbatimChar"/>
          <w:sz w:val="15"/>
          <w:szCs w:val="16"/>
          <w:lang w:eastAsia="zh-CN"/>
        </w:rPr>
        <w:t xml:space="preserve"> </w:t>
      </w:r>
      <w:r w:rsidRPr="00D53ACE">
        <w:rPr>
          <w:rStyle w:val="VerbatimChar"/>
          <w:rFonts w:hint="eastAsia"/>
          <w:sz w:val="15"/>
          <w:szCs w:val="16"/>
          <w:lang w:eastAsia="zh-CN"/>
        </w:rPr>
        <w:t>输入：</w:t>
      </w:r>
      <w:r w:rsidRPr="00D53ACE">
        <w:rPr>
          <w:rStyle w:val="VerbatimChar"/>
          <w:rFonts w:hint="eastAsia"/>
          <w:sz w:val="15"/>
          <w:szCs w:val="16"/>
          <w:lang w:eastAsia="zh-CN"/>
        </w:rPr>
        <w:t>[1,7,4,9,2,5]</w:t>
      </w:r>
      <w:r w:rsidRPr="00D53ACE">
        <w:rPr>
          <w:rStyle w:val="VerbatimChar"/>
          <w:sz w:val="15"/>
          <w:szCs w:val="16"/>
          <w:lang w:eastAsia="zh-CN"/>
        </w:rPr>
        <w:t xml:space="preserve"> </w:t>
      </w:r>
      <w:r w:rsidRPr="00D53ACE">
        <w:rPr>
          <w:rStyle w:val="VerbatimChar"/>
          <w:rFonts w:hint="eastAsia"/>
          <w:sz w:val="15"/>
          <w:szCs w:val="16"/>
          <w:lang w:eastAsia="zh-CN"/>
        </w:rPr>
        <w:t>，输出</w:t>
      </w:r>
      <w:r w:rsidRPr="00D53ACE">
        <w:rPr>
          <w:rStyle w:val="VerbatimChar"/>
          <w:sz w:val="15"/>
          <w:szCs w:val="16"/>
          <w:lang w:eastAsia="zh-CN"/>
        </w:rPr>
        <w:t xml:space="preserve"> 6</w:t>
      </w:r>
      <w:r w:rsidRPr="00D53ACE">
        <w:rPr>
          <w:sz w:val="16"/>
          <w:szCs w:val="16"/>
          <w:lang w:eastAsia="zh-CN"/>
        </w:rPr>
        <w:br/>
      </w:r>
      <w:r w:rsidRPr="00D53ACE">
        <w:rPr>
          <w:rStyle w:val="VerbatimChar"/>
          <w:sz w:val="15"/>
          <w:szCs w:val="16"/>
          <w:lang w:eastAsia="zh-CN"/>
        </w:rPr>
        <w:t xml:space="preserve">      </w:t>
      </w:r>
      <w:r w:rsidRPr="00D53ACE">
        <w:rPr>
          <w:rStyle w:val="VerbatimChar"/>
          <w:rFonts w:hint="eastAsia"/>
          <w:sz w:val="15"/>
          <w:szCs w:val="16"/>
          <w:lang w:eastAsia="zh-CN"/>
        </w:rPr>
        <w:t>输入：</w:t>
      </w:r>
      <w:r w:rsidRPr="00D53ACE">
        <w:rPr>
          <w:rStyle w:val="VerbatimChar"/>
          <w:rFonts w:hint="eastAsia"/>
          <w:sz w:val="15"/>
          <w:szCs w:val="16"/>
          <w:lang w:eastAsia="zh-CN"/>
        </w:rPr>
        <w:t>[1,7,8,6,4,2,3]</w:t>
      </w:r>
      <w:r w:rsidRPr="00D53ACE">
        <w:rPr>
          <w:rStyle w:val="VerbatimChar"/>
          <w:sz w:val="15"/>
          <w:szCs w:val="16"/>
          <w:lang w:eastAsia="zh-CN"/>
        </w:rPr>
        <w:t xml:space="preserve"> </w:t>
      </w:r>
      <w:r w:rsidRPr="00D53ACE">
        <w:rPr>
          <w:rStyle w:val="VerbatimChar"/>
          <w:rFonts w:hint="eastAsia"/>
          <w:sz w:val="15"/>
          <w:szCs w:val="16"/>
          <w:lang w:eastAsia="zh-CN"/>
        </w:rPr>
        <w:t>，输出</w:t>
      </w:r>
      <w:r w:rsidRPr="00D53ACE">
        <w:rPr>
          <w:rStyle w:val="VerbatimChar"/>
          <w:rFonts w:hint="eastAsia"/>
          <w:sz w:val="15"/>
          <w:szCs w:val="16"/>
          <w:lang w:eastAsia="zh-CN"/>
        </w:rPr>
        <w:t>4</w:t>
      </w:r>
    </w:p>
    <w:p w14:paraId="67FCB177" w14:textId="77777777" w:rsidR="008E3830" w:rsidRPr="00D53ACE" w:rsidRDefault="00BC240A">
      <w:pPr>
        <w:pStyle w:val="a0"/>
        <w:rPr>
          <w:sz w:val="16"/>
          <w:szCs w:val="16"/>
          <w:lang w:eastAsia="zh-CN"/>
        </w:rPr>
      </w:pPr>
      <w:r w:rsidRPr="00D53ACE">
        <w:rPr>
          <w:rFonts w:hint="eastAsia"/>
          <w:sz w:val="16"/>
          <w:szCs w:val="16"/>
          <w:lang w:eastAsia="zh-CN"/>
        </w:rPr>
        <w:t>思路：</w:t>
      </w:r>
    </w:p>
    <w:p w14:paraId="64310309" w14:textId="77777777" w:rsidR="008E3830" w:rsidRPr="00D53ACE" w:rsidRDefault="00BC240A">
      <w:pPr>
        <w:pStyle w:val="a0"/>
        <w:rPr>
          <w:sz w:val="16"/>
          <w:szCs w:val="16"/>
        </w:rPr>
      </w:pPr>
      <w:r w:rsidRPr="00D53ACE">
        <w:rPr>
          <w:rFonts w:hint="eastAsia"/>
          <w:sz w:val="16"/>
          <w:szCs w:val="16"/>
          <w:lang w:eastAsia="zh-CN"/>
        </w:rPr>
        <w:t>因为摆动序列要求正负交替出现，且数量匹配，所以维护两个变量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Style w:val="VerbatimChar"/>
          <w:sz w:val="15"/>
          <w:szCs w:val="16"/>
          <w:lang w:eastAsia="zh-CN"/>
        </w:rPr>
        <w:t>up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Fonts w:hint="eastAsia"/>
          <w:sz w:val="16"/>
          <w:szCs w:val="16"/>
          <w:lang w:eastAsia="zh-CN"/>
        </w:rPr>
        <w:t>和</w:t>
      </w:r>
      <w:r w:rsidRPr="00D53ACE">
        <w:rPr>
          <w:sz w:val="16"/>
          <w:szCs w:val="16"/>
          <w:lang w:eastAsia="zh-CN"/>
        </w:rPr>
        <w:t xml:space="preserve"> </w:t>
      </w:r>
      <w:r w:rsidRPr="00D53ACE">
        <w:rPr>
          <w:rStyle w:val="VerbatimChar"/>
          <w:sz w:val="15"/>
          <w:szCs w:val="16"/>
          <w:lang w:eastAsia="zh-CN"/>
        </w:rPr>
        <w:t>down</w:t>
      </w:r>
      <w:r w:rsidRPr="00D53ACE">
        <w:rPr>
          <w:rFonts w:hint="eastAsia"/>
          <w:sz w:val="16"/>
          <w:szCs w:val="16"/>
          <w:lang w:eastAsia="zh-CN"/>
        </w:rPr>
        <w:t>，分别表示当前元素作为上升或下降趋势时的最长摆动子序列长度。</w:t>
      </w:r>
      <w:r w:rsidRPr="00D53ACE">
        <w:rPr>
          <w:sz w:val="16"/>
          <w:szCs w:val="16"/>
          <w:lang w:eastAsia="zh-CN"/>
        </w:rPr>
        <w:br/>
        <w:t xml:space="preserve"> </w:t>
      </w:r>
      <w:r w:rsidRPr="00D53ACE">
        <w:rPr>
          <w:rFonts w:hint="eastAsia"/>
          <w:sz w:val="16"/>
          <w:szCs w:val="16"/>
        </w:rPr>
        <w:t>遍历数组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nums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的每个元素：</w:t>
      </w:r>
      <w:r w:rsidRPr="00D53ACE">
        <w:rPr>
          <w:sz w:val="16"/>
          <w:szCs w:val="16"/>
        </w:rPr>
        <w:br/>
        <w:t xml:space="preserve"> </w:t>
      </w:r>
      <w:r w:rsidRPr="00D53ACE">
        <w:rPr>
          <w:rFonts w:hint="eastAsia"/>
          <w:sz w:val="16"/>
          <w:szCs w:val="16"/>
        </w:rPr>
        <w:t>如果当前元素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nums[i]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大于前一个元素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nums[i-1]</w:t>
      </w:r>
      <w:r w:rsidRPr="00D53ACE">
        <w:rPr>
          <w:rFonts w:hint="eastAsia"/>
          <w:sz w:val="16"/>
          <w:szCs w:val="16"/>
        </w:rPr>
        <w:t>，则说明存在上升趋</w:t>
      </w:r>
      <w:r w:rsidRPr="00D53ACE">
        <w:rPr>
          <w:rFonts w:hint="eastAsia"/>
          <w:sz w:val="16"/>
          <w:szCs w:val="16"/>
        </w:rPr>
        <w:t>势，更新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up = down + 1</w:t>
      </w:r>
      <w:r w:rsidRPr="00D53ACE">
        <w:rPr>
          <w:sz w:val="16"/>
          <w:szCs w:val="16"/>
        </w:rPr>
        <w:t>。</w:t>
      </w:r>
      <w:r w:rsidRPr="00D53ACE">
        <w:rPr>
          <w:sz w:val="16"/>
          <w:szCs w:val="16"/>
        </w:rPr>
        <w:br/>
        <w:t xml:space="preserve">  </w:t>
      </w:r>
      <w:r w:rsidRPr="00D53ACE">
        <w:rPr>
          <w:rFonts w:hint="eastAsia"/>
          <w:sz w:val="16"/>
          <w:szCs w:val="16"/>
        </w:rPr>
        <w:t>如果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nums[i]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小于前一个元素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nums[i-1]</w:t>
      </w:r>
      <w:r w:rsidRPr="00D53ACE">
        <w:rPr>
          <w:rFonts w:hint="eastAsia"/>
          <w:sz w:val="16"/>
          <w:szCs w:val="16"/>
        </w:rPr>
        <w:t>，则存在下降趋势，更新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down = up + 1</w:t>
      </w:r>
      <w:r w:rsidRPr="00D53ACE">
        <w:rPr>
          <w:sz w:val="16"/>
          <w:szCs w:val="16"/>
        </w:rPr>
        <w:t>。</w:t>
      </w:r>
      <w:r w:rsidRPr="00D53ACE">
        <w:rPr>
          <w:sz w:val="16"/>
          <w:szCs w:val="16"/>
        </w:rPr>
        <w:br/>
      </w:r>
      <w:r w:rsidRPr="00D53ACE">
        <w:rPr>
          <w:rFonts w:hint="eastAsia"/>
          <w:sz w:val="16"/>
          <w:szCs w:val="16"/>
        </w:rPr>
        <w:t>最终</w:t>
      </w:r>
      <w:r w:rsidRPr="00D53ACE">
        <w:rPr>
          <w:sz w:val="16"/>
          <w:szCs w:val="16"/>
        </w:rPr>
        <w:t xml:space="preserve"> </w:t>
      </w:r>
      <w:r w:rsidRPr="00D53ACE">
        <w:rPr>
          <w:rStyle w:val="VerbatimChar"/>
          <w:sz w:val="15"/>
          <w:szCs w:val="16"/>
        </w:rPr>
        <w:t>max(up, down)</w:t>
      </w:r>
      <w:r w:rsidRPr="00D53ACE">
        <w:rPr>
          <w:sz w:val="16"/>
          <w:szCs w:val="16"/>
        </w:rPr>
        <w:t xml:space="preserve"> </w:t>
      </w:r>
      <w:r w:rsidRPr="00D53ACE">
        <w:rPr>
          <w:rFonts w:hint="eastAsia"/>
          <w:sz w:val="16"/>
          <w:szCs w:val="16"/>
        </w:rPr>
        <w:t>即为最长的摆动子序列长度。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5256"/>
      </w:tblGrid>
      <w:tr w:rsidR="00D53ACE" w:rsidRPr="00D53ACE" w14:paraId="000286CA" w14:textId="77777777" w:rsidTr="00D53ACE">
        <w:tc>
          <w:tcPr>
            <w:tcW w:w="11016" w:type="dxa"/>
          </w:tcPr>
          <w:p w14:paraId="57DE2371" w14:textId="77777777" w:rsidR="00D53ACE" w:rsidRPr="00D53ACE" w:rsidRDefault="00D53ACE" w:rsidP="00D53ACE">
            <w:pPr>
              <w:pStyle w:val="SourceCode"/>
              <w:rPr>
                <w:b/>
                <w:bCs/>
                <w:sz w:val="16"/>
                <w:szCs w:val="16"/>
              </w:rPr>
            </w:pPr>
            <w:r w:rsidRPr="00D53ACE">
              <w:rPr>
                <w:rStyle w:val="PreprocessorTok"/>
                <w:sz w:val="15"/>
                <w:szCs w:val="16"/>
              </w:rPr>
              <w:t xml:space="preserve">#include </w:t>
            </w:r>
            <w:r w:rsidRPr="00D53ACE">
              <w:rPr>
                <w:rStyle w:val="ImportTok"/>
                <w:sz w:val="15"/>
                <w:szCs w:val="16"/>
              </w:rPr>
              <w:t>&lt;bits/stdc++.h&gt;</w:t>
            </w:r>
            <w:r w:rsidRPr="00D53ACE">
              <w:rPr>
                <w:rStyle w:val="PreprocessorTok"/>
                <w:sz w:val="15"/>
                <w:szCs w:val="16"/>
              </w:rPr>
              <w:t xml:space="preserve"> </w:t>
            </w:r>
            <w:r w:rsidRPr="00D53ACE">
              <w:rPr>
                <w:sz w:val="16"/>
                <w:szCs w:val="16"/>
              </w:rPr>
              <w:br/>
            </w:r>
            <w:r w:rsidRPr="00D53ACE">
              <w:rPr>
                <w:rStyle w:val="KeywordTok"/>
                <w:b w:val="0"/>
                <w:bCs/>
                <w:sz w:val="15"/>
                <w:szCs w:val="16"/>
              </w:rPr>
              <w:t>using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KeywordTok"/>
                <w:b w:val="0"/>
                <w:bCs/>
                <w:sz w:val="15"/>
                <w:szCs w:val="16"/>
              </w:rPr>
              <w:t>namespac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std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Lengt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2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ow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初始值设置为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，因为单个元素或相同元素序列也可以看作摆动序列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.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size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上升趋势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u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ow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else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if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i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-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// 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>下降趋势</w:t>
            </w:r>
            <w:r w:rsidRPr="00D53ACE">
              <w:rPr>
                <w:rStyle w:val="Comment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    down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up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1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up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,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dow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ab/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ab/>
              <w:t>c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ab/>
              <w:t>vect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ab/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for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DataTypeTok"/>
                <w:b/>
                <w:bCs/>
                <w:sz w:val="15"/>
                <w:szCs w:val="16"/>
              </w:rPr>
              <w:t>int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=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++){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ab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ab/>
              <w:t>cin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gt;&g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[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i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]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ab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cout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StringTok"/>
                <w:b/>
                <w:bCs/>
                <w:sz w:val="15"/>
                <w:szCs w:val="16"/>
              </w:rPr>
              <w:t>"</w:t>
            </w:r>
            <w:r w:rsidRPr="00D53ACE">
              <w:rPr>
                <w:rStyle w:val="StringTok"/>
                <w:b/>
                <w:bCs/>
                <w:sz w:val="15"/>
                <w:szCs w:val="16"/>
              </w:rPr>
              <w:t>最长摆动子序列长度</w:t>
            </w:r>
            <w:r w:rsidRPr="00D53ACE">
              <w:rPr>
                <w:rStyle w:val="StringTok"/>
                <w:b/>
                <w:bCs/>
                <w:sz w:val="15"/>
                <w:szCs w:val="16"/>
              </w:rPr>
              <w:t>: "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maxLength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(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>nums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)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&lt;&lt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endl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   </w:t>
            </w:r>
            <w:r w:rsidRPr="00D53ACE">
              <w:rPr>
                <w:rStyle w:val="ControlFlowTok"/>
                <w:b w:val="0"/>
                <w:bCs/>
                <w:sz w:val="15"/>
                <w:szCs w:val="16"/>
              </w:rPr>
              <w:t>return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rStyle w:val="DecValTok"/>
                <w:b/>
                <w:bCs/>
                <w:sz w:val="15"/>
                <w:szCs w:val="16"/>
              </w:rPr>
              <w:t>0</w:t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;</w:t>
            </w:r>
            <w:r w:rsidRPr="00D53ACE">
              <w:rPr>
                <w:rStyle w:val="NormalTok"/>
                <w:b/>
                <w:bCs/>
                <w:sz w:val="15"/>
                <w:szCs w:val="16"/>
              </w:rPr>
              <w:t xml:space="preserve"> </w:t>
            </w:r>
            <w:r w:rsidRPr="00D53ACE">
              <w:rPr>
                <w:b/>
                <w:bCs/>
                <w:sz w:val="16"/>
                <w:szCs w:val="16"/>
              </w:rPr>
              <w:br/>
            </w:r>
            <w:r w:rsidRPr="00D53ACE">
              <w:rPr>
                <w:rStyle w:val="OperatorTok"/>
                <w:b/>
                <w:bCs/>
                <w:sz w:val="15"/>
                <w:szCs w:val="16"/>
              </w:rPr>
              <w:t>}</w:t>
            </w:r>
          </w:p>
        </w:tc>
      </w:tr>
      <w:bookmarkEnd w:id="106"/>
      <w:bookmarkEnd w:id="111"/>
    </w:tbl>
    <w:p w14:paraId="474E642F" w14:textId="1B1D8E05" w:rsidR="008E3830" w:rsidRPr="00D53ACE" w:rsidRDefault="008E3830" w:rsidP="00D53ACE">
      <w:pPr>
        <w:pStyle w:val="SourceCode"/>
        <w:rPr>
          <w:b/>
          <w:bCs/>
          <w:sz w:val="16"/>
          <w:szCs w:val="16"/>
        </w:rPr>
      </w:pPr>
    </w:p>
    <w:sectPr w:rsidR="008E3830" w:rsidRPr="00D53ACE" w:rsidSect="00D53ACE">
      <w:pgSz w:w="12240" w:h="15840"/>
      <w:pgMar w:top="720" w:right="720" w:bottom="720" w:left="72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9956D0" w14:textId="77777777" w:rsidR="0044694A" w:rsidRDefault="0044694A" w:rsidP="00CE2547">
      <w:pPr>
        <w:spacing w:after="0"/>
      </w:pPr>
      <w:r>
        <w:separator/>
      </w:r>
    </w:p>
  </w:endnote>
  <w:endnote w:type="continuationSeparator" w:id="0">
    <w:p w14:paraId="174DDF89" w14:textId="77777777" w:rsidR="0044694A" w:rsidRDefault="0044694A" w:rsidP="00CE25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E1F386" w14:textId="77777777" w:rsidR="0044694A" w:rsidRDefault="0044694A" w:rsidP="00CE2547">
      <w:pPr>
        <w:spacing w:after="0"/>
      </w:pPr>
      <w:r>
        <w:separator/>
      </w:r>
    </w:p>
  </w:footnote>
  <w:footnote w:type="continuationSeparator" w:id="0">
    <w:p w14:paraId="5A37CF28" w14:textId="77777777" w:rsidR="0044694A" w:rsidRDefault="0044694A" w:rsidP="00CE254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236BC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9ACC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364A8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28347396">
    <w:abstractNumId w:val="0"/>
  </w:num>
  <w:num w:numId="2" w16cid:durableId="1172573115">
    <w:abstractNumId w:val="1"/>
  </w:num>
  <w:num w:numId="3" w16cid:durableId="763959418">
    <w:abstractNumId w:val="1"/>
  </w:num>
  <w:num w:numId="4" w16cid:durableId="15289799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44127329">
    <w:abstractNumId w:val="1"/>
  </w:num>
  <w:num w:numId="6" w16cid:durableId="35474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2381044">
    <w:abstractNumId w:val="1"/>
  </w:num>
  <w:num w:numId="8" w16cid:durableId="170416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95697917">
    <w:abstractNumId w:val="1"/>
  </w:num>
  <w:num w:numId="10" w16cid:durableId="727060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43336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37039061">
    <w:abstractNumId w:val="1"/>
  </w:num>
  <w:num w:numId="13" w16cid:durableId="2131123699">
    <w:abstractNumId w:val="1"/>
  </w:num>
  <w:num w:numId="14" w16cid:durableId="13374644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39318820">
    <w:abstractNumId w:val="1"/>
  </w:num>
  <w:num w:numId="16" w16cid:durableId="1482773510">
    <w:abstractNumId w:val="1"/>
  </w:num>
  <w:num w:numId="17" w16cid:durableId="43456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76394478">
    <w:abstractNumId w:val="1"/>
  </w:num>
  <w:num w:numId="19" w16cid:durableId="429081342">
    <w:abstractNumId w:val="1"/>
  </w:num>
  <w:num w:numId="20" w16cid:durableId="1648439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6701270">
    <w:abstractNumId w:val="1"/>
  </w:num>
  <w:num w:numId="22" w16cid:durableId="12377147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45659130">
    <w:abstractNumId w:val="1"/>
  </w:num>
  <w:num w:numId="24" w16cid:durableId="1689478722">
    <w:abstractNumId w:val="1"/>
  </w:num>
  <w:num w:numId="25" w16cid:durableId="2099475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44588700">
    <w:abstractNumId w:val="1"/>
  </w:num>
  <w:num w:numId="27" w16cid:durableId="1998144326">
    <w:abstractNumId w:val="1"/>
  </w:num>
  <w:num w:numId="28" w16cid:durableId="8146854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74786315">
    <w:abstractNumId w:val="1"/>
  </w:num>
  <w:num w:numId="30" w16cid:durableId="5491526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658220162">
    <w:abstractNumId w:val="1"/>
  </w:num>
  <w:num w:numId="32" w16cid:durableId="2108692481">
    <w:abstractNumId w:val="1"/>
  </w:num>
  <w:num w:numId="33" w16cid:durableId="5357043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39179506">
    <w:abstractNumId w:val="1"/>
  </w:num>
  <w:num w:numId="35" w16cid:durableId="1357581753">
    <w:abstractNumId w:val="1"/>
  </w:num>
  <w:num w:numId="36" w16cid:durableId="559100574">
    <w:abstractNumId w:val="1"/>
  </w:num>
  <w:num w:numId="37" w16cid:durableId="1829789036">
    <w:abstractNumId w:val="1"/>
  </w:num>
  <w:num w:numId="38" w16cid:durableId="2112314796">
    <w:abstractNumId w:val="1"/>
  </w:num>
  <w:num w:numId="39" w16cid:durableId="931203268">
    <w:abstractNumId w:val="1"/>
  </w:num>
  <w:num w:numId="40" w16cid:durableId="1165121684">
    <w:abstractNumId w:val="1"/>
  </w:num>
  <w:num w:numId="41" w16cid:durableId="135150276">
    <w:abstractNumId w:val="1"/>
  </w:num>
  <w:num w:numId="42" w16cid:durableId="14689317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43535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854222924">
    <w:abstractNumId w:val="1"/>
  </w:num>
  <w:num w:numId="45" w16cid:durableId="19537069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316377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46757908">
    <w:abstractNumId w:val="1"/>
  </w:num>
  <w:num w:numId="48" w16cid:durableId="622168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9637290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723409604">
    <w:abstractNumId w:val="1"/>
  </w:num>
  <w:num w:numId="51" w16cid:durableId="807288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7314673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308588034">
    <w:abstractNumId w:val="1"/>
  </w:num>
  <w:num w:numId="54" w16cid:durableId="92093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8462425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56925661">
    <w:abstractNumId w:val="1"/>
  </w:num>
  <w:num w:numId="57" w16cid:durableId="21871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4284280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79525312">
    <w:abstractNumId w:val="1"/>
  </w:num>
  <w:num w:numId="60" w16cid:durableId="375847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799705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678459856">
    <w:abstractNumId w:val="1"/>
  </w:num>
  <w:num w:numId="63" w16cid:durableId="9699409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584416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6475924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455830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523877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98188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705255418">
    <w:abstractNumId w:val="1"/>
  </w:num>
  <w:num w:numId="70" w16cid:durableId="1119761871">
    <w:abstractNumId w:val="1"/>
  </w:num>
  <w:num w:numId="71" w16cid:durableId="491288917">
    <w:abstractNumId w:val="1"/>
  </w:num>
  <w:num w:numId="72" w16cid:durableId="280261240">
    <w:abstractNumId w:val="1"/>
  </w:num>
  <w:num w:numId="73" w16cid:durableId="1672486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280189247">
    <w:abstractNumId w:val="1"/>
  </w:num>
  <w:num w:numId="75" w16cid:durableId="426656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1576355456">
    <w:abstractNumId w:val="1"/>
  </w:num>
  <w:num w:numId="77" w16cid:durableId="10297966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641230367">
    <w:abstractNumId w:val="1"/>
  </w:num>
  <w:num w:numId="79" w16cid:durableId="370492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829128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827598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7486243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6312105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3830"/>
    <w:rsid w:val="00165421"/>
    <w:rsid w:val="00254A36"/>
    <w:rsid w:val="003D6D77"/>
    <w:rsid w:val="0044694A"/>
    <w:rsid w:val="007C1688"/>
    <w:rsid w:val="008E3830"/>
    <w:rsid w:val="008F1A25"/>
    <w:rsid w:val="0096124A"/>
    <w:rsid w:val="00A41213"/>
    <w:rsid w:val="00AD281D"/>
    <w:rsid w:val="00B361EA"/>
    <w:rsid w:val="00BC240A"/>
    <w:rsid w:val="00CE2547"/>
    <w:rsid w:val="00D01900"/>
    <w:rsid w:val="00D53ACE"/>
    <w:rsid w:val="00E90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34D7F8"/>
  <w15:docId w15:val="{2BEEF776-11E8-4AC0-9D7B-52A8BD7FC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BC240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rsid w:val="00CE254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CE2547"/>
    <w:rPr>
      <w:sz w:val="18"/>
      <w:szCs w:val="18"/>
    </w:rPr>
  </w:style>
  <w:style w:type="paragraph" w:styleId="af3">
    <w:name w:val="footer"/>
    <w:basedOn w:val="a"/>
    <w:link w:val="af4"/>
    <w:rsid w:val="00CE254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CE254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.csdn.net/so/search?q=%E9%82%BB%E6%8E%A5%E7%9F%A9%E9%98%B5&amp;spm=1001.2101.3001.70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o.csdn.net/so/search?q=%E6%97%A0%E5%90%91%E5%9B%BE&amp;spm=1001.2101.3001.70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6</TotalTime>
  <Pages>1</Pages>
  <Words>14249</Words>
  <Characters>28784</Characters>
  <Application>Microsoft Office Word</Application>
  <DocSecurity>0</DocSecurity>
  <Lines>2214</Lines>
  <Paragraphs>589</Paragraphs>
  <ScaleCrop>false</ScaleCrop>
  <Company/>
  <LinksUpToDate>false</LinksUpToDate>
  <CharactersWithSpaces>4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梓仁沐白 【孫】</cp:lastModifiedBy>
  <cp:revision>3</cp:revision>
  <cp:lastPrinted>2024-11-28T06:42:00Z</cp:lastPrinted>
  <dcterms:created xsi:type="dcterms:W3CDTF">2024-11-25T05:15:00Z</dcterms:created>
  <dcterms:modified xsi:type="dcterms:W3CDTF">2024-11-28T10:18:00Z</dcterms:modified>
</cp:coreProperties>
</file>